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D0C2FF" w14:textId="77777777" w:rsidR="00F46564" w:rsidRPr="00933D82" w:rsidRDefault="00F46564" w:rsidP="00F46564">
      <w:pPr>
        <w:pStyle w:val="NormalWeb"/>
        <w:rPr>
          <w:color w:val="333333"/>
        </w:rPr>
      </w:pPr>
      <w:proofErr w:type="spellStart"/>
      <w:r w:rsidRPr="00933D82">
        <w:rPr>
          <w:rStyle w:val="Strong"/>
          <w:color w:val="333333"/>
        </w:rPr>
        <w:t>List</w:t>
      </w:r>
      <w:proofErr w:type="spellEnd"/>
      <w:r w:rsidRPr="00933D82">
        <w:rPr>
          <w:rStyle w:val="Strong"/>
          <w:color w:val="333333"/>
        </w:rPr>
        <w:t xml:space="preserve"> </w:t>
      </w:r>
      <w:proofErr w:type="spellStart"/>
      <w:r w:rsidRPr="00933D82">
        <w:rPr>
          <w:rStyle w:val="Strong"/>
          <w:color w:val="333333"/>
        </w:rPr>
        <w:t>of</w:t>
      </w:r>
      <w:proofErr w:type="spellEnd"/>
      <w:r w:rsidRPr="00933D82">
        <w:rPr>
          <w:rStyle w:val="Strong"/>
          <w:color w:val="333333"/>
        </w:rPr>
        <w:t xml:space="preserve"> </w:t>
      </w:r>
      <w:proofErr w:type="spellStart"/>
      <w:r w:rsidRPr="00933D82">
        <w:rPr>
          <w:rStyle w:val="Strong"/>
          <w:color w:val="333333"/>
        </w:rPr>
        <w:t>illegal</w:t>
      </w:r>
      <w:proofErr w:type="spellEnd"/>
      <w:r w:rsidRPr="00933D82">
        <w:rPr>
          <w:rStyle w:val="Strong"/>
          <w:color w:val="333333"/>
        </w:rPr>
        <w:t> </w:t>
      </w:r>
      <w:proofErr w:type="spellStart"/>
      <w:r w:rsidRPr="00933D82">
        <w:rPr>
          <w:rStyle w:val="Emphasis"/>
          <w:b/>
          <w:bCs/>
          <w:color w:val="333333"/>
        </w:rPr>
        <w:t>online</w:t>
      </w:r>
      <w:proofErr w:type="spellEnd"/>
      <w:r w:rsidRPr="00933D82">
        <w:rPr>
          <w:rStyle w:val="Strong"/>
          <w:color w:val="333333"/>
        </w:rPr>
        <w:t> </w:t>
      </w:r>
      <w:proofErr w:type="spellStart"/>
      <w:r w:rsidRPr="00933D82">
        <w:rPr>
          <w:rStyle w:val="Strong"/>
          <w:color w:val="333333"/>
        </w:rPr>
        <w:t>gambling</w:t>
      </w:r>
      <w:proofErr w:type="spellEnd"/>
      <w:r w:rsidRPr="00933D82">
        <w:rPr>
          <w:rStyle w:val="Strong"/>
          <w:color w:val="333333"/>
        </w:rPr>
        <w:t xml:space="preserve"> </w:t>
      </w:r>
      <w:proofErr w:type="spellStart"/>
      <w:r w:rsidRPr="00933D82">
        <w:rPr>
          <w:rStyle w:val="Strong"/>
          <w:color w:val="333333"/>
        </w:rPr>
        <w:t>operators</w:t>
      </w:r>
      <w:proofErr w:type="spellEnd"/>
    </w:p>
    <w:p w14:paraId="7E41AA05" w14:textId="5E73DAF2" w:rsidR="00621073" w:rsidRPr="00933D82" w:rsidRDefault="00CF1D96" w:rsidP="00F46564">
      <w:pPr>
        <w:pStyle w:val="NormalWeb"/>
      </w:pPr>
      <w:r w:rsidRPr="00933D82">
        <w:t>1</w:t>
      </w:r>
      <w:r w:rsidR="00933D82" w:rsidRPr="00933D82">
        <w:t>0</w:t>
      </w:r>
      <w:r w:rsidR="004B22E6" w:rsidRPr="00933D82">
        <w:t>-0</w:t>
      </w:r>
      <w:r w:rsidR="004701B6" w:rsidRPr="00933D82">
        <w:t>7</w:t>
      </w:r>
      <w:r w:rsidR="00811DFE" w:rsidRPr="00933D82">
        <w:t>-2024</w:t>
      </w:r>
      <w:r w:rsidR="00DA6552" w:rsidRPr="00933D82">
        <w:t xml:space="preserve">  </w:t>
      </w:r>
      <w:proofErr w:type="spellStart"/>
      <w:r w:rsidR="00DA6552" w:rsidRPr="00933D82">
        <w:t>No</w:t>
      </w:r>
      <w:proofErr w:type="spellEnd"/>
      <w:r w:rsidR="00BC704E" w:rsidRPr="00933D82">
        <w:t xml:space="preserve"> NLV-</w:t>
      </w:r>
      <w:r w:rsidR="00013FE3" w:rsidRPr="00933D82">
        <w:t>1</w:t>
      </w:r>
      <w:r w:rsidRPr="00933D82">
        <w:t>7</w:t>
      </w:r>
    </w:p>
    <w:p w14:paraId="7A3C9B58" w14:textId="77777777" w:rsidR="00F46564" w:rsidRPr="00933D82" w:rsidRDefault="00F46564" w:rsidP="00F46564">
      <w:pPr>
        <w:pStyle w:val="NormalWeb"/>
        <w:rPr>
          <w:sz w:val="20"/>
          <w:szCs w:val="20"/>
        </w:rPr>
      </w:pPr>
      <w:r w:rsidRPr="00933D82">
        <w:rPr>
          <w:sz w:val="21"/>
          <w:szCs w:val="21"/>
        </w:rPr>
        <w:t>(</w:t>
      </w:r>
      <w:proofErr w:type="spellStart"/>
      <w:r w:rsidRPr="00933D82">
        <w:rPr>
          <w:sz w:val="21"/>
          <w:szCs w:val="21"/>
        </w:rPr>
        <w:t>registration</w:t>
      </w:r>
      <w:proofErr w:type="spellEnd"/>
      <w:r w:rsidRPr="00933D82">
        <w:rPr>
          <w:sz w:val="21"/>
          <w:szCs w:val="21"/>
        </w:rPr>
        <w:t xml:space="preserve"> </w:t>
      </w:r>
      <w:proofErr w:type="spellStart"/>
      <w:r w:rsidRPr="00933D82">
        <w:rPr>
          <w:sz w:val="21"/>
          <w:szCs w:val="21"/>
        </w:rPr>
        <w:t>date</w:t>
      </w:r>
      <w:proofErr w:type="spellEnd"/>
      <w:r w:rsidRPr="00933D82">
        <w:rPr>
          <w:sz w:val="21"/>
          <w:szCs w:val="21"/>
        </w:rPr>
        <w:t xml:space="preserve"> </w:t>
      </w:r>
      <w:proofErr w:type="spellStart"/>
      <w:r w:rsidRPr="00933D82">
        <w:rPr>
          <w:sz w:val="21"/>
          <w:szCs w:val="21"/>
        </w:rPr>
        <w:t>and</w:t>
      </w:r>
      <w:proofErr w:type="spellEnd"/>
      <w:r w:rsidRPr="00933D82">
        <w:rPr>
          <w:sz w:val="21"/>
          <w:szCs w:val="21"/>
        </w:rPr>
        <w:t xml:space="preserve"> </w:t>
      </w:r>
      <w:proofErr w:type="spellStart"/>
      <w:r w:rsidRPr="00933D82">
        <w:rPr>
          <w:sz w:val="21"/>
          <w:szCs w:val="21"/>
        </w:rPr>
        <w:t>No</w:t>
      </w:r>
      <w:proofErr w:type="spellEnd"/>
      <w:r w:rsidRPr="00933D82">
        <w:rPr>
          <w:sz w:val="21"/>
          <w:szCs w:val="21"/>
        </w:rPr>
        <w:t>.)</w:t>
      </w:r>
    </w:p>
    <w:p w14:paraId="09F01FCD" w14:textId="165ECB0E" w:rsidR="00636746" w:rsidRPr="00933D82" w:rsidRDefault="00933D82" w:rsidP="00013FE3">
      <w:pPr>
        <w:spacing w:after="0" w:line="240" w:lineRule="auto"/>
        <w:jc w:val="center"/>
        <w:rPr>
          <w:rFonts w:ascii="Times New Roman" w:eastAsia="Times New Roman" w:hAnsi="Times New Roman"/>
          <w:sz w:val="24"/>
          <w:u w:val="single"/>
        </w:rPr>
      </w:pPr>
      <w:r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10</w:t>
      </w:r>
      <w:r w:rsidR="004701B6"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-07</w:t>
      </w:r>
      <w:r w:rsidR="00F37381"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-</w:t>
      </w:r>
      <w:r w:rsidR="00C60C3C"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202</w:t>
      </w:r>
      <w:r w:rsidR="00811DFE"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4</w:t>
      </w:r>
      <w:r w:rsidR="00B62C32"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 xml:space="preserve">, </w:t>
      </w:r>
      <w:proofErr w:type="spellStart"/>
      <w:r w:rsidR="00B62C32"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Order</w:t>
      </w:r>
      <w:r w:rsidR="00CF1D96"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s</w:t>
      </w:r>
      <w:proofErr w:type="spellEnd"/>
      <w:r w:rsidR="00636746"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 xml:space="preserve"> </w:t>
      </w:r>
      <w:proofErr w:type="spellStart"/>
      <w:r w:rsidR="00B62C32" w:rsidRPr="00933D82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No</w:t>
      </w:r>
      <w:proofErr w:type="spellEnd"/>
      <w:r w:rsidR="009F4480" w:rsidRPr="00933D82">
        <w:rPr>
          <w:rFonts w:ascii="Times New Roman" w:hAnsi="Times New Roman"/>
          <w:iCs/>
          <w:sz w:val="24"/>
          <w:szCs w:val="24"/>
          <w:u w:val="single"/>
        </w:rPr>
        <w:t xml:space="preserve"> </w:t>
      </w:r>
      <w:r w:rsidR="001145B0" w:rsidRPr="00933D82">
        <w:rPr>
          <w:rFonts w:ascii="Times New Roman" w:eastAsia="Times New Roman" w:hAnsi="Times New Roman"/>
          <w:sz w:val="24"/>
          <w:u w:val="single"/>
        </w:rPr>
        <w:t>DIE-</w:t>
      </w:r>
      <w:r w:rsidRPr="00933D82">
        <w:rPr>
          <w:rFonts w:ascii="Times New Roman" w:eastAsia="Times New Roman" w:hAnsi="Times New Roman"/>
          <w:sz w:val="24"/>
          <w:u w:val="single"/>
        </w:rPr>
        <w:t>380</w:t>
      </w:r>
      <w:r w:rsidR="00CF1D96" w:rsidRPr="00933D82">
        <w:rPr>
          <w:rFonts w:ascii="Times New Roman" w:eastAsia="Times New Roman" w:hAnsi="Times New Roman"/>
          <w:sz w:val="24"/>
          <w:u w:val="single"/>
        </w:rPr>
        <w:t>, DIE-</w:t>
      </w:r>
      <w:r>
        <w:rPr>
          <w:rFonts w:ascii="Times New Roman" w:eastAsia="Times New Roman" w:hAnsi="Times New Roman"/>
          <w:sz w:val="24"/>
          <w:u w:val="single"/>
        </w:rPr>
        <w:t>3</w:t>
      </w:r>
      <w:r w:rsidRPr="00933D82">
        <w:rPr>
          <w:rFonts w:ascii="Times New Roman" w:eastAsia="Times New Roman" w:hAnsi="Times New Roman"/>
          <w:sz w:val="24"/>
          <w:u w:val="single"/>
        </w:rPr>
        <w:t>81</w:t>
      </w:r>
    </w:p>
    <w:p w14:paraId="0FA957F0" w14:textId="69041555" w:rsidR="007F6A19" w:rsidRPr="00933D82" w:rsidRDefault="007F6A19" w:rsidP="007F6A19">
      <w:pPr>
        <w:spacing w:after="0" w:line="240" w:lineRule="auto"/>
        <w:jc w:val="center"/>
        <w:rPr>
          <w:rFonts w:ascii="Times New Roman" w:hAnsi="Times New Roman"/>
          <w:color w:val="333333"/>
          <w:sz w:val="20"/>
          <w:szCs w:val="20"/>
        </w:rPr>
      </w:pPr>
      <w:r w:rsidRPr="00933D82">
        <w:rPr>
          <w:rFonts w:ascii="Times New Roman" w:hAnsi="Times New Roman"/>
          <w:color w:val="333333"/>
          <w:sz w:val="21"/>
          <w:szCs w:val="21"/>
        </w:rPr>
        <w:t>(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Order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the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Director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the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Gaming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Control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Authority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under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the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Ministry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Finance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the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Republic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933D82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933D82">
        <w:rPr>
          <w:rFonts w:ascii="Times New Roman" w:hAnsi="Times New Roman"/>
          <w:color w:val="333333"/>
          <w:sz w:val="21"/>
          <w:szCs w:val="21"/>
        </w:rPr>
        <w:t xml:space="preserve"> Lithuania</w:t>
      </w:r>
    </w:p>
    <w:p w14:paraId="6E9F3C98" w14:textId="77777777" w:rsidR="007F6A19" w:rsidRPr="00111373" w:rsidRDefault="007F6A19" w:rsidP="007F6A19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proofErr w:type="spellStart"/>
      <w:r w:rsidRPr="00933D82">
        <w:rPr>
          <w:color w:val="333333"/>
          <w:sz w:val="21"/>
          <w:szCs w:val="21"/>
        </w:rPr>
        <w:t>establishing</w:t>
      </w:r>
      <w:proofErr w:type="spellEnd"/>
      <w:r w:rsidRPr="00933D82">
        <w:rPr>
          <w:color w:val="333333"/>
          <w:sz w:val="21"/>
          <w:szCs w:val="21"/>
        </w:rPr>
        <w:t xml:space="preserve"> </w:t>
      </w:r>
      <w:proofErr w:type="spellStart"/>
      <w:r w:rsidRPr="00933D82">
        <w:rPr>
          <w:color w:val="333333"/>
          <w:sz w:val="21"/>
          <w:szCs w:val="21"/>
        </w:rPr>
        <w:t>list</w:t>
      </w:r>
      <w:proofErr w:type="spellEnd"/>
      <w:r w:rsidRPr="00933D82">
        <w:rPr>
          <w:color w:val="333333"/>
          <w:sz w:val="21"/>
          <w:szCs w:val="21"/>
        </w:rPr>
        <w:t xml:space="preserve"> </w:t>
      </w:r>
      <w:proofErr w:type="spellStart"/>
      <w:r w:rsidRPr="00933D82">
        <w:rPr>
          <w:color w:val="333333"/>
          <w:sz w:val="21"/>
          <w:szCs w:val="21"/>
        </w:rPr>
        <w:t>additions</w:t>
      </w:r>
      <w:proofErr w:type="spellEnd"/>
      <w:r w:rsidRPr="00933D82">
        <w:rPr>
          <w:color w:val="333333"/>
          <w:sz w:val="21"/>
          <w:szCs w:val="21"/>
        </w:rPr>
        <w:t xml:space="preserve"> </w:t>
      </w:r>
      <w:proofErr w:type="spellStart"/>
      <w:r w:rsidRPr="00933D82">
        <w:rPr>
          <w:color w:val="333333"/>
          <w:sz w:val="21"/>
          <w:szCs w:val="21"/>
        </w:rPr>
        <w:t>and</w:t>
      </w:r>
      <w:proofErr w:type="spellEnd"/>
      <w:r w:rsidRPr="00933D82">
        <w:rPr>
          <w:color w:val="333333"/>
          <w:sz w:val="21"/>
          <w:szCs w:val="21"/>
        </w:rPr>
        <w:t xml:space="preserve"> </w:t>
      </w:r>
      <w:proofErr w:type="spellStart"/>
      <w:r w:rsidRPr="00933D82">
        <w:rPr>
          <w:color w:val="333333"/>
          <w:sz w:val="21"/>
          <w:szCs w:val="21"/>
        </w:rPr>
        <w:t>updates</w:t>
      </w:r>
      <w:proofErr w:type="spellEnd"/>
      <w:r w:rsidRPr="00933D82">
        <w:rPr>
          <w:color w:val="333333"/>
          <w:sz w:val="21"/>
          <w:szCs w:val="21"/>
        </w:rPr>
        <w:t>)</w:t>
      </w:r>
    </w:p>
    <w:p w14:paraId="6DE48C13" w14:textId="77777777" w:rsidR="007F6A19" w:rsidRPr="00111373" w:rsidRDefault="007F6A19" w:rsidP="007F6A19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111373">
        <w:rPr>
          <w:color w:val="333333"/>
          <w:sz w:val="21"/>
          <w:szCs w:val="21"/>
        </w:rPr>
        <w:t>(</w:t>
      </w:r>
      <w:proofErr w:type="spellStart"/>
      <w:r w:rsidRPr="00111373">
        <w:rPr>
          <w:color w:val="333333"/>
          <w:sz w:val="21"/>
          <w:szCs w:val="21"/>
        </w:rPr>
        <w:t>date</w:t>
      </w:r>
      <w:proofErr w:type="spellEnd"/>
      <w:r w:rsidRPr="00111373">
        <w:rPr>
          <w:color w:val="333333"/>
          <w:sz w:val="21"/>
          <w:szCs w:val="21"/>
        </w:rPr>
        <w:t xml:space="preserve"> </w:t>
      </w:r>
      <w:proofErr w:type="spellStart"/>
      <w:r w:rsidRPr="00111373">
        <w:rPr>
          <w:color w:val="333333"/>
          <w:sz w:val="21"/>
          <w:szCs w:val="21"/>
        </w:rPr>
        <w:t>and</w:t>
      </w:r>
      <w:proofErr w:type="spellEnd"/>
      <w:r w:rsidRPr="00111373">
        <w:rPr>
          <w:color w:val="333333"/>
          <w:sz w:val="21"/>
          <w:szCs w:val="21"/>
        </w:rPr>
        <w:t xml:space="preserve"> </w:t>
      </w:r>
      <w:proofErr w:type="spellStart"/>
      <w:r w:rsidRPr="00111373">
        <w:rPr>
          <w:color w:val="333333"/>
          <w:sz w:val="21"/>
          <w:szCs w:val="21"/>
        </w:rPr>
        <w:t>No</w:t>
      </w:r>
      <w:proofErr w:type="spellEnd"/>
      <w:r w:rsidRPr="00111373">
        <w:rPr>
          <w:color w:val="333333"/>
          <w:sz w:val="21"/>
          <w:szCs w:val="21"/>
        </w:rPr>
        <w:t>.)</w:t>
      </w:r>
    </w:p>
    <w:p w14:paraId="244E47F5" w14:textId="5FE863BA" w:rsidR="00F422DA" w:rsidRPr="00111373" w:rsidRDefault="00F422DA" w:rsidP="0072644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5C2A5BF3" w14:textId="102DB498" w:rsidR="00726449" w:rsidRPr="00111373" w:rsidRDefault="00726449" w:rsidP="0072644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111373">
        <w:rPr>
          <w:rFonts w:ascii="Times New Roman" w:hAnsi="Times New Roman"/>
          <w:b/>
          <w:sz w:val="24"/>
          <w:szCs w:val="24"/>
          <w:lang w:val="en-GB"/>
        </w:rPr>
        <w:t>LIST OF ILLEGAL ONLINE GAMBLING OPERATORS</w:t>
      </w:r>
    </w:p>
    <w:p w14:paraId="4475DC4C" w14:textId="78912879" w:rsidR="0043268F" w:rsidRPr="00111373" w:rsidRDefault="0043268F" w:rsidP="00726449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p w14:paraId="73CA9421" w14:textId="77777777" w:rsidR="0043268F" w:rsidRPr="00111373" w:rsidRDefault="0043268F" w:rsidP="00726449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tbl>
      <w:tblPr>
        <w:tblW w:w="14802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3049"/>
        <w:gridCol w:w="2351"/>
        <w:gridCol w:w="4069"/>
        <w:gridCol w:w="4171"/>
      </w:tblGrid>
      <w:tr w:rsidR="001C1938" w:rsidRPr="00111373" w14:paraId="35D204D1" w14:textId="77777777" w:rsidTr="005B3498">
        <w:trPr>
          <w:trHeight w:val="147"/>
        </w:trPr>
        <w:tc>
          <w:tcPr>
            <w:tcW w:w="1162" w:type="dxa"/>
            <w:vMerge w:val="restart"/>
            <w:shd w:val="clear" w:color="auto" w:fill="auto"/>
            <w:vAlign w:val="center"/>
          </w:tcPr>
          <w:p w14:paraId="396EF58F" w14:textId="213C5F71" w:rsidR="001C1938" w:rsidRPr="00111373" w:rsidRDefault="001167C5" w:rsidP="001167C5">
            <w:pPr>
              <w:spacing w:after="0" w:line="240" w:lineRule="auto"/>
              <w:ind w:right="33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r.</w:t>
            </w:r>
          </w:p>
        </w:tc>
        <w:tc>
          <w:tcPr>
            <w:tcW w:w="9469" w:type="dxa"/>
            <w:gridSpan w:val="3"/>
            <w:shd w:val="clear" w:color="auto" w:fill="auto"/>
          </w:tcPr>
          <w:p w14:paraId="70CF33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0083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Information about illegal gambling operator </w:t>
            </w:r>
          </w:p>
          <w:p w14:paraId="26BD9A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vMerge w:val="restart"/>
            <w:shd w:val="clear" w:color="auto" w:fill="auto"/>
            <w:vAlign w:val="center"/>
          </w:tcPr>
          <w:p w14:paraId="52D44E70" w14:textId="7B46531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 name, date and No. of the reasoned order for application of  action to give binding order for network service provider and / or financial institution</w:t>
            </w:r>
          </w:p>
        </w:tc>
      </w:tr>
      <w:tr w:rsidR="001C1938" w:rsidRPr="00111373" w14:paraId="4C3F100A" w14:textId="77777777" w:rsidTr="005B3498">
        <w:trPr>
          <w:trHeight w:val="147"/>
        </w:trPr>
        <w:tc>
          <w:tcPr>
            <w:tcW w:w="1162" w:type="dxa"/>
            <w:vMerge/>
            <w:shd w:val="clear" w:color="auto" w:fill="auto"/>
            <w:vAlign w:val="center"/>
          </w:tcPr>
          <w:p w14:paraId="550F8F81" w14:textId="7777777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  <w:shd w:val="clear" w:color="auto" w:fill="auto"/>
          </w:tcPr>
          <w:p w14:paraId="51012F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ame</w:t>
            </w:r>
          </w:p>
        </w:tc>
        <w:tc>
          <w:tcPr>
            <w:tcW w:w="2351" w:type="dxa"/>
            <w:shd w:val="clear" w:color="auto" w:fill="auto"/>
          </w:tcPr>
          <w:p w14:paraId="3598EF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ternet domain name identifying website</w:t>
            </w:r>
          </w:p>
          <w:p w14:paraId="47287E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77870A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ontacts </w:t>
            </w:r>
          </w:p>
          <w:p w14:paraId="12B016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(email, phone number)</w:t>
            </w:r>
          </w:p>
        </w:tc>
        <w:tc>
          <w:tcPr>
            <w:tcW w:w="4171" w:type="dxa"/>
            <w:vMerge/>
            <w:shd w:val="clear" w:color="auto" w:fill="auto"/>
          </w:tcPr>
          <w:p w14:paraId="086600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1C1938" w:rsidRPr="00111373" w14:paraId="19EC8BD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573E74" w14:textId="748638F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003B4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w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92D43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way.com</w:t>
            </w:r>
          </w:p>
        </w:tc>
        <w:tc>
          <w:tcPr>
            <w:tcW w:w="4069" w:type="dxa"/>
            <w:shd w:val="clear" w:color="auto" w:fill="auto"/>
          </w:tcPr>
          <w:p w14:paraId="387A4B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betway.com</w:t>
            </w:r>
          </w:p>
          <w:p w14:paraId="46BB48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DFCD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 44 808 238 9841</w:t>
            </w: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br/>
            </w:r>
          </w:p>
        </w:tc>
        <w:tc>
          <w:tcPr>
            <w:tcW w:w="4171" w:type="dxa"/>
            <w:shd w:val="clear" w:color="auto" w:fill="auto"/>
          </w:tcPr>
          <w:p w14:paraId="7628E52B" w14:textId="5405F06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445-596/2016, 11 of January, 2016</w:t>
            </w:r>
          </w:p>
        </w:tc>
      </w:tr>
      <w:tr w:rsidR="001C1938" w:rsidRPr="00111373" w14:paraId="6F11E7C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BCD208" w14:textId="5C43ED3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D22F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(International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A6613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unibet.lt</w:t>
            </w:r>
            <w:proofErr w:type="spellEnd"/>
          </w:p>
        </w:tc>
        <w:tc>
          <w:tcPr>
            <w:tcW w:w="4069" w:type="dxa"/>
            <w:shd w:val="clear" w:color="auto" w:fill="auto"/>
          </w:tcPr>
          <w:p w14:paraId="1905DB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0C96A1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F6EF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14C46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545-484/2016, 15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56329F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111373" w14:paraId="246EA6A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F49F7F" w14:textId="34EF30B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9790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(International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492FF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unibet.com</w:t>
            </w:r>
          </w:p>
        </w:tc>
        <w:tc>
          <w:tcPr>
            <w:tcW w:w="4069" w:type="dxa"/>
            <w:shd w:val="clear" w:color="auto" w:fill="auto"/>
          </w:tcPr>
          <w:p w14:paraId="366725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E054D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6A94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FC4D2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545-484/2016, 15 of January, 2016</w:t>
            </w:r>
          </w:p>
          <w:p w14:paraId="7CC4C9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857A2F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FBCD1A" w14:textId="572CB3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F82B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(International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49751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.unibet.com</w:t>
            </w:r>
          </w:p>
        </w:tc>
        <w:tc>
          <w:tcPr>
            <w:tcW w:w="4069" w:type="dxa"/>
            <w:shd w:val="clear" w:color="auto" w:fill="auto"/>
          </w:tcPr>
          <w:p w14:paraId="5C0E6C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066E9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0AB8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1676A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545-484/2016, 15 of January, 2016</w:t>
            </w:r>
          </w:p>
          <w:p w14:paraId="275FFC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4FEF1FD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51329E1" w14:textId="69021D7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3A82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WHG (International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EA449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williamhill.com</w:t>
            </w:r>
          </w:p>
        </w:tc>
        <w:tc>
          <w:tcPr>
            <w:tcW w:w="4069" w:type="dxa"/>
            <w:shd w:val="clear" w:color="auto" w:fill="auto"/>
          </w:tcPr>
          <w:p w14:paraId="5F9B72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ustomerservices@williamhill.com</w:t>
            </w:r>
          </w:p>
          <w:p w14:paraId="69720C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47E7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870 600 0479</w:t>
            </w:r>
          </w:p>
          <w:p w14:paraId="7C7931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800 3551 3551</w:t>
            </w:r>
          </w:p>
        </w:tc>
        <w:tc>
          <w:tcPr>
            <w:tcW w:w="4171" w:type="dxa"/>
            <w:shd w:val="clear" w:color="auto" w:fill="auto"/>
          </w:tcPr>
          <w:p w14:paraId="5069F4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598-596/2016, 19 of January, 2016</w:t>
            </w:r>
          </w:p>
          <w:p w14:paraId="0BE0F3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185A83A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A51F00" w14:textId="11316A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A2F6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6DF17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.com</w:t>
            </w:r>
          </w:p>
        </w:tc>
        <w:tc>
          <w:tcPr>
            <w:tcW w:w="4069" w:type="dxa"/>
            <w:shd w:val="clear" w:color="auto" w:fill="auto"/>
          </w:tcPr>
          <w:p w14:paraId="479962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5E4C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6AD24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5A84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  <w:p w14:paraId="6AA07A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98D12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3FF68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A21A96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7A3BE4" w14:textId="2FD524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5894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8567F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.triobet.com</w:t>
            </w:r>
          </w:p>
        </w:tc>
        <w:tc>
          <w:tcPr>
            <w:tcW w:w="4069" w:type="dxa"/>
            <w:shd w:val="clear" w:color="auto" w:fill="auto"/>
          </w:tcPr>
          <w:p w14:paraId="096144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912F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3EA12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C6A8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14868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1D9C3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403D9B4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6CD1A0" w14:textId="1EF6113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B2AE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EE155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.co.uk</w:t>
            </w:r>
          </w:p>
        </w:tc>
        <w:tc>
          <w:tcPr>
            <w:tcW w:w="4069" w:type="dxa"/>
            <w:shd w:val="clear" w:color="auto" w:fill="auto"/>
          </w:tcPr>
          <w:p w14:paraId="258A12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CF836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9591B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A91F5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C87AA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1BA5BC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473B85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67B84CF" w14:textId="60FEDCD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BA2B6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C4589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1.com</w:t>
            </w:r>
          </w:p>
        </w:tc>
        <w:tc>
          <w:tcPr>
            <w:tcW w:w="4069" w:type="dxa"/>
            <w:shd w:val="clear" w:color="auto" w:fill="auto"/>
          </w:tcPr>
          <w:p w14:paraId="22B1DD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C7E6D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94CC7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7B9F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EAB49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5C3691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1A195D42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6739861" w14:textId="2C6A317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A9929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36A4E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.com</w:t>
            </w:r>
          </w:p>
        </w:tc>
        <w:tc>
          <w:tcPr>
            <w:tcW w:w="4069" w:type="dxa"/>
            <w:shd w:val="clear" w:color="auto" w:fill="auto"/>
          </w:tcPr>
          <w:p w14:paraId="405455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E717C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B1E5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DB7AE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AA45B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3E5691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A0D674A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1B5A75" w14:textId="00F87F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66A1E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013D4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3.com</w:t>
            </w:r>
          </w:p>
        </w:tc>
        <w:tc>
          <w:tcPr>
            <w:tcW w:w="4069" w:type="dxa"/>
            <w:shd w:val="clear" w:color="auto" w:fill="auto"/>
          </w:tcPr>
          <w:p w14:paraId="63D3AD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AB96B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6C87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CA5A7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A0CD9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9F07D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F82F98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4025EC" w14:textId="5840CA4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FBB6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59E28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4.com</w:t>
            </w:r>
          </w:p>
        </w:tc>
        <w:tc>
          <w:tcPr>
            <w:tcW w:w="4069" w:type="dxa"/>
            <w:shd w:val="clear" w:color="auto" w:fill="auto"/>
          </w:tcPr>
          <w:p w14:paraId="5F899C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D4A94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713B14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28C5E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E0ECB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78AFE8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1F45619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EACAACF" w14:textId="489C47F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2182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D88A3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5.com</w:t>
            </w:r>
          </w:p>
        </w:tc>
        <w:tc>
          <w:tcPr>
            <w:tcW w:w="4069" w:type="dxa"/>
            <w:shd w:val="clear" w:color="auto" w:fill="auto"/>
          </w:tcPr>
          <w:p w14:paraId="2DFD8A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2C5CD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9585A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D9373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CB1A22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5A753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5006D7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BEB4F4" w14:textId="2E822CB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630C4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7E448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15.com</w:t>
            </w:r>
          </w:p>
        </w:tc>
        <w:tc>
          <w:tcPr>
            <w:tcW w:w="4069" w:type="dxa"/>
            <w:shd w:val="clear" w:color="auto" w:fill="auto"/>
          </w:tcPr>
          <w:p w14:paraId="2BADCF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5FB70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A0D1C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40DA2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A274D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30C588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897C09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74C19B" w14:textId="52FB569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341A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7E757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17.com</w:t>
            </w:r>
          </w:p>
        </w:tc>
        <w:tc>
          <w:tcPr>
            <w:tcW w:w="4069" w:type="dxa"/>
            <w:shd w:val="clear" w:color="auto" w:fill="auto"/>
          </w:tcPr>
          <w:p w14:paraId="611ADC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5E96F3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17CF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C902C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20946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08D543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2D21942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0C3E02E" w14:textId="0F3558A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57C2C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7C940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18.com</w:t>
            </w:r>
          </w:p>
        </w:tc>
        <w:tc>
          <w:tcPr>
            <w:tcW w:w="4069" w:type="dxa"/>
            <w:shd w:val="clear" w:color="auto" w:fill="auto"/>
          </w:tcPr>
          <w:p w14:paraId="6EC245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E004C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C7E74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A46A3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2EF5D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33F03F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E66210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1FCA7F" w14:textId="0C963C2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A85B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4DC76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19.com</w:t>
            </w:r>
          </w:p>
        </w:tc>
        <w:tc>
          <w:tcPr>
            <w:tcW w:w="4069" w:type="dxa"/>
            <w:shd w:val="clear" w:color="auto" w:fill="auto"/>
          </w:tcPr>
          <w:p w14:paraId="08AEBB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24D6A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EED53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BB45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85617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39CB11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325C8F1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0E2099" w14:textId="7A8DB2C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056E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7715F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0.com</w:t>
            </w:r>
          </w:p>
        </w:tc>
        <w:tc>
          <w:tcPr>
            <w:tcW w:w="4069" w:type="dxa"/>
            <w:shd w:val="clear" w:color="auto" w:fill="auto"/>
          </w:tcPr>
          <w:p w14:paraId="636C12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3FD1E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7745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1F2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7AC33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44196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70F29E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B9A67B7" w14:textId="2911432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89D1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B2748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1.com</w:t>
            </w:r>
          </w:p>
        </w:tc>
        <w:tc>
          <w:tcPr>
            <w:tcW w:w="4069" w:type="dxa"/>
            <w:shd w:val="clear" w:color="auto" w:fill="auto"/>
          </w:tcPr>
          <w:p w14:paraId="6D1A2A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FD194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3EF3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0D4C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138E0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6E192E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0CAD89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C78404" w14:textId="16492F1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0208C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BB65A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2.com</w:t>
            </w:r>
          </w:p>
        </w:tc>
        <w:tc>
          <w:tcPr>
            <w:tcW w:w="4069" w:type="dxa"/>
            <w:shd w:val="clear" w:color="auto" w:fill="auto"/>
          </w:tcPr>
          <w:p w14:paraId="4DA985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6EC0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D69F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BA8A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56B80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78402B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189A80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0E3A645" w14:textId="10A15B7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6E6C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F3B9C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3.com</w:t>
            </w:r>
          </w:p>
        </w:tc>
        <w:tc>
          <w:tcPr>
            <w:tcW w:w="4069" w:type="dxa"/>
            <w:shd w:val="clear" w:color="auto" w:fill="auto"/>
          </w:tcPr>
          <w:p w14:paraId="7CE27A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778F3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627C7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F159D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B5970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41374C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4B2FE42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006C7D" w14:textId="193F3F6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4EBD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7CD43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4.com</w:t>
            </w:r>
          </w:p>
        </w:tc>
        <w:tc>
          <w:tcPr>
            <w:tcW w:w="4069" w:type="dxa"/>
            <w:shd w:val="clear" w:color="auto" w:fill="auto"/>
          </w:tcPr>
          <w:p w14:paraId="089BF4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0E4B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9605B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0A12E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28D81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9AD34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3AF274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1D12FE0" w14:textId="2A6FEA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266E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A6EF0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5.com</w:t>
            </w:r>
          </w:p>
        </w:tc>
        <w:tc>
          <w:tcPr>
            <w:tcW w:w="4069" w:type="dxa"/>
            <w:shd w:val="clear" w:color="auto" w:fill="auto"/>
          </w:tcPr>
          <w:p w14:paraId="6D0F37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DC80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53A7D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FFAD5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4DBCB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4F156A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3E565D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825203" w14:textId="2297024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F9136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0D264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6.com</w:t>
            </w:r>
          </w:p>
        </w:tc>
        <w:tc>
          <w:tcPr>
            <w:tcW w:w="4069" w:type="dxa"/>
            <w:shd w:val="clear" w:color="auto" w:fill="auto"/>
          </w:tcPr>
          <w:p w14:paraId="526AAC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15976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01D4B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DDF0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34E4B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4DBF03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AB93DD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2819C17" w14:textId="163FBF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4DD8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282FE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7.com</w:t>
            </w:r>
          </w:p>
        </w:tc>
        <w:tc>
          <w:tcPr>
            <w:tcW w:w="4069" w:type="dxa"/>
            <w:shd w:val="clear" w:color="auto" w:fill="auto"/>
          </w:tcPr>
          <w:p w14:paraId="56581C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0D5B57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4488A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DF01F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FFEAA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57E72D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4AE0ED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F87532E" w14:textId="26B2C84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8EC3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0FE7D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28.com</w:t>
            </w:r>
          </w:p>
        </w:tc>
        <w:tc>
          <w:tcPr>
            <w:tcW w:w="4069" w:type="dxa"/>
            <w:shd w:val="clear" w:color="auto" w:fill="auto"/>
          </w:tcPr>
          <w:p w14:paraId="1E3328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BAC34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85FB5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4AB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025FD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C813A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4B1980E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7D8110" w14:textId="33BA3C3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DCD2C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343A8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iobet33.com</w:t>
            </w:r>
          </w:p>
        </w:tc>
        <w:tc>
          <w:tcPr>
            <w:tcW w:w="4069" w:type="dxa"/>
            <w:shd w:val="clear" w:color="auto" w:fill="auto"/>
          </w:tcPr>
          <w:p w14:paraId="059683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A328F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0AA2A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2783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5E3362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08A207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98D111A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71F6E8" w14:textId="0AA3C29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19DA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9DF5D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1triobet.com</w:t>
            </w:r>
          </w:p>
        </w:tc>
        <w:tc>
          <w:tcPr>
            <w:tcW w:w="4069" w:type="dxa"/>
            <w:shd w:val="clear" w:color="auto" w:fill="auto"/>
          </w:tcPr>
          <w:p w14:paraId="28FFAB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5BB5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41E0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A47C8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F191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46DF6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4ECFF2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D5E518" w14:textId="476D342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FC28A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54C41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2triobet.com</w:t>
            </w:r>
          </w:p>
        </w:tc>
        <w:tc>
          <w:tcPr>
            <w:tcW w:w="4069" w:type="dxa"/>
            <w:shd w:val="clear" w:color="auto" w:fill="auto"/>
          </w:tcPr>
          <w:p w14:paraId="1980CD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D5AD1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3239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D75C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E0BFD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D099D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511B8C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05ADCB" w14:textId="4376D4C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E946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F34ED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3triobet.com</w:t>
            </w:r>
          </w:p>
        </w:tc>
        <w:tc>
          <w:tcPr>
            <w:tcW w:w="4069" w:type="dxa"/>
            <w:shd w:val="clear" w:color="auto" w:fill="auto"/>
          </w:tcPr>
          <w:p w14:paraId="2C9994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AEDD9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1C2E3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AF17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42A19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5E2B10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0F1BD2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3E9750C" w14:textId="40CE70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BF1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International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CBCDD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.unibet-3.com</w:t>
            </w:r>
          </w:p>
        </w:tc>
        <w:tc>
          <w:tcPr>
            <w:tcW w:w="4069" w:type="dxa"/>
            <w:shd w:val="clear" w:color="auto" w:fill="auto"/>
          </w:tcPr>
          <w:p w14:paraId="047CE2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461017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5FAC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7BE0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17-596/2016, 27 of January, 2016</w:t>
            </w:r>
          </w:p>
          <w:p w14:paraId="3A699E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C1C1E5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F1A322" w14:textId="4AAC6ED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0C2A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ED177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eu</w:t>
            </w:r>
          </w:p>
        </w:tc>
        <w:tc>
          <w:tcPr>
            <w:tcW w:w="4069" w:type="dxa"/>
            <w:shd w:val="clear" w:color="auto" w:fill="auto"/>
          </w:tcPr>
          <w:p w14:paraId="54D78D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C532F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4240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B047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2BC47D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FB4D13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DC4876F" w14:textId="5424438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78C7E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3CB77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</w:t>
            </w:r>
          </w:p>
        </w:tc>
        <w:tc>
          <w:tcPr>
            <w:tcW w:w="4069" w:type="dxa"/>
            <w:shd w:val="clear" w:color="auto" w:fill="auto"/>
          </w:tcPr>
          <w:p w14:paraId="1FBC38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2C476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609EA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15880C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1F4CC8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1366A9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6CBB281" w14:textId="0E40938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8BD2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20B2E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asia</w:t>
            </w:r>
          </w:p>
        </w:tc>
        <w:tc>
          <w:tcPr>
            <w:tcW w:w="4069" w:type="dxa"/>
            <w:shd w:val="clear" w:color="auto" w:fill="auto"/>
          </w:tcPr>
          <w:p w14:paraId="31FC99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2A1D5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58D34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51BDA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389CC4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410EE37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A45B07" w14:textId="5E69507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507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643E2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be</w:t>
            </w:r>
          </w:p>
        </w:tc>
        <w:tc>
          <w:tcPr>
            <w:tcW w:w="4069" w:type="dxa"/>
            <w:shd w:val="clear" w:color="auto" w:fill="auto"/>
          </w:tcPr>
          <w:p w14:paraId="355D7E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EC2C7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1752B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7137E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01E173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F9FBAD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3A4E09" w14:textId="09404FE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ED0AA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6250F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bg</w:t>
            </w:r>
          </w:p>
        </w:tc>
        <w:tc>
          <w:tcPr>
            <w:tcW w:w="4069" w:type="dxa"/>
            <w:shd w:val="clear" w:color="auto" w:fill="auto"/>
          </w:tcPr>
          <w:p w14:paraId="16D067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4134D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3805A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E2055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6986B3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0D3CDA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DD099EF" w14:textId="0345272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6AE44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679A6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bi</w:t>
            </w:r>
          </w:p>
        </w:tc>
        <w:tc>
          <w:tcPr>
            <w:tcW w:w="4069" w:type="dxa"/>
            <w:shd w:val="clear" w:color="auto" w:fill="auto"/>
          </w:tcPr>
          <w:p w14:paraId="03FBDC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05216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82628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AF16B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6AC348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24C31A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846A69" w14:textId="0EFB064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AF31E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BE8E4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a</w:t>
            </w:r>
          </w:p>
        </w:tc>
        <w:tc>
          <w:tcPr>
            <w:tcW w:w="4069" w:type="dxa"/>
            <w:shd w:val="clear" w:color="auto" w:fill="auto"/>
          </w:tcPr>
          <w:p w14:paraId="609FD4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E9925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43E2F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0BBA2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19677D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2B038D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01ABB06" w14:textId="4F2C1A0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85B4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0729A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ards</w:t>
            </w:r>
            <w:proofErr w:type="spellEnd"/>
            <w:proofErr w:type="gramEnd"/>
          </w:p>
        </w:tc>
        <w:tc>
          <w:tcPr>
            <w:tcW w:w="4069" w:type="dxa"/>
            <w:shd w:val="clear" w:color="auto" w:fill="auto"/>
          </w:tcPr>
          <w:p w14:paraId="47A418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D4C5E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5C330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C2051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5EEC84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A6D0D8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82688D" w14:textId="69F029C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EF1C3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BD7EE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c</w:t>
            </w:r>
          </w:p>
        </w:tc>
        <w:tc>
          <w:tcPr>
            <w:tcW w:w="4069" w:type="dxa"/>
            <w:shd w:val="clear" w:color="auto" w:fill="auto"/>
          </w:tcPr>
          <w:p w14:paraId="45DFEE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3AC9BA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81740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FFDD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18F1AC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B6C2A5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AD9771" w14:textId="3D80AFC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2978C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B04BB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m</w:t>
            </w:r>
          </w:p>
        </w:tc>
        <w:tc>
          <w:tcPr>
            <w:tcW w:w="4069" w:type="dxa"/>
            <w:shd w:val="clear" w:color="auto" w:fill="auto"/>
          </w:tcPr>
          <w:p w14:paraId="2F8E92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9560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CB551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2FCB6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43F57A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8AA6D9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A09296" w14:textId="0CE5683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E2455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2F363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</w:t>
            </w:r>
          </w:p>
        </w:tc>
        <w:tc>
          <w:tcPr>
            <w:tcW w:w="4069" w:type="dxa"/>
            <w:shd w:val="clear" w:color="auto" w:fill="auto"/>
          </w:tcPr>
          <w:p w14:paraId="6E43F9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0C3D3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39716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65A01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05F8E6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19ECA58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D3AA0E7" w14:textId="57DC2C3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3BAB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52DBD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.mw</w:t>
            </w:r>
          </w:p>
        </w:tc>
        <w:tc>
          <w:tcPr>
            <w:tcW w:w="4069" w:type="dxa"/>
            <w:shd w:val="clear" w:color="auto" w:fill="auto"/>
          </w:tcPr>
          <w:p w14:paraId="46C377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3BFFB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2024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72656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14DA68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6F188C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69813DA" w14:textId="349A490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33E4E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86259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.tt</w:t>
            </w:r>
          </w:p>
        </w:tc>
        <w:tc>
          <w:tcPr>
            <w:tcW w:w="4069" w:type="dxa"/>
            <w:shd w:val="clear" w:color="auto" w:fill="auto"/>
          </w:tcPr>
          <w:p w14:paraId="700BB3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F530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5CE7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F19F1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2155E2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139E8FC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B193314" w14:textId="1DF13B3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0C958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7594A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.uk</w:t>
            </w:r>
          </w:p>
        </w:tc>
        <w:tc>
          <w:tcPr>
            <w:tcW w:w="4069" w:type="dxa"/>
            <w:shd w:val="clear" w:color="auto" w:fill="auto"/>
          </w:tcPr>
          <w:p w14:paraId="478894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DA2EB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2A4D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7DAE8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341B3A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597B9B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4FE364F" w14:textId="4A7A398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77641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ECCEB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ai</w:t>
            </w:r>
          </w:p>
        </w:tc>
        <w:tc>
          <w:tcPr>
            <w:tcW w:w="4069" w:type="dxa"/>
            <w:shd w:val="clear" w:color="auto" w:fill="auto"/>
          </w:tcPr>
          <w:p w14:paraId="56749B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281F2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369D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0401A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6644B9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14B503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BCAB0C" w14:textId="4DFDA3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8FAD8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A4066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gp</w:t>
            </w:r>
          </w:p>
        </w:tc>
        <w:tc>
          <w:tcPr>
            <w:tcW w:w="4069" w:type="dxa"/>
            <w:shd w:val="clear" w:color="auto" w:fill="auto"/>
          </w:tcPr>
          <w:p w14:paraId="03AD45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94AE0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89AD3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A9D5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5C75E1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094513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151068D" w14:textId="1676F6F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752E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68133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gt</w:t>
            </w:r>
          </w:p>
        </w:tc>
        <w:tc>
          <w:tcPr>
            <w:tcW w:w="4069" w:type="dxa"/>
            <w:shd w:val="clear" w:color="auto" w:fill="auto"/>
          </w:tcPr>
          <w:p w14:paraId="2599F8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EE5C7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1BFF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D37472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4CB255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C9C72E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FC1CE6" w14:textId="6CEE214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6ED51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95629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kg</w:t>
            </w:r>
          </w:p>
        </w:tc>
        <w:tc>
          <w:tcPr>
            <w:tcW w:w="4069" w:type="dxa"/>
            <w:shd w:val="clear" w:color="auto" w:fill="auto"/>
          </w:tcPr>
          <w:p w14:paraId="297F5A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5BE5F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35CA4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4138A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0CB5FC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22080A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F107D2" w14:textId="0680553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C5DF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F1A28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lv</w:t>
            </w:r>
          </w:p>
        </w:tc>
        <w:tc>
          <w:tcPr>
            <w:tcW w:w="4069" w:type="dxa"/>
            <w:shd w:val="clear" w:color="auto" w:fill="auto"/>
          </w:tcPr>
          <w:p w14:paraId="79965B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83D0B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F032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1C0E2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4FBF1F4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7AE079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F52D0F" w14:textId="0451514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8B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1DA66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mo</w:t>
            </w:r>
          </w:p>
        </w:tc>
        <w:tc>
          <w:tcPr>
            <w:tcW w:w="4069" w:type="dxa"/>
            <w:shd w:val="clear" w:color="auto" w:fill="auto"/>
          </w:tcPr>
          <w:p w14:paraId="729461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1706C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0FB1B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C593D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568FDA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0C03E8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A65C290" w14:textId="3EA8032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CE5C3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57ED1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mw</w:t>
            </w:r>
          </w:p>
        </w:tc>
        <w:tc>
          <w:tcPr>
            <w:tcW w:w="4069" w:type="dxa"/>
            <w:shd w:val="clear" w:color="auto" w:fill="auto"/>
          </w:tcPr>
          <w:p w14:paraId="0D3BB2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637C8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0FC6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943AC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243357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CE3C372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A2B229F" w14:textId="4E8D103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DC11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C921F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ni</w:t>
            </w:r>
          </w:p>
        </w:tc>
        <w:tc>
          <w:tcPr>
            <w:tcW w:w="4069" w:type="dxa"/>
            <w:shd w:val="clear" w:color="auto" w:fill="auto"/>
          </w:tcPr>
          <w:p w14:paraId="6CDAFC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8186B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F2D7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E43D0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4A954E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9BFC0BA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8CDDCBC" w14:textId="14B4A25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C99D6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4C64A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sv</w:t>
            </w:r>
          </w:p>
        </w:tc>
        <w:tc>
          <w:tcPr>
            <w:tcW w:w="4069" w:type="dxa"/>
            <w:shd w:val="clear" w:color="auto" w:fill="auto"/>
          </w:tcPr>
          <w:p w14:paraId="3615DF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03693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BF0D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462B3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397F0A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C7AFA5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518433" w14:textId="70C3D31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E4970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261F5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okerstars.com.tt</w:t>
            </w:r>
          </w:p>
        </w:tc>
        <w:tc>
          <w:tcPr>
            <w:tcW w:w="4069" w:type="dxa"/>
            <w:shd w:val="clear" w:color="auto" w:fill="auto"/>
          </w:tcPr>
          <w:p w14:paraId="3316BF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ACAD1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D619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DA649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5F67CE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6A81D8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E2F969" w14:textId="2385249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286D2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Marathon Alderney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95158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arathonbet.co.uk</w:t>
            </w:r>
          </w:p>
        </w:tc>
        <w:tc>
          <w:tcPr>
            <w:tcW w:w="4069" w:type="dxa"/>
            <w:shd w:val="clear" w:color="auto" w:fill="auto"/>
          </w:tcPr>
          <w:p w14:paraId="20B1FE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67865A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48B3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08222C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210E7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D7B3B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7BB010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  <w:p w14:paraId="2C77453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BDA1DF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81EB96" w14:textId="45DA9B8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3792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Marathon Alderney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0024D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.uk</w:t>
            </w:r>
          </w:p>
        </w:tc>
        <w:tc>
          <w:tcPr>
            <w:tcW w:w="4069" w:type="dxa"/>
            <w:shd w:val="clear" w:color="auto" w:fill="auto"/>
          </w:tcPr>
          <w:p w14:paraId="0374C3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31748B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261D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543B73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CA58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8A69B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2AB7E5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E6130A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9BCD0E5" w14:textId="6E8DC45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BA6A9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3BB92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arathonbet.com</w:t>
            </w:r>
          </w:p>
        </w:tc>
        <w:tc>
          <w:tcPr>
            <w:tcW w:w="4069" w:type="dxa"/>
            <w:shd w:val="clear" w:color="auto" w:fill="auto"/>
          </w:tcPr>
          <w:p w14:paraId="5DE0AF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FCB32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16CAD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13B4D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18A7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BE19E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399118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7A333B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1947AB1" w14:textId="4FB1205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833B4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2909D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arathonbet0.com</w:t>
            </w:r>
          </w:p>
        </w:tc>
        <w:tc>
          <w:tcPr>
            <w:tcW w:w="4069" w:type="dxa"/>
            <w:shd w:val="clear" w:color="auto" w:fill="auto"/>
          </w:tcPr>
          <w:p w14:paraId="30F2C04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6BC7FB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0DF9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1D2B85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9BE41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02EF01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2614D1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5F99C4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B03B2DF" w14:textId="59322CA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F1E2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57C48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marathon.com</w:t>
            </w:r>
          </w:p>
        </w:tc>
        <w:tc>
          <w:tcPr>
            <w:tcW w:w="4069" w:type="dxa"/>
            <w:shd w:val="clear" w:color="auto" w:fill="auto"/>
          </w:tcPr>
          <w:p w14:paraId="5C03B6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581F3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562FF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201BE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FEE1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581536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40D351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74AEC8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3EE1535" w14:textId="74E8D3D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B066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D694F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arathonbet.cm</w:t>
            </w:r>
          </w:p>
        </w:tc>
        <w:tc>
          <w:tcPr>
            <w:tcW w:w="4069" w:type="dxa"/>
            <w:shd w:val="clear" w:color="auto" w:fill="auto"/>
          </w:tcPr>
          <w:p w14:paraId="2C1499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D4B59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C693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31DEE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E6223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5F11A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6D95CF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541DE7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0605135" w14:textId="2313ED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181C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9FC92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arathonbet.info</w:t>
            </w:r>
          </w:p>
        </w:tc>
        <w:tc>
          <w:tcPr>
            <w:tcW w:w="4069" w:type="dxa"/>
            <w:shd w:val="clear" w:color="auto" w:fill="auto"/>
          </w:tcPr>
          <w:p w14:paraId="499214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437C3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A577F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9C23C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B90D6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E8E4F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249EA5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4E77158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01AAE4" w14:textId="4E9E121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05D7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D2183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arathonbet.kg</w:t>
            </w:r>
          </w:p>
        </w:tc>
        <w:tc>
          <w:tcPr>
            <w:tcW w:w="4069" w:type="dxa"/>
            <w:shd w:val="clear" w:color="auto" w:fill="auto"/>
          </w:tcPr>
          <w:p w14:paraId="29B17B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8E4AB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7A161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52351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0A44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3FE4F3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4D5EF2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DF2BC2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98113D0" w14:textId="2129275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E1E8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0A183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arathonbet.kz</w:t>
            </w:r>
          </w:p>
        </w:tc>
        <w:tc>
          <w:tcPr>
            <w:tcW w:w="4069" w:type="dxa"/>
            <w:shd w:val="clear" w:color="auto" w:fill="auto"/>
          </w:tcPr>
          <w:p w14:paraId="3F4AB2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FB1C6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224D4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9F47D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38475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B89C0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1EB12C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4A0DF1D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299D3B" w14:textId="42D721C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81B1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98670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arathonbet.net</w:t>
            </w:r>
          </w:p>
        </w:tc>
        <w:tc>
          <w:tcPr>
            <w:tcW w:w="4069" w:type="dxa"/>
            <w:shd w:val="clear" w:color="auto" w:fill="auto"/>
          </w:tcPr>
          <w:p w14:paraId="358780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A5A37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10D4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AC4E8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F1A57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0968B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4A701C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229DF8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047BC3" w14:textId="52379BB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0C9E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E27FE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arathonbet.org</w:t>
            </w:r>
          </w:p>
        </w:tc>
        <w:tc>
          <w:tcPr>
            <w:tcW w:w="4069" w:type="dxa"/>
            <w:shd w:val="clear" w:color="auto" w:fill="auto"/>
          </w:tcPr>
          <w:p w14:paraId="5F61AB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410BB4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922E8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B329E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08D9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E9D00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08182A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43191A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72009C" w14:textId="3A5DC62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F8E39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E30E7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m</w:t>
            </w:r>
          </w:p>
        </w:tc>
        <w:tc>
          <w:tcPr>
            <w:tcW w:w="4069" w:type="dxa"/>
            <w:shd w:val="clear" w:color="auto" w:fill="auto"/>
          </w:tcPr>
          <w:p w14:paraId="253658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30F9C4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ECCC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F735D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C5EC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7F0271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1BC874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AC4DF7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AC9379" w14:textId="3A88682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A255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BB14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650FEE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2F3B25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innaclesports.com</w:t>
            </w:r>
          </w:p>
        </w:tc>
        <w:tc>
          <w:tcPr>
            <w:tcW w:w="4069" w:type="dxa"/>
            <w:shd w:val="clear" w:color="auto" w:fill="auto"/>
          </w:tcPr>
          <w:p w14:paraId="0B1FCE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5E31DC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23-596/2016, 9 of February, 2016</w:t>
            </w:r>
          </w:p>
          <w:p w14:paraId="39EE01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903E2B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DBE8A9C" w14:textId="1E1004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D878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2894EE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74A079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4B69F7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innaclesports.eu</w:t>
            </w:r>
          </w:p>
        </w:tc>
        <w:tc>
          <w:tcPr>
            <w:tcW w:w="4069" w:type="dxa"/>
            <w:shd w:val="clear" w:color="auto" w:fill="auto"/>
          </w:tcPr>
          <w:p w14:paraId="3B577E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26AD44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23-596/2016, 9 of February, 2016</w:t>
            </w:r>
          </w:p>
          <w:p w14:paraId="602AE7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74AC20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51EB77D" w14:textId="679B7A6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6722B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4EE2A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2FE10D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67DE05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innaclesports.de</w:t>
            </w:r>
          </w:p>
        </w:tc>
        <w:tc>
          <w:tcPr>
            <w:tcW w:w="4069" w:type="dxa"/>
            <w:shd w:val="clear" w:color="auto" w:fill="auto"/>
          </w:tcPr>
          <w:p w14:paraId="4B8B58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3BCBD3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23-596/2016, 9 of February, 2016</w:t>
            </w:r>
          </w:p>
          <w:p w14:paraId="158415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43C8076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033E18" w14:textId="52B3B93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97202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DA86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1B5EB5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1B65C9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pinnaclesports.co.uk</w:t>
            </w:r>
          </w:p>
          <w:p w14:paraId="2AF27F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34211A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751012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23-596/2016, 9 of February, 2016</w:t>
            </w:r>
          </w:p>
          <w:p w14:paraId="04B235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D00760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BD161F2" w14:textId="53D5D0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AA765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2DE1E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unibet.de</w:t>
            </w:r>
          </w:p>
        </w:tc>
        <w:tc>
          <w:tcPr>
            <w:tcW w:w="4069" w:type="dxa"/>
            <w:shd w:val="clear" w:color="auto" w:fill="auto"/>
          </w:tcPr>
          <w:p w14:paraId="7E3240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8D56F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1976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6EE27E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0208F73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E15800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5BDF413" w14:textId="4CBCA1F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4920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76206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unibet.co.uk</w:t>
            </w:r>
          </w:p>
        </w:tc>
        <w:tc>
          <w:tcPr>
            <w:tcW w:w="4069" w:type="dxa"/>
            <w:shd w:val="clear" w:color="auto" w:fill="auto"/>
          </w:tcPr>
          <w:p w14:paraId="56B263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4A9F9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D545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BE444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6F15B0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E31425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9DE3F61" w14:textId="7B9E24F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218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2EC2D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unibet.dk</w:t>
            </w:r>
          </w:p>
        </w:tc>
        <w:tc>
          <w:tcPr>
            <w:tcW w:w="4069" w:type="dxa"/>
            <w:shd w:val="clear" w:color="auto" w:fill="auto"/>
          </w:tcPr>
          <w:p w14:paraId="498E16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B0AAF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3F496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94967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000BC2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7DADD0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CB43BA" w14:textId="7CFE212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AF1ED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E255A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unibet.ee</w:t>
            </w:r>
          </w:p>
        </w:tc>
        <w:tc>
          <w:tcPr>
            <w:tcW w:w="4069" w:type="dxa"/>
            <w:shd w:val="clear" w:color="auto" w:fill="auto"/>
          </w:tcPr>
          <w:p w14:paraId="5A118B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E2956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2E28B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8216C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054309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72D8CB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5F19AF" w14:textId="3C4BB3C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56920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International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CFE4A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.unibet-2.com</w:t>
            </w:r>
          </w:p>
        </w:tc>
        <w:tc>
          <w:tcPr>
            <w:tcW w:w="4069" w:type="dxa"/>
            <w:shd w:val="clear" w:color="auto" w:fill="auto"/>
          </w:tcPr>
          <w:p w14:paraId="628336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5EC8BE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652B9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EB2F1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71EC094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7C63C4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97C15BA" w14:textId="3F3BEF6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85A8B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49A8B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ordicbet.com</w:t>
            </w:r>
          </w:p>
        </w:tc>
        <w:tc>
          <w:tcPr>
            <w:tcW w:w="4069" w:type="dxa"/>
            <w:shd w:val="clear" w:color="auto" w:fill="auto"/>
          </w:tcPr>
          <w:p w14:paraId="27F114E1" w14:textId="77777777" w:rsidR="001C1938" w:rsidRPr="00111373" w:rsidRDefault="00933D82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8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66BACF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B4AB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91297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393956D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29DC71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02F0B1" w14:textId="795CC2D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AD897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226FA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ordicbet.fi</w:t>
            </w:r>
          </w:p>
        </w:tc>
        <w:tc>
          <w:tcPr>
            <w:tcW w:w="4069" w:type="dxa"/>
            <w:shd w:val="clear" w:color="auto" w:fill="auto"/>
          </w:tcPr>
          <w:p w14:paraId="0C725B3C" w14:textId="77777777" w:rsidR="001C1938" w:rsidRPr="00111373" w:rsidRDefault="00933D82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9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1A22BE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FAB1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498482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7B8118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463C53E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EBE0ED" w14:textId="76AAE22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920AB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56331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ordicbet.no</w:t>
            </w:r>
          </w:p>
        </w:tc>
        <w:tc>
          <w:tcPr>
            <w:tcW w:w="4069" w:type="dxa"/>
            <w:shd w:val="clear" w:color="auto" w:fill="auto"/>
          </w:tcPr>
          <w:p w14:paraId="0970871A" w14:textId="77777777" w:rsidR="001C1938" w:rsidRPr="00111373" w:rsidRDefault="00933D82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0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CFBAF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E8CD2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1B6A04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4D2CAE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174B2E6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36CCBE6" w14:textId="14B2F9B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D6E2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1B7D3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nordicbet.poker</w:t>
            </w:r>
            <w:proofErr w:type="spellEnd"/>
            <w:proofErr w:type="gramEnd"/>
          </w:p>
        </w:tc>
        <w:tc>
          <w:tcPr>
            <w:tcW w:w="4069" w:type="dxa"/>
            <w:shd w:val="clear" w:color="auto" w:fill="auto"/>
          </w:tcPr>
          <w:p w14:paraId="04440450" w14:textId="77777777" w:rsidR="001C1938" w:rsidRPr="00111373" w:rsidRDefault="00933D82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1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406619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DCDE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F53F2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3280EE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8CE89B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A40B15D" w14:textId="3122AB9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EE105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992E7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.nordicbet.com</w:t>
            </w:r>
          </w:p>
        </w:tc>
        <w:tc>
          <w:tcPr>
            <w:tcW w:w="4069" w:type="dxa"/>
            <w:shd w:val="clear" w:color="auto" w:fill="auto"/>
          </w:tcPr>
          <w:p w14:paraId="13D379DE" w14:textId="77777777" w:rsidR="001C1938" w:rsidRPr="00111373" w:rsidRDefault="00933D82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2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2F6FD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71D9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2B52E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0BCE6A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2DDD0B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68700DB" w14:textId="1A1D659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438D2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Cub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2F676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188bet.com</w:t>
            </w:r>
          </w:p>
        </w:tc>
        <w:tc>
          <w:tcPr>
            <w:tcW w:w="4069" w:type="dxa"/>
            <w:shd w:val="clear" w:color="auto" w:fill="auto"/>
          </w:tcPr>
          <w:p w14:paraId="441B0C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CBCD8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3D383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69CD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ED35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49-596/2016, 1 of March, 2016</w:t>
            </w:r>
          </w:p>
          <w:p w14:paraId="3C2998F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B8F352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29CAA90" w14:textId="74D04D3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4824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Cub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DBFCD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.188bet.com</w:t>
            </w:r>
          </w:p>
        </w:tc>
        <w:tc>
          <w:tcPr>
            <w:tcW w:w="4069" w:type="dxa"/>
            <w:shd w:val="clear" w:color="auto" w:fill="auto"/>
          </w:tcPr>
          <w:p w14:paraId="522C84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10EEF6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65F5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8A3C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762E95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49-596/2016, 1 of March, 2016</w:t>
            </w:r>
          </w:p>
          <w:p w14:paraId="741884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1430C18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F6DCD3" w14:textId="762F29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C828B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Annata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73843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188bet.co.uk</w:t>
            </w:r>
          </w:p>
        </w:tc>
        <w:tc>
          <w:tcPr>
            <w:tcW w:w="4069" w:type="dxa"/>
            <w:shd w:val="clear" w:color="auto" w:fill="auto"/>
          </w:tcPr>
          <w:p w14:paraId="748C18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3D9316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C29B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1AC75F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DB877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49-596/2016, 1 of March, 2016</w:t>
            </w:r>
          </w:p>
          <w:p w14:paraId="58CEE4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CDA110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7DD7D9" w14:textId="0A5C8F4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7E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Annata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FD0C5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.188bet.co.uk</w:t>
            </w:r>
          </w:p>
        </w:tc>
        <w:tc>
          <w:tcPr>
            <w:tcW w:w="4069" w:type="dxa"/>
            <w:shd w:val="clear" w:color="auto" w:fill="auto"/>
          </w:tcPr>
          <w:p w14:paraId="4727B6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98368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4E01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48891D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4F3B33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49-596/2016, 1 of March, 2016</w:t>
            </w:r>
          </w:p>
          <w:p w14:paraId="2D381D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8DEED9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CD6323" w14:textId="1BF2756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6104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3009E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www.triobet-10.com</w:t>
            </w:r>
          </w:p>
        </w:tc>
        <w:tc>
          <w:tcPr>
            <w:tcW w:w="4069" w:type="dxa"/>
            <w:shd w:val="clear" w:color="auto" w:fill="auto"/>
          </w:tcPr>
          <w:p w14:paraId="19DC09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9565C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711AFE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A200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90AD7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69-596/2016, 10 of March, 2016</w:t>
            </w:r>
          </w:p>
          <w:p w14:paraId="5FE7C0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0F4D63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4ED8F4" w14:textId="3F8E067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E613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079785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AD90E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365.com</w:t>
            </w:r>
          </w:p>
        </w:tc>
        <w:tc>
          <w:tcPr>
            <w:tcW w:w="4069" w:type="dxa"/>
            <w:shd w:val="clear" w:color="auto" w:fill="auto"/>
          </w:tcPr>
          <w:p w14:paraId="5400EF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2F941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F604A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C16BF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FAE48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  <w:p w14:paraId="0C0EDB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5324D3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CB94F6" w14:textId="469B099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1E81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0949A7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9B8AD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365.com.pt</w:t>
            </w:r>
          </w:p>
        </w:tc>
        <w:tc>
          <w:tcPr>
            <w:tcW w:w="4069" w:type="dxa"/>
            <w:shd w:val="clear" w:color="auto" w:fill="auto"/>
          </w:tcPr>
          <w:p w14:paraId="6CF67B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6EAD6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3D53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DC68C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502BD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111373" w14:paraId="4DFA1B0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5C81A02" w14:textId="44CB406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9A84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2AC827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BAB0D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obile.bet365.com</w:t>
            </w:r>
          </w:p>
        </w:tc>
        <w:tc>
          <w:tcPr>
            <w:tcW w:w="4069" w:type="dxa"/>
            <w:shd w:val="clear" w:color="auto" w:fill="auto"/>
          </w:tcPr>
          <w:p w14:paraId="4C38A6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466B0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A012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320114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E6C5B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111373" w14:paraId="19683F9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EEB114B" w14:textId="44721D1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031D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718F74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76C3A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365.co</w:t>
            </w:r>
          </w:p>
        </w:tc>
        <w:tc>
          <w:tcPr>
            <w:tcW w:w="4069" w:type="dxa"/>
            <w:shd w:val="clear" w:color="auto" w:fill="auto"/>
          </w:tcPr>
          <w:p w14:paraId="7E0E47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04DBC5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E3046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D18E6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F429C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111373" w14:paraId="20182D4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5C3A2E" w14:textId="68D1B56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030C4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09F477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2979F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365.co.uk</w:t>
            </w:r>
          </w:p>
        </w:tc>
        <w:tc>
          <w:tcPr>
            <w:tcW w:w="4069" w:type="dxa"/>
            <w:shd w:val="clear" w:color="auto" w:fill="auto"/>
          </w:tcPr>
          <w:p w14:paraId="0DE0A6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E5189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071C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0DA15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098721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111373" w14:paraId="212020E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8DC89E" w14:textId="5028C19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564E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661652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16866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365.cz</w:t>
            </w:r>
          </w:p>
        </w:tc>
        <w:tc>
          <w:tcPr>
            <w:tcW w:w="4069" w:type="dxa"/>
            <w:shd w:val="clear" w:color="auto" w:fill="auto"/>
          </w:tcPr>
          <w:p w14:paraId="1D3E64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DB3C1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4124C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D14B2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E0782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111373" w14:paraId="73AF72B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89AAA22" w14:textId="4697151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7DDC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477B48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F8BE9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365.dk</w:t>
            </w:r>
          </w:p>
        </w:tc>
        <w:tc>
          <w:tcPr>
            <w:tcW w:w="4069" w:type="dxa"/>
            <w:shd w:val="clear" w:color="auto" w:fill="auto"/>
          </w:tcPr>
          <w:p w14:paraId="1592F5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1D70F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79D8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768C3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2D23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111373" w14:paraId="3996176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D1F150" w14:textId="2D111AC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2361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21606A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AEB4B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obile.bet365.dk</w:t>
            </w:r>
          </w:p>
        </w:tc>
        <w:tc>
          <w:tcPr>
            <w:tcW w:w="4069" w:type="dxa"/>
            <w:shd w:val="clear" w:color="auto" w:fill="auto"/>
          </w:tcPr>
          <w:p w14:paraId="7FC5A0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AFE3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5B6B8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DE154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87C74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111373" w14:paraId="7DE6DAA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E0B8CA0" w14:textId="043C1A3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C1EAC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2FC48E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2A4CC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bet365.com.au</w:t>
            </w:r>
          </w:p>
        </w:tc>
        <w:tc>
          <w:tcPr>
            <w:tcW w:w="4069" w:type="dxa"/>
            <w:shd w:val="clear" w:color="auto" w:fill="auto"/>
          </w:tcPr>
          <w:p w14:paraId="273949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C51F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44D72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A251F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D41BC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111373" w14:paraId="13A8F881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5FC4FD" w14:textId="10C630A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14E2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395236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1FCD5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mobile.bet365.com.au</w:t>
            </w:r>
          </w:p>
        </w:tc>
        <w:tc>
          <w:tcPr>
            <w:tcW w:w="4069" w:type="dxa"/>
            <w:shd w:val="clear" w:color="auto" w:fill="auto"/>
          </w:tcPr>
          <w:p w14:paraId="7B84F9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776F1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929A9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E656E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45D61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  <w:p w14:paraId="5D6F58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1C1938" w:rsidRPr="00111373" w14:paraId="2F7DF7F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4522DAD" w14:textId="1E4568D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AF24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D0ECC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.unibet-1.com</w:t>
            </w:r>
          </w:p>
        </w:tc>
        <w:tc>
          <w:tcPr>
            <w:tcW w:w="4069" w:type="dxa"/>
            <w:shd w:val="clear" w:color="auto" w:fill="auto"/>
          </w:tcPr>
          <w:p w14:paraId="2BD099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C9C56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4A6B8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0BCC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866-484/2016, 13 of April, 2016</w:t>
            </w:r>
          </w:p>
          <w:p w14:paraId="6EB1A1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21EA06A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E9E0437" w14:textId="67D492D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146A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111373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D5121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www.triobet-11.com</w:t>
            </w:r>
          </w:p>
        </w:tc>
        <w:tc>
          <w:tcPr>
            <w:tcW w:w="4069" w:type="dxa"/>
            <w:shd w:val="clear" w:color="auto" w:fill="auto"/>
          </w:tcPr>
          <w:p w14:paraId="1C91F4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66FDD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2C88F1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A25C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BCA4B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7110-484/2016, 28 of April, 2016</w:t>
            </w:r>
          </w:p>
          <w:p w14:paraId="3AC490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5548805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A0E0C8F" w14:textId="61132B6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04A6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56B29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.unibet-4.com</w:t>
            </w:r>
          </w:p>
        </w:tc>
        <w:tc>
          <w:tcPr>
            <w:tcW w:w="4069" w:type="dxa"/>
            <w:shd w:val="clear" w:color="auto" w:fill="auto"/>
          </w:tcPr>
          <w:p w14:paraId="5B2EEE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29175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14679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7B6DF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7132-484/2016, 29 of April, 2016</w:t>
            </w:r>
          </w:p>
          <w:p w14:paraId="1D9AC3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06D882D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97095F2" w14:textId="3775300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3546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9EE95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.unibet-9.com</w:t>
            </w:r>
          </w:p>
        </w:tc>
        <w:tc>
          <w:tcPr>
            <w:tcW w:w="4069" w:type="dxa"/>
            <w:shd w:val="clear" w:color="auto" w:fill="auto"/>
          </w:tcPr>
          <w:p w14:paraId="60F165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7CF63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27E4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77546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-7359-596/2016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91DC9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3A33386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B20EBD8" w14:textId="25C0C1C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0480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Group </w:t>
            </w:r>
            <w:proofErr w:type="spellStart"/>
            <w:r w:rsidRPr="00111373">
              <w:rPr>
                <w:rStyle w:val="hps"/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Style w:val="hps"/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3CC68A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riobet-12.com</w:t>
            </w:r>
          </w:p>
        </w:tc>
        <w:tc>
          <w:tcPr>
            <w:tcW w:w="4069" w:type="dxa"/>
            <w:shd w:val="clear" w:color="auto" w:fill="auto"/>
          </w:tcPr>
          <w:p w14:paraId="27BE58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4C46DA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553C20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AF2C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15267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358-484/2016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15A8F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181DBB1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A07312A" w14:textId="6ED5E5F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0F5F4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6A317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eu</w:t>
            </w:r>
          </w:p>
        </w:tc>
        <w:tc>
          <w:tcPr>
            <w:tcW w:w="4069" w:type="dxa"/>
            <w:shd w:val="clear" w:color="auto" w:fill="auto"/>
          </w:tcPr>
          <w:p w14:paraId="49C042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FC5F38F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67603B1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9E80C6" w14:textId="1EE3772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BF00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886D1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asia</w:t>
            </w:r>
          </w:p>
        </w:tc>
        <w:tc>
          <w:tcPr>
            <w:tcW w:w="4069" w:type="dxa"/>
            <w:shd w:val="clear" w:color="auto" w:fill="auto"/>
          </w:tcPr>
          <w:p w14:paraId="3712FB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E37A274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48433A5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1C6EFFC" w14:textId="175E6E3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9D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B36A9C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.biz</w:t>
            </w:r>
          </w:p>
        </w:tc>
        <w:tc>
          <w:tcPr>
            <w:tcW w:w="4069" w:type="dxa"/>
            <w:shd w:val="clear" w:color="auto" w:fill="auto"/>
          </w:tcPr>
          <w:p w14:paraId="4B1D0D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49B6374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70AF037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6214C2E" w14:textId="1CB7923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746C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4B6906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h</w:t>
            </w:r>
          </w:p>
          <w:p w14:paraId="17265CC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35C218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22781E4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4399DCF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524949F" w14:textId="49713E7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6647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9D73B0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.com</w:t>
            </w:r>
          </w:p>
          <w:p w14:paraId="3100CE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EC52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314E4CA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4119745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0BEE9CB" w14:textId="1875559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1BC0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3EA577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o.uk</w:t>
            </w:r>
          </w:p>
        </w:tc>
        <w:tc>
          <w:tcPr>
            <w:tcW w:w="4069" w:type="dxa"/>
            <w:shd w:val="clear" w:color="auto" w:fill="auto"/>
          </w:tcPr>
          <w:p w14:paraId="6CE5FE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E5229C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004F30B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891C8B0" w14:textId="686026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CCC4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99D536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.cz</w:t>
            </w:r>
          </w:p>
          <w:p w14:paraId="03956B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653ED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CC79941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4FB81EAF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90D0870" w14:textId="4BC4A22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409AB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20DA3D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.fi</w:t>
            </w:r>
          </w:p>
          <w:p w14:paraId="605220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9B99D1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0CBA64F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6B1305FB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57DEE52" w14:textId="518DC81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2CBC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E416B4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asia</w:t>
            </w:r>
          </w:p>
        </w:tc>
        <w:tc>
          <w:tcPr>
            <w:tcW w:w="4069" w:type="dxa"/>
            <w:shd w:val="clear" w:color="auto" w:fill="auto"/>
          </w:tcPr>
          <w:p w14:paraId="5EBD8C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8CA11A1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22D90917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3D96CBD" w14:textId="474252A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2D60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2DE15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bb</w:t>
            </w:r>
          </w:p>
        </w:tc>
        <w:tc>
          <w:tcPr>
            <w:tcW w:w="4069" w:type="dxa"/>
            <w:shd w:val="clear" w:color="auto" w:fill="auto"/>
          </w:tcPr>
          <w:p w14:paraId="1CFA40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79B109C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6794505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B3E77B7" w14:textId="566AB0C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83A8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23EFD47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biz</w:t>
            </w:r>
          </w:p>
          <w:p w14:paraId="42B65C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902C0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ACDC83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2C89526B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FDB6077" w14:textId="560BCA4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1091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BAB24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ch</w:t>
            </w:r>
          </w:p>
        </w:tc>
        <w:tc>
          <w:tcPr>
            <w:tcW w:w="4069" w:type="dxa"/>
            <w:shd w:val="clear" w:color="auto" w:fill="auto"/>
          </w:tcPr>
          <w:p w14:paraId="6156E3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D6FFEA8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4B8B457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B8F1D" w14:textId="1D5B204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1E26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C622F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co</w:t>
            </w:r>
          </w:p>
        </w:tc>
        <w:tc>
          <w:tcPr>
            <w:tcW w:w="4069" w:type="dxa"/>
            <w:shd w:val="clear" w:color="auto" w:fill="auto"/>
          </w:tcPr>
          <w:p w14:paraId="18380B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90D3A88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1080933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F44902" w14:textId="4BF1A5D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A1B1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C2B60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om</w:t>
            </w:r>
          </w:p>
        </w:tc>
        <w:tc>
          <w:tcPr>
            <w:tcW w:w="4069" w:type="dxa"/>
            <w:shd w:val="clear" w:color="auto" w:fill="auto"/>
          </w:tcPr>
          <w:p w14:paraId="572B39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0538E23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6A02C41F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F9C1E77" w14:textId="1073505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34976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44B3A5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com.py</w:t>
            </w:r>
          </w:p>
          <w:p w14:paraId="550AE0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D6471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1677BBD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60A847B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72AB786" w14:textId="32DD03E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CF56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935C5D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cr</w:t>
            </w:r>
          </w:p>
        </w:tc>
        <w:tc>
          <w:tcPr>
            <w:tcW w:w="4069" w:type="dxa"/>
            <w:shd w:val="clear" w:color="auto" w:fill="auto"/>
          </w:tcPr>
          <w:p w14:paraId="6EF3871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F919FB3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4A0E022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D3AEA4" w14:textId="63EB6B8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DDF92C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50EEE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z</w:t>
            </w:r>
          </w:p>
        </w:tc>
        <w:tc>
          <w:tcPr>
            <w:tcW w:w="4069" w:type="dxa"/>
            <w:shd w:val="clear" w:color="auto" w:fill="auto"/>
          </w:tcPr>
          <w:p w14:paraId="28D707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C3A77AD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4B7F934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674CDD6" w14:textId="598976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094B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19EA5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eu</w:t>
            </w:r>
          </w:p>
        </w:tc>
        <w:tc>
          <w:tcPr>
            <w:tcW w:w="4069" w:type="dxa"/>
            <w:shd w:val="clear" w:color="auto" w:fill="auto"/>
          </w:tcPr>
          <w:p w14:paraId="6E368B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D965675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067AE62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842F824" w14:textId="09A4749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C3670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F999A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fi</w:t>
            </w:r>
          </w:p>
        </w:tc>
        <w:tc>
          <w:tcPr>
            <w:tcW w:w="4069" w:type="dxa"/>
            <w:shd w:val="clear" w:color="auto" w:fill="auto"/>
          </w:tcPr>
          <w:p w14:paraId="12BA1C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8D8F6A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4C2507E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DCCB60" w14:textId="0519561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872ED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2C1BA51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gt</w:t>
            </w:r>
          </w:p>
          <w:p w14:paraId="3B98C4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EC228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9ECCD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5A0F89B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3AC3049" w14:textId="380881A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C529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9D30A5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ie</w:t>
            </w:r>
          </w:p>
          <w:p w14:paraId="003FCF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2B1471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A55D66A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16992AA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22BF7F" w14:textId="3962C09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191D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8760E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in</w:t>
            </w:r>
          </w:p>
        </w:tc>
        <w:tc>
          <w:tcPr>
            <w:tcW w:w="4069" w:type="dxa"/>
            <w:shd w:val="clear" w:color="auto" w:fill="auto"/>
          </w:tcPr>
          <w:p w14:paraId="7F9D77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6EB2938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1CE3B74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D0706D1" w14:textId="1C82D09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19D3C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833F7C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ulltiltpoker.info</w:t>
            </w:r>
          </w:p>
        </w:tc>
        <w:tc>
          <w:tcPr>
            <w:tcW w:w="4069" w:type="dxa"/>
            <w:shd w:val="clear" w:color="auto" w:fill="auto"/>
          </w:tcPr>
          <w:p w14:paraId="2CB611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FDC2E29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4DE1903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6FB1D92" w14:textId="6189477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AA50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ni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2E94A2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8.com</w:t>
            </w:r>
          </w:p>
          <w:p w14:paraId="4ACF1A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4139E0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info-lt@unibetsupport.com</w:t>
            </w:r>
          </w:p>
          <w:p w14:paraId="0F560ADD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shd w:val="clear" w:color="auto" w:fill="FFFFFF"/>
              </w:rPr>
            </w:pPr>
            <w:r w:rsidRPr="00111373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2EB7482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675-484/2016, 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111373" w14:paraId="35089FB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1668AE2" w14:textId="6A87577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EAF87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BML Group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9AF9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riobet-14.com</w:t>
            </w:r>
          </w:p>
        </w:tc>
        <w:tc>
          <w:tcPr>
            <w:tcW w:w="4069" w:type="dxa"/>
            <w:shd w:val="clear" w:color="auto" w:fill="auto"/>
          </w:tcPr>
          <w:p w14:paraId="2FE1F199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informacija@triobet.com</w:t>
            </w:r>
          </w:p>
          <w:p w14:paraId="09FE47D6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support@triobet.com</w:t>
            </w:r>
          </w:p>
          <w:p w14:paraId="7B169AA1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shd w:val="clear" w:color="auto" w:fill="FFFFFF"/>
              </w:rPr>
            </w:pPr>
            <w:r w:rsidRPr="00111373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D37140A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674-596/2016, 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111373" w14:paraId="3FDA8D8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6E438C0" w14:textId="6532D1F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C61EE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urop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40B3D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okerstars1.eu</w:t>
            </w:r>
          </w:p>
        </w:tc>
        <w:tc>
          <w:tcPr>
            <w:tcW w:w="4069" w:type="dxa"/>
            <w:shd w:val="clear" w:color="auto" w:fill="auto"/>
          </w:tcPr>
          <w:p w14:paraId="6E31CA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0734714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EB1D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3DCFCCA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774-484/2016, 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111373" w14:paraId="58F272B9" w14:textId="77777777" w:rsidTr="005B3498">
        <w:trPr>
          <w:trHeight w:val="1560"/>
        </w:trPr>
        <w:tc>
          <w:tcPr>
            <w:tcW w:w="1162" w:type="dxa"/>
            <w:shd w:val="clear" w:color="auto" w:fill="auto"/>
            <w:vAlign w:val="center"/>
          </w:tcPr>
          <w:p w14:paraId="3E754598" w14:textId="69AD95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FBBD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urop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B9707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.pokerstars1.eu</w:t>
            </w:r>
          </w:p>
        </w:tc>
        <w:tc>
          <w:tcPr>
            <w:tcW w:w="4069" w:type="dxa"/>
            <w:shd w:val="clear" w:color="auto" w:fill="auto"/>
          </w:tcPr>
          <w:p w14:paraId="4C150F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5EFB1C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720F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CD9C1F3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774-484/2016, 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111373" w14:paraId="23201AC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280F2D" w14:textId="434DF04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DB27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ni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99030D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7.com</w:t>
            </w:r>
          </w:p>
          <w:p w14:paraId="5BAE5D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B5550CB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info-lt@unibetsupport.com</w:t>
            </w:r>
          </w:p>
          <w:p w14:paraId="2309487A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shd w:val="clear" w:color="auto" w:fill="FFFFFF"/>
              </w:rPr>
            </w:pPr>
            <w:r w:rsidRPr="00111373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62E23CC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903-596/2016, 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111373" w14:paraId="2571E30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B0440C" w14:textId="200788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F4E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Group </w:t>
            </w:r>
            <w:proofErr w:type="spellStart"/>
            <w:r w:rsidRPr="00111373">
              <w:rPr>
                <w:rStyle w:val="hps"/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Style w:val="hps"/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BE69C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riobet-15.com</w:t>
            </w:r>
          </w:p>
        </w:tc>
        <w:tc>
          <w:tcPr>
            <w:tcW w:w="4069" w:type="dxa"/>
            <w:shd w:val="clear" w:color="auto" w:fill="auto"/>
          </w:tcPr>
          <w:p w14:paraId="0904E8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1C665E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1E3A69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E6CE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7B6D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088-596/2016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9 of June, 2016</w:t>
            </w:r>
          </w:p>
          <w:p w14:paraId="702DBB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69BF8AA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D1F0977" w14:textId="5C1C70E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BADB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ni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D74F34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.com</w:t>
            </w:r>
          </w:p>
          <w:p w14:paraId="0AA5BB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313BC6F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info-lt@unibetsupport.com</w:t>
            </w:r>
          </w:p>
          <w:p w14:paraId="7730A984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shd w:val="clear" w:color="auto" w:fill="FFFFFF"/>
              </w:rPr>
            </w:pPr>
            <w:r w:rsidRPr="00111373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0E419D3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8293-596/2016, 1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3E6DE44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436B15B" w14:textId="4A23CCA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3EF2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BML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Group </w:t>
            </w:r>
            <w:proofErr w:type="spellStart"/>
            <w:r w:rsidRPr="00111373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111373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6FB876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riobet34.com</w:t>
            </w:r>
          </w:p>
        </w:tc>
        <w:tc>
          <w:tcPr>
            <w:tcW w:w="4069" w:type="dxa"/>
            <w:shd w:val="clear" w:color="auto" w:fill="auto"/>
          </w:tcPr>
          <w:p w14:paraId="4A876C7D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informacija@triobet.com</w:t>
            </w:r>
          </w:p>
          <w:p w14:paraId="4859D5F8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support@triobet.com</w:t>
            </w:r>
          </w:p>
          <w:p w14:paraId="39726DC6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5EA273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8292-596/2016, 13 of July, 2016</w:t>
            </w:r>
          </w:p>
          <w:p w14:paraId="32F00EA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111373" w14:paraId="72DE1820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8DB043C" w14:textId="5A6EAC6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E2B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urop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D08F6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stars.eu</w:t>
            </w:r>
          </w:p>
        </w:tc>
        <w:tc>
          <w:tcPr>
            <w:tcW w:w="4069" w:type="dxa"/>
            <w:shd w:val="clear" w:color="auto" w:fill="auto"/>
          </w:tcPr>
          <w:p w14:paraId="3BD2C2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1F7515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D185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004183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8766-484/2016, 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7548DAB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D508626" w14:textId="62D9032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749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urop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51824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stars1.eu</w:t>
            </w:r>
          </w:p>
        </w:tc>
        <w:tc>
          <w:tcPr>
            <w:tcW w:w="4069" w:type="dxa"/>
            <w:shd w:val="clear" w:color="auto" w:fill="auto"/>
          </w:tcPr>
          <w:p w14:paraId="1A43F8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3CACEF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7179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93FF28E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8766-484/2016, 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1728A1A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6FBBA56" w14:textId="3A5A9BD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821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BML Group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89AF8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eurocasino.com</w:t>
            </w:r>
          </w:p>
        </w:tc>
        <w:tc>
          <w:tcPr>
            <w:tcW w:w="4069" w:type="dxa"/>
            <w:shd w:val="clear" w:color="auto" w:fill="auto"/>
          </w:tcPr>
          <w:p w14:paraId="4C4CA7D7" w14:textId="77777777" w:rsidR="001C1938" w:rsidRPr="00111373" w:rsidRDefault="00933D82" w:rsidP="001C1938">
            <w:pPr>
              <w:pStyle w:val="NormalWeb"/>
              <w:shd w:val="clear" w:color="auto" w:fill="FFFFFF"/>
              <w:jc w:val="center"/>
            </w:pPr>
            <w:hyperlink r:id="rId13" w:history="1">
              <w:r w:rsidR="001C1938" w:rsidRPr="00111373">
                <w:rPr>
                  <w:rStyle w:val="Hyperlink"/>
                  <w:rFonts w:ascii="open_sans" w:hAnsi="open_sans" w:cs="Arial"/>
                  <w:color w:val="auto"/>
                  <w:u w:val="none"/>
                </w:rPr>
                <w:t>support-en@eurocasino.com</w:t>
              </w:r>
            </w:hyperlink>
          </w:p>
          <w:p w14:paraId="33CFCABB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+356 2260 3045</w:t>
            </w:r>
          </w:p>
          <w:p w14:paraId="45A149CA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5798ACC3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9129-596/2016, 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27C9793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CCDBA2B" w14:textId="4118D16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4B6BAFD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ethar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D45384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hard.com</w:t>
            </w:r>
          </w:p>
        </w:tc>
        <w:tc>
          <w:tcPr>
            <w:tcW w:w="4069" w:type="dxa"/>
            <w:shd w:val="clear" w:color="auto" w:fill="auto"/>
          </w:tcPr>
          <w:p w14:paraId="638DA51B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 </w:t>
            </w:r>
            <w:hyperlink r:id="rId14" w:history="1">
              <w:r w:rsidRPr="00111373">
                <w:rPr>
                  <w:rStyle w:val="Hyperlink"/>
                  <w:color w:val="auto"/>
                  <w:u w:val="none"/>
                </w:rPr>
                <w:t>support@bethard.com</w:t>
              </w:r>
            </w:hyperlink>
          </w:p>
          <w:p w14:paraId="4C03F36B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4E9E3E51" w14:textId="77777777" w:rsidR="001C1938" w:rsidRPr="00111373" w:rsidRDefault="001C1938" w:rsidP="001C1938"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9398-484/2016, 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0F6641A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73C6AB4" w14:textId="70256D5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3D663E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2C3F0D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inpalace.com</w:t>
            </w:r>
          </w:p>
        </w:tc>
        <w:tc>
          <w:tcPr>
            <w:tcW w:w="4069" w:type="dxa"/>
            <w:shd w:val="clear" w:color="auto" w:fill="auto"/>
          </w:tcPr>
          <w:p w14:paraId="21FAF9A4" w14:textId="77777777" w:rsidR="001C1938" w:rsidRPr="00111373" w:rsidRDefault="00933D82" w:rsidP="001C1938">
            <w:pPr>
              <w:pStyle w:val="NormalWeb"/>
              <w:shd w:val="clear" w:color="auto" w:fill="FFFFFF"/>
              <w:jc w:val="center"/>
            </w:pPr>
            <w:hyperlink r:id="rId15" w:history="1">
              <w:r w:rsidR="001C1938" w:rsidRPr="00111373">
                <w:rPr>
                  <w:bdr w:val="none" w:sz="0" w:space="0" w:color="auto" w:frame="1"/>
                </w:rPr>
                <w:t>lithuanian@thepalacegroup.com</w:t>
              </w:r>
            </w:hyperlink>
          </w:p>
          <w:p w14:paraId="3447CF63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+44 800 051 6785</w:t>
            </w:r>
          </w:p>
        </w:tc>
        <w:tc>
          <w:tcPr>
            <w:tcW w:w="4171" w:type="dxa"/>
            <w:shd w:val="clear" w:color="auto" w:fill="auto"/>
          </w:tcPr>
          <w:p w14:paraId="41EBD564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9504-484/2016, 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111373" w14:paraId="2D7149E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0F1AC30" w14:textId="66E1CE5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67855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32Red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l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872C3D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2red.com</w:t>
            </w:r>
          </w:p>
        </w:tc>
        <w:tc>
          <w:tcPr>
            <w:tcW w:w="4069" w:type="dxa"/>
            <w:shd w:val="clear" w:color="auto" w:fill="auto"/>
          </w:tcPr>
          <w:p w14:paraId="75CF6D76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rFonts w:ascii="Texta" w:hAnsi="Texta"/>
                <w:color w:val="333333"/>
              </w:rPr>
            </w:pPr>
          </w:p>
          <w:p w14:paraId="31A732B7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rPr>
                <w:rFonts w:ascii="Texta" w:hAnsi="Texta"/>
                <w:color w:val="333333"/>
              </w:rPr>
              <w:t>0808 180 3232</w:t>
            </w:r>
          </w:p>
        </w:tc>
        <w:tc>
          <w:tcPr>
            <w:tcW w:w="4171" w:type="dxa"/>
            <w:shd w:val="clear" w:color="auto" w:fill="auto"/>
          </w:tcPr>
          <w:p w14:paraId="76517137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599-484/2016, 18 of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111373" w14:paraId="304F8C9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E2D3E18" w14:textId="7FB6EBE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8B3FF6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222222"/>
                <w:sz w:val="24"/>
                <w:szCs w:val="24"/>
              </w:rPr>
              <w:t>ElectraWorks</w:t>
            </w:r>
            <w:proofErr w:type="spellEnd"/>
            <w:r w:rsidRPr="00111373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222222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color w:val="222222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C58EC01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artypoker.com</w:t>
            </w:r>
          </w:p>
        </w:tc>
        <w:tc>
          <w:tcPr>
            <w:tcW w:w="4069" w:type="dxa"/>
            <w:shd w:val="clear" w:color="auto" w:fill="auto"/>
          </w:tcPr>
          <w:p w14:paraId="4A62ABF1" w14:textId="77777777" w:rsidR="001C1938" w:rsidRPr="00111373" w:rsidRDefault="00933D82" w:rsidP="001C1938">
            <w:pPr>
              <w:pStyle w:val="NormalWeb"/>
              <w:shd w:val="clear" w:color="auto" w:fill="FFFFFF"/>
              <w:jc w:val="center"/>
              <w:rPr>
                <w:rStyle w:val="Strong"/>
                <w:rFonts w:cs="Arial"/>
                <w:b w:val="0"/>
              </w:rPr>
            </w:pPr>
            <w:hyperlink r:id="rId16" w:history="1">
              <w:r w:rsidR="001C1938" w:rsidRPr="00111373">
                <w:rPr>
                  <w:rStyle w:val="Hyperlink"/>
                  <w:rFonts w:cs="Arial"/>
                  <w:color w:val="auto"/>
                  <w:u w:val="none"/>
                </w:rPr>
                <w:t>info@partypoker.com</w:t>
              </w:r>
            </w:hyperlink>
          </w:p>
          <w:p w14:paraId="466B24A0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rFonts w:ascii="Texta" w:hAnsi="Texta"/>
                <w:color w:val="333333"/>
              </w:rPr>
            </w:pPr>
            <w:r w:rsidRPr="00111373">
              <w:rPr>
                <w:rStyle w:val="Strong"/>
                <w:rFonts w:cs="Arial"/>
                <w:b w:val="0"/>
              </w:rPr>
              <w:t>00-350-20050509</w:t>
            </w:r>
            <w:r w:rsidRPr="00111373">
              <w:rPr>
                <w:rFonts w:cs="Arial"/>
              </w:rPr>
              <w:t> </w:t>
            </w:r>
          </w:p>
        </w:tc>
        <w:tc>
          <w:tcPr>
            <w:tcW w:w="4171" w:type="dxa"/>
            <w:shd w:val="clear" w:color="auto" w:fill="auto"/>
          </w:tcPr>
          <w:p w14:paraId="1768F36E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710-596/2016, 26 of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111373" w14:paraId="520E8D67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6D25213" w14:textId="2784CB2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A3AA7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ACEC7E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nner.com</w:t>
            </w:r>
          </w:p>
        </w:tc>
        <w:tc>
          <w:tcPr>
            <w:tcW w:w="4069" w:type="dxa"/>
            <w:shd w:val="clear" w:color="auto" w:fill="auto"/>
          </w:tcPr>
          <w:p w14:paraId="39D6F54E" w14:textId="77777777" w:rsidR="001C1938" w:rsidRPr="00111373" w:rsidRDefault="00933D82" w:rsidP="001C1938">
            <w:pPr>
              <w:pStyle w:val="NormalWeb"/>
              <w:shd w:val="clear" w:color="auto" w:fill="FFFFFF"/>
              <w:jc w:val="center"/>
              <w:rPr>
                <w:lang w:val="en-US"/>
              </w:rPr>
            </w:pPr>
            <w:hyperlink r:id="rId17" w:history="1">
              <w:r w:rsidR="001C1938" w:rsidRPr="00111373">
                <w:rPr>
                  <w:rStyle w:val="Hyperlink"/>
                  <w:color w:val="auto"/>
                  <w:u w:val="none"/>
                  <w:lang w:val="en-US"/>
                </w:rPr>
                <w:t>casino@winner.com</w:t>
              </w:r>
            </w:hyperlink>
          </w:p>
          <w:p w14:paraId="068D80C4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rFonts w:cs="Arial"/>
              </w:rPr>
            </w:pPr>
            <w:r w:rsidRPr="00111373">
              <w:rPr>
                <w:lang w:val="en-US"/>
              </w:rPr>
              <w:t>+63-2-756-7876</w:t>
            </w:r>
          </w:p>
        </w:tc>
        <w:tc>
          <w:tcPr>
            <w:tcW w:w="4171" w:type="dxa"/>
            <w:shd w:val="clear" w:color="auto" w:fill="auto"/>
          </w:tcPr>
          <w:p w14:paraId="7D9180FE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783-596/2016, 3 of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111373" w14:paraId="267E03A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538F73" w14:textId="2C72163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B2D8E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888" w:hAnsi="888"/>
                <w:sz w:val="24"/>
                <w:szCs w:val="24"/>
              </w:rPr>
              <w:t>Cassava</w:t>
            </w:r>
            <w:proofErr w:type="spellEnd"/>
            <w:r w:rsidRPr="00111373">
              <w:rPr>
                <w:rFonts w:ascii="888" w:hAnsi="888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888" w:hAnsi="888"/>
                <w:sz w:val="24"/>
                <w:szCs w:val="24"/>
              </w:rPr>
              <w:t>Enterprises</w:t>
            </w:r>
            <w:proofErr w:type="spellEnd"/>
            <w:r w:rsidRPr="00111373">
              <w:rPr>
                <w:rFonts w:ascii="888" w:hAnsi="888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888" w:hAnsi="888"/>
                <w:sz w:val="24"/>
                <w:szCs w:val="24"/>
              </w:rPr>
              <w:t>Gibraltar</w:t>
            </w:r>
            <w:proofErr w:type="spellEnd"/>
            <w:r w:rsidRPr="00111373">
              <w:rPr>
                <w:rFonts w:ascii="888" w:hAnsi="888"/>
                <w:sz w:val="24"/>
                <w:szCs w:val="24"/>
              </w:rPr>
              <w:t xml:space="preserve">) </w:t>
            </w:r>
            <w:proofErr w:type="spellStart"/>
            <w:r w:rsidRPr="00111373">
              <w:rPr>
                <w:rFonts w:ascii="888" w:hAnsi="888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337597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port.com</w:t>
            </w:r>
          </w:p>
        </w:tc>
        <w:tc>
          <w:tcPr>
            <w:tcW w:w="4069" w:type="dxa"/>
            <w:shd w:val="clear" w:color="auto" w:fill="auto"/>
          </w:tcPr>
          <w:p w14:paraId="2D6F7A94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http://888-external-en.custhelp.com</w:t>
            </w:r>
          </w:p>
        </w:tc>
        <w:tc>
          <w:tcPr>
            <w:tcW w:w="4171" w:type="dxa"/>
            <w:shd w:val="clear" w:color="auto" w:fill="auto"/>
          </w:tcPr>
          <w:p w14:paraId="28BE4587" w14:textId="77777777" w:rsidR="001C1938" w:rsidRPr="00111373" w:rsidRDefault="001C1938" w:rsidP="001C1938">
            <w:pPr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868-484/2016, 9 of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111373" w14:paraId="526F518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B5E7BE0" w14:textId="2FCA482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2C31D4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tf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ibralta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75C5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fred.com</w:t>
            </w:r>
          </w:p>
        </w:tc>
        <w:tc>
          <w:tcPr>
            <w:tcW w:w="4069" w:type="dxa"/>
            <w:shd w:val="clear" w:color="auto" w:fill="auto"/>
          </w:tcPr>
          <w:p w14:paraId="56AEB293" w14:textId="77777777" w:rsidR="001C1938" w:rsidRPr="00111373" w:rsidRDefault="00933D82" w:rsidP="001C1938">
            <w:pPr>
              <w:pStyle w:val="NormalWeb"/>
              <w:shd w:val="clear" w:color="auto" w:fill="FFFFFF"/>
              <w:jc w:val="center"/>
              <w:rPr>
                <w:rStyle w:val="Strong"/>
              </w:rPr>
            </w:pPr>
            <w:hyperlink r:id="rId18" w:history="1">
              <w:r w:rsidR="001C1938" w:rsidRPr="00111373">
                <w:rPr>
                  <w:rStyle w:val="Hyperlink"/>
                  <w:bCs/>
                  <w:color w:val="auto"/>
                  <w:u w:val="none"/>
                </w:rPr>
                <w:t>support@betfred.com</w:t>
              </w:r>
            </w:hyperlink>
          </w:p>
          <w:p w14:paraId="0705A5FF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b/>
                <w:lang w:val="en-US"/>
              </w:rPr>
            </w:pPr>
            <w:r w:rsidRPr="00111373">
              <w:rPr>
                <w:rStyle w:val="Strong"/>
                <w:b w:val="0"/>
              </w:rPr>
              <w:t>+44 (0) 01925 907500</w:t>
            </w:r>
          </w:p>
        </w:tc>
        <w:tc>
          <w:tcPr>
            <w:tcW w:w="4171" w:type="dxa"/>
            <w:shd w:val="clear" w:color="auto" w:fill="auto"/>
          </w:tcPr>
          <w:p w14:paraId="7EBDCD0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959-596/2016, 17 of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111373" w14:paraId="409FBA6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973C5A" w14:textId="7E3E6DF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BF304C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llmou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50B86C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room.com</w:t>
            </w:r>
          </w:p>
        </w:tc>
        <w:tc>
          <w:tcPr>
            <w:tcW w:w="4069" w:type="dxa"/>
            <w:shd w:val="clear" w:color="auto" w:fill="auto"/>
          </w:tcPr>
          <w:p w14:paraId="463E98D9" w14:textId="77777777" w:rsidR="001C1938" w:rsidRPr="00111373" w:rsidRDefault="00933D82" w:rsidP="001C1938">
            <w:pPr>
              <w:pStyle w:val="NormalWeb"/>
              <w:shd w:val="clear" w:color="auto" w:fill="FFFFFF"/>
              <w:jc w:val="center"/>
              <w:rPr>
                <w:bCs/>
              </w:rPr>
            </w:pPr>
            <w:hyperlink r:id="rId19" w:history="1">
              <w:r w:rsidR="001C1938" w:rsidRPr="00111373">
                <w:rPr>
                  <w:rStyle w:val="Hyperlink"/>
                  <w:bCs/>
                  <w:color w:val="auto"/>
                  <w:u w:val="none"/>
                </w:rPr>
                <w:t>support@casinoroom.com</w:t>
              </w:r>
            </w:hyperlink>
          </w:p>
          <w:p w14:paraId="6A7A8FC6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bCs/>
              </w:rPr>
            </w:pPr>
            <w:r w:rsidRPr="00111373">
              <w:rPr>
                <w:bCs/>
              </w:rPr>
              <w:t>+4420 7193 4376</w:t>
            </w:r>
          </w:p>
          <w:p w14:paraId="7AEAA20D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bCs/>
              </w:rPr>
            </w:pPr>
          </w:p>
        </w:tc>
        <w:tc>
          <w:tcPr>
            <w:tcW w:w="4171" w:type="dxa"/>
            <w:shd w:val="clear" w:color="auto" w:fill="auto"/>
          </w:tcPr>
          <w:p w14:paraId="1657C7FC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10210-596/2016, 7 of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111373" w14:paraId="0B44AC27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ABDFF0B" w14:textId="3C0D4AE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5EE20B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B6AC10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llslotscasino.com</w:t>
            </w:r>
          </w:p>
        </w:tc>
        <w:tc>
          <w:tcPr>
            <w:tcW w:w="4069" w:type="dxa"/>
            <w:shd w:val="clear" w:color="auto" w:fill="auto"/>
          </w:tcPr>
          <w:p w14:paraId="597C501B" w14:textId="77777777" w:rsidR="001C1938" w:rsidRPr="00111373" w:rsidRDefault="00933D82" w:rsidP="001C1938">
            <w:pPr>
              <w:pStyle w:val="NormalWeb"/>
              <w:shd w:val="clear" w:color="auto" w:fill="FFFFFF"/>
              <w:jc w:val="center"/>
              <w:rPr>
                <w:bCs/>
              </w:rPr>
            </w:pPr>
            <w:hyperlink r:id="rId20" w:history="1">
              <w:r w:rsidR="001C1938" w:rsidRPr="00111373">
                <w:rPr>
                  <w:rStyle w:val="Hyperlink"/>
                  <w:bCs/>
                  <w:color w:val="auto"/>
                  <w:u w:val="none"/>
                </w:rPr>
                <w:t>support@allslotscasino.com</w:t>
              </w:r>
            </w:hyperlink>
          </w:p>
          <w:p w14:paraId="111A13D9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b/>
                <w:bCs/>
              </w:rPr>
            </w:pPr>
            <w:r w:rsidRPr="00111373">
              <w:rPr>
                <w:rStyle w:val="Strong"/>
                <w:b w:val="0"/>
              </w:rPr>
              <w:t>+44-800-901-2456</w:t>
            </w:r>
          </w:p>
        </w:tc>
        <w:tc>
          <w:tcPr>
            <w:tcW w:w="4171" w:type="dxa"/>
            <w:shd w:val="clear" w:color="auto" w:fill="auto"/>
          </w:tcPr>
          <w:p w14:paraId="30781EDC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10282-596/2016, 14 of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111373" w14:paraId="3EDABB7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48CF98E" w14:textId="64FEBC1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F4EAEE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Uni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8999AF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unibet.eu</w:t>
            </w:r>
          </w:p>
        </w:tc>
        <w:tc>
          <w:tcPr>
            <w:tcW w:w="4069" w:type="dxa"/>
            <w:shd w:val="clear" w:color="auto" w:fill="auto"/>
          </w:tcPr>
          <w:p w14:paraId="17DB63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68CC6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961258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  <w:rPr>
                <w:bCs/>
              </w:rPr>
            </w:pPr>
            <w:r w:rsidRPr="00111373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54ABA53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10382-596/2016, 22 of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111373" w14:paraId="7834729D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56E912" w14:textId="1B83494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93848C1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veryMatri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F4BFF9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jetbull.com</w:t>
            </w:r>
          </w:p>
        </w:tc>
        <w:tc>
          <w:tcPr>
            <w:tcW w:w="4069" w:type="dxa"/>
            <w:shd w:val="clear" w:color="auto" w:fill="auto"/>
          </w:tcPr>
          <w:p w14:paraId="1197FC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CEB9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jetbull.com</w:t>
            </w:r>
          </w:p>
        </w:tc>
        <w:tc>
          <w:tcPr>
            <w:tcW w:w="4171" w:type="dxa"/>
            <w:shd w:val="clear" w:color="auto" w:fill="auto"/>
          </w:tcPr>
          <w:p w14:paraId="2BB92104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018-596/2017, 5 of January, 2017</w:t>
            </w:r>
          </w:p>
        </w:tc>
      </w:tr>
      <w:tr w:rsidR="001C1938" w:rsidRPr="00111373" w14:paraId="532C3F7B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F1DDAEA" w14:textId="169DF63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63E97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Zapzap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EFF9B3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rally.com</w:t>
            </w:r>
          </w:p>
        </w:tc>
        <w:tc>
          <w:tcPr>
            <w:tcW w:w="4069" w:type="dxa"/>
            <w:shd w:val="clear" w:color="auto" w:fill="auto"/>
          </w:tcPr>
          <w:p w14:paraId="4EF2A742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betrally.com</w:t>
              </w:r>
            </w:hyperlink>
          </w:p>
          <w:p w14:paraId="4E0768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4A0B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+35924925718</w:t>
            </w:r>
          </w:p>
        </w:tc>
        <w:tc>
          <w:tcPr>
            <w:tcW w:w="4171" w:type="dxa"/>
            <w:shd w:val="clear" w:color="auto" w:fill="auto"/>
          </w:tcPr>
          <w:p w14:paraId="6CB0BC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280-484/2017, 25 of January, 2017</w:t>
            </w:r>
          </w:p>
        </w:tc>
      </w:tr>
      <w:tr w:rsidR="001C1938" w:rsidRPr="00111373" w14:paraId="725147F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38C2108" w14:textId="44FC61C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1DC177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37CBE6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europacasino.com</w:t>
            </w:r>
          </w:p>
        </w:tc>
        <w:tc>
          <w:tcPr>
            <w:tcW w:w="4069" w:type="dxa"/>
            <w:shd w:val="clear" w:color="auto" w:fill="auto"/>
          </w:tcPr>
          <w:p w14:paraId="23A0E8D5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2" w:history="1">
              <w:r w:rsidR="001C1938" w:rsidRPr="00111373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europacasino.com</w:t>
              </w:r>
            </w:hyperlink>
          </w:p>
          <w:p w14:paraId="6F10F9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793E11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9-2400-8916</w:t>
            </w:r>
          </w:p>
        </w:tc>
        <w:tc>
          <w:tcPr>
            <w:tcW w:w="4171" w:type="dxa"/>
            <w:shd w:val="clear" w:color="auto" w:fill="auto"/>
          </w:tcPr>
          <w:p w14:paraId="5D2512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430-484/2017, 8 of February, 2017</w:t>
            </w:r>
          </w:p>
        </w:tc>
      </w:tr>
      <w:tr w:rsidR="001C1938" w:rsidRPr="00111373" w14:paraId="3ADED10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433BA8" w14:textId="213F93B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545CF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08068A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5.com</w:t>
            </w:r>
          </w:p>
        </w:tc>
        <w:tc>
          <w:tcPr>
            <w:tcW w:w="4069" w:type="dxa"/>
            <w:shd w:val="clear" w:color="auto" w:fill="auto"/>
          </w:tcPr>
          <w:p w14:paraId="593A6843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3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30BEBD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DFF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1CC7DF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619-484/2017, 22 of February, 2017</w:t>
            </w:r>
          </w:p>
        </w:tc>
      </w:tr>
      <w:tr w:rsidR="001C1938" w:rsidRPr="00111373" w14:paraId="4663B4DD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1055641" w14:textId="1F12A27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4CAC04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13E196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itancasino.com</w:t>
            </w:r>
          </w:p>
        </w:tc>
        <w:tc>
          <w:tcPr>
            <w:tcW w:w="4069" w:type="dxa"/>
            <w:shd w:val="clear" w:color="auto" w:fill="auto"/>
          </w:tcPr>
          <w:p w14:paraId="0661B9E6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4" w:history="1">
              <w:r w:rsidR="001C1938" w:rsidRPr="00111373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titancasino.com</w:t>
              </w:r>
            </w:hyperlink>
          </w:p>
          <w:p w14:paraId="6E255D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2A8028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9-2400-7802</w:t>
            </w:r>
          </w:p>
        </w:tc>
        <w:tc>
          <w:tcPr>
            <w:tcW w:w="4171" w:type="dxa"/>
            <w:shd w:val="clear" w:color="auto" w:fill="auto"/>
          </w:tcPr>
          <w:p w14:paraId="11B0CA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799-484/2017, 8 of March, 2017</w:t>
            </w:r>
          </w:p>
        </w:tc>
      </w:tr>
      <w:tr w:rsidR="001C1938" w:rsidRPr="00111373" w14:paraId="01C5571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A1E52AE" w14:textId="28EF273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856D99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6E663C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11.com</w:t>
            </w:r>
          </w:p>
        </w:tc>
        <w:tc>
          <w:tcPr>
            <w:tcW w:w="4069" w:type="dxa"/>
            <w:shd w:val="clear" w:color="auto" w:fill="auto"/>
          </w:tcPr>
          <w:p w14:paraId="3F8E8EC0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5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5B0744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D03A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F59C4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800-596/2017, 8 of March, 2017</w:t>
            </w:r>
          </w:p>
        </w:tc>
      </w:tr>
      <w:tr w:rsidR="001C1938" w:rsidRPr="00111373" w14:paraId="6E032B3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AADCEF" w14:textId="79C0321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EA6C8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53691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12.com</w:t>
            </w:r>
          </w:p>
        </w:tc>
        <w:tc>
          <w:tcPr>
            <w:tcW w:w="4069" w:type="dxa"/>
            <w:shd w:val="clear" w:color="auto" w:fill="auto"/>
          </w:tcPr>
          <w:p w14:paraId="35F40015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6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6CB406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F24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A0CF4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898-596/2017, 16 of March, 2017</w:t>
            </w:r>
          </w:p>
        </w:tc>
      </w:tr>
      <w:tr w:rsidR="001C1938" w:rsidRPr="00111373" w14:paraId="2FBA961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9CDEE1" w14:textId="5D4F40C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F1F1C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79EE8BD" w14:textId="77777777" w:rsidR="001C1938" w:rsidRPr="00111373" w:rsidRDefault="001C1938" w:rsidP="001C1938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6535F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com</w:t>
            </w:r>
          </w:p>
        </w:tc>
        <w:tc>
          <w:tcPr>
            <w:tcW w:w="4069" w:type="dxa"/>
            <w:shd w:val="clear" w:color="auto" w:fill="auto"/>
          </w:tcPr>
          <w:p w14:paraId="1778C8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0FC00C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A988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3E6FE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4BBD272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41C3CE2" w14:textId="4475D03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A5865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C441A5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3BB360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at</w:t>
            </w:r>
          </w:p>
        </w:tc>
        <w:tc>
          <w:tcPr>
            <w:tcW w:w="4069" w:type="dxa"/>
            <w:shd w:val="clear" w:color="auto" w:fill="auto"/>
          </w:tcPr>
          <w:p w14:paraId="6B7CD5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F1AF3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805C3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0363C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6ED4AF2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945678" w14:textId="76C19C5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FC5F5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8720E3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A97F5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ch</w:t>
            </w:r>
          </w:p>
        </w:tc>
        <w:tc>
          <w:tcPr>
            <w:tcW w:w="4069" w:type="dxa"/>
            <w:shd w:val="clear" w:color="auto" w:fill="auto"/>
          </w:tcPr>
          <w:p w14:paraId="32B104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BFB83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257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85563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5DCEF90B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0515C56" w14:textId="7C9828B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C504D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FB41DC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2BE762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cn</w:t>
            </w:r>
          </w:p>
        </w:tc>
        <w:tc>
          <w:tcPr>
            <w:tcW w:w="4069" w:type="dxa"/>
            <w:shd w:val="clear" w:color="auto" w:fill="auto"/>
          </w:tcPr>
          <w:p w14:paraId="66B65C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7D1734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470F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73380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63E7CA2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3515BA" w14:textId="7460118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78F6E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4945CE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3ABCBC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co.in</w:t>
            </w:r>
          </w:p>
        </w:tc>
        <w:tc>
          <w:tcPr>
            <w:tcW w:w="4069" w:type="dxa"/>
            <w:shd w:val="clear" w:color="auto" w:fill="auto"/>
          </w:tcPr>
          <w:p w14:paraId="75A39E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10083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B055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6BAB6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21F4680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E42E613" w14:textId="248E83A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78151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7272D7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50823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co.uk</w:t>
            </w:r>
          </w:p>
        </w:tc>
        <w:tc>
          <w:tcPr>
            <w:tcW w:w="4069" w:type="dxa"/>
            <w:shd w:val="clear" w:color="auto" w:fill="auto"/>
          </w:tcPr>
          <w:p w14:paraId="5440BD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2A4BD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013D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BA131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4EA4CE8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4758F7" w14:textId="0A5C618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42CCA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569467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2C10C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com.br</w:t>
            </w:r>
          </w:p>
        </w:tc>
        <w:tc>
          <w:tcPr>
            <w:tcW w:w="4069" w:type="dxa"/>
            <w:shd w:val="clear" w:color="auto" w:fill="auto"/>
          </w:tcPr>
          <w:p w14:paraId="13040A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1D026C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04FF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7D3AD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4AEEA796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3942807" w14:textId="151627B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D048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270591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4B1707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cz</w:t>
            </w:r>
          </w:p>
        </w:tc>
        <w:tc>
          <w:tcPr>
            <w:tcW w:w="4069" w:type="dxa"/>
            <w:shd w:val="clear" w:color="auto" w:fill="auto"/>
          </w:tcPr>
          <w:p w14:paraId="4D867C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5BA3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AB16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4F8561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1167647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09FF8F6" w14:textId="0DFDC59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41EDC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EFF9EE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F7FFF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de</w:t>
            </w:r>
          </w:p>
        </w:tc>
        <w:tc>
          <w:tcPr>
            <w:tcW w:w="4069" w:type="dxa"/>
            <w:shd w:val="clear" w:color="auto" w:fill="auto"/>
          </w:tcPr>
          <w:p w14:paraId="1C6773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7CF8B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32FA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EB3C3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147909D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68651E5" w14:textId="5B91D0E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A0093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31A64F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6A0F0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dk</w:t>
            </w:r>
          </w:p>
        </w:tc>
        <w:tc>
          <w:tcPr>
            <w:tcW w:w="4069" w:type="dxa"/>
            <w:shd w:val="clear" w:color="auto" w:fill="auto"/>
          </w:tcPr>
          <w:p w14:paraId="772E16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E24F6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0797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D5156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5931342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27B6902" w14:textId="040702D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37814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0B42A8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AD096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es</w:t>
            </w:r>
          </w:p>
        </w:tc>
        <w:tc>
          <w:tcPr>
            <w:tcW w:w="4069" w:type="dxa"/>
            <w:shd w:val="clear" w:color="auto" w:fill="auto"/>
          </w:tcPr>
          <w:p w14:paraId="0F1EE0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E9723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4A39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75870E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65FA1CD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FAB66E8" w14:textId="1C05717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D97B3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FDB059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0732F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>mybet.gr</w:t>
            </w:r>
          </w:p>
        </w:tc>
        <w:tc>
          <w:tcPr>
            <w:tcW w:w="4069" w:type="dxa"/>
            <w:shd w:val="clear" w:color="auto" w:fill="auto"/>
          </w:tcPr>
          <w:p w14:paraId="6DDFF4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3C55D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5B04D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7940E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2701D2B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30B174" w14:textId="17DE96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321491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A0E48E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10F15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hu</w:t>
            </w:r>
          </w:p>
        </w:tc>
        <w:tc>
          <w:tcPr>
            <w:tcW w:w="4069" w:type="dxa"/>
            <w:shd w:val="clear" w:color="auto" w:fill="auto"/>
          </w:tcPr>
          <w:p w14:paraId="6AAAD6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6EFFC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B553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A4869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36D62F56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BFCA473" w14:textId="5150105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63D82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0C7477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80CDE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info</w:t>
            </w:r>
          </w:p>
        </w:tc>
        <w:tc>
          <w:tcPr>
            <w:tcW w:w="4069" w:type="dxa"/>
            <w:shd w:val="clear" w:color="auto" w:fill="auto"/>
          </w:tcPr>
          <w:p w14:paraId="50D2A1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9A75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942A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24BF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03E09E50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1E2D447" w14:textId="0790573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F680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C9B983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82C3F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it</w:t>
            </w:r>
          </w:p>
        </w:tc>
        <w:tc>
          <w:tcPr>
            <w:tcW w:w="4069" w:type="dxa"/>
            <w:shd w:val="clear" w:color="auto" w:fill="auto"/>
          </w:tcPr>
          <w:p w14:paraId="3487BF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6CAA7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7D72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AF8D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6D55557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B26218D" w14:textId="476F936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60E20A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AC4EF2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0178A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ybet.lv</w:t>
            </w:r>
          </w:p>
        </w:tc>
        <w:tc>
          <w:tcPr>
            <w:tcW w:w="4069" w:type="dxa"/>
            <w:shd w:val="clear" w:color="auto" w:fill="auto"/>
          </w:tcPr>
          <w:p w14:paraId="3219E6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6B096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77B2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E04E8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111373" w14:paraId="102E02FD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DBDAFF1" w14:textId="1E75D06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113A3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97104E2" w14:textId="77777777" w:rsidR="001C1938" w:rsidRPr="00111373" w:rsidRDefault="001C1938" w:rsidP="001C1938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FD510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addypower.com</w:t>
            </w:r>
          </w:p>
        </w:tc>
        <w:tc>
          <w:tcPr>
            <w:tcW w:w="4069" w:type="dxa"/>
            <w:shd w:val="clear" w:color="auto" w:fill="auto"/>
          </w:tcPr>
          <w:p w14:paraId="4BF2FD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43E23D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64F5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113A99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111373" w14:paraId="7E16A51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356ADE" w14:textId="28C7A8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51A1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29ACC2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797BD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addypower.co.uk</w:t>
            </w:r>
          </w:p>
        </w:tc>
        <w:tc>
          <w:tcPr>
            <w:tcW w:w="4069" w:type="dxa"/>
            <w:shd w:val="clear" w:color="auto" w:fill="auto"/>
          </w:tcPr>
          <w:p w14:paraId="334437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5B1083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8B29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2CB385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111373" w14:paraId="7687BF1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5C9739F" w14:textId="0E87B96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C6581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D19F3E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27AE49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addypower.com.au</w:t>
            </w:r>
          </w:p>
        </w:tc>
        <w:tc>
          <w:tcPr>
            <w:tcW w:w="4069" w:type="dxa"/>
            <w:shd w:val="clear" w:color="auto" w:fill="auto"/>
          </w:tcPr>
          <w:p w14:paraId="644374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0ADFCC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B1E7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3218A5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111373" w14:paraId="12D250E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BBD74F" w14:textId="07E01F0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13FE3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B1394E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94442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addypower.ie</w:t>
            </w:r>
          </w:p>
        </w:tc>
        <w:tc>
          <w:tcPr>
            <w:tcW w:w="4069" w:type="dxa"/>
            <w:shd w:val="clear" w:color="auto" w:fill="auto"/>
          </w:tcPr>
          <w:p w14:paraId="2AC386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2A1E93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1D69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6D633A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111373" w14:paraId="3569B41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975ECA8" w14:textId="3C1300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04BA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C81248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162EE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orts.paddypower.mobi</w:t>
            </w:r>
          </w:p>
        </w:tc>
        <w:tc>
          <w:tcPr>
            <w:tcW w:w="4069" w:type="dxa"/>
            <w:shd w:val="clear" w:color="auto" w:fill="auto"/>
          </w:tcPr>
          <w:p w14:paraId="1B6ABC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68C51B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B42A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56CDEF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111373" w14:paraId="44EF4B3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2E2E0C" w14:textId="3FF4ADA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A940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</w:tcPr>
          <w:p w14:paraId="311B52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13.com</w:t>
            </w:r>
          </w:p>
        </w:tc>
        <w:tc>
          <w:tcPr>
            <w:tcW w:w="4069" w:type="dxa"/>
            <w:shd w:val="clear" w:color="auto" w:fill="auto"/>
          </w:tcPr>
          <w:p w14:paraId="00278C60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7" w:history="1">
              <w:r w:rsidR="001C1938" w:rsidRPr="00111373">
                <w:rPr>
                  <w:rStyle w:val="Hyperlink"/>
                  <w:rFonts w:ascii="Times New Roman" w:hAnsi="Times New Roman"/>
                  <w:color w:val="000000"/>
                  <w:sz w:val="24"/>
                  <w:szCs w:val="24"/>
                </w:rPr>
                <w:t>info-lt@unibetsupport.com</w:t>
              </w:r>
            </w:hyperlink>
          </w:p>
          <w:p w14:paraId="0840F5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19D2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shd w:val="clear" w:color="auto" w:fill="auto"/>
          </w:tcPr>
          <w:p w14:paraId="5CB91F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315-484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April, 2017</w:t>
            </w:r>
          </w:p>
        </w:tc>
      </w:tr>
      <w:tr w:rsidR="001C1938" w:rsidRPr="00111373" w14:paraId="673B66A0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616DD" w14:textId="28B7112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7DC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Engage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</w:rPr>
              <w:t xml:space="preserve"> Group </w:t>
            </w:r>
            <w:proofErr w:type="spellStart"/>
            <w:r w:rsidRPr="00111373">
              <w:rPr>
                <w:rFonts w:ascii="Times New Roman" w:hAnsi="Times New Roman"/>
              </w:rPr>
              <w:t>Inc</w:t>
            </w:r>
            <w:proofErr w:type="spellEnd"/>
            <w:r w:rsidRPr="00111373">
              <w:rPr>
                <w:rFonts w:ascii="Times New Roman" w:hAnsi="Times New Roman"/>
              </w:rPr>
              <w:t>.“</w:t>
            </w:r>
          </w:p>
        </w:tc>
        <w:tc>
          <w:tcPr>
            <w:tcW w:w="2351" w:type="dxa"/>
            <w:shd w:val="clear" w:color="auto" w:fill="auto"/>
          </w:tcPr>
          <w:p w14:paraId="32E2E7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7spins.com</w:t>
            </w:r>
          </w:p>
        </w:tc>
        <w:tc>
          <w:tcPr>
            <w:tcW w:w="4069" w:type="dxa"/>
            <w:shd w:val="clear" w:color="auto" w:fill="auto"/>
          </w:tcPr>
          <w:p w14:paraId="45D8F564" w14:textId="77777777" w:rsidR="001C1938" w:rsidRPr="00111373" w:rsidRDefault="001C1938" w:rsidP="001C1938">
            <w:pPr>
              <w:spacing w:after="0" w:line="240" w:lineRule="auto"/>
              <w:jc w:val="center"/>
            </w:pPr>
            <w:r w:rsidRPr="00111373">
              <w:rPr>
                <w:rFonts w:ascii="Times New Roman" w:hAnsi="Times New Roman"/>
                <w:shd w:val="clear" w:color="auto" w:fill="FFFFFF"/>
              </w:rPr>
              <w:t>support@7spins.com</w:t>
            </w:r>
          </w:p>
        </w:tc>
        <w:tc>
          <w:tcPr>
            <w:tcW w:w="4171" w:type="dxa"/>
            <w:shd w:val="clear" w:color="auto" w:fill="auto"/>
          </w:tcPr>
          <w:p w14:paraId="2F4AE4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572-596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9 of May, 2017</w:t>
            </w:r>
          </w:p>
        </w:tc>
      </w:tr>
      <w:tr w:rsidR="001C1938" w:rsidRPr="00111373" w14:paraId="144AFFA9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6CDCEEA0" w14:textId="121AAA9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2BB5C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Hillside</w:t>
            </w:r>
            <w:proofErr w:type="spellEnd"/>
            <w:r w:rsidRPr="00111373">
              <w:rPr>
                <w:rFonts w:ascii="Times New Roman" w:hAnsi="Times New Roman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</w:rPr>
              <w:t>Sports</w:t>
            </w:r>
            <w:proofErr w:type="spellEnd"/>
            <w:r w:rsidRPr="00111373">
              <w:rPr>
                <w:rFonts w:ascii="Times New Roman" w:hAnsi="Times New Roman"/>
              </w:rPr>
              <w:t>) LP“</w:t>
            </w:r>
          </w:p>
          <w:p w14:paraId="18DA3A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br/>
              <w:t>„</w:t>
            </w:r>
            <w:proofErr w:type="spellStart"/>
            <w:r w:rsidRPr="00111373">
              <w:rPr>
                <w:rFonts w:ascii="Times New Roman" w:hAnsi="Times New Roman"/>
              </w:rPr>
              <w:t>Hillside</w:t>
            </w:r>
            <w:proofErr w:type="spellEnd"/>
            <w:r w:rsidRPr="00111373">
              <w:rPr>
                <w:rFonts w:ascii="Times New Roman" w:hAnsi="Times New Roman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</w:rPr>
              <w:t>Gaming</w:t>
            </w:r>
            <w:proofErr w:type="spellEnd"/>
            <w:r w:rsidRPr="00111373">
              <w:rPr>
                <w:rFonts w:ascii="Times New Roman" w:hAnsi="Times New Roman"/>
              </w:rPr>
              <w:t>) LP“</w:t>
            </w:r>
          </w:p>
          <w:p w14:paraId="06FF6F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51" w:type="dxa"/>
            <w:shd w:val="clear" w:color="auto" w:fill="auto"/>
          </w:tcPr>
          <w:p w14:paraId="106AA1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sb.com</w:t>
            </w:r>
          </w:p>
        </w:tc>
        <w:tc>
          <w:tcPr>
            <w:tcW w:w="4069" w:type="dxa"/>
            <w:shd w:val="clear" w:color="auto" w:fill="auto"/>
          </w:tcPr>
          <w:p w14:paraId="65C16F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111373">
              <w:rPr>
                <w:rFonts w:ascii="Times New Roman" w:hAnsi="Times New Roman"/>
                <w:shd w:val="clear" w:color="auto" w:fill="FFFFFF"/>
              </w:rPr>
              <w:t>support-eng@customerservices365.com</w:t>
            </w:r>
          </w:p>
          <w:p w14:paraId="48F0CB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111373">
              <w:rPr>
                <w:rFonts w:ascii="Times New Roman" w:hAnsi="Times New Roman"/>
                <w:shd w:val="clear" w:color="auto" w:fill="FFFFFF"/>
              </w:rPr>
              <w:t>0800 288365</w:t>
            </w:r>
          </w:p>
        </w:tc>
        <w:tc>
          <w:tcPr>
            <w:tcW w:w="4171" w:type="dxa"/>
            <w:shd w:val="clear" w:color="auto" w:fill="auto"/>
          </w:tcPr>
          <w:p w14:paraId="58AA31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3571-596/2017, 9 of May, 2017</w:t>
            </w:r>
          </w:p>
        </w:tc>
      </w:tr>
      <w:tr w:rsidR="001C1938" w:rsidRPr="00111373" w14:paraId="3A1C73C9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1C3EBBB5" w14:textId="240F22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B3C2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Celton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Manx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Ltd</w:t>
            </w:r>
            <w:proofErr w:type="spellEnd"/>
            <w:r w:rsidRPr="00111373">
              <w:rPr>
                <w:rFonts w:ascii="Times New Roman" w:hAnsi="Times New Roman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44901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bobet.com</w:t>
            </w:r>
          </w:p>
        </w:tc>
        <w:tc>
          <w:tcPr>
            <w:tcW w:w="4069" w:type="dxa"/>
            <w:shd w:val="clear" w:color="auto" w:fill="auto"/>
          </w:tcPr>
          <w:p w14:paraId="5FDC55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111373">
              <w:rPr>
                <w:rFonts w:ascii="Times New Roman" w:hAnsi="Times New Roman"/>
                <w:shd w:val="clear" w:color="auto" w:fill="FFFFFF"/>
              </w:rPr>
              <w:t>support@sbobet.com</w:t>
            </w:r>
          </w:p>
          <w:p w14:paraId="22BDF0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111373">
              <w:rPr>
                <w:rFonts w:ascii="Times New Roman" w:hAnsi="Times New Roman"/>
                <w:shd w:val="clear" w:color="auto" w:fill="FFFFFF"/>
              </w:rPr>
              <w:t>+44 1624 721960</w:t>
            </w:r>
          </w:p>
        </w:tc>
        <w:tc>
          <w:tcPr>
            <w:tcW w:w="4171" w:type="dxa"/>
            <w:shd w:val="clear" w:color="auto" w:fill="auto"/>
          </w:tcPr>
          <w:p w14:paraId="6BC330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568-596/2017, 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7</w:t>
            </w:r>
          </w:p>
        </w:tc>
      </w:tr>
      <w:tr w:rsidR="001C1938" w:rsidRPr="00111373" w14:paraId="210815D1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7092B178" w14:textId="7398F86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AF45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Petfre</w:t>
            </w:r>
            <w:proofErr w:type="spellEnd"/>
            <w:r w:rsidRPr="00111373">
              <w:rPr>
                <w:rFonts w:ascii="Times New Roman" w:hAnsi="Times New Roman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</w:rPr>
              <w:t>Gibraltar</w:t>
            </w:r>
            <w:proofErr w:type="spellEnd"/>
            <w:r w:rsidRPr="00111373">
              <w:rPr>
                <w:rFonts w:ascii="Times New Roman" w:hAnsi="Times New Roman"/>
              </w:rPr>
              <w:t xml:space="preserve">) </w:t>
            </w:r>
            <w:proofErr w:type="spellStart"/>
            <w:r w:rsidRPr="00111373">
              <w:rPr>
                <w:rFonts w:ascii="Times New Roman" w:hAnsi="Times New Roman"/>
              </w:rPr>
              <w:t>Ltd</w:t>
            </w:r>
            <w:proofErr w:type="spellEnd"/>
            <w:r w:rsidRPr="00111373">
              <w:rPr>
                <w:rFonts w:ascii="Times New Roman" w:hAnsi="Times New Roman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4D0731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otesport.com</w:t>
            </w:r>
          </w:p>
        </w:tc>
        <w:tc>
          <w:tcPr>
            <w:tcW w:w="4069" w:type="dxa"/>
            <w:shd w:val="clear" w:color="auto" w:fill="auto"/>
          </w:tcPr>
          <w:p w14:paraId="280C73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111373">
              <w:rPr>
                <w:rFonts w:ascii="Times New Roman" w:hAnsi="Times New Roman"/>
                <w:shd w:val="clear" w:color="auto" w:fill="FFFFFF"/>
              </w:rPr>
              <w:t>customercare@totesport.com</w:t>
            </w:r>
          </w:p>
          <w:p w14:paraId="00BFC2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111373">
              <w:rPr>
                <w:rFonts w:ascii="Times New Roman" w:hAnsi="Times New Roman"/>
                <w:shd w:val="clear" w:color="auto" w:fill="FFFFFF"/>
              </w:rPr>
              <w:t>+44 (0) 1925 907520</w:t>
            </w:r>
          </w:p>
        </w:tc>
        <w:tc>
          <w:tcPr>
            <w:tcW w:w="4171" w:type="dxa"/>
            <w:shd w:val="clear" w:color="auto" w:fill="auto"/>
          </w:tcPr>
          <w:p w14:paraId="578B96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570-596/2017, 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7</w:t>
            </w:r>
          </w:p>
        </w:tc>
      </w:tr>
      <w:tr w:rsidR="001C1938" w:rsidRPr="00111373" w14:paraId="1CA3D533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4E39AE7E" w14:textId="4E7D5D8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5E8012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ddel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shd w:val="clear" w:color="auto" w:fill="auto"/>
          </w:tcPr>
          <w:p w14:paraId="007FEA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instation.com</w:t>
            </w:r>
          </w:p>
        </w:tc>
        <w:tc>
          <w:tcPr>
            <w:tcW w:w="4069" w:type="dxa"/>
            <w:shd w:val="clear" w:color="auto" w:fill="auto"/>
          </w:tcPr>
          <w:p w14:paraId="4664C983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8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pinstation.com</w:t>
              </w:r>
            </w:hyperlink>
          </w:p>
          <w:p w14:paraId="239375A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shd w:val="clear" w:color="auto" w:fill="auto"/>
          </w:tcPr>
          <w:p w14:paraId="6B14EB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877-596/2017, 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7</w:t>
            </w:r>
          </w:p>
        </w:tc>
      </w:tr>
      <w:tr w:rsidR="001C1938" w:rsidRPr="00111373" w14:paraId="403C609F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5436D9F8" w14:textId="3A7AF2F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754F42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</w:tcPr>
          <w:p w14:paraId="71268B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14.com</w:t>
            </w:r>
          </w:p>
        </w:tc>
        <w:tc>
          <w:tcPr>
            <w:tcW w:w="4069" w:type="dxa"/>
            <w:shd w:val="clear" w:color="auto" w:fill="auto"/>
          </w:tcPr>
          <w:p w14:paraId="6EC479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282E9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52F5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  <w:shd w:val="clear" w:color="auto" w:fill="auto"/>
          </w:tcPr>
          <w:p w14:paraId="50AE0D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909-596/2017, 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111373" w14:paraId="6C5095C0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7539577" w14:textId="19C7DA8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99F10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urop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8C0DB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okerstarscasino.eu</w:t>
            </w:r>
          </w:p>
        </w:tc>
        <w:tc>
          <w:tcPr>
            <w:tcW w:w="4069" w:type="dxa"/>
          </w:tcPr>
          <w:p w14:paraId="69AA34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1BC35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911-596/2017, 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111373" w14:paraId="5E6D61A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A8DCC80" w14:textId="23173CF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CEB3E1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lymp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esti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AS“</w:t>
            </w:r>
          </w:p>
        </w:tc>
        <w:tc>
          <w:tcPr>
            <w:tcW w:w="2351" w:type="dxa"/>
          </w:tcPr>
          <w:p w14:paraId="47BAC2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Olybet.com</w:t>
            </w:r>
          </w:p>
        </w:tc>
        <w:tc>
          <w:tcPr>
            <w:tcW w:w="4069" w:type="dxa"/>
          </w:tcPr>
          <w:p w14:paraId="62CF9A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olybet.com</w:t>
            </w:r>
          </w:p>
        </w:tc>
        <w:tc>
          <w:tcPr>
            <w:tcW w:w="4171" w:type="dxa"/>
          </w:tcPr>
          <w:p w14:paraId="5169AF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911-596/2017, 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111373" w14:paraId="1E3B6D2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548655D" w14:textId="4D8BAED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6579D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WILLIAM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.o.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nj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uk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1015F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win.com</w:t>
            </w:r>
          </w:p>
        </w:tc>
        <w:tc>
          <w:tcPr>
            <w:tcW w:w="4069" w:type="dxa"/>
          </w:tcPr>
          <w:p w14:paraId="2CA9D1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win.com</w:t>
            </w:r>
          </w:p>
        </w:tc>
        <w:tc>
          <w:tcPr>
            <w:tcW w:w="4171" w:type="dxa"/>
          </w:tcPr>
          <w:p w14:paraId="09DA7E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074-484/2017, 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111373" w14:paraId="47F7C81C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8D69A36" w14:textId="02BF74C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E6FE8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7BFF2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15.com</w:t>
            </w:r>
          </w:p>
        </w:tc>
        <w:tc>
          <w:tcPr>
            <w:tcW w:w="4069" w:type="dxa"/>
          </w:tcPr>
          <w:p w14:paraId="59C57C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8388B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E5C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7F645A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269-596/2017, 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111373" w14:paraId="22CEB81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7C4C09A" w14:textId="05EED34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D930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CADDEL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“</w:t>
            </w:r>
          </w:p>
        </w:tc>
        <w:tc>
          <w:tcPr>
            <w:tcW w:w="2351" w:type="dxa"/>
          </w:tcPr>
          <w:p w14:paraId="639E97D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daycasino.com</w:t>
            </w:r>
          </w:p>
        </w:tc>
        <w:tc>
          <w:tcPr>
            <w:tcW w:w="4069" w:type="dxa"/>
          </w:tcPr>
          <w:p w14:paraId="5634B9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daycasino.com</w:t>
            </w:r>
          </w:p>
        </w:tc>
        <w:tc>
          <w:tcPr>
            <w:tcW w:w="4171" w:type="dxa"/>
          </w:tcPr>
          <w:p w14:paraId="3FC5D0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349-596/2017, 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2017</w:t>
            </w:r>
          </w:p>
        </w:tc>
      </w:tr>
      <w:tr w:rsidR="001C1938" w:rsidRPr="00111373" w14:paraId="28C8A7F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F78267C" w14:textId="362B0E8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6959B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7A450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ortsbet.com.au</w:t>
            </w:r>
          </w:p>
        </w:tc>
        <w:tc>
          <w:tcPr>
            <w:tcW w:w="4069" w:type="dxa"/>
          </w:tcPr>
          <w:p w14:paraId="35AB32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+61 3 9654 1999</w:t>
            </w:r>
          </w:p>
        </w:tc>
        <w:tc>
          <w:tcPr>
            <w:tcW w:w="4171" w:type="dxa"/>
          </w:tcPr>
          <w:p w14:paraId="03AD41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348-596/2017, 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2017</w:t>
            </w:r>
          </w:p>
        </w:tc>
      </w:tr>
      <w:tr w:rsidR="001C1938" w:rsidRPr="00111373" w14:paraId="6BF95DF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4E0F657" w14:textId="2CD8239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573D4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oWil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ED58B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ldjackpots.com</w:t>
            </w:r>
          </w:p>
        </w:tc>
        <w:tc>
          <w:tcPr>
            <w:tcW w:w="4069" w:type="dxa"/>
          </w:tcPr>
          <w:p w14:paraId="114EEF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Tel.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+356 2778 1768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 El. paštas</w:t>
            </w:r>
            <w:r w:rsidRPr="00111373">
              <w:rPr>
                <w:rStyle w:val="apple-converted-space"/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ildjackpots.com</w:t>
            </w:r>
          </w:p>
        </w:tc>
        <w:tc>
          <w:tcPr>
            <w:tcW w:w="4171" w:type="dxa"/>
          </w:tcPr>
          <w:p w14:paraId="1C4707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4641-463/201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2017</w:t>
            </w:r>
          </w:p>
        </w:tc>
      </w:tr>
      <w:tr w:rsidR="001C1938" w:rsidRPr="00111373" w14:paraId="7B98F6AC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8970AAC" w14:textId="7AD99C3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81540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(International)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d.“</w:t>
            </w:r>
            <w:proofErr w:type="gramEnd"/>
          </w:p>
        </w:tc>
        <w:tc>
          <w:tcPr>
            <w:tcW w:w="2351" w:type="dxa"/>
          </w:tcPr>
          <w:p w14:paraId="3D809D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lt.unibet-16.com</w:t>
            </w:r>
          </w:p>
        </w:tc>
        <w:tc>
          <w:tcPr>
            <w:tcW w:w="4069" w:type="dxa"/>
          </w:tcPr>
          <w:p w14:paraId="0A1F85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6474F1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B164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+356 2133 3532 </w:t>
            </w:r>
          </w:p>
        </w:tc>
        <w:tc>
          <w:tcPr>
            <w:tcW w:w="4171" w:type="dxa"/>
          </w:tcPr>
          <w:p w14:paraId="386AFD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4748-463/2017, 3 of August 2017</w:t>
            </w:r>
          </w:p>
        </w:tc>
      </w:tr>
      <w:tr w:rsidR="001C1938" w:rsidRPr="00111373" w14:paraId="57845C4C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63C0EF5" w14:textId="094AAD5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16AB3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5B236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17.com</w:t>
            </w:r>
          </w:p>
        </w:tc>
        <w:tc>
          <w:tcPr>
            <w:tcW w:w="4069" w:type="dxa"/>
          </w:tcPr>
          <w:p w14:paraId="10E702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94969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6438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FD633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4992-463/2017, 24 of August 2017</w:t>
            </w:r>
          </w:p>
        </w:tc>
      </w:tr>
      <w:tr w:rsidR="001C1938" w:rsidRPr="00111373" w14:paraId="382A17A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BD5B2BE" w14:textId="10E8C7D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36E26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498C99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247B3B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888games.com</w:t>
            </w:r>
          </w:p>
        </w:tc>
        <w:tc>
          <w:tcPr>
            <w:tcW w:w="4069" w:type="dxa"/>
          </w:tcPr>
          <w:p w14:paraId="26B93C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B4CB0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007-596/2017, 24 of August 2017</w:t>
            </w:r>
          </w:p>
        </w:tc>
      </w:tr>
      <w:tr w:rsidR="001C1938" w:rsidRPr="00111373" w14:paraId="78D4594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1D9534E" w14:textId="4D471F6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5DACA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9B664C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554510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888casino.com</w:t>
            </w:r>
          </w:p>
        </w:tc>
        <w:tc>
          <w:tcPr>
            <w:tcW w:w="4069" w:type="dxa"/>
          </w:tcPr>
          <w:p w14:paraId="55A10D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88954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069-596/2017, 31 of August 2017</w:t>
            </w:r>
          </w:p>
        </w:tc>
      </w:tr>
      <w:tr w:rsidR="001C1938" w:rsidRPr="00111373" w14:paraId="6D88225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571DC60" w14:textId="3C8D8BC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C2011C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rob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5572D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energycasino.com</w:t>
            </w:r>
          </w:p>
        </w:tc>
        <w:tc>
          <w:tcPr>
            <w:tcW w:w="4069" w:type="dxa"/>
          </w:tcPr>
          <w:p w14:paraId="2C820D04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9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energycasino.com</w:t>
              </w:r>
            </w:hyperlink>
          </w:p>
          <w:p w14:paraId="143A21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189E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9994 5112</w:t>
            </w:r>
            <w:r w:rsidRPr="00111373">
              <w:rPr>
                <w:rFonts w:ascii="Open Sans" w:hAnsi="Open Sans" w:cs="Arial"/>
                <w:sz w:val="2"/>
                <w:szCs w:val="2"/>
              </w:rPr>
              <w:t>2</w:t>
            </w:r>
          </w:p>
          <w:p w14:paraId="6C747A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Open Sans" w:hAnsi="Open Sans" w:cs="Arial"/>
                <w:sz w:val="2"/>
                <w:szCs w:val="2"/>
              </w:rPr>
              <w:t>+44 203 608 6491 +44 203 608 64+44 203 608 6491 91</w:t>
            </w:r>
          </w:p>
        </w:tc>
        <w:tc>
          <w:tcPr>
            <w:tcW w:w="4171" w:type="dxa"/>
          </w:tcPr>
          <w:p w14:paraId="4B9D53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150-596/2017, 07 of September 2017</w:t>
            </w:r>
          </w:p>
        </w:tc>
      </w:tr>
      <w:tr w:rsidR="001C1938" w:rsidRPr="00111373" w14:paraId="7BB6142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A995C4A" w14:textId="1D3798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7634D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9D6BB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18.com</w:t>
            </w:r>
          </w:p>
        </w:tc>
        <w:tc>
          <w:tcPr>
            <w:tcW w:w="4069" w:type="dxa"/>
          </w:tcPr>
          <w:p w14:paraId="7DEAE1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6D1E7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A4E0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9429E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226-596/2017, 14 of September 2017</w:t>
            </w:r>
          </w:p>
        </w:tc>
      </w:tr>
      <w:tr w:rsidR="001C1938" w:rsidRPr="00111373" w14:paraId="1B9A399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32F847E" w14:textId="78E7E5D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FAA05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ir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etfai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9E586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fair.com</w:t>
            </w:r>
          </w:p>
        </w:tc>
        <w:tc>
          <w:tcPr>
            <w:tcW w:w="4069" w:type="dxa"/>
          </w:tcPr>
          <w:p w14:paraId="0555F6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DC68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375-596/2017, 28 of September 2017</w:t>
            </w:r>
          </w:p>
        </w:tc>
      </w:tr>
      <w:tr w:rsidR="001C1938" w:rsidRPr="00111373" w14:paraId="1B746BF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6A08471" w14:textId="7369DC5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7059F1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ree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DB43B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rgreen.com</w:t>
            </w:r>
          </w:p>
        </w:tc>
        <w:tc>
          <w:tcPr>
            <w:tcW w:w="4069" w:type="dxa"/>
          </w:tcPr>
          <w:p w14:paraId="566D8F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235B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374-596/2017, 28 of September 2017</w:t>
            </w:r>
          </w:p>
        </w:tc>
      </w:tr>
      <w:tr w:rsidR="001C1938" w:rsidRPr="00111373" w14:paraId="7AC06A32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C5F3F51" w14:textId="3F36270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D0CFD0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65430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19.com</w:t>
            </w:r>
          </w:p>
        </w:tc>
        <w:tc>
          <w:tcPr>
            <w:tcW w:w="4069" w:type="dxa"/>
          </w:tcPr>
          <w:p w14:paraId="66DDAC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1270A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5CF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95E0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373-596/2017, 28 of September 2017</w:t>
            </w:r>
          </w:p>
        </w:tc>
      </w:tr>
      <w:tr w:rsidR="001C1938" w:rsidRPr="00111373" w14:paraId="4155407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2B6F188" w14:textId="1B833CE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F5CC18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oyal Pand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47836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royalpanda.com</w:t>
            </w:r>
          </w:p>
        </w:tc>
        <w:tc>
          <w:tcPr>
            <w:tcW w:w="4069" w:type="dxa"/>
          </w:tcPr>
          <w:p w14:paraId="32C40F2E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0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royalpanda.com</w:t>
              </w:r>
            </w:hyperlink>
            <w:r w:rsidR="001C1938" w:rsidRPr="0011137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6872A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796BE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778 0418</w:t>
            </w:r>
          </w:p>
          <w:p w14:paraId="0F2E15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60538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79-463/2017, 28 of October 2017</w:t>
            </w:r>
          </w:p>
        </w:tc>
      </w:tr>
      <w:tr w:rsidR="001C1938" w:rsidRPr="00111373" w14:paraId="0E954552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E981263" w14:textId="14C39D0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B06606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M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cureTra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EACC3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ww.betspin.com, www.guts.com, rizk.com, www.metalcasino.com</w:t>
            </w:r>
          </w:p>
        </w:tc>
        <w:tc>
          <w:tcPr>
            <w:tcW w:w="4069" w:type="dxa"/>
          </w:tcPr>
          <w:p w14:paraId="34C3CB0D" w14:textId="77777777" w:rsidR="001C1938" w:rsidRPr="00111373" w:rsidRDefault="001C1938" w:rsidP="001C1938">
            <w:pPr>
              <w:spacing w:after="0" w:line="240" w:lineRule="auto"/>
              <w:jc w:val="center"/>
            </w:pPr>
          </w:p>
        </w:tc>
        <w:tc>
          <w:tcPr>
            <w:tcW w:w="4171" w:type="dxa"/>
          </w:tcPr>
          <w:p w14:paraId="565178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77-463/2017, 2 of November 2017</w:t>
            </w:r>
          </w:p>
        </w:tc>
      </w:tr>
      <w:tr w:rsidR="001C1938" w:rsidRPr="00111373" w14:paraId="75574B22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F910846" w14:textId="2F6C7AE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F722B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8FBDD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20.com</w:t>
            </w:r>
          </w:p>
        </w:tc>
        <w:tc>
          <w:tcPr>
            <w:tcW w:w="4069" w:type="dxa"/>
          </w:tcPr>
          <w:p w14:paraId="615A92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BB02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6331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F6CA0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78-463/2017, 31 of October 2017</w:t>
            </w:r>
          </w:p>
        </w:tc>
      </w:tr>
      <w:tr w:rsidR="001C1938" w:rsidRPr="00111373" w14:paraId="675F3D2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0EA4D5D" w14:textId="6FB3A37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7A6C5E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</w:tcPr>
          <w:p w14:paraId="4403C0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bet.com</w:t>
            </w:r>
          </w:p>
          <w:p w14:paraId="5EEDAF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-x-bet.com</w:t>
            </w:r>
          </w:p>
          <w:p w14:paraId="5F79D1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-bet.com</w:t>
            </w:r>
          </w:p>
        </w:tc>
        <w:tc>
          <w:tcPr>
            <w:tcW w:w="4069" w:type="dxa"/>
          </w:tcPr>
          <w:p w14:paraId="5F6C97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F23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4DEF10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6-463/2017, 16 of November 2017</w:t>
            </w:r>
          </w:p>
        </w:tc>
      </w:tr>
      <w:tr w:rsidR="001C1938" w:rsidRPr="00111373" w14:paraId="11D858C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BB9AA27" w14:textId="59930B3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CC181B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169A4A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21.com</w:t>
            </w:r>
          </w:p>
        </w:tc>
        <w:tc>
          <w:tcPr>
            <w:tcW w:w="4069" w:type="dxa"/>
          </w:tcPr>
          <w:p w14:paraId="3831CE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9C964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2AC6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A1BA6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061-463/2017, 24 of November 2017</w:t>
            </w:r>
          </w:p>
        </w:tc>
      </w:tr>
      <w:tr w:rsidR="001C1938" w:rsidRPr="00111373" w14:paraId="680682A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3D2CC72" w14:textId="7922D22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8F9F87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eti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per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8BD0EB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M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cureTra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7EB8D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erlenny.com</w:t>
            </w:r>
          </w:p>
        </w:tc>
        <w:tc>
          <w:tcPr>
            <w:tcW w:w="4069" w:type="dxa"/>
          </w:tcPr>
          <w:p w14:paraId="629A98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superlenny.com</w:t>
            </w:r>
          </w:p>
        </w:tc>
        <w:tc>
          <w:tcPr>
            <w:tcW w:w="4171" w:type="dxa"/>
          </w:tcPr>
          <w:p w14:paraId="5FEB7C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052-463/2017, 24 of November 2017</w:t>
            </w:r>
          </w:p>
        </w:tc>
      </w:tr>
      <w:tr w:rsidR="001C1938" w:rsidRPr="00111373" w14:paraId="55B4BC1C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CCF8AD3" w14:textId="47E484A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10D9D0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uromir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.o.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.“</w:t>
            </w:r>
          </w:p>
        </w:tc>
        <w:tc>
          <w:tcPr>
            <w:tcW w:w="2351" w:type="dxa"/>
          </w:tcPr>
          <w:p w14:paraId="224E61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olimp.com</w:t>
            </w:r>
          </w:p>
        </w:tc>
        <w:tc>
          <w:tcPr>
            <w:tcW w:w="4069" w:type="dxa"/>
          </w:tcPr>
          <w:p w14:paraId="33EDF0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helpdesk@olimp.com</w:t>
            </w:r>
          </w:p>
        </w:tc>
        <w:tc>
          <w:tcPr>
            <w:tcW w:w="4171" w:type="dxa"/>
          </w:tcPr>
          <w:p w14:paraId="4A2056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139-569/2017, 29 of November 2017</w:t>
            </w:r>
          </w:p>
        </w:tc>
      </w:tr>
      <w:tr w:rsidR="001C1938" w:rsidRPr="00111373" w14:paraId="6AE38EC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1A1667A" w14:textId="24C1989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7E503C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27CFB3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788-sb.com</w:t>
            </w:r>
          </w:p>
        </w:tc>
        <w:tc>
          <w:tcPr>
            <w:tcW w:w="4069" w:type="dxa"/>
          </w:tcPr>
          <w:p w14:paraId="6617C2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389E7C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30BE8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140-463/2017, 29 of November 2017</w:t>
            </w:r>
          </w:p>
        </w:tc>
      </w:tr>
      <w:tr w:rsidR="001C1938" w:rsidRPr="00111373" w14:paraId="64113C1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6E85F8D" w14:textId="3206B8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A66B2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ari-Mat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” </w:t>
            </w:r>
          </w:p>
          <w:p w14:paraId="0A6A9E1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ari-Mat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373F1A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arimatch.com</w:t>
            </w:r>
          </w:p>
        </w:tc>
        <w:tc>
          <w:tcPr>
            <w:tcW w:w="4069" w:type="dxa"/>
          </w:tcPr>
          <w:p w14:paraId="0AFB3E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arimatch.com</w:t>
            </w:r>
          </w:p>
          <w:p w14:paraId="63A5A8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488D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-800-210-410</w:t>
            </w:r>
          </w:p>
        </w:tc>
        <w:tc>
          <w:tcPr>
            <w:tcW w:w="4171" w:type="dxa"/>
          </w:tcPr>
          <w:p w14:paraId="2B6530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141-596/2017, 29 of November 2017</w:t>
            </w:r>
          </w:p>
        </w:tc>
      </w:tr>
      <w:tr w:rsidR="001C1938" w:rsidRPr="00111373" w14:paraId="713D123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43B5770" w14:textId="46DB786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3961AA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agnarok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NV.</w:t>
            </w:r>
          </w:p>
        </w:tc>
        <w:tc>
          <w:tcPr>
            <w:tcW w:w="2351" w:type="dxa"/>
          </w:tcPr>
          <w:p w14:paraId="608A91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innacle.com</w:t>
            </w:r>
          </w:p>
        </w:tc>
        <w:tc>
          <w:tcPr>
            <w:tcW w:w="4069" w:type="dxa"/>
          </w:tcPr>
          <w:p w14:paraId="3F0A2F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</w:tcPr>
          <w:p w14:paraId="04D818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09-596/2017, 14 of December 2017</w:t>
            </w:r>
          </w:p>
        </w:tc>
      </w:tr>
      <w:tr w:rsidR="001C1938" w:rsidRPr="00111373" w14:paraId="5C2B94E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EF0D7B1" w14:textId="6CA74FE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8F8A2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ed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05B2CB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motion.com</w:t>
            </w:r>
          </w:p>
        </w:tc>
        <w:tc>
          <w:tcPr>
            <w:tcW w:w="4069" w:type="dxa"/>
          </w:tcPr>
          <w:p w14:paraId="37448A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agsolution@pagsolution.com</w:t>
            </w:r>
          </w:p>
        </w:tc>
        <w:tc>
          <w:tcPr>
            <w:tcW w:w="4171" w:type="dxa"/>
          </w:tcPr>
          <w:p w14:paraId="5B796B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10-596/2017, 14 of December 2017</w:t>
            </w:r>
          </w:p>
        </w:tc>
      </w:tr>
      <w:tr w:rsidR="001C1938" w:rsidRPr="00111373" w14:paraId="0ADD81D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EFBAAA0" w14:textId="69B213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7CD6DA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ad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</w:tcPr>
          <w:p w14:paraId="4EF47B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bet.com</w:t>
            </w:r>
          </w:p>
        </w:tc>
        <w:tc>
          <w:tcPr>
            <w:tcW w:w="4069" w:type="dxa"/>
          </w:tcPr>
          <w:p w14:paraId="14451D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bet.com</w:t>
            </w:r>
          </w:p>
        </w:tc>
        <w:tc>
          <w:tcPr>
            <w:tcW w:w="4171" w:type="dxa"/>
          </w:tcPr>
          <w:p w14:paraId="3A8E94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83-596/2017, 21 of December 2017</w:t>
            </w:r>
          </w:p>
        </w:tc>
      </w:tr>
      <w:tr w:rsidR="001C1938" w:rsidRPr="00111373" w14:paraId="563A9EC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ECA9301" w14:textId="6FA8144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C768A4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1AA34B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22.com</w:t>
            </w:r>
          </w:p>
        </w:tc>
        <w:tc>
          <w:tcPr>
            <w:tcW w:w="4069" w:type="dxa"/>
          </w:tcPr>
          <w:p w14:paraId="05856D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C5C8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A0EE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8FB28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84-596/2017, 21 of December 2017</w:t>
            </w:r>
          </w:p>
        </w:tc>
      </w:tr>
      <w:tr w:rsidR="001C1938" w:rsidRPr="00111373" w14:paraId="2C33B78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1E93DA3" w14:textId="1E1ECD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EE62C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5350D1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88sb.com</w:t>
            </w:r>
          </w:p>
        </w:tc>
        <w:tc>
          <w:tcPr>
            <w:tcW w:w="4069" w:type="dxa"/>
          </w:tcPr>
          <w:p w14:paraId="5E87A7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526E7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109E83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85-596/2017, 21 of December 2017</w:t>
            </w:r>
          </w:p>
        </w:tc>
      </w:tr>
      <w:tr w:rsidR="001C1938" w:rsidRPr="00111373" w14:paraId="2C60BAE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7147E46" w14:textId="1EB4C1A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83D212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6C2E2B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llsport365.com</w:t>
            </w:r>
          </w:p>
        </w:tc>
        <w:tc>
          <w:tcPr>
            <w:tcW w:w="4069" w:type="dxa"/>
          </w:tcPr>
          <w:p w14:paraId="4234FB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59C00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4CCE96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1403-596/2018, 8 of January 2018 </w:t>
            </w:r>
          </w:p>
        </w:tc>
      </w:tr>
      <w:tr w:rsidR="001C1938" w:rsidRPr="00111373" w14:paraId="26C8654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5EF4C39" w14:textId="17750BD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84BD67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eti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per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06E553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13C7E0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hrills.com</w:t>
            </w:r>
          </w:p>
        </w:tc>
        <w:tc>
          <w:tcPr>
            <w:tcW w:w="4069" w:type="dxa"/>
          </w:tcPr>
          <w:p w14:paraId="75F28C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thrills.com</w:t>
            </w:r>
          </w:p>
        </w:tc>
        <w:tc>
          <w:tcPr>
            <w:tcW w:w="4171" w:type="dxa"/>
          </w:tcPr>
          <w:p w14:paraId="750047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540-596/2018, 18 of January 2018</w:t>
            </w:r>
          </w:p>
        </w:tc>
      </w:tr>
      <w:tr w:rsidR="001C1938" w:rsidRPr="00111373" w14:paraId="4F7342D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0E1DF0E" w14:textId="0054F6F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43717D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09B7C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23.com</w:t>
            </w:r>
          </w:p>
        </w:tc>
        <w:tc>
          <w:tcPr>
            <w:tcW w:w="4069" w:type="dxa"/>
          </w:tcPr>
          <w:p w14:paraId="17F7FD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FC21D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E84A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E6EE5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539-463/2018 , 18 of January 2018</w:t>
            </w:r>
          </w:p>
        </w:tc>
      </w:tr>
      <w:tr w:rsidR="001C1938" w:rsidRPr="00111373" w14:paraId="4AD78E1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3D809A0" w14:textId="5693988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1F5F89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344EC5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8365.com </w:t>
            </w:r>
          </w:p>
        </w:tc>
        <w:tc>
          <w:tcPr>
            <w:tcW w:w="4069" w:type="dxa"/>
          </w:tcPr>
          <w:p w14:paraId="4CF2D1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A4A58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13EA1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827-463/2018, 8 of February 2018</w:t>
            </w:r>
          </w:p>
        </w:tc>
      </w:tr>
      <w:tr w:rsidR="001C1938" w:rsidRPr="00111373" w14:paraId="1A301AF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A72E5A4" w14:textId="7750613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4E0A3E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-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8FC17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omeon.com</w:t>
            </w:r>
          </w:p>
        </w:tc>
        <w:tc>
          <w:tcPr>
            <w:tcW w:w="4069" w:type="dxa"/>
          </w:tcPr>
          <w:p w14:paraId="6A0F1F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6147CA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828-463/2018, 8 of February 2018</w:t>
            </w:r>
          </w:p>
        </w:tc>
      </w:tr>
      <w:tr w:rsidR="001C1938" w:rsidRPr="00111373" w14:paraId="71C7606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288463C" w14:textId="61AE7D3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0FB3BF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413880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24.com</w:t>
            </w:r>
          </w:p>
        </w:tc>
        <w:tc>
          <w:tcPr>
            <w:tcW w:w="4069" w:type="dxa"/>
          </w:tcPr>
          <w:p w14:paraId="2FA934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info-lt@unibetsupport.com</w:t>
            </w:r>
          </w:p>
          <w:p w14:paraId="096191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0803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+356 2133 3532</w:t>
            </w:r>
          </w:p>
        </w:tc>
        <w:tc>
          <w:tcPr>
            <w:tcW w:w="4171" w:type="dxa"/>
          </w:tcPr>
          <w:p w14:paraId="7176B3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889-596/2018, 14 of February 2018</w:t>
            </w:r>
          </w:p>
        </w:tc>
      </w:tr>
      <w:tr w:rsidR="001C1938" w:rsidRPr="00111373" w14:paraId="13FDAFA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8CA84F9" w14:textId="7E06286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C5BFC6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FEFD5B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gamm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EE77B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europalace.com</w:t>
            </w:r>
          </w:p>
        </w:tc>
        <w:tc>
          <w:tcPr>
            <w:tcW w:w="4069" w:type="dxa"/>
          </w:tcPr>
          <w:p w14:paraId="518B97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733D5B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005-463/2018, 23 of February 2018</w:t>
            </w:r>
          </w:p>
        </w:tc>
      </w:tr>
      <w:tr w:rsidR="001C1938" w:rsidRPr="00111373" w14:paraId="64334C7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6487802" w14:textId="4D48E29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5308C2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airloa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</w:tcPr>
          <w:p w14:paraId="527D09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vbet.com</w:t>
            </w:r>
          </w:p>
        </w:tc>
        <w:tc>
          <w:tcPr>
            <w:tcW w:w="4069" w:type="dxa"/>
          </w:tcPr>
          <w:p w14:paraId="21DDD9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lvbet.com</w:t>
            </w:r>
          </w:p>
          <w:p w14:paraId="56E663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960A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+356 77 041 568</w:t>
            </w:r>
          </w:p>
        </w:tc>
        <w:tc>
          <w:tcPr>
            <w:tcW w:w="4171" w:type="dxa"/>
          </w:tcPr>
          <w:p w14:paraId="1A26F9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092-463/2018, 01 of March 2018</w:t>
            </w:r>
          </w:p>
        </w:tc>
      </w:tr>
      <w:tr w:rsidR="001C1938" w:rsidRPr="00111373" w14:paraId="50E5AAD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F08F50E" w14:textId="0028A4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5ADD7A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6937ED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lt.unibet-25.com </w:t>
            </w:r>
          </w:p>
        </w:tc>
        <w:tc>
          <w:tcPr>
            <w:tcW w:w="4069" w:type="dxa"/>
          </w:tcPr>
          <w:p w14:paraId="21A01A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6190A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BFA4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8064B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49270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Nr. I-2153-463/2018,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09 of March 2018</w:t>
            </w:r>
          </w:p>
        </w:tc>
      </w:tr>
      <w:tr w:rsidR="001C1938" w:rsidRPr="00111373" w14:paraId="188466D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5D7BAB2" w14:textId="324BE02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022082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4A03A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roomcasino.com</w:t>
            </w:r>
          </w:p>
        </w:tc>
        <w:tc>
          <w:tcPr>
            <w:tcW w:w="4069" w:type="dxa"/>
          </w:tcPr>
          <w:p w14:paraId="11F9DA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fortuneroom.com</w:t>
            </w:r>
          </w:p>
        </w:tc>
        <w:tc>
          <w:tcPr>
            <w:tcW w:w="4171" w:type="dxa"/>
          </w:tcPr>
          <w:p w14:paraId="395331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7AED0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3-463/2018, 22 of March 2018</w:t>
            </w:r>
          </w:p>
        </w:tc>
      </w:tr>
      <w:tr w:rsidR="001C1938" w:rsidRPr="00111373" w14:paraId="6F24BA1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A699B2C" w14:textId="23E4148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72BDC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CE655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tropez.com</w:t>
            </w:r>
          </w:p>
        </w:tc>
        <w:tc>
          <w:tcPr>
            <w:tcW w:w="4069" w:type="dxa"/>
          </w:tcPr>
          <w:p w14:paraId="6B6FC4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inotropez.com</w:t>
            </w:r>
          </w:p>
          <w:p w14:paraId="39BFFF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B621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9-2421-9896</w:t>
            </w:r>
          </w:p>
        </w:tc>
        <w:tc>
          <w:tcPr>
            <w:tcW w:w="4171" w:type="dxa"/>
          </w:tcPr>
          <w:p w14:paraId="073F95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D45F0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4-463/2018, 22 of March 2018</w:t>
            </w:r>
          </w:p>
        </w:tc>
      </w:tr>
      <w:tr w:rsidR="001C1938" w:rsidRPr="00111373" w14:paraId="16CEFDF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F031AC7" w14:textId="7FF3B89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27473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EE309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26.com</w:t>
            </w:r>
          </w:p>
        </w:tc>
        <w:tc>
          <w:tcPr>
            <w:tcW w:w="4069" w:type="dxa"/>
          </w:tcPr>
          <w:p w14:paraId="56E5DB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4B237B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3CEC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B57E2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59C31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553-463/2018, 05 of </w:t>
            </w:r>
          </w:p>
          <w:p w14:paraId="64150E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2018</w:t>
            </w:r>
          </w:p>
        </w:tc>
      </w:tr>
      <w:tr w:rsidR="001C1938" w:rsidRPr="00111373" w14:paraId="21202CA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DF0D59A" w14:textId="43FE1C6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3F40A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49EFF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iggspeak.com</w:t>
            </w:r>
          </w:p>
        </w:tc>
        <w:tc>
          <w:tcPr>
            <w:tcW w:w="4069" w:type="dxa"/>
          </w:tcPr>
          <w:p w14:paraId="62AEA0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inodesk.com</w:t>
            </w:r>
          </w:p>
        </w:tc>
        <w:tc>
          <w:tcPr>
            <w:tcW w:w="4171" w:type="dxa"/>
          </w:tcPr>
          <w:p w14:paraId="604A97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8977F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639-463/2018, 11 of </w:t>
            </w:r>
          </w:p>
          <w:p w14:paraId="56F21B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111373" w14:paraId="4D4C763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A5F006D" w14:textId="06946C4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9A0410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3EC2E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redkings.com, </w:t>
            </w:r>
          </w:p>
        </w:tc>
        <w:tc>
          <w:tcPr>
            <w:tcW w:w="4069" w:type="dxa"/>
          </w:tcPr>
          <w:p w14:paraId="46D2B0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1BBB48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AD6CC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1D7D8A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43F0E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21E3E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111373" w14:paraId="1BC5CAED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961024B" w14:textId="070A462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9A19B9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7DAA7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bet.redkings.com, </w:t>
            </w:r>
          </w:p>
        </w:tc>
        <w:tc>
          <w:tcPr>
            <w:tcW w:w="4069" w:type="dxa"/>
          </w:tcPr>
          <w:p w14:paraId="1A459F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7BF9D0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BA0E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1BA7D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A6275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E317E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111373" w14:paraId="3936B17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E069FDF" w14:textId="3032B4D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2FE33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B2C67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.redkings.com</w:t>
            </w:r>
          </w:p>
        </w:tc>
        <w:tc>
          <w:tcPr>
            <w:tcW w:w="4069" w:type="dxa"/>
          </w:tcPr>
          <w:p w14:paraId="517C64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2C287F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B80A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76D84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F83E1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15BC8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111373" w14:paraId="72BC74D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242E585" w14:textId="244F7D8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6BE29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4E10C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oker.redkings.com</w:t>
            </w:r>
          </w:p>
        </w:tc>
        <w:tc>
          <w:tcPr>
            <w:tcW w:w="4069" w:type="dxa"/>
          </w:tcPr>
          <w:p w14:paraId="589B4B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58A084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0D92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20C282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11334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8E2E0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111373" w14:paraId="75589CD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2DBB180" w14:textId="1890A34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135615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77E3A7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-808.com</w:t>
            </w:r>
          </w:p>
        </w:tc>
        <w:tc>
          <w:tcPr>
            <w:tcW w:w="4069" w:type="dxa"/>
          </w:tcPr>
          <w:p w14:paraId="73A0F7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14B0A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6D922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318A8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1-596/2018, 26 of </w:t>
            </w:r>
          </w:p>
          <w:p w14:paraId="24052B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111373" w14:paraId="049BFDD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3861AEE" w14:textId="7FD59E5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AC3FE1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BF7AC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27.com</w:t>
            </w:r>
          </w:p>
        </w:tc>
        <w:tc>
          <w:tcPr>
            <w:tcW w:w="4069" w:type="dxa"/>
          </w:tcPr>
          <w:p w14:paraId="2795CC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8E4C8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E0DC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C88B4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383B5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2-596/2018, 26 of </w:t>
            </w:r>
          </w:p>
          <w:p w14:paraId="4EE364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111373" w14:paraId="5CEC586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F6561B7" w14:textId="4128092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62900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uck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Dino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33D5C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jefe.com</w:t>
            </w:r>
          </w:p>
        </w:tc>
        <w:tc>
          <w:tcPr>
            <w:tcW w:w="4069" w:type="dxa"/>
          </w:tcPr>
          <w:p w14:paraId="041463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inojefe.com</w:t>
            </w:r>
          </w:p>
        </w:tc>
        <w:tc>
          <w:tcPr>
            <w:tcW w:w="4171" w:type="dxa"/>
          </w:tcPr>
          <w:p w14:paraId="1D3B88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FF2D7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4-596/2018, 17 of </w:t>
            </w:r>
          </w:p>
          <w:p w14:paraId="724505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111373" w14:paraId="6C0012F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208D636" w14:textId="37F41B2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0ED18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B89D2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y.com</w:t>
            </w:r>
          </w:p>
        </w:tc>
        <w:tc>
          <w:tcPr>
            <w:tcW w:w="4069" w:type="dxa"/>
          </w:tcPr>
          <w:p w14:paraId="015CA4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sloty.com</w:t>
            </w:r>
          </w:p>
        </w:tc>
        <w:tc>
          <w:tcPr>
            <w:tcW w:w="4171" w:type="dxa"/>
          </w:tcPr>
          <w:p w14:paraId="5A2870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C8109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3-596/2018, 17 of </w:t>
            </w:r>
          </w:p>
          <w:p w14:paraId="5D56F4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111373" w14:paraId="6598E72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9D68C0A" w14:textId="2AC15B1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C727E8" w14:textId="77777777" w:rsidR="001C1938" w:rsidRPr="00111373" w:rsidRDefault="001C1938" w:rsidP="001C1938">
            <w:pPr>
              <w:jc w:val="center"/>
              <w:rPr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888" w:hAnsi="888"/>
                <w:sz w:val="24"/>
                <w:szCs w:val="24"/>
              </w:rPr>
              <w:t>Cassava</w:t>
            </w:r>
            <w:proofErr w:type="spellEnd"/>
            <w:r w:rsidRPr="00111373">
              <w:rPr>
                <w:rFonts w:ascii="888" w:hAnsi="888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888" w:hAnsi="888"/>
                <w:sz w:val="24"/>
                <w:szCs w:val="24"/>
              </w:rPr>
              <w:t>Enterprises</w:t>
            </w:r>
            <w:proofErr w:type="spellEnd"/>
            <w:r w:rsidRPr="00111373">
              <w:rPr>
                <w:rFonts w:ascii="888" w:hAnsi="888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888" w:hAnsi="888"/>
                <w:sz w:val="24"/>
                <w:szCs w:val="24"/>
              </w:rPr>
              <w:t>Gibraltar</w:t>
            </w:r>
            <w:proofErr w:type="spellEnd"/>
            <w:r w:rsidRPr="00111373">
              <w:rPr>
                <w:rFonts w:ascii="888" w:hAnsi="888"/>
                <w:sz w:val="24"/>
                <w:szCs w:val="24"/>
              </w:rPr>
              <w:t xml:space="preserve">) </w:t>
            </w:r>
            <w:proofErr w:type="spellStart"/>
            <w:r w:rsidRPr="00111373">
              <w:rPr>
                <w:rFonts w:ascii="888" w:hAnsi="888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5152EC0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poker.com</w:t>
            </w:r>
          </w:p>
        </w:tc>
        <w:tc>
          <w:tcPr>
            <w:tcW w:w="4069" w:type="dxa"/>
          </w:tcPr>
          <w:p w14:paraId="7535FFBD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</w:p>
          <w:p w14:paraId="33A0FA22" w14:textId="77777777" w:rsidR="001C1938" w:rsidRPr="00111373" w:rsidRDefault="001C1938" w:rsidP="001C1938">
            <w:pPr>
              <w:pStyle w:val="NormalWeb"/>
              <w:shd w:val="clear" w:color="auto" w:fill="FFFFFF"/>
              <w:jc w:val="center"/>
            </w:pPr>
            <w:r w:rsidRPr="00111373">
              <w:t>http://888-external-en.custhelp.com</w:t>
            </w:r>
          </w:p>
        </w:tc>
        <w:tc>
          <w:tcPr>
            <w:tcW w:w="4171" w:type="dxa"/>
          </w:tcPr>
          <w:p w14:paraId="41A8C9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034A54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Nr. I-3325-596/2018, 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8B8C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111373" w14:paraId="2CF282C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5E8DB46" w14:textId="56CF56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30DB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  <w:p w14:paraId="0A7208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53C035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8365365.com</w:t>
            </w:r>
          </w:p>
        </w:tc>
        <w:tc>
          <w:tcPr>
            <w:tcW w:w="4069" w:type="dxa"/>
          </w:tcPr>
          <w:p w14:paraId="0FC366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651F7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181BD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95AFF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030F24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Nr. I-3324-596/2018, 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FEED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111373" w14:paraId="3BADC96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E8F585D" w14:textId="6B3FA05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3DEC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EAEBE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28.com</w:t>
            </w:r>
          </w:p>
        </w:tc>
        <w:tc>
          <w:tcPr>
            <w:tcW w:w="4069" w:type="dxa"/>
          </w:tcPr>
          <w:p w14:paraId="50D24A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7BFC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831F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6BAC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7B50F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424-596/2018, 14 of </w:t>
            </w:r>
          </w:p>
          <w:p w14:paraId="682056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111373" w14:paraId="7EEA4E3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513C48B" w14:textId="02F845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267B9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  <w:p w14:paraId="503E75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347E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03DA78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-588.com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6F4882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B2B0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1356E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9D2AB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420612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E1350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I-3549-463/2018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46106B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111373" w14:paraId="4F4D42C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DC77888" w14:textId="098312D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867F09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quino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ynam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7686B6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superlines.com</w:t>
            </w:r>
          </w:p>
        </w:tc>
        <w:tc>
          <w:tcPr>
            <w:tcW w:w="4069" w:type="dxa"/>
          </w:tcPr>
          <w:p w14:paraId="2924F1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inosuperlines.com</w:t>
            </w:r>
          </w:p>
          <w:p w14:paraId="094BCD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C11F6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832E8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421 2330 560 54</w:t>
            </w:r>
          </w:p>
        </w:tc>
        <w:tc>
          <w:tcPr>
            <w:tcW w:w="4171" w:type="dxa"/>
          </w:tcPr>
          <w:p w14:paraId="7419F9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37C2B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3548-596/2018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6D96DA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111373" w14:paraId="712C161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2079772" w14:textId="047671C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49D1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2F205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29.com</w:t>
            </w:r>
          </w:p>
        </w:tc>
        <w:tc>
          <w:tcPr>
            <w:tcW w:w="4069" w:type="dxa"/>
          </w:tcPr>
          <w:p w14:paraId="39B6A2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85BA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4280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154C3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BD4E7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3-596/2018, 19 of </w:t>
            </w:r>
          </w:p>
          <w:p w14:paraId="41B8FF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111373" w14:paraId="4E9A73D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3588F94" w14:textId="4EF7246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88FA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1CF19E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48-365365.com</w:t>
            </w:r>
          </w:p>
        </w:tc>
        <w:tc>
          <w:tcPr>
            <w:tcW w:w="4069" w:type="dxa"/>
          </w:tcPr>
          <w:p w14:paraId="7C6444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D9A57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51838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5D2FF8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468C4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-596/2018, 19 of </w:t>
            </w:r>
          </w:p>
          <w:p w14:paraId="123D23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111373" w14:paraId="480FE70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65B7553" w14:textId="7A3BE3C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09F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BEACE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0.com</w:t>
            </w:r>
          </w:p>
        </w:tc>
        <w:tc>
          <w:tcPr>
            <w:tcW w:w="4069" w:type="dxa"/>
          </w:tcPr>
          <w:p w14:paraId="4A085F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E448D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EFF6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EDB5A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02161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091-463/2018, 08 of </w:t>
            </w:r>
          </w:p>
          <w:p w14:paraId="7BB0C8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111373" w14:paraId="506EED9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51E97FD" w14:textId="669D246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B9915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  <w:p w14:paraId="6709749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0C9E73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0CB741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21-365sb.com</w:t>
            </w:r>
          </w:p>
          <w:p w14:paraId="6D4792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DCB04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07397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7DDA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028A4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23F8C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59-463/2018, 23 of </w:t>
            </w:r>
          </w:p>
          <w:p w14:paraId="7AEF7B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111373" w14:paraId="5BF6F91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A9E0895" w14:textId="358958C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BC1B9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MT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cureTra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A7B33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dunder.com</w:t>
            </w:r>
          </w:p>
        </w:tc>
        <w:tc>
          <w:tcPr>
            <w:tcW w:w="4069" w:type="dxa"/>
          </w:tcPr>
          <w:p w14:paraId="1362EA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help@dunder.com</w:t>
            </w:r>
          </w:p>
        </w:tc>
        <w:tc>
          <w:tcPr>
            <w:tcW w:w="4171" w:type="dxa"/>
          </w:tcPr>
          <w:p w14:paraId="54C6E8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DD81E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60-463/2018, 23 of </w:t>
            </w:r>
          </w:p>
          <w:p w14:paraId="172405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111373" w14:paraId="1F21DBC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CC00BDB" w14:textId="7120C02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93921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5E5986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1.com</w:t>
            </w:r>
          </w:p>
        </w:tc>
        <w:tc>
          <w:tcPr>
            <w:tcW w:w="4069" w:type="dxa"/>
          </w:tcPr>
          <w:p w14:paraId="2B8EA0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9ABBD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A0E2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31AEF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B6C5A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8-596/2018, 08 of </w:t>
            </w:r>
          </w:p>
          <w:p w14:paraId="36D186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111373" w14:paraId="3F2DEEF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0FA389D" w14:textId="1079B3C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5AC38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170B68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oyalvegascasino.com</w:t>
            </w:r>
          </w:p>
        </w:tc>
        <w:tc>
          <w:tcPr>
            <w:tcW w:w="4069" w:type="dxa"/>
          </w:tcPr>
          <w:p w14:paraId="2BBEB1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9CBE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14B24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9-596/2018, 08 of </w:t>
            </w:r>
          </w:p>
          <w:p w14:paraId="0AB790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111373" w14:paraId="650D379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0352304" w14:textId="27F19D2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8D2D8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017EB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dflushcasino.com</w:t>
            </w:r>
          </w:p>
        </w:tc>
        <w:tc>
          <w:tcPr>
            <w:tcW w:w="4069" w:type="dxa"/>
          </w:tcPr>
          <w:p w14:paraId="40ACEA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9EFF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2C299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424-463/2018, 07 of </w:t>
            </w:r>
          </w:p>
          <w:p w14:paraId="1E8EBD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111373" w14:paraId="1B1ADB2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71A1928" w14:textId="7B2690D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43FF0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GAP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7E9C88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be.casino</w:t>
            </w:r>
            <w:proofErr w:type="spellEnd"/>
          </w:p>
        </w:tc>
        <w:tc>
          <w:tcPr>
            <w:tcW w:w="4069" w:type="dxa"/>
          </w:tcPr>
          <w:p w14:paraId="5633AD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babe.casino</w:t>
            </w:r>
            <w:proofErr w:type="spellEnd"/>
          </w:p>
        </w:tc>
        <w:tc>
          <w:tcPr>
            <w:tcW w:w="4171" w:type="dxa"/>
          </w:tcPr>
          <w:p w14:paraId="179A06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AF3BD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29-596/2018, 13 of </w:t>
            </w:r>
          </w:p>
          <w:p w14:paraId="43AE91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111373" w14:paraId="427AAC7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057386B" w14:textId="118EB63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1C505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243E4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2.com</w:t>
            </w:r>
          </w:p>
        </w:tc>
        <w:tc>
          <w:tcPr>
            <w:tcW w:w="4069" w:type="dxa"/>
          </w:tcPr>
          <w:p w14:paraId="219E8E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AC11B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5298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4C17F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E4390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30-596/2018, 08 of </w:t>
            </w:r>
          </w:p>
          <w:p w14:paraId="71115F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111373" w14:paraId="0B19070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736E4EF" w14:textId="2AF0FB1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FF99C4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5EC7E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playmillion.com;</w:t>
            </w:r>
          </w:p>
          <w:p w14:paraId="0CBDA4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ww.playmillion.com</w:t>
            </w:r>
          </w:p>
        </w:tc>
        <w:tc>
          <w:tcPr>
            <w:tcW w:w="4069" w:type="dxa"/>
          </w:tcPr>
          <w:p w14:paraId="626C18F1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1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ales</w:t>
              </w:r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US"/>
                </w:rPr>
                <w:t>@skillonnet.com</w:t>
              </w:r>
            </w:hyperlink>
          </w:p>
          <w:p w14:paraId="6805CC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17ECE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+35725279200</w:t>
            </w:r>
          </w:p>
        </w:tc>
        <w:tc>
          <w:tcPr>
            <w:tcW w:w="4171" w:type="dxa"/>
          </w:tcPr>
          <w:p w14:paraId="38D62A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4715-596/2018, 27 of September 2018</w:t>
            </w:r>
          </w:p>
        </w:tc>
      </w:tr>
      <w:tr w:rsidR="001C1938" w:rsidRPr="00111373" w14:paraId="47D6069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A2F4F23" w14:textId="79DCF05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FBE96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SG International N.V.“</w:t>
            </w:r>
          </w:p>
        </w:tc>
        <w:tc>
          <w:tcPr>
            <w:tcW w:w="2351" w:type="dxa"/>
          </w:tcPr>
          <w:p w14:paraId="5234E4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nissicasino.com</w:t>
            </w:r>
          </w:p>
        </w:tc>
        <w:tc>
          <w:tcPr>
            <w:tcW w:w="4069" w:type="dxa"/>
          </w:tcPr>
          <w:p w14:paraId="5239D5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@nissicasino.com</w:t>
            </w:r>
          </w:p>
        </w:tc>
        <w:tc>
          <w:tcPr>
            <w:tcW w:w="4171" w:type="dxa"/>
          </w:tcPr>
          <w:p w14:paraId="0FCDD6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69A74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774-596/2018, 3 of </w:t>
            </w:r>
          </w:p>
          <w:p w14:paraId="4E73B4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111373" w14:paraId="7CF2FE4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8C78972" w14:textId="2BFD8E7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9F0DC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483EEE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48365365.com</w:t>
            </w:r>
          </w:p>
        </w:tc>
        <w:tc>
          <w:tcPr>
            <w:tcW w:w="4069" w:type="dxa"/>
          </w:tcPr>
          <w:p w14:paraId="3148D2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1BC3F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CB2E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6B0F8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3E3D87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905-596/2018, 11 of </w:t>
            </w:r>
          </w:p>
          <w:p w14:paraId="59967A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111373" w14:paraId="2AA732C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1115C16" w14:textId="394FB9C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06625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IB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9F6FC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3000.com</w:t>
            </w:r>
          </w:p>
          <w:p w14:paraId="03300F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5CCDC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office@iba-entertainment.com</w:t>
            </w:r>
          </w:p>
          <w:p w14:paraId="7F28B0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570DC7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356 234 5700</w:t>
            </w:r>
          </w:p>
        </w:tc>
        <w:tc>
          <w:tcPr>
            <w:tcW w:w="4171" w:type="dxa"/>
          </w:tcPr>
          <w:p w14:paraId="46ABEC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C9C79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246-596/2018, 11 of </w:t>
            </w:r>
          </w:p>
          <w:p w14:paraId="29FEAF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111373" w14:paraId="0B52900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B52EFF3" w14:textId="42980BB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CC354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02617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3.com</w:t>
            </w:r>
          </w:p>
        </w:tc>
        <w:tc>
          <w:tcPr>
            <w:tcW w:w="4069" w:type="dxa"/>
          </w:tcPr>
          <w:p w14:paraId="70644B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2A234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3CBEA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0EB45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CDD18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5247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-596/2018, 11 of </w:t>
            </w:r>
          </w:p>
          <w:p w14:paraId="58F35D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111373" w14:paraId="3DB5FCC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96C606A" w14:textId="5E0683A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BB6B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55DA68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ytre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4CB7D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ww.jackpotcitycasino.com</w:t>
            </w:r>
          </w:p>
        </w:tc>
        <w:tc>
          <w:tcPr>
            <w:tcW w:w="4069" w:type="dxa"/>
          </w:tcPr>
          <w:p w14:paraId="6D8C82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support@playersupportcenter.com</w:t>
            </w:r>
          </w:p>
        </w:tc>
        <w:tc>
          <w:tcPr>
            <w:tcW w:w="4171" w:type="dxa"/>
          </w:tcPr>
          <w:p w14:paraId="427B34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B97E5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2-463/2018, 19 of </w:t>
            </w:r>
          </w:p>
          <w:p w14:paraId="5D5916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 2018</w:t>
            </w:r>
          </w:p>
        </w:tc>
      </w:tr>
      <w:tr w:rsidR="001C1938" w:rsidRPr="00111373" w14:paraId="70BA73E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9AFD629" w14:textId="3AF5C0D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B7914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524D14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4.com</w:t>
            </w:r>
          </w:p>
        </w:tc>
        <w:tc>
          <w:tcPr>
            <w:tcW w:w="4069" w:type="dxa"/>
          </w:tcPr>
          <w:p w14:paraId="722A9F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84515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5D16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72829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AC5DD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4-463/2018, 19 of </w:t>
            </w:r>
          </w:p>
          <w:p w14:paraId="33BCE5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December 2018 </w:t>
            </w:r>
          </w:p>
        </w:tc>
      </w:tr>
      <w:tr w:rsidR="001C1938" w:rsidRPr="00111373" w14:paraId="638546E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BFDD8BC" w14:textId="00F4A94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470808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NBWGS N.V“</w:t>
            </w:r>
          </w:p>
        </w:tc>
        <w:tc>
          <w:tcPr>
            <w:tcW w:w="2351" w:type="dxa"/>
          </w:tcPr>
          <w:p w14:paraId="3AFFD2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nutsbet.com</w:t>
            </w:r>
          </w:p>
        </w:tc>
        <w:tc>
          <w:tcPr>
            <w:tcW w:w="4069" w:type="dxa"/>
          </w:tcPr>
          <w:p w14:paraId="0331A9D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support@nutsbet.com</w:t>
            </w:r>
          </w:p>
        </w:tc>
        <w:tc>
          <w:tcPr>
            <w:tcW w:w="4171" w:type="dxa"/>
          </w:tcPr>
          <w:p w14:paraId="234E10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4E64A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I-2054-4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11B4E3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111373" w14:paraId="313493F2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AFDED41" w14:textId="450F4EE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83883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30D89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5.com</w:t>
            </w:r>
          </w:p>
        </w:tc>
        <w:tc>
          <w:tcPr>
            <w:tcW w:w="4069" w:type="dxa"/>
          </w:tcPr>
          <w:p w14:paraId="29579C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12210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2F244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33127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FCA70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2055-4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744FB7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111373" w14:paraId="5793496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91C722C" w14:textId="7752D7A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4D1D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ir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) GP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803B0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488365.com</w:t>
            </w:r>
          </w:p>
        </w:tc>
        <w:tc>
          <w:tcPr>
            <w:tcW w:w="4069" w:type="dxa"/>
          </w:tcPr>
          <w:p w14:paraId="5097E9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ED5B3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75DC6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3A3A8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3894DB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2057-4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41A44F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111373" w14:paraId="498DA0B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8746636" w14:textId="4027D78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82056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hark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7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B1512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8bet.com</w:t>
            </w:r>
          </w:p>
        </w:tc>
        <w:tc>
          <w:tcPr>
            <w:tcW w:w="4069" w:type="dxa"/>
          </w:tcPr>
          <w:p w14:paraId="72852E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csd@18bet.com</w:t>
            </w:r>
          </w:p>
        </w:tc>
        <w:tc>
          <w:tcPr>
            <w:tcW w:w="4171" w:type="dxa"/>
          </w:tcPr>
          <w:p w14:paraId="7A4660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0066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251-463/2019, 07 of </w:t>
            </w:r>
          </w:p>
          <w:p w14:paraId="1F66E5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111373" w14:paraId="30FB9A8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95B33E4" w14:textId="5384BA0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2A08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3340C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6.com</w:t>
            </w:r>
          </w:p>
          <w:p w14:paraId="7EDD72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087A6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F0419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B64D6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684AD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AF5AE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4-463/2019, 22 of </w:t>
            </w:r>
          </w:p>
          <w:p w14:paraId="2E348C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111373" w14:paraId="35C0C67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F63BC41" w14:textId="25E2544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039DE9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assav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pris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ibralta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771CD3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ladies.com</w:t>
            </w:r>
          </w:p>
          <w:p w14:paraId="27DFE4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533FCF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support@888ladies.com</w:t>
            </w:r>
          </w:p>
          <w:p w14:paraId="520D47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627074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44 (0) 20 3409 0565</w:t>
            </w:r>
          </w:p>
        </w:tc>
        <w:tc>
          <w:tcPr>
            <w:tcW w:w="4171" w:type="dxa"/>
          </w:tcPr>
          <w:p w14:paraId="0F34DC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ECD4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6-463/2019, 22 of </w:t>
            </w:r>
          </w:p>
          <w:p w14:paraId="0D955A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111373" w14:paraId="0327AC2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F8BAABD" w14:textId="76C8BDB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21DBC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tar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</w:tcPr>
          <w:p w14:paraId="69F8D6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ostbet.com</w:t>
            </w:r>
          </w:p>
        </w:tc>
        <w:tc>
          <w:tcPr>
            <w:tcW w:w="4069" w:type="dxa"/>
          </w:tcPr>
          <w:p w14:paraId="0A49E6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info@mostbet.com</w:t>
            </w:r>
          </w:p>
        </w:tc>
        <w:tc>
          <w:tcPr>
            <w:tcW w:w="4171" w:type="dxa"/>
          </w:tcPr>
          <w:p w14:paraId="502491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5EB32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7-463/2019, 22 of </w:t>
            </w:r>
          </w:p>
          <w:p w14:paraId="4B0E6A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111373" w14:paraId="320CCD2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4035F22" w14:textId="0E2270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65597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B2631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enesiscasino.com</w:t>
            </w:r>
          </w:p>
        </w:tc>
        <w:tc>
          <w:tcPr>
            <w:tcW w:w="4069" w:type="dxa"/>
          </w:tcPr>
          <w:p w14:paraId="433F2A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genesiscasino.com</w:t>
            </w:r>
          </w:p>
        </w:tc>
        <w:tc>
          <w:tcPr>
            <w:tcW w:w="4171" w:type="dxa"/>
          </w:tcPr>
          <w:p w14:paraId="693EDE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BFC9A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600-426/2019, 01 of </w:t>
            </w:r>
          </w:p>
          <w:p w14:paraId="14BD02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111373" w14:paraId="39AB93A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0276B4C" w14:textId="5A52A8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4C0E6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7D2B1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joy.com</w:t>
            </w:r>
          </w:p>
        </w:tc>
        <w:tc>
          <w:tcPr>
            <w:tcW w:w="4069" w:type="dxa"/>
          </w:tcPr>
          <w:p w14:paraId="78F570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casinojoy.com</w:t>
            </w:r>
          </w:p>
          <w:p w14:paraId="7AF0EB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92E5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00356 20341518</w:t>
            </w:r>
          </w:p>
        </w:tc>
        <w:tc>
          <w:tcPr>
            <w:tcW w:w="4171" w:type="dxa"/>
          </w:tcPr>
          <w:p w14:paraId="297FEF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C266D9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775-463/2019, 14 of </w:t>
            </w:r>
          </w:p>
          <w:p w14:paraId="5947FC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111373" w14:paraId="4A717F37" w14:textId="77777777" w:rsidTr="005B3498">
        <w:tblPrEx>
          <w:tblLook w:val="0000" w:firstRow="0" w:lastRow="0" w:firstColumn="0" w:lastColumn="0" w:noHBand="0" w:noVBand="0"/>
        </w:tblPrEx>
        <w:trPr>
          <w:trHeight w:val="983"/>
        </w:trPr>
        <w:tc>
          <w:tcPr>
            <w:tcW w:w="1162" w:type="dxa"/>
            <w:vAlign w:val="center"/>
          </w:tcPr>
          <w:p w14:paraId="064C2E09" w14:textId="301C30B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8EC3D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6FD09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latinumplaycasino.com</w:t>
            </w:r>
          </w:p>
        </w:tc>
        <w:tc>
          <w:tcPr>
            <w:tcW w:w="4069" w:type="dxa"/>
          </w:tcPr>
          <w:p w14:paraId="3453AC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+35621319493</w:t>
            </w:r>
          </w:p>
        </w:tc>
        <w:tc>
          <w:tcPr>
            <w:tcW w:w="4171" w:type="dxa"/>
          </w:tcPr>
          <w:p w14:paraId="0901F4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B08C4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901-463/2019, 21 of </w:t>
            </w:r>
          </w:p>
          <w:p w14:paraId="0A5A6F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111373" w14:paraId="30EEA8E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F2A39EB" w14:textId="4485722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FCDD8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”</w:t>
            </w:r>
          </w:p>
        </w:tc>
        <w:tc>
          <w:tcPr>
            <w:tcW w:w="2351" w:type="dxa"/>
          </w:tcPr>
          <w:p w14:paraId="2CCACF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extraspel.com</w:t>
            </w:r>
          </w:p>
        </w:tc>
        <w:tc>
          <w:tcPr>
            <w:tcW w:w="4069" w:type="dxa"/>
          </w:tcPr>
          <w:p w14:paraId="7B7C6F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contactus@aspireglobal.com</w:t>
            </w:r>
          </w:p>
          <w:p w14:paraId="6FBB8D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301F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+356 22484900</w:t>
            </w:r>
          </w:p>
        </w:tc>
        <w:tc>
          <w:tcPr>
            <w:tcW w:w="4171" w:type="dxa"/>
          </w:tcPr>
          <w:p w14:paraId="1622F3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5E783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3006-463/2019, 28 of March 2019 </w:t>
            </w:r>
          </w:p>
          <w:p w14:paraId="2D9E675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111373" w14:paraId="78C262C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ED37AC4" w14:textId="4E786F2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995E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4A98C3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kingbillycasino.com</w:t>
            </w:r>
          </w:p>
        </w:tc>
        <w:tc>
          <w:tcPr>
            <w:tcW w:w="4069" w:type="dxa"/>
          </w:tcPr>
          <w:p w14:paraId="61A0D1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support@kingbillycasino.com</w:t>
            </w:r>
          </w:p>
          <w:p w14:paraId="7197F8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  <w:p w14:paraId="6E1A3C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+35627782263</w:t>
            </w:r>
          </w:p>
        </w:tc>
        <w:tc>
          <w:tcPr>
            <w:tcW w:w="4171" w:type="dxa"/>
          </w:tcPr>
          <w:p w14:paraId="7F83A7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3108-463/2019, 04 of April 2019</w:t>
            </w:r>
          </w:p>
        </w:tc>
      </w:tr>
      <w:tr w:rsidR="001C1938" w:rsidRPr="00111373" w14:paraId="0C8F129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454CC1A" w14:textId="7D4CD4C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426F0D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74F32BF1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ww.bitstarz.com</w:t>
            </w:r>
          </w:p>
          <w:p w14:paraId="2FE9BE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3545C68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50DCDE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4E42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</w:t>
            </w:r>
          </w:p>
          <w:p w14:paraId="095B3F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I-3203-463/2019,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11 of April 2019</w:t>
            </w:r>
          </w:p>
        </w:tc>
      </w:tr>
      <w:tr w:rsidR="001C1938" w:rsidRPr="00111373" w14:paraId="7C457A7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7CA0E03" w14:textId="078AC2B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8886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lectra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9E5557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lasvegas.com</w:t>
            </w:r>
          </w:p>
          <w:p w14:paraId="3E0CC11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A57BFA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casinolasvegas.com</w:t>
            </w:r>
          </w:p>
          <w:p w14:paraId="635F798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+ 800 727 89 132</w:t>
            </w:r>
          </w:p>
        </w:tc>
        <w:tc>
          <w:tcPr>
            <w:tcW w:w="4171" w:type="dxa"/>
          </w:tcPr>
          <w:p w14:paraId="60C500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</w:t>
            </w:r>
          </w:p>
          <w:p w14:paraId="00B35E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1-463/2019, 18 of April 2019</w:t>
            </w:r>
          </w:p>
        </w:tc>
      </w:tr>
      <w:tr w:rsidR="001C1938" w:rsidRPr="00111373" w14:paraId="41C113B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0789F06" w14:textId="715B940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795C3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0D32B7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.com</w:t>
            </w:r>
          </w:p>
        </w:tc>
        <w:tc>
          <w:tcPr>
            <w:tcW w:w="4069" w:type="dxa"/>
          </w:tcPr>
          <w:p w14:paraId="1037D97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99D69A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</w:tcPr>
          <w:p w14:paraId="36EB7F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</w:t>
            </w:r>
          </w:p>
          <w:p w14:paraId="038C8B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2-463/2019, 18 of April 2019</w:t>
            </w:r>
          </w:p>
        </w:tc>
      </w:tr>
      <w:tr w:rsidR="001C1938" w:rsidRPr="00111373" w14:paraId="736FA64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71E91A6" w14:textId="6149E1C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C6674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87587D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7.com</w:t>
            </w:r>
          </w:p>
          <w:p w14:paraId="1FE9AD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2B9C7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C3015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BBB24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4563AB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BAA68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0-463/2019, 18 of April 2019</w:t>
            </w:r>
          </w:p>
        </w:tc>
      </w:tr>
      <w:tr w:rsidR="001C1938" w:rsidRPr="00111373" w14:paraId="0E77E53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D4B42B2" w14:textId="6A683DA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4A6A0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0D24D5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ytre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EED98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    gamingclub.com</w:t>
            </w:r>
          </w:p>
        </w:tc>
        <w:tc>
          <w:tcPr>
            <w:tcW w:w="4069" w:type="dxa"/>
          </w:tcPr>
          <w:p w14:paraId="3BF14908" w14:textId="77777777" w:rsidR="001C1938" w:rsidRPr="00111373" w:rsidRDefault="00933D82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hyperlink r:id="rId32" w:history="1">
              <w:r w:rsidR="001C1938" w:rsidRPr="00111373">
                <w:rPr>
                  <w:rStyle w:val="Hyperlink"/>
                  <w:rFonts w:ascii="&amp;quot" w:hAnsi="&amp;quot"/>
                  <w:color w:val="auto"/>
                  <w:u w:val="none"/>
                  <w:bdr w:val="none" w:sz="0" w:space="0" w:color="auto" w:frame="1"/>
                </w:rPr>
                <w:t>support@playersupportcenter.com</w:t>
              </w:r>
            </w:hyperlink>
          </w:p>
        </w:tc>
        <w:tc>
          <w:tcPr>
            <w:tcW w:w="4171" w:type="dxa"/>
          </w:tcPr>
          <w:p w14:paraId="328B90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F23E0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365-463/2019, 26 of April 2019</w:t>
            </w:r>
          </w:p>
        </w:tc>
      </w:tr>
      <w:tr w:rsidR="001C1938" w:rsidRPr="00111373" w14:paraId="6CC07B5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8A267DF" w14:textId="3C11204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77A28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DA266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8.com</w:t>
            </w:r>
          </w:p>
        </w:tc>
        <w:tc>
          <w:tcPr>
            <w:tcW w:w="4069" w:type="dxa"/>
          </w:tcPr>
          <w:p w14:paraId="5A51F0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48436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F38B5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  <w:r w:rsidRPr="00111373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DA5BE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A8509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5-1063/2019, 9 of May 2019</w:t>
            </w:r>
          </w:p>
        </w:tc>
      </w:tr>
      <w:tr w:rsidR="001C1938" w:rsidRPr="00111373" w14:paraId="293B287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F48C76C" w14:textId="780F44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1735C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a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uraca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377E2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bet.com</w:t>
            </w:r>
          </w:p>
        </w:tc>
        <w:tc>
          <w:tcPr>
            <w:tcW w:w="4069" w:type="dxa"/>
          </w:tcPr>
          <w:p w14:paraId="79457A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11137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+44 1273 964706</w:t>
            </w:r>
          </w:p>
        </w:tc>
        <w:tc>
          <w:tcPr>
            <w:tcW w:w="4171" w:type="dxa"/>
          </w:tcPr>
          <w:p w14:paraId="798B26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A3FB6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4-463/2019, 9 of May 2019</w:t>
            </w:r>
          </w:p>
        </w:tc>
      </w:tr>
      <w:tr w:rsidR="001C1938" w:rsidRPr="00111373" w14:paraId="177801B0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D8C4F92" w14:textId="7CC3584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AD574E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9F356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.com</w:t>
            </w:r>
          </w:p>
        </w:tc>
        <w:tc>
          <w:tcPr>
            <w:tcW w:w="4069" w:type="dxa"/>
          </w:tcPr>
          <w:p w14:paraId="2740D14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7CA89C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6B779F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71E7B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3-1063/2019, 9 of May 2019</w:t>
            </w:r>
          </w:p>
        </w:tc>
      </w:tr>
      <w:tr w:rsidR="001C1938" w:rsidRPr="00111373" w14:paraId="3683268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1E56865" w14:textId="6D1FB3E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E2D20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</w:tcPr>
          <w:p w14:paraId="009FCF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.com</w:t>
            </w:r>
          </w:p>
        </w:tc>
        <w:tc>
          <w:tcPr>
            <w:tcW w:w="4069" w:type="dxa"/>
          </w:tcPr>
          <w:p w14:paraId="0DF697D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82C20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5FED43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C50E5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2-463/2019, 9 of May 2019</w:t>
            </w:r>
          </w:p>
        </w:tc>
      </w:tr>
      <w:tr w:rsidR="001C1938" w:rsidRPr="00111373" w14:paraId="210A284D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0697D0E" w14:textId="7446743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EF598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      </w:t>
            </w:r>
          </w:p>
        </w:tc>
        <w:tc>
          <w:tcPr>
            <w:tcW w:w="2351" w:type="dxa"/>
          </w:tcPr>
          <w:p w14:paraId="7E4A68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.com      </w:t>
            </w:r>
          </w:p>
        </w:tc>
        <w:tc>
          <w:tcPr>
            <w:tcW w:w="4069" w:type="dxa"/>
          </w:tcPr>
          <w:p w14:paraId="07A77675" w14:textId="77777777" w:rsidR="001C1938" w:rsidRPr="00111373" w:rsidRDefault="00933D82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3" w:history="1">
              <w:r w:rsidR="001C1938" w:rsidRPr="0011137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1xslot.com</w:t>
              </w:r>
            </w:hyperlink>
            <w:r w:rsidR="001C1938" w:rsidRPr="00111373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</w:tcPr>
          <w:p w14:paraId="3E7828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2C2AA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623-4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111373" w14:paraId="3739325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DB8DDA7" w14:textId="4DE5828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1C14A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CW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V“</w:t>
            </w:r>
          </w:p>
        </w:tc>
        <w:tc>
          <w:tcPr>
            <w:tcW w:w="2351" w:type="dxa"/>
          </w:tcPr>
          <w:p w14:paraId="485215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evobet.com</w:t>
            </w:r>
          </w:p>
        </w:tc>
        <w:tc>
          <w:tcPr>
            <w:tcW w:w="4069" w:type="dxa"/>
          </w:tcPr>
          <w:p w14:paraId="101D205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vobet.com</w:t>
            </w:r>
          </w:p>
        </w:tc>
        <w:tc>
          <w:tcPr>
            <w:tcW w:w="4171" w:type="dxa"/>
          </w:tcPr>
          <w:p w14:paraId="486E82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29B9F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624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111373" w14:paraId="04CC031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84E0B01" w14:textId="78CE3EF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08EA7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521703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14.com</w:t>
            </w:r>
          </w:p>
        </w:tc>
        <w:tc>
          <w:tcPr>
            <w:tcW w:w="4069" w:type="dxa"/>
          </w:tcPr>
          <w:p w14:paraId="57E9BCFD" w14:textId="77777777" w:rsidR="001C1938" w:rsidRPr="00111373" w:rsidRDefault="00933D82" w:rsidP="001C1938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4" w:history="1">
              <w:r w:rsidR="001C1938" w:rsidRPr="00111373">
                <w:rPr>
                  <w:rStyle w:val="Hyperlink"/>
                  <w:rFonts w:ascii="Times New Roman" w:hAnsi="Times New Roman"/>
                  <w:spacing w:val="8"/>
                  <w:sz w:val="24"/>
                  <w:szCs w:val="24"/>
                </w:rPr>
                <w:t>support@bitstarz.com</w:t>
              </w:r>
            </w:hyperlink>
            <w:r w:rsidR="001C1938" w:rsidRPr="00111373">
              <w:rPr>
                <w:rFonts w:ascii="Times New Roman" w:hAnsi="Times New Roman"/>
                <w:color w:val="548235"/>
                <w:sz w:val="24"/>
                <w:szCs w:val="24"/>
              </w:rPr>
              <w:t> </w:t>
            </w:r>
          </w:p>
        </w:tc>
        <w:tc>
          <w:tcPr>
            <w:tcW w:w="4171" w:type="dxa"/>
          </w:tcPr>
          <w:p w14:paraId="3D040F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FD18A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678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111373" w14:paraId="1044D38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19E498B" w14:textId="1B51E76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0780CF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CW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V“</w:t>
            </w:r>
          </w:p>
        </w:tc>
        <w:tc>
          <w:tcPr>
            <w:tcW w:w="2351" w:type="dxa"/>
          </w:tcPr>
          <w:p w14:paraId="28967E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mpeonbet.com</w:t>
            </w:r>
          </w:p>
        </w:tc>
        <w:tc>
          <w:tcPr>
            <w:tcW w:w="4069" w:type="dxa"/>
          </w:tcPr>
          <w:p w14:paraId="30719161" w14:textId="77777777" w:rsidR="001C1938" w:rsidRPr="00111373" w:rsidRDefault="00933D82" w:rsidP="001C1938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5" w:history="1">
              <w:r w:rsidR="001C1938" w:rsidRPr="0011137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campeonbet.com</w:t>
              </w:r>
            </w:hyperlink>
          </w:p>
        </w:tc>
        <w:tc>
          <w:tcPr>
            <w:tcW w:w="4171" w:type="dxa"/>
          </w:tcPr>
          <w:p w14:paraId="0FE304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32F14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677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111373" w14:paraId="70CB650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B739C90" w14:textId="3027A02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4A14D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Uni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E0E05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39.com</w:t>
            </w:r>
          </w:p>
        </w:tc>
        <w:tc>
          <w:tcPr>
            <w:tcW w:w="4069" w:type="dxa"/>
          </w:tcPr>
          <w:p w14:paraId="7AE38241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6" w:history="1">
              <w:r w:rsidR="001C1938" w:rsidRPr="0011137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0508F8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235E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BDFF4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B005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681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111373" w14:paraId="0607FDE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5EEC07D" w14:textId="7B37DF6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5B4F4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0FC54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z-bets.com</w:t>
            </w:r>
          </w:p>
        </w:tc>
        <w:tc>
          <w:tcPr>
            <w:tcW w:w="4069" w:type="dxa"/>
          </w:tcPr>
          <w:p w14:paraId="3B39A50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D7C955F" w14:textId="77777777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548235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1F7B2E3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3A89925" w14:textId="020FE19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679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2 of May 2019</w:t>
            </w:r>
          </w:p>
        </w:tc>
      </w:tr>
      <w:tr w:rsidR="001C1938" w:rsidRPr="00111373" w14:paraId="146530F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BA3679E" w14:textId="2982F1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46CB122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Max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</w:tcPr>
          <w:p w14:paraId="778468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vulkanbet.com</w:t>
            </w:r>
          </w:p>
        </w:tc>
        <w:tc>
          <w:tcPr>
            <w:tcW w:w="4069" w:type="dxa"/>
          </w:tcPr>
          <w:p w14:paraId="2DB5DD10" w14:textId="77777777" w:rsidR="001C1938" w:rsidRPr="00111373" w:rsidRDefault="00933D82" w:rsidP="001C1938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7" w:tgtFrame="_blank" w:history="1">
              <w:r w:rsidR="001C1938" w:rsidRPr="00111373">
                <w:rPr>
                  <w:rStyle w:val="Hyperlink"/>
                  <w:rFonts w:ascii="Times New Roman" w:hAnsi="Times New Roman"/>
                  <w:sz w:val="24"/>
                  <w:szCs w:val="24"/>
                  <w:lang w:eastAsia="lt-LT"/>
                </w:rPr>
                <w:t>support@vulkanbet.com</w:t>
              </w:r>
            </w:hyperlink>
          </w:p>
        </w:tc>
        <w:tc>
          <w:tcPr>
            <w:tcW w:w="4171" w:type="dxa"/>
          </w:tcPr>
          <w:p w14:paraId="34EE7F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3C8D50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I-3779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111373" w14:paraId="68AB5B8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91544E9" w14:textId="1F6DF4F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100160C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</w:tcPr>
          <w:p w14:paraId="1FEBA7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casino-z.com</w:t>
            </w:r>
          </w:p>
        </w:tc>
        <w:tc>
          <w:tcPr>
            <w:tcW w:w="4069" w:type="dxa"/>
          </w:tcPr>
          <w:p w14:paraId="2E88FCC9" w14:textId="77777777" w:rsidR="001C1938" w:rsidRPr="00111373" w:rsidRDefault="00933D82" w:rsidP="001C1938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8" w:history="1">
              <w:r w:rsidR="001C1938" w:rsidRPr="00111373">
                <w:rPr>
                  <w:rStyle w:val="Hyperlink"/>
                  <w:rFonts w:ascii="Times New Roman" w:hAnsi="Times New Roman"/>
                  <w:color w:val="001842"/>
                  <w:sz w:val="24"/>
                  <w:szCs w:val="24"/>
                  <w:lang w:eastAsia="lt-LT"/>
                </w:rPr>
                <w:t>support@casino-z.com</w:t>
              </w:r>
            </w:hyperlink>
          </w:p>
          <w:p w14:paraId="585675F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</w:tcPr>
          <w:p w14:paraId="07F7B7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540F9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I-3780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111373" w14:paraId="65F26CD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0E3DFE1" w14:textId="585AD9C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10824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</w:tcPr>
          <w:p w14:paraId="416362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chan.com</w:t>
            </w:r>
          </w:p>
        </w:tc>
        <w:tc>
          <w:tcPr>
            <w:tcW w:w="4069" w:type="dxa"/>
          </w:tcPr>
          <w:p w14:paraId="1CD98BC2" w14:textId="77777777" w:rsidR="001C1938" w:rsidRPr="00111373" w:rsidRDefault="00933D82" w:rsidP="001C1938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  <w:hyperlink r:id="rId39" w:history="1">
              <w:r w:rsidR="001C1938" w:rsidRPr="00111373">
                <w:rPr>
                  <w:rStyle w:val="Hyperlink"/>
                  <w:rFonts w:ascii="Arial" w:hAnsi="Arial" w:cs="Arial"/>
                </w:rPr>
                <w:t>support@casinochan.com</w:t>
              </w:r>
            </w:hyperlink>
            <w:r w:rsidR="001C1938" w:rsidRPr="00111373">
              <w:rPr>
                <w:rFonts w:ascii="Arial" w:hAnsi="Arial" w:cs="Arial"/>
                <w:color w:val="3B3B3B"/>
              </w:rPr>
              <w:t xml:space="preserve"> </w:t>
            </w:r>
          </w:p>
        </w:tc>
        <w:tc>
          <w:tcPr>
            <w:tcW w:w="4171" w:type="dxa"/>
          </w:tcPr>
          <w:p w14:paraId="60D351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5D7E1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855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111373" w14:paraId="51B940F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046A503" w14:textId="3062914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135384F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1BE0ED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ytre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34BDCF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4067E2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riverbellecasino.com</w:t>
            </w:r>
          </w:p>
        </w:tc>
        <w:tc>
          <w:tcPr>
            <w:tcW w:w="4069" w:type="dxa"/>
          </w:tcPr>
          <w:p w14:paraId="6C579E54" w14:textId="77777777" w:rsidR="001C1938" w:rsidRPr="00111373" w:rsidRDefault="00933D82" w:rsidP="001C1938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40" w:history="1">
              <w:r w:rsidR="001C1938" w:rsidRPr="00111373">
                <w:rPr>
                  <w:rStyle w:val="Hyperlink"/>
                  <w:rFonts w:ascii="Times New Roman" w:hAnsi="Times New Roman"/>
                  <w:sz w:val="24"/>
                  <w:szCs w:val="24"/>
                  <w:bdr w:val="none" w:sz="0" w:space="0" w:color="auto" w:frame="1"/>
                </w:rPr>
                <w:t>support@playersupportcenter.com</w:t>
              </w:r>
            </w:hyperlink>
          </w:p>
          <w:p w14:paraId="7861F0A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5A257C" w14:textId="77777777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D5CF8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2C02E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858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111373" w14:paraId="6E19B2C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AFDB62B" w14:textId="506BF15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426E2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</w:tcPr>
          <w:p w14:paraId="4989BD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365838.com</w:t>
            </w:r>
          </w:p>
        </w:tc>
        <w:tc>
          <w:tcPr>
            <w:tcW w:w="4069" w:type="dxa"/>
          </w:tcPr>
          <w:p w14:paraId="443387A3" w14:textId="77777777" w:rsidR="001C1938" w:rsidRPr="00111373" w:rsidRDefault="00933D82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hyperlink r:id="rId41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+44 1782 684 654</w:t>
              </w:r>
            </w:hyperlink>
          </w:p>
        </w:tc>
        <w:tc>
          <w:tcPr>
            <w:tcW w:w="4171" w:type="dxa"/>
          </w:tcPr>
          <w:p w14:paraId="07E74E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FC25A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854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111373" w14:paraId="134ABE44" w14:textId="77777777" w:rsidTr="005B3498">
        <w:tblPrEx>
          <w:tblCellMar>
            <w:left w:w="0" w:type="dxa"/>
            <w:right w:w="0" w:type="dxa"/>
          </w:tblCellMar>
        </w:tblPrEx>
        <w:trPr>
          <w:trHeight w:val="983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CACBF" w14:textId="58155D7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C129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Equinox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Dynamic</w:t>
            </w:r>
            <w:proofErr w:type="spellEnd"/>
            <w:r w:rsidRPr="00111373">
              <w:rPr>
                <w:rFonts w:ascii="Times New Roman" w:hAnsi="Times New Roman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51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orientxpress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EE6C" w14:textId="77777777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  <w:t>support@orientxpress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D8F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E37F1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956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4 of June 2019</w:t>
            </w:r>
          </w:p>
        </w:tc>
      </w:tr>
      <w:tr w:rsidR="001C1938" w:rsidRPr="00111373" w14:paraId="11935747" w14:textId="77777777" w:rsidTr="005B3498">
        <w:tblPrEx>
          <w:tblCellMar>
            <w:left w:w="0" w:type="dxa"/>
            <w:right w:w="0" w:type="dxa"/>
          </w:tblCellMar>
        </w:tblPrEx>
        <w:trPr>
          <w:trHeight w:val="98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0441" w14:textId="46AF31B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A0B6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352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4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1C524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2" w:history="1">
              <w:r w:rsidR="001C1938" w:rsidRPr="0011137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46F4A4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5BC6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636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BC8CD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951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111373" w14:paraId="21854817" w14:textId="77777777" w:rsidTr="005B3498">
        <w:tblPrEx>
          <w:tblCellMar>
            <w:left w:w="0" w:type="dxa"/>
            <w:right w:w="0" w:type="dxa"/>
          </w:tblCellMar>
        </w:tblPrEx>
        <w:trPr>
          <w:trHeight w:val="972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7F5B7" w14:textId="4A12F5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A4CC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Marikit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Holdings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Ltd</w:t>
            </w:r>
            <w:proofErr w:type="spellEnd"/>
            <w:r w:rsidRPr="00111373">
              <w:rPr>
                <w:rFonts w:ascii="Times New Roman" w:hAnsi="Times New Roman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0BD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db-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04846" w14:textId="77777777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+44 800 086-87-44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18F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F67F0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-3953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111373" w14:paraId="46459718" w14:textId="77777777" w:rsidTr="005B3498">
        <w:tblPrEx>
          <w:tblCellMar>
            <w:left w:w="0" w:type="dxa"/>
            <w:right w:w="0" w:type="dxa"/>
          </w:tblCellMar>
        </w:tblPrEx>
        <w:trPr>
          <w:trHeight w:val="1000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6A88" w14:textId="5466B5A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A48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 xml:space="preserve">„1x </w:t>
            </w:r>
            <w:proofErr w:type="spellStart"/>
            <w:r w:rsidRPr="00111373">
              <w:rPr>
                <w:rFonts w:ascii="Times New Roman" w:hAnsi="Times New Roman"/>
              </w:rPr>
              <w:t>Corp</w:t>
            </w:r>
            <w:proofErr w:type="spellEnd"/>
            <w:r w:rsidRPr="00111373">
              <w:rPr>
                <w:rFonts w:ascii="Times New Roman" w:hAnsi="Times New Roman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E56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1xgjm.world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F266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1C2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C6268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4068-4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June 2019</w:t>
            </w:r>
          </w:p>
        </w:tc>
      </w:tr>
      <w:tr w:rsidR="001C1938" w:rsidRPr="00111373" w14:paraId="200F68EA" w14:textId="77777777" w:rsidTr="005B3498">
        <w:tblPrEx>
          <w:tblCellMar>
            <w:left w:w="0" w:type="dxa"/>
            <w:right w:w="0" w:type="dxa"/>
          </w:tblCellMar>
        </w:tblPrEx>
        <w:trPr>
          <w:trHeight w:val="845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250A0" w14:textId="0354758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C135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DFABE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layam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92F9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Open Sans" w:hAnsi="Open Sans"/>
                <w:color w:val="000000"/>
                <w:shd w:val="clear" w:color="auto" w:fill="F5F5F5"/>
              </w:rPr>
              <w:t>support@playam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311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211CD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-4507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111373" w14:paraId="133C3C20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89FE5" w14:textId="5A2E9B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C13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387EA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lt.unibet-4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1FE8A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3" w:history="1">
              <w:r w:rsidR="001C1938" w:rsidRPr="0011137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5B3EC8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9EC49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7E8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EC9EA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eI-4510-10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111373" w14:paraId="7C7D528D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3A35F" w14:textId="491FEC8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F6C12" w14:textId="14FDAC9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1D26C" w14:textId="62D24989" w:rsidR="001C1938" w:rsidRPr="00111373" w:rsidRDefault="001C1938" w:rsidP="001C1938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231A8" w14:textId="385BE735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5B829" w14:textId="77777777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> </w:t>
            </w:r>
            <w:r w:rsidRPr="00111373">
              <w:rPr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shd w:val="clear" w:color="auto" w:fill="FFFFFF"/>
                <w:lang w:val="en-GB"/>
              </w:rPr>
              <w:t>s decision No.</w:t>
            </w:r>
            <w:r w:rsidRPr="00111373">
              <w:rPr>
                <w:color w:val="000000" w:themeColor="text1"/>
              </w:rPr>
              <w:t xml:space="preserve"> </w:t>
            </w:r>
          </w:p>
          <w:p w14:paraId="4937CB41" w14:textId="6C1093EC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111373">
              <w:rPr>
                <w:color w:val="000000" w:themeColor="text1"/>
              </w:rPr>
              <w:t xml:space="preserve">eI-4584-1063/2019, 2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July</w:t>
            </w:r>
            <w:proofErr w:type="spellEnd"/>
            <w:r w:rsidRPr="00111373">
              <w:rPr>
                <w:color w:val="000000" w:themeColor="text1"/>
              </w:rPr>
              <w:t xml:space="preserve"> 2019 </w:t>
            </w:r>
          </w:p>
        </w:tc>
      </w:tr>
      <w:tr w:rsidR="001C1938" w:rsidRPr="00111373" w14:paraId="5D676C1F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0EC69" w14:textId="68C1A7F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A4180" w14:textId="481F18F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F9EAB" w14:textId="486A43BB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lt.unibet-4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E7C37" w14:textId="49CDDEA9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4" w:history="1">
              <w:r w:rsidR="001C1938" w:rsidRPr="0011137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-lt@unibetsupport.com</w:t>
              </w:r>
            </w:hyperlink>
            <w:r w:rsidR="001C1938"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56F7C9" w14:textId="3A7B4E6A" w:rsidR="001C1938" w:rsidRPr="00111373" w:rsidRDefault="001C1938" w:rsidP="001C1938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DAA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6CC8FC" w14:textId="6A17768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eI-4750-463/2019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8 of August 2019</w:t>
            </w:r>
          </w:p>
        </w:tc>
      </w:tr>
      <w:tr w:rsidR="001C1938" w:rsidRPr="00111373" w14:paraId="4F6FB601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19A2A" w14:textId="6855C66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0291" w14:textId="328AC53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4F30" w14:textId="2E09340A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mel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E3CA6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  <w:t>+442038077601</w:t>
            </w:r>
          </w:p>
          <w:p w14:paraId="2E61CE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F5C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3A5F87" w14:textId="67AB8FF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eI-4922-463/2019, 28 of August 2019</w:t>
            </w:r>
          </w:p>
        </w:tc>
      </w:tr>
      <w:tr w:rsidR="001C1938" w:rsidRPr="00111373" w14:paraId="36B39B4D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75A05" w14:textId="3DA8900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54FD9" w14:textId="0CDA497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53677" w14:textId="78976E02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725CE" w14:textId="09CD2D3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64A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111373">
              <w:rPr>
                <w:color w:val="000000" w:themeColor="text1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6F240FB" w14:textId="2BCA7460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111373">
              <w:rPr>
                <w:shd w:val="clear" w:color="auto" w:fill="F9F9F9"/>
              </w:rPr>
              <w:t>eI-4940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ugust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2239142E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93652" w14:textId="06A9D14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ABE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074AA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7CFE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8A830" w14:textId="393CC7DA" w:rsidR="001C1938" w:rsidRPr="00111373" w:rsidRDefault="001C1938" w:rsidP="001C1938">
            <w:pPr>
              <w:pStyle w:val="NormalWeb"/>
              <w:spacing w:after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7E62583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7DAEB" w14:textId="3BCF6DB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114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D66B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8CC19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A8D0E" w14:textId="2AFEC0F7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318FDADB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C87D" w14:textId="1FB19B5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E382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D1AB7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3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6C38F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010" w14:textId="0A3D897E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C76D5D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BE39D" w14:textId="7BA039F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7F8F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804F7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31F4B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567E" w14:textId="75D05E5E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9C8C645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AB66" w14:textId="4CDD3D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7246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B32D1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61C1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FD2F" w14:textId="55C133CF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00AB45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28DF" w14:textId="5E9DB51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BCAC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E1C7D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7C119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7C62E" w14:textId="6FED692F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ABF821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6173" w14:textId="633927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8253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85772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F6730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66DD0" w14:textId="01E919E1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48A949B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E17F9" w14:textId="22A17BF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A9C1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25EF8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21075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E3377" w14:textId="66926C22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26DE987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D4054" w14:textId="281D5B3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9AA5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96F14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71C12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CB528" w14:textId="1A4B3251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718F30AB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C24BC" w14:textId="094043F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A24C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1B006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AA5D4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89314" w14:textId="51D60F5D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E3D7AE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AF820" w14:textId="017B1F9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D9B9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0A5B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533BA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E4B59" w14:textId="1C1836A2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2E5D532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2085A" w14:textId="6B7694D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7435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ED72A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14471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8941" w14:textId="67F4A224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8463C92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2FD9" w14:textId="3F3867B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D8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D0B9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723A4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F5400" w14:textId="2EFD2F3F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23A69DA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E8C32" w14:textId="71F020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E3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6EEC6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E464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0AE96" w14:textId="420A5A81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C912245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B4F2F" w14:textId="241668C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9A26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82B92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C7E4B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5DFA2" w14:textId="223EDFCE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76A119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C716F" w14:textId="0ABF523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863E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E4234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EAD31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704A5" w14:textId="611CAC9D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42069F0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1E464" w14:textId="68C20EB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3809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8AD11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45652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045E8" w14:textId="2416E784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D70F111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F05BE" w14:textId="77BAD97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C00B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4839C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9DFAD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6A7D1" w14:textId="1DBC7CAF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AA736D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CF88F" w14:textId="5636A94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8688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FEAED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449AE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B9245" w14:textId="63081539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06B8945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06EF0" w14:textId="0A085E2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CBEE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5B72F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15054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38095" w14:textId="482308C5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78A120D7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FC0FE" w14:textId="7E11172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C5F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73C2C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C45D8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02B7D" w14:textId="031437F9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3E791D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5CE6B" w14:textId="70B2C96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CB18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2FC34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823C44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EF3B0" w14:textId="39B40D18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854B1CE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3868E" w14:textId="15E4525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DC31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10F9B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0A280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6BF45" w14:textId="4B67300E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121778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5E95B" w14:textId="7337FE8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6006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A6009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31356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98A75" w14:textId="50AB6DDD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7E7C1A6C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36BC2" w14:textId="462BF42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9B2A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7FEA6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0E671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5697A" w14:textId="5BA29CE3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269D569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EAEC5" w14:textId="1F42731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3C06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7E4B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EF0A5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A4EA" w14:textId="086995FF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4994-463/2019, 0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7AC3F240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81F3" w14:textId="5345AA3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63AF7" w14:textId="233447F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100F3" w14:textId="77CB2A36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oshi.io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1354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support@oshi.io</w:t>
            </w:r>
          </w:p>
          <w:p w14:paraId="3D2E67C8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04716" w14:textId="4715B834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5000-463/2019, 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076B75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18A98" w14:textId="32A00C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EC11C" w14:textId="5A0D15E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32B7D" w14:textId="2850DCCA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o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8057F" w14:textId="3D47F63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ao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9DA0" w14:textId="0CADB6CE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4992-463/2019</w:t>
            </w:r>
            <w:r w:rsidRPr="00111373">
              <w:rPr>
                <w:color w:val="000000" w:themeColor="text1"/>
              </w:rPr>
              <w:t xml:space="preserve">, 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094DAAA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28CA" w14:textId="40FA085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A19A" w14:textId="1A797CB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C7114" w14:textId="41B1641F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tek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E7D3" w14:textId="4D5AE09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C8882" w14:textId="2F441905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5060-1063-/2019, 12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5EC7AA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53D66" w14:textId="531DBF8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14D51" w14:textId="57A8FA0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FFF69" w14:textId="088C2D9E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asinonic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6109A" w14:textId="04BEC8C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omplaints.ems@ems-managemen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792EE" w14:textId="730436F0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129-1063/2019</w:t>
            </w:r>
            <w:r w:rsidRPr="00111373">
              <w:rPr>
                <w:color w:val="000000" w:themeColor="text1"/>
              </w:rPr>
              <w:t xml:space="preserve">, 1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AFC83E2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AB49A" w14:textId="3748748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F3ADB" w14:textId="26299E5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1C544" w14:textId="25AB2DFE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lt.unibet-4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355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6E99625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1FE7B" w14:textId="4B374393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151-1063/2019</w:t>
            </w:r>
            <w:r w:rsidRPr="00111373">
              <w:rPr>
                <w:color w:val="000000" w:themeColor="text1"/>
              </w:rPr>
              <w:t xml:space="preserve">, 1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36BC2AC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C11C" w14:textId="71AC4A5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B14A2" w14:textId="0FDA990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34CF1" w14:textId="502C8BC3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B74F7" w14:textId="57FA8DD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32982" w14:textId="6FD16A13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160-1063/2019</w:t>
            </w:r>
            <w:r w:rsidRPr="00111373">
              <w:rPr>
                <w:color w:val="000000" w:themeColor="text1"/>
              </w:rPr>
              <w:t xml:space="preserve">, 20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923B80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F590" w14:textId="79ADEFB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E8E53" w14:textId="7596457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6C70A" w14:textId="20F32EA3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EB003" w14:textId="2C50DF6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333B6" w14:textId="2D7634B4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38B4714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5E02" w14:textId="20D2D53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3624B" w14:textId="359686F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EC2EB" w14:textId="6AC4C629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88BE3" w14:textId="19F30C9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B4720" w14:textId="750AE449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0BF74366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BFBE0" w14:textId="534B6C3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AAF7E" w14:textId="1C36630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B5CED" w14:textId="6D810403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8B602" w14:textId="0983E17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B3043" w14:textId="3DE4ABC5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06BC2D0C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6B9AE" w14:textId="0F823D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3EBF" w14:textId="236CC41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A0D03" w14:textId="1EAB2229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20DF3" w14:textId="264A522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DF4C" w14:textId="089E8A19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3952470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7E9FD" w14:textId="128DF0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85186" w14:textId="0C3E015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C4784" w14:textId="41C69E1B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5185" w14:textId="7BAC456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287F" w14:textId="45249947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4E82C33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437FF" w14:textId="6A553A4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51E83" w14:textId="1AF05BB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3838" w14:textId="11FB2B5D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991C3" w14:textId="6BBB44E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9C260" w14:textId="28191B7A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45FAF8B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5C75D" w14:textId="62A9EEA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E3392" w14:textId="0A4E717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D3A63" w14:textId="7E6484B9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5B357" w14:textId="7144B5E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0679" w14:textId="663FD343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407A104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9373" w14:textId="2C34E78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787ED" w14:textId="7402383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6978B" w14:textId="1432F70A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0807F" w14:textId="023BED8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E492D" w14:textId="3998972B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491B13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42F39" w14:textId="04A36A6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45D40" w14:textId="50137AE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A14EC" w14:textId="165DDDBD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1962C" w14:textId="2A10578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FA51" w14:textId="2DEC20B1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4F00B79E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17648" w14:textId="0C36DAE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38226" w14:textId="4FFAB4E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4A50D" w14:textId="5FFADA1B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CB4DF" w14:textId="358E35F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9DFC" w14:textId="56AEF87F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13A616C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02B1D" w14:textId="2F777FD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2EAA0" w14:textId="2BBA389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D5F6" w14:textId="221A31EE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1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03667" w14:textId="61FA43F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3E6CE" w14:textId="118003F2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2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3D35533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5C2F" w14:textId="16704B5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053D6" w14:textId="590E1FA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x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D0DA2" w14:textId="0DE19ACC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yvegas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C36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eg.bennett@maxent.com</w:t>
            </w:r>
          </w:p>
          <w:p w14:paraId="40B0E9E1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356 20172017</w:t>
            </w:r>
          </w:p>
          <w:p w14:paraId="73F0F855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3D813" w14:textId="20AC189A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230-1063/2019</w:t>
            </w:r>
            <w:r w:rsidRPr="00111373">
              <w:rPr>
                <w:color w:val="000000" w:themeColor="text1"/>
              </w:rPr>
              <w:t xml:space="preserve">, 2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Sept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E1C4CF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03C46" w14:textId="6D0772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F50021" w14:textId="67173A9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2BC65" w14:textId="013008A1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guns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7C46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gunsbet.com </w:t>
            </w:r>
          </w:p>
          <w:p w14:paraId="4CC795C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80899291</w:t>
            </w:r>
          </w:p>
          <w:p w14:paraId="09D230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94E4D9" w14:textId="74E2B11D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 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300-1063/2019</w:t>
            </w:r>
            <w:r w:rsidRPr="00111373">
              <w:rPr>
                <w:color w:val="000000" w:themeColor="text1"/>
              </w:rPr>
              <w:t xml:space="preserve">, 3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Octo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0E275FE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34D3A" w14:textId="51D0763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6B43D" w14:textId="2E01D4C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etwork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B8FE3" w14:textId="278ED50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city.net</w:t>
            </w:r>
          </w:p>
          <w:p w14:paraId="2B8D5FE7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4EF4A" w14:textId="48DBAB8A" w:rsidR="001C1938" w:rsidRPr="00111373" w:rsidRDefault="00933D82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5" w:history="1">
              <w:r w:rsidR="001C1938" w:rsidRPr="00111373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.net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CE9EF" w14:textId="65EE49D6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381-463/2019</w:t>
            </w:r>
            <w:r w:rsidRPr="00111373">
              <w:rPr>
                <w:color w:val="000000" w:themeColor="text1"/>
              </w:rPr>
              <w:t xml:space="preserve">, 10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Octo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91F62A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CD15E" w14:textId="455300F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8C0AA" w14:textId="21188F6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etwork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2495F" w14:textId="574003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cityru.com</w:t>
            </w:r>
          </w:p>
          <w:p w14:paraId="6ED41877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B7DD9" w14:textId="78058B03" w:rsidR="001C1938" w:rsidRPr="00111373" w:rsidRDefault="00933D82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6" w:history="1">
              <w:r w:rsidR="001C1938" w:rsidRPr="00111373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ru.com</w:t>
              </w:r>
            </w:hyperlink>
            <w:r w:rsidR="001C1938" w:rsidRPr="00111373">
              <w:t xml:space="preserve"> 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7C7F9" w14:textId="02079B9F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381-463/2019</w:t>
            </w:r>
            <w:r w:rsidRPr="00111373">
              <w:rPr>
                <w:color w:val="000000" w:themeColor="text1"/>
              </w:rPr>
              <w:t xml:space="preserve">, 10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Octo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42BC5356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05635" w14:textId="1C58719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80ECA" w14:textId="41B1F2E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etwork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A576" w14:textId="7C25CD3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ets-bc-mlpld.top</w:t>
            </w:r>
            <w:proofErr w:type="spellEnd"/>
          </w:p>
          <w:p w14:paraId="4EDC2590" w14:textId="77777777" w:rsidR="001C1938" w:rsidRPr="00111373" w:rsidRDefault="001C1938" w:rsidP="001C1938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9D868" w14:textId="6D3B8624" w:rsidR="001C1938" w:rsidRPr="00111373" w:rsidRDefault="00933D82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7" w:history="1">
              <w:r w:rsidR="001C1938" w:rsidRPr="00111373">
                <w:rPr>
                  <w:rStyle w:val="Hyperlink"/>
                  <w:rFonts w:ascii="Tahoma" w:hAnsi="Tahoma" w:cs="Tahoma"/>
                  <w:sz w:val="21"/>
                  <w:szCs w:val="21"/>
                </w:rPr>
                <w:t>support@betcityru.com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FF87B" w14:textId="3C07F834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381-463/2019</w:t>
            </w:r>
            <w:r w:rsidRPr="00111373">
              <w:rPr>
                <w:color w:val="000000" w:themeColor="text1"/>
              </w:rPr>
              <w:t xml:space="preserve">, 10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Octo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3A92802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26A4D" w14:textId="080AD6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E31D" w14:textId="3A930DD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AK Global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9B2E5" w14:textId="368794B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bet.gg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A946" w14:textId="0A617B51" w:rsidR="001C1938" w:rsidRPr="00111373" w:rsidRDefault="001C1938" w:rsidP="001C1938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cbet.gg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AB11B" w14:textId="149ECD55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436-426/2019</w:t>
            </w:r>
            <w:r w:rsidRPr="00111373">
              <w:rPr>
                <w:color w:val="000000" w:themeColor="text1"/>
              </w:rPr>
              <w:t xml:space="preserve">, 1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Octo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36781AF6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1D62" w14:textId="22C3421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63D4C" w14:textId="58C47A7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A80D2" w14:textId="0499F46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lt.unibet-4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0F0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5CCEDED" w14:textId="77777777" w:rsidR="001C1938" w:rsidRPr="00111373" w:rsidRDefault="001C1938" w:rsidP="001C1938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07DD6" w14:textId="6A766441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447-426/2019</w:t>
            </w:r>
            <w:r w:rsidRPr="00111373">
              <w:rPr>
                <w:color w:val="000000" w:themeColor="text1"/>
              </w:rPr>
              <w:t xml:space="preserve">, 16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Octo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2CD30D51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78B36" w14:textId="37CA2B4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47D45" w14:textId="5207B35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BGO </w:t>
            </w:r>
            <w:proofErr w:type="spellStart"/>
            <w:r w:rsidRPr="00111373">
              <w:rPr>
                <w:rFonts w:ascii="Times New Roman" w:hAnsi="Times New Roman"/>
                <w:spacing w:val="-1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1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69410" w14:textId="0C787AF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bg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AF50A" w14:textId="0512CF9F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&amp;quot" w:hAnsi="&amp;quot"/>
              </w:rPr>
              <w:t>support@bg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F6430" w14:textId="27111ABE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545-463/2019</w:t>
            </w:r>
            <w:r w:rsidRPr="00111373">
              <w:rPr>
                <w:color w:val="000000" w:themeColor="text1"/>
              </w:rPr>
              <w:t xml:space="preserve">, 24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Octo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  <w:p w14:paraId="52D7688F" w14:textId="563BC011" w:rsidR="001C1938" w:rsidRPr="00111373" w:rsidRDefault="001C1938" w:rsidP="001C1938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</w:p>
        </w:tc>
      </w:tr>
      <w:tr w:rsidR="001C1938" w:rsidRPr="00111373" w14:paraId="710FBE1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EDE0" w14:textId="61EAA62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A8484" w14:textId="6F9112A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A0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x1zcszvu.world</w:t>
            </w:r>
          </w:p>
          <w:p w14:paraId="035A83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9E9F" w14:textId="66CA77D2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097C" w14:textId="2825F521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553-463/2019</w:t>
            </w:r>
            <w:r w:rsidRPr="00111373">
              <w:rPr>
                <w:color w:val="000000" w:themeColor="text1"/>
              </w:rPr>
              <w:t xml:space="preserve">, 2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Octo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479410F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A80D0" w14:textId="01F5B0F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C69D4" w14:textId="4FAD747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AD9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x1qztfcu.world</w:t>
            </w:r>
          </w:p>
          <w:p w14:paraId="47B4C1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1DFA" w14:textId="546125CB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603FF" w14:textId="3E5F4AA7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shd w:val="clear" w:color="auto" w:fill="F9F9F9"/>
              </w:rPr>
              <w:t>eI-5553-463/2019</w:t>
            </w:r>
            <w:r w:rsidRPr="00111373">
              <w:rPr>
                <w:color w:val="000000" w:themeColor="text1"/>
              </w:rPr>
              <w:t xml:space="preserve">, 2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Octo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20AEED5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92A64" w14:textId="4993AC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C234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  <w:p w14:paraId="4F61682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57D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18.com</w:t>
            </w:r>
          </w:p>
          <w:p w14:paraId="0D0AAA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9D9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111373">
              <w:rPr>
                <w:rFonts w:ascii="Open Sans" w:hAnsi="Open Sans"/>
                <w:spacing w:val="2"/>
                <w:shd w:val="clear" w:color="auto" w:fill="FFFFFF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264C" w14:textId="3A14E854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5687-1063/2019, 7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AF56CB7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5D77" w14:textId="415E0A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D5E3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layDO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68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okerdom.com</w:t>
            </w:r>
          </w:p>
          <w:p w14:paraId="407668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C8E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111373">
              <w:rPr>
                <w:rFonts w:ascii="Open Sans" w:hAnsi="Open Sans"/>
                <w:spacing w:val="2"/>
                <w:shd w:val="clear" w:color="auto" w:fill="FFFFFF"/>
              </w:rPr>
              <w:t>support@pokerdom.com</w:t>
            </w:r>
          </w:p>
          <w:p w14:paraId="260055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2AF2" w14:textId="77777777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eI-5683-1063/2019, 7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6ABAA1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A2EF" w14:textId="4FB9E19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82F1" w14:textId="06AF910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layCher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BB7A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nmaker.com</w:t>
            </w:r>
          </w:p>
          <w:p w14:paraId="64D222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1380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herrycasino.com</w:t>
            </w:r>
          </w:p>
          <w:p w14:paraId="6C7EB4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D6E42" w14:textId="20AA6190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bdr w:val="none" w:sz="0" w:space="0" w:color="auto" w:frame="1"/>
              </w:rPr>
              <w:t>eI-5777-463/2019</w:t>
            </w:r>
            <w:r w:rsidRPr="00111373">
              <w:rPr>
                <w:color w:val="000000" w:themeColor="text1"/>
              </w:rPr>
              <w:t xml:space="preserve">, 14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AD7022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CDF15" w14:textId="290FB43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2B17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C6D8BC" w14:textId="6042782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6FBE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-andyou.com</w:t>
            </w:r>
          </w:p>
          <w:p w14:paraId="62756F4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B22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E3BAF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8700" w14:textId="530B94B9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bdr w:val="none" w:sz="0" w:space="0" w:color="auto" w:frame="1"/>
              </w:rPr>
              <w:t>eI-5778-463/2019</w:t>
            </w:r>
            <w:r w:rsidRPr="00111373">
              <w:rPr>
                <w:color w:val="000000" w:themeColor="text1"/>
              </w:rPr>
              <w:t xml:space="preserve">, 14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394920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E8966" w14:textId="5A80BC4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9D7F0" w14:textId="76FBAFE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DC969" w14:textId="4B721BD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23365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BF8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1782684757</w:t>
            </w:r>
          </w:p>
          <w:p w14:paraId="612495F6" w14:textId="2FBFE364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9EFE2" w14:textId="161CC24E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rPr>
                <w:bdr w:val="none" w:sz="0" w:space="0" w:color="auto" w:frame="1"/>
              </w:rPr>
              <w:t>eI-5871-1063/2019</w:t>
            </w:r>
            <w:r w:rsidRPr="00111373">
              <w:rPr>
                <w:color w:val="000000" w:themeColor="text1"/>
              </w:rPr>
              <w:t xml:space="preserve">, 21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22B4BF2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2258" w14:textId="17C4C3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D6E12" w14:textId="76C28D9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49C27" w14:textId="48B0535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lt.unibet-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4E5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D37688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0B24A" w14:textId="73D71EC8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872-1063/2019</w:t>
            </w:r>
            <w:r w:rsidRPr="00111373">
              <w:rPr>
                <w:color w:val="000000" w:themeColor="text1"/>
              </w:rPr>
              <w:t xml:space="preserve">, 21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7798A50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7956A" w14:textId="728D8E3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2D19A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  <w:p w14:paraId="2B5BB723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D72F5" w14:textId="0BDFF15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01883" w14:textId="293A5BC4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4F00" w14:textId="37DBF69D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67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213F69B6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3A37B" w14:textId="3B95F06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999A" w14:textId="3EDF3AC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85C6C" w14:textId="14DED69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E6CE8" w14:textId="43DA05DD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D9AB" w14:textId="44B85995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061E7550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5E369" w14:textId="02358F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11A1" w14:textId="1E1FC7E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B2933" w14:textId="4445A45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86FF5" w14:textId="3EBF78C0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C917" w14:textId="7FEB6B1A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56EACD1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3BD1E" w14:textId="5BE1C98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B0590" w14:textId="528825F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11ABC" w14:textId="4C25EBE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B8BB1" w14:textId="65D87920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E6A3" w14:textId="0578D0CA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679DE11C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DCF10" w14:textId="7FFE34F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D68C2" w14:textId="3CABA9E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8D36A" w14:textId="20A1BE4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34394" w14:textId="780CE4C8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455D6" w14:textId="06EE911B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BDA271E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F48A8" w14:textId="5642B32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32D85" w14:textId="21B1C1B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63503" w14:textId="3B60990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8AEF" w14:textId="03DAEFA5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ABA4F" w14:textId="0941635F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30A3A55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79BB6" w14:textId="57E0E8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D8057" w14:textId="0128417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60AC" w14:textId="006458B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1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682DE" w14:textId="24ACEA5C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7D6D" w14:textId="2C8DED95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4E70B301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EBD4C" w14:textId="6A48C75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0BEE4" w14:textId="18A7840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7F6BD" w14:textId="6D80E23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17632" w14:textId="047485B3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2538" w14:textId="5BE03E33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5541DBF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D46BF" w14:textId="0515566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FD6F8" w14:textId="0539CC6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6A9CE" w14:textId="1563D4A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4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D2923" w14:textId="31E2C658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013BC" w14:textId="44BF18E6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F342C0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ABBC8" w14:textId="1EA0DE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2CA90" w14:textId="63DFDB1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1C729" w14:textId="1DE5A36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betwinner5.mob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2495C" w14:textId="0DBA8548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5239D" w14:textId="722AF862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75BE894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FC7D1" w14:textId="1C7B0A8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5293" w14:textId="4797CCF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9AD56" w14:textId="259FB15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6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BB792" w14:textId="7A644A79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6E5BA5" w14:textId="7587B6B8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3DF39D9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E9843" w14:textId="374EB4C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403C1" w14:textId="7489F04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0CC8C" w14:textId="6AD4ACF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9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3CAA3" w14:textId="7BFD38DA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19667" w14:textId="72799911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 xml:space="preserve">. </w:t>
            </w:r>
            <w:r w:rsidRPr="00111373">
              <w:t>eI-5973-463/2019</w:t>
            </w:r>
            <w:r w:rsidRPr="00111373">
              <w:rPr>
                <w:color w:val="000000" w:themeColor="text1"/>
              </w:rPr>
              <w:t xml:space="preserve">, 29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vember</w:t>
            </w:r>
            <w:proofErr w:type="spellEnd"/>
            <w:r w:rsidRPr="00111373">
              <w:rPr>
                <w:color w:val="000000" w:themeColor="text1"/>
              </w:rPr>
              <w:t xml:space="preserve"> 2019</w:t>
            </w:r>
          </w:p>
        </w:tc>
      </w:tr>
      <w:tr w:rsidR="001C1938" w:rsidRPr="00111373" w14:paraId="176DCA9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84E65" w14:textId="61792B4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847080" w14:textId="7263DF5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lectra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C95A" w14:textId="7C7BFB5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6712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scasino.com</w:t>
            </w:r>
          </w:p>
          <w:p w14:paraId="31253612" w14:textId="640FCDB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 800 727 89 130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8291A" w14:textId="3F7AF119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>.</w:t>
            </w:r>
            <w:r w:rsidRPr="00111373">
              <w:t xml:space="preserve"> I-6067-1063/2019, 5 </w:t>
            </w:r>
            <w:proofErr w:type="spellStart"/>
            <w:r w:rsidRPr="00111373">
              <w:t>of</w:t>
            </w:r>
            <w:proofErr w:type="spellEnd"/>
            <w:r w:rsidRPr="00111373">
              <w:t xml:space="preserve"> </w:t>
            </w:r>
            <w:proofErr w:type="spellStart"/>
            <w:r w:rsidRPr="00111373">
              <w:t>December</w:t>
            </w:r>
            <w:proofErr w:type="spellEnd"/>
            <w:r w:rsidRPr="00111373">
              <w:t xml:space="preserve"> 2019</w:t>
            </w:r>
          </w:p>
        </w:tc>
      </w:tr>
      <w:tr w:rsidR="001C1938" w:rsidRPr="00111373" w14:paraId="2758A2E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2F09" w14:textId="007F04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4D4E" w14:textId="4D52E80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et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96580" w14:textId="009D120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an-spo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7DA3C" w14:textId="24C8EE6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fan-s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BF7A7" w14:textId="564D03CC" w:rsidR="001C1938" w:rsidRPr="00111373" w:rsidRDefault="001C1938" w:rsidP="001C1938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111373">
              <w:rPr>
                <w:color w:val="000000" w:themeColor="text1"/>
              </w:rPr>
              <w:t xml:space="preserve">Vilnius </w:t>
            </w:r>
            <w:proofErr w:type="spellStart"/>
            <w:r w:rsidRPr="00111373">
              <w:rPr>
                <w:color w:val="000000" w:themeColor="text1"/>
              </w:rPr>
              <w:t>Regional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Administrative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Court‘s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decision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No</w:t>
            </w:r>
            <w:proofErr w:type="spellEnd"/>
            <w:r w:rsidRPr="00111373">
              <w:rPr>
                <w:color w:val="000000" w:themeColor="text1"/>
              </w:rPr>
              <w:t>.</w:t>
            </w:r>
            <w:r w:rsidRPr="00111373">
              <w:t xml:space="preserve"> I-6068-1063/2019, 6 </w:t>
            </w:r>
            <w:proofErr w:type="spellStart"/>
            <w:r w:rsidRPr="00111373">
              <w:t>of</w:t>
            </w:r>
            <w:proofErr w:type="spellEnd"/>
            <w:r w:rsidRPr="00111373">
              <w:t xml:space="preserve"> </w:t>
            </w:r>
            <w:proofErr w:type="spellStart"/>
            <w:r w:rsidRPr="00111373">
              <w:t>December</w:t>
            </w:r>
            <w:proofErr w:type="spellEnd"/>
            <w:r w:rsidRPr="00111373">
              <w:t xml:space="preserve"> 2019</w:t>
            </w:r>
          </w:p>
        </w:tc>
      </w:tr>
      <w:tr w:rsidR="001C1938" w:rsidRPr="00111373" w14:paraId="7FE53B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830B" w14:textId="23EF137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0A2B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WHG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8174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lliamhill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917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6678929</w:t>
            </w:r>
          </w:p>
          <w:p w14:paraId="4155CB6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williamhillcasino.com</w:t>
            </w:r>
          </w:p>
          <w:p w14:paraId="136849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66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F0020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6136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2E831DC" w14:textId="44A41A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  <w:p w14:paraId="50CDBD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111373" w14:paraId="798BEC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CE3E" w14:textId="25CB510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8EA2E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CAF6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betwinner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1708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78461B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E67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C0595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40C9D6" w14:textId="4A088A0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01152F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FE1CCA" w14:textId="03EFEB0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1CC4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36B9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betwinner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23D6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3D4AFE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0E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3DA6AC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</w:p>
          <w:p w14:paraId="7D3F510C" w14:textId="3B8074A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12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18F308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6CE9" w14:textId="2618EC5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BD9E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314D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betwinner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B0B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E143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1FC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C668C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5390EA1" w14:textId="1AE76E5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67AEC8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2582" w14:textId="253062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C81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5E85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betwinner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FC84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52D7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E90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29BDD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0827427" w14:textId="4C635CA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78E00D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2538C" w14:textId="4C2F2A2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C0403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E55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betwinner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3D5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173FA4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59C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9A8C0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EF3564" w14:textId="72EEC0B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63E0FE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74F7E" w14:textId="4871526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17942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7C5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betwinner9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00B9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663A89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83E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D3F84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8D6CF70" w14:textId="285228A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5C0E72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ABB18" w14:textId="3E722F8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87317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41E5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D8391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996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6798F41" w14:textId="4864E82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212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5ECF3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  <w:p w14:paraId="0EF159CB" w14:textId="140B339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111373" w14:paraId="11F0B8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635B" w14:textId="3D9705A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F5F25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1D40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0C6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AA566E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4AC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DD2F8E9" w14:textId="734E600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17A3B8" w14:textId="7AEE9D0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6418FD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0DDE4" w14:textId="65C15BF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D48B8" w14:textId="27336CC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BB355" w14:textId="21E82FD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D12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54B7A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155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909D0D6" w14:textId="3AF99EA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BA1AA8E" w14:textId="15472E6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124FEE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80C2" w14:textId="45F213A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051F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7268B5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C3BA3" w14:textId="7A4D7A4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lbet.org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91E7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2C4884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9D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BF912E6" w14:textId="3193FC9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-1939-463/2020, </w:t>
            </w:r>
          </w:p>
          <w:p w14:paraId="74FFBF04" w14:textId="3601A1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5A18B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5A980" w14:textId="72E9EB3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74208F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7450A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69CD1" w14:textId="6E11EB1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wyzymelaa.top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47C5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AFAAD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133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3FE264E" w14:textId="79B21E9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-1939-463/2020, </w:t>
            </w:r>
          </w:p>
          <w:p w14:paraId="3DD95513" w14:textId="6810538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26D1F1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118A7" w14:textId="12F1007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B9D3A" w14:textId="6CC3A92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B9CC1" w14:textId="293CD48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gapari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9540E" w14:textId="1DB2CC1D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5EB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7D85387" w14:textId="3EFD995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020-10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AA82EB" w14:textId="2C96A66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1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6EFDC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B258B" w14:textId="42AA745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C2721" w14:textId="7F945AC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5EA76" w14:textId="796BAD1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i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0AA06" w14:textId="32DCC7CA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Roboto" w:hAnsi="Roboto"/>
                <w:sz w:val="21"/>
                <w:szCs w:val="21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7CC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0DD803A" w14:textId="1FFAF69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025-4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AC79D71" w14:textId="27BB74D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C4A33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69CAB" w14:textId="203F366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54B92" w14:textId="475221B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11F31" w14:textId="34E5477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3B1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A467E1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0AC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7D359C4" w14:textId="73CA6B2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D5FB909" w14:textId="1158FAF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5464AE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73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B083C" w14:textId="3416073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7D0F1" w14:textId="0FF146E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7A404" w14:textId="363977D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732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12BE7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B96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746CA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60B09F" w14:textId="01C561D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586EAA3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E052" w14:textId="4C1FE35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A9935" w14:textId="7E97C5D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463EA" w14:textId="1F8D99B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2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9E3F3" w14:textId="164F5F7F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669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388C855" w14:textId="621FA79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110-10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5FA8FE1" w14:textId="1C459CD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45E0D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BEC3C" w14:textId="7E61149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8075" w14:textId="377E39F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6C6FE" w14:textId="0082416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CEAD9" w14:textId="2014A8C6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092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28FB418" w14:textId="0C371F5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1A41E1" w14:textId="37890D1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7BB0C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305F" w14:textId="6D60919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B9497" w14:textId="44AC57B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023CC" w14:textId="397015F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mobi1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4D7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D4A12C3" w14:textId="7BB6515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3A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45A0203" w14:textId="2D2BC66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7DBEB1E1" w14:textId="260E0F0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5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0A542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E5A3" w14:textId="2CBF386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29A86" w14:textId="33BDD79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EC758" w14:textId="74A6F66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mobi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710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D24B71" w14:textId="2439A7E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3E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5BD5A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02A50B0A" w14:textId="6C3EB1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56CD3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429" w14:textId="3EE4D2A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10AAE" w14:textId="266785A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36A42" w14:textId="12A7F2E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mobi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809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4B056E6" w14:textId="1CDD5A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86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9DE02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C0275C5" w14:textId="451A14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F28692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517FE" w14:textId="6B72A38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62C16" w14:textId="5B0DF55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62667" w14:textId="57CD59C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mobi5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75E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2C122A" w14:textId="7CFB3F9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2B0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10C91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75C19971" w14:textId="1A39D96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5ABFE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60D53" w14:textId="27F7DE0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2384" w14:textId="7DE64F8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13AD1" w14:textId="0787273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mobi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7C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3A6926" w14:textId="65C7E0A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1B9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D4135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BE0AF26" w14:textId="69AB758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1C12F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0FEA" w14:textId="6B0DEC7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44E7C" w14:textId="1D357C3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3DA04" w14:textId="1B7557E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mobi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BC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B0FA5BE" w14:textId="71BE480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DCB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6E20A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2563F25" w14:textId="58ADC2C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38463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96361" w14:textId="1034777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65D27" w14:textId="0691149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05DA3" w14:textId="7B3E1A7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mobi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764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5050018" w14:textId="0459C77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63A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84526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0BE1764F" w14:textId="4FEBBCC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9330D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EE42F" w14:textId="47D867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4AA75" w14:textId="5383C8E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BF3A5" w14:textId="161549A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mobi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71C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A2EA9B3" w14:textId="7DCFD11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71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E92A9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B31310A" w14:textId="4B821B1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741A7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326A1" w14:textId="540D2D7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DBCF1" w14:textId="7E3FCE0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623D8" w14:textId="0E1F3AC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mobi10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48E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8F9FB73" w14:textId="091B964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FCF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09E6D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4930267F" w14:textId="48EE756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5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12AF3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50547" w14:textId="1895DFC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6110" w14:textId="0398E26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08EC8" w14:textId="5A281E1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9C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3C285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56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774D0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876D089" w14:textId="477FF2A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49376E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2A558" w14:textId="48B5F1C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DF3B2" w14:textId="43971E8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A9528" w14:textId="3E78BB2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2900C9" w14:textId="496C338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08C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B2612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9101662" w14:textId="0EA742E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727EA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6E45F" w14:textId="0709A3D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3FD88" w14:textId="7E00D48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22F42" w14:textId="00E64B2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E31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ABE3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707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2FE96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4B1315" w14:textId="4BDF67F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2E112DD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23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D9BAD" w14:textId="17DEE6D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D136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A0A2A4B" w14:textId="24BE40A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”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54F0B" w14:textId="0421511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127F1" w14:textId="77777777" w:rsidR="001C1938" w:rsidRPr="00111373" w:rsidRDefault="001C1938" w:rsidP="001C1938">
            <w:pPr>
              <w:pStyle w:val="NormalWeb"/>
              <w:spacing w:before="0" w:beforeAutospacing="0"/>
              <w:jc w:val="center"/>
            </w:pPr>
            <w:r w:rsidRPr="00111373">
              <w:t>support@777.com</w:t>
            </w:r>
          </w:p>
          <w:p w14:paraId="5DB643FE" w14:textId="31C24D6F" w:rsidR="001C1938" w:rsidRPr="00111373" w:rsidRDefault="001C1938" w:rsidP="001C1938">
            <w:pPr>
              <w:pStyle w:val="NormalWeb"/>
              <w:spacing w:before="0" w:beforeAutospacing="0"/>
              <w:jc w:val="center"/>
            </w:pPr>
            <w:r w:rsidRPr="00111373">
              <w:rPr>
                <w:rStyle w:val="Hyperlink"/>
                <w:color w:val="auto"/>
                <w:u w:val="none"/>
              </w:rPr>
              <w:t>+44 203 876 8709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F98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3485B84" w14:textId="46098AE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495-10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45B4FCD" w14:textId="6A452A0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5D52B8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4DCB6" w14:textId="5D4B86D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200A" w14:textId="337A0A0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DE517" w14:textId="6BE027C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8BCE" w14:textId="1161F63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176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000C632" w14:textId="096EAB6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456-4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E823FC4" w14:textId="27D44A6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1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02DE38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E049F" w14:textId="35820A0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4153C" w14:textId="2792204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F97F5" w14:textId="1041F39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F78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BC560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E75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AEC86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E208226" w14:textId="6EDE976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1FD0AB9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73B79" w14:textId="58C69EE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17EBA" w14:textId="7A95B37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78374" w14:textId="38589FC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AE9D6" w14:textId="5E65349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06E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4AEEF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897169" w14:textId="4631EA9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8C19A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7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45535" w14:textId="56CAFC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1A5BD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15CECA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00B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>betandyou.com</w:t>
            </w:r>
          </w:p>
          <w:p w14:paraId="0BAACAA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8BAD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lastRenderedPageBreak/>
              <w:t>+442038077601</w:t>
            </w:r>
          </w:p>
          <w:p w14:paraId="322DA6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DA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9F92CF5" w14:textId="7BDC69B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661-10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C6639BC" w14:textId="7F0BE88B" w:rsidR="001C1938" w:rsidRPr="00111373" w:rsidRDefault="001C1938" w:rsidP="001C1938">
            <w:pPr>
              <w:pStyle w:val="NormalWeb"/>
              <w:spacing w:before="0" w:beforeAutospacing="0" w:after="0" w:afterAutospacing="0" w:line="252" w:lineRule="auto"/>
              <w:jc w:val="center"/>
              <w:rPr>
                <w:color w:val="000000"/>
              </w:rPr>
            </w:pPr>
            <w:r w:rsidRPr="00111373">
              <w:rPr>
                <w:color w:val="000000" w:themeColor="text1"/>
              </w:rPr>
              <w:lastRenderedPageBreak/>
              <w:t xml:space="preserve">5 </w:t>
            </w:r>
            <w:proofErr w:type="spellStart"/>
            <w:r w:rsidRPr="00111373">
              <w:rPr>
                <w:color w:val="000000" w:themeColor="text1"/>
              </w:rPr>
              <w:t>of</w:t>
            </w:r>
            <w:proofErr w:type="spellEnd"/>
            <w:r w:rsidRPr="00111373">
              <w:rPr>
                <w:color w:val="000000" w:themeColor="text1"/>
              </w:rPr>
              <w:t xml:space="preserve"> </w:t>
            </w:r>
            <w:proofErr w:type="spellStart"/>
            <w:r w:rsidRPr="00111373">
              <w:rPr>
                <w:color w:val="000000" w:themeColor="text1"/>
              </w:rPr>
              <w:t>March</w:t>
            </w:r>
            <w:proofErr w:type="spellEnd"/>
            <w:r w:rsidRPr="00111373">
              <w:rPr>
                <w:color w:val="000000" w:themeColor="text1"/>
              </w:rPr>
              <w:t xml:space="preserve"> 2020</w:t>
            </w:r>
          </w:p>
        </w:tc>
      </w:tr>
      <w:tr w:rsidR="001C1938" w:rsidRPr="00111373" w14:paraId="6742B0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F9045" w14:textId="443C188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E9CDC" w14:textId="3008BE7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rax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velop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445B7" w14:textId="5A7EEC5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camp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D7FA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mpobet.com</w:t>
            </w:r>
          </w:p>
          <w:p w14:paraId="74F3543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D79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93FF90B" w14:textId="1D5909D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2776-10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5F3DBC4" w14:textId="60D4D62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B0D2B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48863" w14:textId="50853DB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32EE" w14:textId="6A20730E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9CB2" w14:textId="79EAC3E3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.unibet-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D992" w14:textId="77777777" w:rsidR="001C1938" w:rsidRPr="00111373" w:rsidRDefault="001C1938" w:rsidP="001C1938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info-lt@unibetsupport.com</w:t>
            </w:r>
          </w:p>
          <w:p w14:paraId="2617100A" w14:textId="7DCC847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57B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96EDF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DCF0C06" w14:textId="5D888A7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64C0FA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1EFB" w14:textId="229CA2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49FE" w14:textId="0F62D038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861B3" w14:textId="5CDAC0D8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starz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8F45B" w14:textId="4F2509C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color w:val="000000"/>
                <w:sz w:val="24"/>
                <w:szCs w:val="24"/>
                <w:lang w:eastAsia="lt-LT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C93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F6637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B332937" w14:textId="7F5DBF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42704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53CE1" w14:textId="6E22CF4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158A5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”,</w:t>
            </w:r>
          </w:p>
          <w:p w14:paraId="626281E3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G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Communication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”</w:t>
            </w:r>
          </w:p>
          <w:p w14:paraId="166D6A78" w14:textId="781DDA65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A3244" w14:textId="2C505B5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betreg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CDBD1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br/>
              <w:t>contactus@aspireglobal.com</w:t>
            </w:r>
          </w:p>
          <w:p w14:paraId="7C874F23" w14:textId="4B19B82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04F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A30C261" w14:textId="0B83346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107-1063/2020, </w:t>
            </w:r>
          </w:p>
          <w:p w14:paraId="6DF3FC68" w14:textId="73942FD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2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9513E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415AC" w14:textId="4876188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4B141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B06C56" w14:textId="77777777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0E785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4238D4AB" w14:textId="3E3EE283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0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4858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9436B28" w14:textId="30040A0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47A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1FB160D" w14:textId="429D81A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4A729880" w14:textId="1A264BE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01ACE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610AB" w14:textId="7597CF2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F3F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86A6CA7" w14:textId="77777777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22DBC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5D71851" w14:textId="5203C12B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9469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27CC8024" w14:textId="26A649A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E76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88679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6B5CBF11" w14:textId="49E74F7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DF4B0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DD938" w14:textId="5BF207E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94ABA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1F31AD4" w14:textId="77777777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4A980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658F68F" w14:textId="7989B354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BDAC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DF780A0" w14:textId="777432D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F10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E3AB7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3B0E4833" w14:textId="7DA87A1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C131D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AB54D" w14:textId="6F25AD0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53EA8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89A269D" w14:textId="77777777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18AD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6CC80E21" w14:textId="5F6496F9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3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9FE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51D2F190" w14:textId="1983BE7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9F6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050BD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2489F89B" w14:textId="646F89B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AB987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77DE1" w14:textId="136C321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1B205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F6505BE" w14:textId="77777777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44EE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719A1E2A" w14:textId="04673934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0BBE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408430C9" w14:textId="1266215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740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F99D9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2A506EDB" w14:textId="0C49930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530A3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E8E45" w14:textId="38CABE6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BBD89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14AD21" w14:textId="77777777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301FF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1742B072" w14:textId="2D7B4DA8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F7BF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7477B6A4" w14:textId="4F7254C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087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39971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2FA69862" w14:textId="009E218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1CF3D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00BE1" w14:textId="54F8312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6D279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3547010" w14:textId="77777777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51FCF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595BC790" w14:textId="4DAA7E43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03F7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3103D088" w14:textId="373021C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0E7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25DA3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7A63CD7D" w14:textId="6D59899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AFEC05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E4AD6" w14:textId="508302B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9E183" w14:textId="318BF850" w:rsidR="001C1938" w:rsidRPr="00111373" w:rsidRDefault="001C1938" w:rsidP="001C1938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D3C66" w14:textId="61C1D772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li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2FEC7" w14:textId="64732E1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23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69A7B3A" w14:textId="0AAC7D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100-1063/2020, </w:t>
            </w:r>
          </w:p>
          <w:p w14:paraId="4A84FD85" w14:textId="44C8182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2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913CC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EFE6" w14:textId="4D0C9E0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1BBB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42E25BE" w14:textId="3ADD18F5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354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6AC608" w14:textId="2EF019E5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E4101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0A2E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03C2335" w14:textId="77777777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7B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37C78F1" w14:textId="13F7A9C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208-1063/2020, </w:t>
            </w:r>
          </w:p>
          <w:p w14:paraId="5E1F7D39" w14:textId="04F8976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8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41156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05960" w14:textId="7817EB3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17CBC" w14:textId="05531806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B5F4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FB0F5D" w14:textId="605E273F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4971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893F2C" w14:textId="0BF458B2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D6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7A9E4EE" w14:textId="6E60B83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209-463/2020, </w:t>
            </w:r>
          </w:p>
          <w:p w14:paraId="6C495366" w14:textId="6722E7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9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2302C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3BAAC" w14:textId="48A80B1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CF94E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4EE3E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B4903F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7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EA4E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D991A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630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FA9238" w14:textId="6FE9AC8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30B59C0B" w14:textId="6641F8A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770916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3E0BB" w14:textId="71BEC82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15679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596B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6223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00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17E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60F22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FEE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4027D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263697F6" w14:textId="1B8553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111373" w14:paraId="5AA84F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62E59" w14:textId="3F12371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CECB1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10C68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45BDE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35C1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411DB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1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C2CE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11E18BF" w14:textId="6E6FDBE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A3601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3B1C" w14:textId="38D972E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35EE9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D0443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693C3C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87EA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5E75C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CE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19D3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DD908DD" w14:textId="2FDEC9B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C341E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E3A3" w14:textId="091A158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1CADE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07AA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EDD72C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63528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4748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BD7F63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E64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8AB5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770DEC6E" w14:textId="78615C3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10817F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8E1C1" w14:textId="48B8E7C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969A1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60805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EB367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4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585E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5EE92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C9C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AF9C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5225447" w14:textId="5A14BAD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0E9FB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C0EFC" w14:textId="78A0DAA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7B27D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73031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0085EB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63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E521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407F1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F9A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DD57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3B5898C8" w14:textId="56662F9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73667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1631" w14:textId="4DF0B08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2BE5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FBEB7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D45A1C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48365365.com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9FA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A71F2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C90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7952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7C626E82" w14:textId="306AB1C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A04F19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EBC8" w14:textId="25B0002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8188A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271E0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876F13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b-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CF76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26D146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407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040C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3DB453F0" w14:textId="6971008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263B25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4C156" w14:textId="6C01E5D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9E2C6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D9A4C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8543AF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6546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23D8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F63A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DC4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C65F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01EA318" w14:textId="1A437C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0F7AF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E6577" w14:textId="1FDAC8D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74B3D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E482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C34766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68365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713A8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D9FAA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429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AE8A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2B72DF92" w14:textId="4EF3422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DDE4B1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BABA0" w14:textId="2756A27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416ED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0815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5E377A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-8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3137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8FB041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ECB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1AA9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2D695B3F" w14:textId="5AF0709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B82D7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47F77" w14:textId="41A36C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AA93C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CB34B1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B1589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0A771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448D4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EA6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81F2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2125-463/2020, </w:t>
            </w:r>
          </w:p>
          <w:p w14:paraId="04ED37D0" w14:textId="204D2EC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D344A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78772" w14:textId="359859B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3E43A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C7474E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76B0E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A2CB42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C6E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9FF88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2B9B2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D85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DE52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-6216-1063/2019, </w:t>
            </w:r>
          </w:p>
          <w:p w14:paraId="0FCB16BF" w14:textId="7C1D442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19CDF1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34A8F" w14:textId="30B6590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0485D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4C74B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pr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E41D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A27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F806BD" w14:textId="1B4C0F1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3286-463/2020, </w:t>
            </w:r>
          </w:p>
          <w:p w14:paraId="14A1AF47" w14:textId="0C2780A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40824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64194" w14:textId="5E817C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58D1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9EB578" w14:textId="4F6A4D20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DA090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A462E1" w14:textId="57A5894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068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2FC11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4724AF9" w14:textId="77777777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9C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26F7E9" w14:textId="2017D67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1FB313B7" w14:textId="2501783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3305A4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81FA" w14:textId="28A1F9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1F59" w14:textId="6C7BD003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776C4" w14:textId="64E7F79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1.xyz.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42A73" w14:textId="3212BA2B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1xslot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0CF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B66AC24" w14:textId="09256C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eI2-3371-463/2020, </w:t>
            </w:r>
          </w:p>
          <w:p w14:paraId="4C5D5152" w14:textId="4096BA1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F180E7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8D90F" w14:textId="68DB10C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BBCFD" w14:textId="6B3B3E91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DF3A7" w14:textId="5ADC276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91AEA" w14:textId="4AE07575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F56A1" w14:textId="48DB15B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793F4D" w14:textId="6D326AC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38FA8DA0" w14:textId="02AF8A2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F2721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32191" w14:textId="371E911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B9B8F" w14:textId="53A73C7C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B8C4C" w14:textId="51C83C9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22728" w14:textId="09CA052A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014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90B1273" w14:textId="63419AE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57652AC8" w14:textId="78CF88C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05A23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C7D2" w14:textId="2AB0ABB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8B900" w14:textId="49733001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E1CA0" w14:textId="63057BF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D07FC" w14:textId="64719842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3CE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AE5D5A" w14:textId="782C77F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57180A90" w14:textId="70401BB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5FCFC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C1DE7" w14:textId="56B88A8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41956" w14:textId="65DCED66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CB9CD" w14:textId="678C5F5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0EB34" w14:textId="0F3234B2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DFB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BA55C18" w14:textId="751F680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48FBFBF0" w14:textId="61CAC6C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DE4F0B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8511" w14:textId="00A86C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332C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623D12B" w14:textId="3C7EFAAB" w:rsidR="001C1938" w:rsidRPr="00111373" w:rsidRDefault="001C1938" w:rsidP="001C1938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C18FD" w14:textId="6E6342D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88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73D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888.com</w:t>
            </w:r>
          </w:p>
          <w:p w14:paraId="1BF78EDC" w14:textId="77777777" w:rsidR="001C1938" w:rsidRPr="00111373" w:rsidRDefault="001C1938" w:rsidP="001C1938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A9E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EECBED0" w14:textId="05107FA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eI2-3366-463/2020,</w:t>
            </w:r>
          </w:p>
          <w:p w14:paraId="03304573" w14:textId="3910034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A861A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83998" w14:textId="584B37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658A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4EA98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78D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6C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DA7026A" w14:textId="04829D5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FE475BF" w14:textId="0E165AD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5339E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CA2" w14:textId="58ACFAF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4849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F8ADE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4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567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95B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C749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2014152" w14:textId="3F57F77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FB9C2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E6C9D" w14:textId="7F252E7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B1B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32B17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B64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498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8A88C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9684206" w14:textId="051B45C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B711F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E5542" w14:textId="5075AA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9CBC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B3C1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3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601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74E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9D90A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EA23ED" w14:textId="36837C0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F0572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AFA4F" w14:textId="4D1FE34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9D7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AB61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2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86B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B311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24C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F47D1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A383D5" w14:textId="113F7C6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951F45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5B9B" w14:textId="5B5F70F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8265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4D4EB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sport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1F3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790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2095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B7E17A" w14:textId="520FF2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4A9D8B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874F8" w14:textId="777C85F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181F" w14:textId="1CF29AC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G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nsul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48C8" w14:textId="15A5DC8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apphir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313AD" w14:textId="1EE22E3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@sapphire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59C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7453F8B" w14:textId="59DCDDB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455-1063/2020,</w:t>
            </w:r>
          </w:p>
          <w:p w14:paraId="2DF6806E" w14:textId="76A37F2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06BFB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C1D1A" w14:textId="7F2C72A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5DDE" w14:textId="2903E44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EC4F3" w14:textId="1559F8B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el73157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53B3" w14:textId="37A7A52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9E1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6CADBAE" w14:textId="15EC0D3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456-1063/2020,</w:t>
            </w:r>
          </w:p>
          <w:p w14:paraId="2065E76D" w14:textId="0F5A996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C8C0EB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1BEBC" w14:textId="6738532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F0073" w14:textId="753D1E7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C6E877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010090" w14:textId="1DD0F54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E425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7F646A" w14:textId="5F22E6A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69A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84F1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2125-463/2020, </w:t>
            </w:r>
          </w:p>
          <w:p w14:paraId="5E3BF0A7" w14:textId="122E0CC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48241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D2000" w14:textId="76DAE6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18F91" w14:textId="307BA11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D9946" w14:textId="11E00E8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-5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D3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DE5F9" w14:textId="20CE0BF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F05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464DE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7EC6F9A" w14:textId="4CC5B0C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8182C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D6FEB" w14:textId="46BDDCA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B4B08" w14:textId="3305EE6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A68BF" w14:textId="0596CFD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7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115D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4211E03" w14:textId="759FE10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890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F0B19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5891C86" w14:textId="27E656E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70017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B9282" w14:textId="7CC6365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05D7F" w14:textId="0D1162B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F8391" w14:textId="6F04983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3659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137E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670E84" w14:textId="2CD94C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4A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4671E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A4CAAE" w14:textId="73106CE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88276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D695" w14:textId="5B1FEC1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1DE8C" w14:textId="30A8122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375F2" w14:textId="3ACE5E5B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212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954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C06EE0" w14:textId="0998FAC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8F9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AE315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66A566E" w14:textId="34B0B95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03E2A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0641A" w14:textId="72B02C3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CF8E9" w14:textId="0391349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5D6B6" w14:textId="749B945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365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6C7B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0FAFCAD" w14:textId="26797A8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D36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ED6C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7BC5CBA" w14:textId="7E5519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A6233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D66A" w14:textId="6B9CB38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5434" w14:textId="388C0AD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899CB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895BD5" w14:textId="6680E9B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324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DD58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C94C7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663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6F5D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52B59000" w14:textId="3274FC3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1C7AE20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BDE39" w14:textId="75A0774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13B1" w14:textId="0FB5E88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51EC1" w14:textId="50A6A43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ingsit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A775" w14:textId="23F6A0A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E1C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</w:p>
          <w:p w14:paraId="4C0DDD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00-1063/2020,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3A0913" w14:textId="4AE5F87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2020 </w:t>
            </w:r>
          </w:p>
        </w:tc>
      </w:tr>
      <w:tr w:rsidR="001C1938" w:rsidRPr="00111373" w14:paraId="0D53ED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D6B33" w14:textId="280D61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662C4" w14:textId="461E4D5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7A782" w14:textId="138A98D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z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209CE" w14:textId="47154DF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ino-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D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</w:p>
          <w:p w14:paraId="597937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02-1063/2020,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F0D0A" w14:textId="1A56236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20</w:t>
            </w:r>
          </w:p>
        </w:tc>
      </w:tr>
      <w:tr w:rsidR="001C1938" w:rsidRPr="00111373" w14:paraId="6860D8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83E4A" w14:textId="2451CDE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3A918C" w14:textId="286733A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E7A95" w14:textId="1A36998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an-spor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6DFC" w14:textId="3BAC27B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80 682 81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D15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</w:p>
          <w:p w14:paraId="17AB4D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01-463/2020,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453DCE" w14:textId="21BEECD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20</w:t>
            </w:r>
          </w:p>
        </w:tc>
      </w:tr>
      <w:tr w:rsidR="001C1938" w:rsidRPr="00111373" w14:paraId="73F60F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B4AC7" w14:textId="7153D82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0A79C" w14:textId="04B73AB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AD40E" w14:textId="0455730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ame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5E266" w14:textId="5D2A8B8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714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02312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3B1735" w14:textId="2C7F92D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218956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5EAC" w14:textId="3898187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5BE3A" w14:textId="5B404F0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FBDCB" w14:textId="4D24510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0DF01" w14:textId="054453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8C2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18826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E7DD10" w14:textId="5F3F474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1E5AB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7EA5C" w14:textId="3DEFBEB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746A" w14:textId="48A2991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CB854" w14:textId="20D748F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3115" w14:textId="7E16139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BC5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8CD15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7FB8E9" w14:textId="1EC3A89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C89AE5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B9A2" w14:textId="317517E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43505" w14:textId="2D71BC7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2F15C" w14:textId="7F58582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88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22984" w14:textId="7B39D29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B4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71E4E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9F97A7" w14:textId="40C446A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1E5DCC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152AA" w14:textId="7422B81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F32F" w14:textId="740226E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A5175" w14:textId="119C6DF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5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3A0E4" w14:textId="3932D5E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5A5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0FD99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A004D2" w14:textId="1C06E9C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9DDE0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CA9A" w14:textId="72FCDC3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61027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ree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ath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Online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53364C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D7F7C" w14:textId="3B467DB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bo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06814" w14:textId="1A527FC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o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C86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7C77A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782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0A58B4D" w14:textId="5AA34C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1EC28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B9BE4" w14:textId="6998004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91A2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rStor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uraca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N.V.“</w:t>
            </w:r>
          </w:p>
          <w:p w14:paraId="4CC84E1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9E25D" w14:textId="1559F4F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ll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E139" w14:textId="37170D4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shangrilalive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558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CFE1C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777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646EF" w14:textId="6B8C98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B3B428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DA73C" w14:textId="074F21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59885" w14:textId="588C827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8D332" w14:textId="21753FA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xpari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1DCC" w14:textId="2A17ED9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3800920104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39B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C667E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5-463/2020,</w:t>
            </w:r>
          </w:p>
          <w:p w14:paraId="19F30609" w14:textId="330FAF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E0004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759C" w14:textId="01B2A16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0B478" w14:textId="0C13978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82E6B" w14:textId="66A950F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2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99C03" w14:textId="0894DB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8D1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47E81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68B2CA19" w14:textId="1446626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28F44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B3B8A" w14:textId="3CE58A3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805BB" w14:textId="46B0DD7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0C6A7" w14:textId="0A2E055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1C7EB" w14:textId="22908B6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138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7101C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43AF2E47" w14:textId="5029A79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93E55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6424C" w14:textId="4CF4052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A2C5C" w14:textId="5E718D1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49B97" w14:textId="453FC28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1C559" w14:textId="3A161D2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8CA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81DB0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7A3CCAD5" w14:textId="6601024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DD5000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1064" w14:textId="487650E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2AB7D" w14:textId="54ADE22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9A81B" w14:textId="2DC9820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xslot5.xyz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321E0" w14:textId="268F1A0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6F2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8EC8F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70A750D5" w14:textId="564A512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10678B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DED52" w14:textId="7E09AB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63D27" w14:textId="2652BBF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4DD42" w14:textId="4F02D49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E985" w14:textId="3AA386F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D9C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3DE55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3563642A" w14:textId="236FC03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66E6AE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22667" w14:textId="54152A9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8050C" w14:textId="42B5C2C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69014" w14:textId="51FF686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0644" w14:textId="4E54EBC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6A3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D1402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0F471E9F" w14:textId="33AB7C8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8D168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872D7" w14:textId="4B0FC2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A8828" w14:textId="6FEAB9E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64F82" w14:textId="1AEA0A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4F423" w14:textId="1FA0385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E5B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637FE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51E6A83F" w14:textId="1D1B7E0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28C50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B55FF" w14:textId="36B83F7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D63A0" w14:textId="38B9FB8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3F8D2" w14:textId="51F3E00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D6854" w14:textId="13E679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6B7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17905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557848C3" w14:textId="7AD7E53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7C77E9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511E" w14:textId="5567DD7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3DD91" w14:textId="25128B5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7E336" w14:textId="5378F06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elbe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458CC" w14:textId="61ACAC0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FD9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4BE8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79F5D35" w14:textId="7D12C80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6921DC1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3382" w14:textId="0CA74C1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4D518" w14:textId="3665AA2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FF5DF" w14:textId="753D57E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elbe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6B76" w14:textId="4D6252E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2FF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3E173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78F8D05" w14:textId="7B17C0D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50CA8D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57868" w14:textId="091FA50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91902" w14:textId="255A59E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126D" w14:textId="1637445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elbe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CE259" w14:textId="61448BA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E50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34B4A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0E448D4" w14:textId="3A688C2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309465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D365" w14:textId="1E0A51F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B7646" w14:textId="23D2CDE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53831" w14:textId="6932CA5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elbe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984B2" w14:textId="5C899C9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901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D24C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6472CA" w14:textId="73C302A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622D76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45E6C" w14:textId="0CF6229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233C" w14:textId="657EEBE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F9203" w14:textId="512C23C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elbe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12F10" w14:textId="2564771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38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aus apygardos administracinio teismo </w:t>
            </w:r>
          </w:p>
          <w:p w14:paraId="2CD77EF0" w14:textId="469288F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20 m. birželio 4 d. nutartis administracinėje byloje Nr.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1C1938" w:rsidRPr="00111373" w14:paraId="4BF54A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6F21F" w14:textId="599A538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34C7A" w14:textId="0922DF1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9CD86" w14:textId="19D6704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el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E420E" w14:textId="529DCFE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D73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F7D85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A78EBA7" w14:textId="1D84C21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0050B3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9FC1D" w14:textId="1084076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AD37" w14:textId="5DB2380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C1BD8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56F829" w14:textId="6664E2E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1323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7B2D4A" w14:textId="76D0960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8D5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C732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2125-463/2020, </w:t>
            </w:r>
          </w:p>
          <w:p w14:paraId="3B85350B" w14:textId="6ED678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AE7810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DA4E" w14:textId="341C3F8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17FBD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294BC41" w14:textId="7A1E51F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B8EE7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F06CA47" w14:textId="1FE61ED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9FF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E14C3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28AD6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EE8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7AB8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034AE2B2" w14:textId="7504779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095761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DFCDB" w14:textId="3ABDDA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E88FB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0EA2C29" w14:textId="55C9E39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CE920" w14:textId="3D2D12F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ari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84E5C" w14:textId="053D51E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C63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F21E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87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63022D" w14:textId="6579C6D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0CB4B1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ADF76" w14:textId="206EDDB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B9BD1" w14:textId="0B11671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574C6" w14:textId="35AC42C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9D3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E8F83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D8D38" w14:textId="22A304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FA1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E0421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10F8D83" w14:textId="1F8D1C1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6FD080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F711" w14:textId="583D0E6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00DD5" w14:textId="44B3390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F893C" w14:textId="2AA03D4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98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5B5EC4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D08901" w14:textId="5DA6DAB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09C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F118F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24CCC6" w14:textId="4FBCE29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13CD22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E8DA9" w14:textId="395E332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D5A3E" w14:textId="72C7FE2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BF229" w14:textId="7D6E72E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A62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7DCFD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5EFA0" w14:textId="43E5B9F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B05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B1CC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676BA13" w14:textId="0211F80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4E4F58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E79ED" w14:textId="6DDC24D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85A22" w14:textId="696BFF3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68672" w14:textId="6F2A330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4EA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ECCE2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9090D1" w14:textId="652710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904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1716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106DC0" w14:textId="39BC8C8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58087FD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21436" w14:textId="317D701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E3082" w14:textId="3BFAEB9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E3B6" w14:textId="242BF9E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5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FFC5C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0799F4" w14:textId="5F6ABE6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BB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28D8D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FAA0181" w14:textId="7B70DD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206D28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E1E7F" w14:textId="3442207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4C679" w14:textId="7EE2975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F1614" w14:textId="55D4606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6F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05521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BEDC81" w14:textId="5CF6D5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3D7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5560B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1DEF2C" w14:textId="50FE26B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5B1275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15BB" w14:textId="67E41D3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A5B4F" w14:textId="76FA54C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DBE45" w14:textId="7C93208B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475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A1948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190500" w14:textId="46F5DBD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005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8EB47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E1CA15" w14:textId="552355B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58331A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FE729" w14:textId="3542AD3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40E3A" w14:textId="4BB470F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28423" w14:textId="645D751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AF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4FE41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C40DFB" w14:textId="792D68A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472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178D2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5912CD" w14:textId="2328598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4A3187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5E3A" w14:textId="59FBDAB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FACA3" w14:textId="1BD83E3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ED3B0" w14:textId="51D6AC8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673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3A598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7BE50C" w14:textId="52E493C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B4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59B9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0EDC97" w14:textId="0F3520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3C8F03B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F331" w14:textId="2E02801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95EF" w14:textId="2F55C87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0EAAE" w14:textId="08F9296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5D431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2814F6" w14:textId="2F9A471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668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6F51F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9B91608" w14:textId="24B967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622B66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DDF37" w14:textId="30F9A60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1E1E" w14:textId="2D0EF30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E6953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C53645" w14:textId="3F6B72D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0715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BFD8F2" w14:textId="2FA950B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AD0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17D05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F29AA0" w14:textId="5457926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1287ED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B814D" w14:textId="746293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C4D8D" w14:textId="56201D5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1A9DC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17E741" w14:textId="25AE12F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9A65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F519A" w14:textId="4D0ECB3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E4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D2556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6BA4222" w14:textId="3C74EE4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604EDC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5314E" w14:textId="04D03A4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11F47" w14:textId="295BF72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A9D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F9CB7E" w14:textId="67F1CE6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77CA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D00A5C5" w14:textId="62C651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93A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1C78F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E46049" w14:textId="3FE7CB0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2342977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C2780" w14:textId="4359060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4385D" w14:textId="2875BA4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8F117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D2F99D" w14:textId="05C5E66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40E1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BECDDC" w14:textId="463CCB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6AD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F11CF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FEC31E2" w14:textId="1950BFD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111373" w14:paraId="06A329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8E36E" w14:textId="4948BF3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E0EB8" w14:textId="77777777" w:rsidR="001C1938" w:rsidRPr="00111373" w:rsidRDefault="001C1938" w:rsidP="001C1938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F9C5D4" w14:textId="2B875D1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A462C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27522B" w14:textId="3C32B62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33B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5842C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7883B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5BA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E835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504F209E" w14:textId="6160C9E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42EC72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1CB2" w14:textId="06DB785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6A145" w14:textId="6527AAA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Direx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AEF9C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D5AE49" w14:textId="2D5701D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DC06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28BCE4E" w14:textId="24FC58C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6F7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B5AD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125-463/2020, </w:t>
            </w:r>
          </w:p>
          <w:p w14:paraId="0876717D" w14:textId="06DF4FC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9FBDD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3D5F4" w14:textId="2CA39A2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3A351" w14:textId="74D32D8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44AC" w14:textId="6486064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vpgmz6t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ADB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egal@pinnacle.com</w:t>
            </w:r>
          </w:p>
          <w:p w14:paraId="41706A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89E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A6A8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064-4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0A16066" w14:textId="569E72E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0</w:t>
            </w:r>
          </w:p>
        </w:tc>
      </w:tr>
      <w:tr w:rsidR="001C1938" w:rsidRPr="00111373" w14:paraId="2595736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1FDE9" w14:textId="1B5CFA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6D4AC" w14:textId="778B4DB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99C3B" w14:textId="3630BE4B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11D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CB66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7D5B63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474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A69D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36102CDA" w14:textId="15F2966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087CA6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8DF7A" w14:textId="5914D62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239D7" w14:textId="5D283FB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1C3F2" w14:textId="6C20B40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188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708C2" w14:textId="3DA86AD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831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2DAC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37DF41" w14:textId="2B48D60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77A35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7182" w14:textId="0F68A31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C66CA" w14:textId="16BC130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00FB4" w14:textId="48337F9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53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72856" w14:textId="7AB2F6A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FD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EE68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FB32AB6" w14:textId="5C349DC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7E88E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FB1D9" w14:textId="3C46363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6B5A4" w14:textId="5B2E71E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05F5" w14:textId="1FD3878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416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85661" w14:textId="11020D4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3EC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5E76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368-4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FD6A0EE" w14:textId="43E333E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867A0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3F5CC" w14:textId="6C9A11E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96095" w14:textId="764574F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B2D4A" w14:textId="61A6394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FF5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B52B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4253E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408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E464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3E662C2" w14:textId="17E1B35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7B6E6E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76AF" w14:textId="6DACA5E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6F9BB" w14:textId="2CC41CA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TSG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rac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urop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752D4" w14:textId="7A8BD52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okerstarssports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68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F144F6" w14:textId="7CC0ABD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ab/>
              <w:t>support@pokerstarssports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C64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EB87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1-4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EF892E" w14:textId="30ADED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B00D3C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2E9F" w14:textId="1366502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E76C8" w14:textId="5308073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iki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FBB82" w14:textId="7609647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xslot788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956CC" w14:textId="61608F8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48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A890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2-4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43B198" w14:textId="23C59AE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0AE01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9484" w14:textId="571D1CD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65A08" w14:textId="7FFC9CD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8A2BA" w14:textId="191A465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853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A700A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6B767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99C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CC33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0507A0BC" w14:textId="4BD1E70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53A66F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C3DA0" w14:textId="12E9357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CE0AA" w14:textId="777777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F5510D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3A5F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andyou1.com</w:t>
            </w:r>
          </w:p>
          <w:p w14:paraId="7D731F21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29DC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47E22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C3C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2940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4782-1063/2020, </w:t>
            </w:r>
          </w:p>
          <w:p w14:paraId="360E0A1B" w14:textId="6AA3607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23796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75746" w14:textId="17B3B36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C05E6" w14:textId="4EFFBB2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B30EE" w14:textId="43BB55C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0F546" w14:textId="04D69D3F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B27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FC65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00E5DF7" w14:textId="3CBDE8D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1A6CD1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0C38" w14:textId="63F716B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B873" w14:textId="449FC65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01A7F" w14:textId="4089D1C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6532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56AC0" w14:textId="024179AB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535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3C28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5D482D" w14:textId="06EA4B1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t xml:space="preserve">3 </w:t>
            </w:r>
            <w:proofErr w:type="spellStart"/>
            <w:r w:rsidRPr="00111373">
              <w:t>of</w:t>
            </w:r>
            <w:proofErr w:type="spellEnd"/>
            <w:r w:rsidRPr="00111373">
              <w:t xml:space="preserve"> </w:t>
            </w:r>
            <w:proofErr w:type="spellStart"/>
            <w:r w:rsidRPr="00111373">
              <w:t>September</w:t>
            </w:r>
            <w:proofErr w:type="spellEnd"/>
            <w:r w:rsidRPr="00111373">
              <w:t xml:space="preserve"> 2020</w:t>
            </w:r>
          </w:p>
        </w:tc>
      </w:tr>
      <w:tr w:rsidR="001C1938" w:rsidRPr="00111373" w14:paraId="2D41635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3E780" w14:textId="19304F1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50720" w14:textId="4E52E93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0037" w14:textId="5DC989F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568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EA30" w14:textId="17BDCDC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FB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4F42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4013B8" w14:textId="7BA4B89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t xml:space="preserve">3 </w:t>
            </w:r>
            <w:proofErr w:type="spellStart"/>
            <w:r w:rsidRPr="00111373">
              <w:t>of</w:t>
            </w:r>
            <w:proofErr w:type="spellEnd"/>
            <w:r w:rsidRPr="00111373">
              <w:t xml:space="preserve"> </w:t>
            </w:r>
            <w:proofErr w:type="spellStart"/>
            <w:r w:rsidRPr="00111373">
              <w:t>September</w:t>
            </w:r>
            <w:proofErr w:type="spellEnd"/>
            <w:r w:rsidRPr="00111373">
              <w:t xml:space="preserve"> 2020</w:t>
            </w:r>
          </w:p>
        </w:tc>
      </w:tr>
      <w:tr w:rsidR="001C1938" w:rsidRPr="00111373" w14:paraId="0354AE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CF738" w14:textId="6D56030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E76C" w14:textId="3B017E5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F1066" w14:textId="435898F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4DDC3" w14:textId="38F0E88A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5C1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AAAE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08-1063/2020, </w:t>
            </w:r>
          </w:p>
          <w:p w14:paraId="27BC7156" w14:textId="2CEA6D9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8C476E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8973" w14:textId="17C0460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7C27E" w14:textId="638D126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D1AB7" w14:textId="3607A6A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209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38708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D56A82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783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22C5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07D0F65" w14:textId="34ED7FC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59A5FE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1397A" w14:textId="464AF32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6EFCF" w14:textId="7056F69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C704" w14:textId="533E373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96D0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371D718" w14:textId="7438B840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162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31DDD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558A43" w14:textId="1BD6F24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FA7A7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23285" w14:textId="445DED2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8F442" w14:textId="144E88E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F3696" w14:textId="23E7A56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1D1F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2DCB37" w14:textId="0EA1A1C4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7A1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8359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D9FC0F" w14:textId="0C0D06C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078DF0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CF2A" w14:textId="625F41B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A6D28" w14:textId="797551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A5B6A" w14:textId="24C32C4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5945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71E113" w14:textId="15991943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AED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A313F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D48180" w14:textId="4E4C489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69DCA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19723" w14:textId="7B69CA5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01A85" w14:textId="5C2E3F0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61D03" w14:textId="75351CB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AF67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73B483" w14:textId="00EDFB64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1DB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1E77B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E0D6D1" w14:textId="6885A89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BCF7A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6B07" w14:textId="2483A3C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E1B2" w14:textId="2962E20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4573" w14:textId="5185B99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D1B7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3E3A2D" w14:textId="67845124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9BD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E6709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4A8B51" w14:textId="21D14D2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25AA70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7319B" w14:textId="692DCF3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6FAFF" w14:textId="322F1F1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7F3DC" w14:textId="54C96B2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C72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8315FD" w14:textId="00E1541F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4EA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9457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3EF674D" w14:textId="7EFC9F1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4BFA8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77E8" w14:textId="1D747D3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2DA3F" w14:textId="1170DA2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B69FF" w14:textId="316E300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68F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71DE3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0E1D92" w14:textId="40AC3D73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E29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91643F" w14:textId="5C58C8E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963BB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862B" w14:textId="18F3FB2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C18A1" w14:textId="3F771C8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9BFD1" w14:textId="578DF67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590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DE99A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607AE8" w14:textId="75E7F6AA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ECF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1580926" w14:textId="0AA6784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60033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8FF92" w14:textId="62F6B0A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131D1" w14:textId="4660511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11E75" w14:textId="781385B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DBD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462B4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3A3EE8" w14:textId="39AC8E26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523.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611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58BF9F0" w14:textId="4E79E3C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CA75D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B693E" w14:textId="2CE4CED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143D2" w14:textId="3E0A013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39006" w14:textId="20DE7DE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164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5+442038073623</w:t>
            </w:r>
          </w:p>
          <w:p w14:paraId="6EC5C0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2933FD" w14:textId="33870117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1A3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BC2369" w14:textId="3A35BE2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550CE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3D507" w14:textId="60DEE5F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36E5" w14:textId="53640AF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6E8B9" w14:textId="4005FBF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F7F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D923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5AF2DF" w14:textId="4220DA0B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9BB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72443FA" w14:textId="6A781FD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41CCA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DCD26" w14:textId="62291DD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418CC" w14:textId="31670A3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3CD3" w14:textId="58FF13D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97D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D3D48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024804" w14:textId="5323FB93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70E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91815E" w14:textId="40804EA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B64C2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7BB98" w14:textId="5E6B2E5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475E8" w14:textId="27A108F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C2E42" w14:textId="67E1874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8F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051BB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F75FE3" w14:textId="3A8DCEF4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93D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6F264CFF" w14:textId="2DBFE5E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7EB6F8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570D2" w14:textId="50DD293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0B0B" w14:textId="0E8DFD2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28E45" w14:textId="7835AD2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00E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A69D4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68CEC6" w14:textId="091CA3B6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140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6D15660" w14:textId="52D92D3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785F41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436C" w14:textId="4F827DD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E5FDA" w14:textId="08FCF9F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FEAF7" w14:textId="6C0E2BE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73F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F09BC1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B5C51F" w14:textId="6380FFA3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0F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C58035E" w14:textId="2340AC9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FDCCE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28A2C" w14:textId="5C21912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B9639" w14:textId="1CB9227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ED330" w14:textId="056B4D2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A4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26508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E8A10C" w14:textId="1904B8DA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3C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076FD36" w14:textId="20099BB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D4B37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5594" w14:textId="0ECAFB1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AD401" w14:textId="042D553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D78B" w14:textId="5A2B134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F14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90AF7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80DDA5" w14:textId="24B8BF48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EE9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6C3B6DE" w14:textId="2B9CC96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82736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7413B" w14:textId="1C0F340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E44E9" w14:textId="0DDCD67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65544" w14:textId="6C1D4F2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77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AF06A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1FB80" w14:textId="44278092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C2A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53A49A0" w14:textId="4878F7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F5021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E0861" w14:textId="0E4B39B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423AB" w14:textId="4D10DDC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913F6" w14:textId="1B1980F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4B9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504F6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FB117" w14:textId="0A732FA1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6F3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D98856" w14:textId="3FFB8CE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74930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2ADBC" w14:textId="76F13D0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FCBF4" w14:textId="69E439B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0347E" w14:textId="7386A18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0A5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05E1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6AB258" w14:textId="199EE14A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59E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E48BB61" w14:textId="4711BE0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2A5CD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545B" w14:textId="1FBE12F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1B1F" w14:textId="0335DF4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5C0B" w14:textId="44C2A13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EDA2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3F4C7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C3B524" w14:textId="20878A90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86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F08E0D4" w14:textId="22CEAA0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05E29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8EEA" w14:textId="59E9C81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4D38" w14:textId="1CF75B0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84F9B" w14:textId="586B867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341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DCB62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E2ED95" w14:textId="2E93EA6C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F7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DC16C22" w14:textId="1CEB4B3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21091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F875E" w14:textId="78AF30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8C304" w14:textId="5BEA95F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4E30" w14:textId="5189160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FD6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76E13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1A6A31" w14:textId="64F5D8C5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E0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468C313" w14:textId="326CB33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5E024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7DA45" w14:textId="73F4712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D4F33" w14:textId="570CA88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431F7" w14:textId="1BAB482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97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2E623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ADB3C9" w14:textId="21F1A5DE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E8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AD704CE" w14:textId="761A828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A92A36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2964" w14:textId="03A6A20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4C847" w14:textId="535E28E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43BA9" w14:textId="5E53B30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0B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BB106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31A381" w14:textId="0145FAC3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1B0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35A4EEC" w14:textId="5FC2936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1EC3E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28C98" w14:textId="2AA339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85A38" w14:textId="38C8012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9D643" w14:textId="6BE0CF9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BE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169DF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3D797E" w14:textId="55C10B19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3A3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D6AB69C" w14:textId="7727427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6F837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41844" w14:textId="52E630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3D0C7" w14:textId="544FDAE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D47AC" w14:textId="168D6AB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4D5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DCF32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23621C" w14:textId="20C3A1DD" w:rsidR="001C1938" w:rsidRPr="00111373" w:rsidRDefault="001C1938" w:rsidP="001C1938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56E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57790BB" w14:textId="1316C9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FB130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AB254" w14:textId="63CD36E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82884" w14:textId="659608A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2E49" w14:textId="47D6F74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8A4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E2010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F079A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34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A745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51C50DD9" w14:textId="5E12230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1942576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D685A" w14:textId="52C0759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908BC" w14:textId="7DEAA7F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C513" w14:textId="2E3B004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066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78C2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E54D43" w14:textId="73176EA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D04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9D3B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D1BCBC" w14:textId="000CF7E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DE508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F1156" w14:textId="3C6BFF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8D5B3" w14:textId="6A1CEAD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B1C7A" w14:textId="726ADB1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tstarz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1CC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60561A" w14:textId="2A0E33D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7C3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4CA3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125-463/2020, </w:t>
            </w:r>
          </w:p>
          <w:p w14:paraId="76D3FEDB" w14:textId="7A327C8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AACED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2FFF9" w14:textId="163EE65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2AA28" w14:textId="173853D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68AF0" w14:textId="66F5D0E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gapari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CDAD3" w14:textId="7F5BE74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5C7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75C3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6693AEFC" w14:textId="21DE2A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A5693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7413E" w14:textId="0617EBB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CC3A" w14:textId="7172C15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ABB5" w14:textId="5A6F3EA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gapari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020B" w14:textId="78C4759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47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108B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7F1817D0" w14:textId="0BBF49C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43C77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B0996" w14:textId="5EBB21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B8EFD" w14:textId="0D28A69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97565" w14:textId="6B8C2D8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gapari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9CB3" w14:textId="7BBC38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4B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A6E8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41AD665B" w14:textId="242204A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AAF4F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8D5F" w14:textId="4BEED6F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63652" w14:textId="70B14B9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EEC91" w14:textId="5CAEEC1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gapari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250F" w14:textId="3DA3828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31E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47F9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544874A2" w14:textId="4E2F8AD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8DE3B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3893" w14:textId="24B8CD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93472" w14:textId="1F96023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DD97A" w14:textId="58DF619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gapari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CCB8D" w14:textId="0CAF38B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EB4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0114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3549BCD6" w14:textId="468DDA6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4938E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539B0" w14:textId="60B9C4F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2F1D9" w14:textId="56D6BE6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4F4A9" w14:textId="075252D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gapari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AE7A3" w14:textId="7C403C5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7F8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D3DC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091-1063/2020 </w:t>
            </w:r>
          </w:p>
          <w:p w14:paraId="4E2535F3" w14:textId="1EC9477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35686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CB22F" w14:textId="51C63AD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09D5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10C706C" w14:textId="0AF059E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8D50" w14:textId="41B5200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B4A3E" w14:textId="77777777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C7C1D3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ED72B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9A8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F5D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2F9D5F1C" w14:textId="422491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2E7311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15062" w14:textId="3CCCB87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5C678" w14:textId="72E5DB9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BE7FF" w14:textId="7725266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-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06BB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F00BF5" w14:textId="2D71C51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1F8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0D043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07AC8A" w14:textId="30ACF68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1F32B7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6198" w14:textId="14CD0C4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7C87A" w14:textId="2B9CBAA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C5D" w14:textId="36B1DFE7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77A1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CCD94A" w14:textId="2B43575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70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D15F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169-463/2020, </w:t>
            </w:r>
          </w:p>
          <w:p w14:paraId="39B8CF3D" w14:textId="0D4C02C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9E774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6E83D" w14:textId="195C432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869F8" w14:textId="413AE3C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61899" w14:textId="0B42090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gapari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A86B0" w14:textId="7F60944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45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57CA9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237-463/2020, </w:t>
            </w:r>
          </w:p>
          <w:p w14:paraId="625DF75C" w14:textId="1A7C9B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 </w:t>
            </w:r>
          </w:p>
        </w:tc>
      </w:tr>
      <w:tr w:rsidR="001C1938" w:rsidRPr="00111373" w14:paraId="256719B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C7C61" w14:textId="0389F13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C64AA" w14:textId="1A6040A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E95EB" w14:textId="799CC4A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megapari1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A08C6" w14:textId="0E30CB7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9EE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5255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237-463/2020,</w:t>
            </w:r>
          </w:p>
          <w:p w14:paraId="128F7ACF" w14:textId="64A8BC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D5422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32685" w14:textId="5DF772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9CBBB" w14:textId="4277D3B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991E3" w14:textId="0A00E0A1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6443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72E79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20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93977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0D053F25" w14:textId="3C9A336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307F5A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0711F" w14:textId="78F4F49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08309" w14:textId="41C42B5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FC2C4" w14:textId="1DC0ACE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554F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7EFB284" w14:textId="5E8A1D3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EAB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364B0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1A05F92" w14:textId="08DCAF4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4F0E39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7218C" w14:textId="6858DD0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EC3D7" w14:textId="3FF358C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BC99F" w14:textId="75A20277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2D3A6" w14:textId="63457B3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49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2E74F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E3696" w14:textId="7EDE93E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770E43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3208" w14:textId="34239BE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71627" w14:textId="314FA07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9A750" w14:textId="56CC2B7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D66" w14:textId="71ABF7C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C6F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852A1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6773D20" w14:textId="04FBA82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B52D1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F177A" w14:textId="552192C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45779" w14:textId="6E2369B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809F" w14:textId="5F9C9502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F0810" w14:textId="150D58A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EB9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FD19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EC51F69" w14:textId="57D357A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91CA9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E7A06" w14:textId="0409120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C038F" w14:textId="0BD748E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15473" w14:textId="5D14F89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18EE8" w14:textId="0892CDC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CC8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D57A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240690" w14:textId="28D78DB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9CB895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55011" w14:textId="6B04297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D7A23" w14:textId="5602F1A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36204" w14:textId="49FE41B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3E9FF" w14:textId="3A2B77A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EC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C0B2D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F04E4D5" w14:textId="73D888D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A1B5E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0666F" w14:textId="19B7C58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68106" w14:textId="60A40F8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8EB6" w14:textId="10F3FD0B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F9330" w14:textId="7B3F4A6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69F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D01EB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ABE85AF" w14:textId="7DAC457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A58E9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6930B" w14:textId="3A2172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E748" w14:textId="4D58CEE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B0A4" w14:textId="63071A1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1443E" w14:textId="22809C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FD0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2DCA9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EF3CEFF" w14:textId="6659075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08E30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6290" w14:textId="3042F8B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F412" w14:textId="0E733C6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C3480" w14:textId="75E0EDEB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6E3CC" w14:textId="5114460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00B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55089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564,No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9DE605" w14:textId="2DB640D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5EF7A3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D1A2F" w14:textId="144C5FA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25AA9" w14:textId="3D14EBA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CDA36" w14:textId="66A1AF2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C3B22" w14:textId="63C92F3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B5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41D7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35684F" w14:textId="3FEBF9A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8587B7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56A78" w14:textId="50FEFF2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2994" w14:textId="2A7F21F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1DE26" w14:textId="6A466262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400F1" w14:textId="2939342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27A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8810B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BE4ECAD" w14:textId="2998120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4519C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67806" w14:textId="618E974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7638F" w14:textId="562B08C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33592" w14:textId="4BFBB0B9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B0CF7" w14:textId="11B7968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693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21D8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8D1B01" w14:textId="79899F8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84E5BC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CC71E" w14:textId="364EC6D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F98B9" w14:textId="2E810AD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2CE58" w14:textId="278A9C7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2D758" w14:textId="0BA0AB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802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2E8F4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42C087B" w14:textId="4DF917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A45BE7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EBBB" w14:textId="072F724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A3EFF" w14:textId="1FB95A2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A336" w14:textId="24C4A2A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54203" w14:textId="26A086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C59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700A9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8F21614" w14:textId="7F6612C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1F617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85A09" w14:textId="4240333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2C257" w14:textId="510FEDB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670DB" w14:textId="6B1F730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42EBE" w14:textId="308C9C7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B7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416D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0D1F6CF" w14:textId="350ECA9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58672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85C19" w14:textId="33FA610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1E719" w14:textId="75E2373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B96E1" w14:textId="026E36D2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05B0" w14:textId="5939BBF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D4D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8C9A6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C8F0383" w14:textId="5B141F6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ADB437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3CEB9" w14:textId="276960C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E85D1" w14:textId="3A43C6E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09172" w14:textId="5533263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992E" w14:textId="264F28E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4D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F5FA1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7596097" w14:textId="42BBB30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048D3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186E" w14:textId="10B16E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DF287" w14:textId="0972E4F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DF239" w14:textId="17C7B3C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22BA1" w14:textId="634882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25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05E5E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C309ECC" w14:textId="5F5016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2024C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25D8" w14:textId="01E3734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8B90B" w14:textId="2D3A678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FB249" w14:textId="34A321C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78BCF" w14:textId="71549B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6AD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7B951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8FB769E" w14:textId="0B7268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EC1290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F50BC" w14:textId="0DCA129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90E32" w14:textId="60C5D38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25C18" w14:textId="204FCE8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3ECF2" w14:textId="30B238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D85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D6EF4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6F5CCDE" w14:textId="14AC6F3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7F28D4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CEE7" w14:textId="1C37A2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BB1" w14:textId="7FFD17F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FEDE0" w14:textId="2B8E688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5632C" w14:textId="114DDE0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BDF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DA6D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6EA5CAF" w14:textId="169753F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61876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29F41" w14:textId="1D71D21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45EE0" w14:textId="608DCB0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E2F" w14:textId="3AB29C9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D9D80" w14:textId="712F216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15B9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2C45E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601BD4" w14:textId="7275538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23E03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A4DE1" w14:textId="3296539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A66B1" w14:textId="5118BC8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23F62" w14:textId="3D06A818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7D73" w14:textId="436B7B0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AD0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0AD5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CD77F5E" w14:textId="6AAD399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662E8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3BFD7" w14:textId="4C1286E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46B6" w14:textId="047AC09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CA962" w14:textId="743A84EA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AE0CE" w14:textId="040A0A1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191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8B665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4CF0E43" w14:textId="6853E2D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340EE6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E26E8" w14:textId="7DCE0FB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752CC" w14:textId="19216CE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1EA6" w14:textId="325C34A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4852B" w14:textId="165C0CB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5E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0082B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1B5B72C" w14:textId="346C20C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3072A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7414B" w14:textId="653E3B2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0B0CA" w14:textId="080A3FD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B075A" w14:textId="0C409E10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5FCF4" w14:textId="25FC75B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C1C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0F2D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CB6271B" w14:textId="13636E1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F9100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35590" w14:textId="1F70D05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65777" w14:textId="10C2B07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66E7C" w14:textId="17F982B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9675B" w14:textId="5A17FE5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45B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1C42E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1FF05DF" w14:textId="7E4A3D6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740AD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FC299" w14:textId="45F56CC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92E3D" w14:textId="20F3863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FBF03" w14:textId="3971E44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FC2AA" w14:textId="614F180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A78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3DECE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C0BAEE1" w14:textId="2592D4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00899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457D4" w14:textId="735AD99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A5474" w14:textId="7E2E121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CA51" w14:textId="4877EBD2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8016" w14:textId="3B9EA2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AA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E8EA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4A8CCF" w14:textId="7E6E118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9E186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BDAA1" w14:textId="7F5A8B1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F3D0A" w14:textId="707CF2F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6780" w14:textId="0481E612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5C30" w14:textId="0663E93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721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D687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FD6A3D" w14:textId="0123027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CC167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A6AC2" w14:textId="4F97AAC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E75A9" w14:textId="544A2A2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9E6C" w14:textId="3C4111D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80C1" w14:textId="2756F50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2A1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5F3C5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DEE5F0D" w14:textId="03E0D30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C9F79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F2EE6" w14:textId="087F8D0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70D3E" w14:textId="139909B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3B546" w14:textId="7115C535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E2FA5" w14:textId="6B3B706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3D3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E56B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2C6B876" w14:textId="306962A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6C7D5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0C61B" w14:textId="20512A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CAD6F" w14:textId="2010A9D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65AEF" w14:textId="3A4F4DA1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53FA" w14:textId="0F61F4C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4C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94779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911466F" w14:textId="6616901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13397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49A68" w14:textId="64E18A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43CFB" w14:textId="206AE0F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441AD" w14:textId="3F464E62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512D" w14:textId="0739E4D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BA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5831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2F288D" w14:textId="14786F6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9F7F4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4BF5" w14:textId="3B8C05C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B53E" w14:textId="7A979DE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FC8D" w14:textId="2590B58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9A8B" w14:textId="3B91C2F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0F7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45713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510A0DD" w14:textId="4B8F3A9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34CC0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1881" w14:textId="05C7827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C7D5" w14:textId="7102DB3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20E59" w14:textId="15A07405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D34B8" w14:textId="478FAFB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4FF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DE48E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C15CB" w14:textId="542CEA3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128FD6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106B8" w14:textId="51E58FE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B83CB" w14:textId="10DFB6D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BD4C2" w14:textId="7175C11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DD5AD" w14:textId="4D7EC7D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617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186BF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B4312" w14:textId="1965F86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7879E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4508" w14:textId="6ECFA93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E3919" w14:textId="79CB09C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2ADC" w14:textId="7D4403F7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5E4EF" w14:textId="35591CB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011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9AF2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BC7956" w14:textId="2260690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89D34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C42EE" w14:textId="2F9B008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054CB" w14:textId="7E4A856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A94A" w14:textId="0BEC203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68E7" w14:textId="7C9C1A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54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6A848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2D4AD8" w14:textId="00F2B8A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ED71B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10E04" w14:textId="686F8C8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36866" w14:textId="33E8234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8ECB1" w14:textId="6B9F11AB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D38C3" w14:textId="5075BF0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DB3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44D08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B47716D" w14:textId="1A5C3F7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8C9195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8B6F" w14:textId="1A6E5F2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FB3D" w14:textId="7A5213B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82BCD" w14:textId="39CB27DA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52CBD" w14:textId="41C49E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039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ED23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6243A1" w14:textId="346B831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4A786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E95CB" w14:textId="1744FB5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56F81" w14:textId="40F8CFC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36AC6" w14:textId="2448640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40FA2" w14:textId="083347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EA2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DC0EE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028B4A8" w14:textId="3D9C980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65C0F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F2FE4" w14:textId="4C6A02F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CFF03" w14:textId="0A99049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1758" w14:textId="2B5146C8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C4B2F" w14:textId="6815362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B6B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6EDDE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7AD1719" w14:textId="4E847A1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D2716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6C65F" w14:textId="1A0125A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50C5E" w14:textId="6297DD7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85487" w14:textId="7718EF5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FABD7" w14:textId="12A2717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69C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608C0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940270D" w14:textId="08DA250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3063B3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D0B77" w14:textId="390D988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DA54D" w14:textId="015E623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B6958" w14:textId="1CEB5158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51DCD" w14:textId="0A9C63A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6E1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92500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7250A3B" w14:textId="3B928FF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8AA68A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D685A" w14:textId="59A0993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944E6" w14:textId="7A5631C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4FD4E" w14:textId="57C038F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65355" w14:textId="0457595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3C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80E18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07ADFC" w14:textId="6FD84D0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E42AB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E7D4E" w14:textId="012241E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9E59D" w14:textId="6F3C7AE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A8E6D" w14:textId="7E449CD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6D600" w14:textId="29415CD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366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C727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B4C6EC8" w14:textId="2341646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705D12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D399" w14:textId="1A46DE8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57BAF" w14:textId="6423868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6C004" w14:textId="41ED1980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3252" w14:textId="3FF8144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E93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4EDC4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F43799" w14:textId="2094DDC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85D3E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6D86E" w14:textId="2BD305C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9E46D" w14:textId="1B6762D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D1C2B" w14:textId="6848C30D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E46AF" w14:textId="4A6FB2D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D02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BC9AA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1BA6FBC" w14:textId="32A3D6C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BA0757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2FC21" w14:textId="5991A5D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2B52" w14:textId="3031723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BE81" w14:textId="73F820D1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25346" w14:textId="110FD48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940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615A2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9617A60" w14:textId="2719FE2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82C758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F365" w14:textId="43949CB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3B5D" w14:textId="1C941D8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382C" w14:textId="793D007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AE494" w14:textId="3447687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051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FB486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D2FA729" w14:textId="4BA701D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BE6075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4DD1C" w14:textId="374DB61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4FC4" w14:textId="16DFC60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7EED0" w14:textId="21BD5C4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18EE2" w14:textId="788ADAA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3FD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85041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A034E76" w14:textId="09EA17F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0338B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39154" w14:textId="3B50138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B3ABB" w14:textId="7E856A8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8CB08" w14:textId="5F543087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1ED77" w14:textId="3BD69E8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B7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20D32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3FB5F0" w14:textId="1F67895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517AD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D377" w14:textId="0A0A2D9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C62E1" w14:textId="38C4543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A4C19" w14:textId="5EE0572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264F" w14:textId="5F7BD5A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005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D9C91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588CA0" w14:textId="5A8B39A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BC22D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78CAB" w14:textId="4382A90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C6A6B" w14:textId="610261E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4CBD" w14:textId="3372776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952C" w14:textId="495B121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0EE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B63BD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536A0C3" w14:textId="3C62EBE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9928C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4908C" w14:textId="069B68D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A3D20" w14:textId="224B90B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7CE8A" w14:textId="47FAA74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B5CC5" w14:textId="75F0F60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A9E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2DD4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342ED33" w14:textId="293C326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3D0792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9639" w14:textId="13116D7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DC015" w14:textId="5CE0F97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EA205" w14:textId="3DCFB295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A8317" w14:textId="6402E23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DE5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38E1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533EB23" w14:textId="68341F3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9CBD85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3B18B" w14:textId="1EA0A5D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F112" w14:textId="0BE4B3A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CDE8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F315A3" w14:textId="5181476B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oo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DA91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91B660" w14:textId="266BB8C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oo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DA9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47E63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331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E0E6881" w14:textId="2FBF31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CE621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FD70" w14:textId="1407643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29E7D" w14:textId="5FE7355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gimedia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6CAFE" w14:textId="43F51FF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jackpotsinafla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93CA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266B36" w14:textId="01F788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A01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C459F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413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0EBB0B0" w14:textId="35F70A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825FA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D3818" w14:textId="7A9BE7B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DDFEA" w14:textId="6AF95C7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3DCC4" w14:textId="7B5DD51D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ela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90CFD" w14:textId="59C5B23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ela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E6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DB86E1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5415-4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AA4322F" w14:textId="276399E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8E7E21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552" w14:textId="4A156CF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C0065" w14:textId="27F7499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7E1DC" w14:textId="54CE590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40F6" w14:textId="77777777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E406D1F" w14:textId="7B37CCC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887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24A8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8A6FA93" w14:textId="695C24D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00F509D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8B25E" w14:textId="3302019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F9438" w14:textId="72A4D00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5FA8B" w14:textId="37CD6500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ica5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963F0" w14:textId="5DA87D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DC3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90D6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074BC5EF" w14:textId="087C854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B46C4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7306E" w14:textId="6F03F11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9D611" w14:textId="659556E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5EA8C" w14:textId="2D332B71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C252" w14:textId="1F1653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 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CEA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CB02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663285E0" w14:textId="531BBCE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1D2A9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00DF2" w14:textId="05450D8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3C778" w14:textId="17B5CB1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162B" w14:textId="343C044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k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45B8" w14:textId="7D7CB4A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ACE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4C2C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0ECA4C02" w14:textId="2A437EB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82467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0C5" w14:textId="45238AA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B197" w14:textId="746DE22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4EA" w14:textId="36894357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k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A95F" w14:textId="4AE9265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19B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70BF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518D6339" w14:textId="1276799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A5965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922D0" w14:textId="7F8A96A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961E0" w14:textId="4CE7278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C9FD3" w14:textId="5AE3842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k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C2623" w14:textId="6552F6B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067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8143F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0EFFE74E" w14:textId="6BC4F8D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0B0B7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98B46" w14:textId="02C3A10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0CE66" w14:textId="6A62A27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B1452" w14:textId="64FFF48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k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74B88" w14:textId="4A544F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49D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903B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4CB96DA9" w14:textId="614FDB8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1119DD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CB62C" w14:textId="2604465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57CDE" w14:textId="28BC687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2F8C" w14:textId="5F019D9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D65A" w14:textId="5C0862D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454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DF2C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664C1DA3" w14:textId="42A8D9E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0B7F15E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D8318" w14:textId="0D0BE43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FDC" w14:textId="7F99E82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090FB" w14:textId="4E6CD09A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B7E1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D6C0A8" w14:textId="6570D9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ino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85C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07F9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494-463/2020</w:t>
            </w:r>
          </w:p>
          <w:p w14:paraId="5FA9ADD8" w14:textId="30F53C4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F48B27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72D7C" w14:textId="1C3F8D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8B23B" w14:textId="2865A17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A6684" w14:textId="5DF1399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7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B8AB3" w14:textId="0A3B0F0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49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6511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65C4F06F" w14:textId="5055A1A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56A51DF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6219" w14:textId="4D2D71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2775" w14:textId="1BFFE19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E0D4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058D32" w14:textId="78D090EB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egasher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47AA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067AE5" w14:textId="67F37A6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egasher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B41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EB20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573-1063/2020, </w:t>
            </w:r>
          </w:p>
          <w:p w14:paraId="08A5AB31" w14:textId="1D45295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5E5BF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4CAD" w14:textId="63679C7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2D9B" w14:textId="77777777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  <w:p w14:paraId="1696538E" w14:textId="62997A2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G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Communication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025BC" w14:textId="34F15170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regent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46B26" w14:textId="28CE12E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regent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D9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C2F05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55-463/2020, </w:t>
            </w:r>
          </w:p>
          <w:p w14:paraId="410F6014" w14:textId="53041A5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6876D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DC6D7" w14:textId="18EAEC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0C3B" w14:textId="06433BC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90361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5C2360" w14:textId="5DE38205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e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FD53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C60219" w14:textId="20A402F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spe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73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4512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56-1063/2020, </w:t>
            </w:r>
          </w:p>
          <w:p w14:paraId="264B6C53" w14:textId="4CD0C77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 </w:t>
            </w:r>
          </w:p>
        </w:tc>
      </w:tr>
      <w:tr w:rsidR="001C1938" w:rsidRPr="00111373" w14:paraId="5AA32B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8DCDA" w14:textId="078E578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D42BB" w14:textId="1963CE4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CD47B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45C7DD" w14:textId="2CA0467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go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D1CC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115182" w14:textId="410543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inogod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A31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28F8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57-463/2020, </w:t>
            </w:r>
          </w:p>
          <w:p w14:paraId="4E70DB8A" w14:textId="2ADFBB2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 </w:t>
            </w:r>
          </w:p>
        </w:tc>
      </w:tr>
      <w:tr w:rsidR="001C1938" w:rsidRPr="00111373" w14:paraId="076501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71C0C" w14:textId="7AC1473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D2E0" w14:textId="1B123E4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59F09" w14:textId="25EC42B9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2F6EF" w14:textId="73C882A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849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5A8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48E8006C" w14:textId="4DC0B09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168F41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0E10C" w14:textId="63D6BD8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67423" w14:textId="61CFBF3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eck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Entertainment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2100C" w14:textId="79E76097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owe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E7215" w14:textId="3C71893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support@power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A40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670A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750-463/2020, </w:t>
            </w:r>
          </w:p>
          <w:p w14:paraId="752B3B4F" w14:textId="2C139EF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32049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12799" w14:textId="40320A9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CDC8" w14:textId="07F3F0B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B4A25" w14:textId="3465A38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85B23" w14:textId="3A40054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66E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A650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316D248F" w14:textId="6F775CA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61A6392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DE5BD" w14:textId="5ACDD45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36943" w14:textId="678DC3D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A14DE" w14:textId="449EEF50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k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6735" w14:textId="204FB29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345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1179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273EF0" w14:textId="10715CA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2CBF6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A8CD1" w14:textId="25580D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90200" w14:textId="383A350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65D6" w14:textId="2C1061B9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k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5802E" w14:textId="0B81C17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6A7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AB19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A36E52" w14:textId="0102944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42C56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EC3AF" w14:textId="3E0550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60B75" w14:textId="2795695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7C6C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FD25D26" w14:textId="2191069A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kassu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FAA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4C45E3" w14:textId="2DBB38D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kassu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0EF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75E54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5835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D21C917" w14:textId="68EC03B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2E541E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E8712" w14:textId="6CF3BC0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0A3F8" w14:textId="3C53C2E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8E850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9F2030" w14:textId="77A54171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in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C79F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A282AB" w14:textId="54700AE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spin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F9B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DBB9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5836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7B9A8F" w14:textId="6F6000E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DDCDDA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3E17" w14:textId="5D82576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3BAAB" w14:textId="0525A7E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D0271" w14:textId="10A68C87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39E77" w14:textId="6069E17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ABA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CE52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6E7306E8" w14:textId="774CF63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35BACE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34BF" w14:textId="6C60D1A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45E80" w14:textId="45A8179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D6E5E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8A298A" w14:textId="1E9FF1A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la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7586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68998F" w14:textId="29D770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@</w:t>
            </w:r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asinolab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241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8DFA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937-1063/2020, </w:t>
            </w:r>
          </w:p>
          <w:p w14:paraId="68D7B154" w14:textId="3FD6DB8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1FE84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020E4" w14:textId="5956EFF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AA5F2" w14:textId="7CB8356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595CC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CE397" w14:textId="1FB083C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plan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D67BA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F41E47" w14:textId="6A41280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@ casinoplan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89B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6683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938-1063/2020, </w:t>
            </w:r>
          </w:p>
          <w:p w14:paraId="1E3A69EE" w14:textId="5ABF036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3DA3D4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1FE2" w14:textId="773FE47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80ECC" w14:textId="0DF251B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C7EF3" w14:textId="2435EE11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arbado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F1E1F" w14:textId="43FABD1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@</w:t>
            </w:r>
            <w:r w:rsidRPr="00111373">
              <w:t xml:space="preserve"> barbadoscasino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2C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9D6B2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37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E737031" w14:textId="5B2543E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2FFBF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6BBE7" w14:textId="692C82F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37346" w14:textId="47EAA45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9FC8D" w14:textId="0FAFC4D9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A88EF" w14:textId="651F7C7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@ casinoluc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7C8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D142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60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141F40" w14:textId="1DE8BCF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784E91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13DA" w14:textId="6BAA3B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F7506" w14:textId="51F7B1E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576C" w14:textId="2671ED5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t.unibet-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A7F9" w14:textId="7BAA584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96E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DEA6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FE7B7D8" w14:textId="0593AD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111373" w14:paraId="564203B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E21" w14:textId="7CB915D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2326D" w14:textId="53A2D27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562A7" w14:textId="2871681D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lottika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67F75" w14:textId="21B3F98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967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C9675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39-4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B14565C" w14:textId="5324AD3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7CC701B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5DD99" w14:textId="63885EA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3070E" w14:textId="2DB45FE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28113" w14:textId="7BD039EB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7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E7957" w14:textId="7E4AE92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E5B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59AC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2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6B1C45D" w14:textId="0E3292E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8D63D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ACDAE" w14:textId="01A517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18F8F" w14:textId="74EC0EF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725C6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7D4AD2" w14:textId="7040E32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playfrank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972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DAC4D60" w14:textId="08F05F3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are@playfran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0E0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2A9D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3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215C15" w14:textId="24F69BE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A6C31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E63D6" w14:textId="3579A42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D912" w14:textId="38E03CB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5FF4B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9C3039" w14:textId="689F864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agicr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690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2ECC0" w14:textId="03FA13B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are@magicre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291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34C0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4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715239" w14:textId="2AD0CB0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658DA6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B3D19" w14:textId="169B44F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D434" w14:textId="2F27795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715F7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90ACD9" w14:textId="45C254E9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illi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0409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43F87E" w14:textId="7AFBBC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are@billio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393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F6A0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6306-463/2020, </w:t>
            </w:r>
          </w:p>
          <w:p w14:paraId="65A0D6AF" w14:textId="22810A3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DBDFE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1A8" w14:textId="5DB159A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DFB" w14:textId="3CE80C2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676A7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A7BB14" w14:textId="37A2B9A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nnersmagic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87B4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C0C063" w14:textId="585F38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are@winersmagic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626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4175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307-463/2020, </w:t>
            </w:r>
          </w:p>
          <w:p w14:paraId="75A172CC" w14:textId="7F52CE6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01EE76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F765" w14:textId="77CA002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9A27B" w14:textId="2719041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budantia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EB5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8AF26B" w14:textId="61F99F40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mi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F3AC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82D360" w14:textId="205DFC8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inomi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D3E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381A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1740-463/2021, </w:t>
            </w:r>
          </w:p>
          <w:p w14:paraId="59F40847" w14:textId="004DF65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E31E5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62D13" w14:textId="1B7610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305" w14:textId="7D9B9C3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5B8D5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6CB60" w14:textId="1D50BA25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opr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1CD1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C5036F" w14:textId="0925FFA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are@gopr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CFB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FEAED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1741-463/2021, </w:t>
            </w:r>
          </w:p>
          <w:p w14:paraId="66217FD4" w14:textId="72B383B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698FE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5AD05" w14:textId="1B536C4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B4FF7" w14:textId="63B4176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8495" w14:textId="0EF2428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61766" w14:textId="7EEFF2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vulkanvega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EDD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EB78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84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DCAB01" w14:textId="0A7CCD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4B7B06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2C93" w14:textId="6A6D2B7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2E8DA" w14:textId="46DE397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BF127" w14:textId="5650089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ebby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F25AF" w14:textId="57673C3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C0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95E3D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933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856D1D" w14:textId="1F5FB5B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ACC23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B07B1" w14:textId="792A62D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D26A" w14:textId="3E3CC13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F006E" w14:textId="3BCC4C05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orts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04039" w14:textId="278D1FC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s@sports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8E5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C57ED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111373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2016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CC9064" w14:textId="44470CC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EA671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EA08" w14:textId="6A1F3C7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01ABF" w14:textId="77777777" w:rsidR="001C1938" w:rsidRPr="00111373" w:rsidRDefault="001C1938" w:rsidP="001C1938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4D91EF5A" w14:textId="241EE8D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1D3E" w14:textId="50D6E5E1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betmaster.io 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6D3A6" w14:textId="5F3DD2E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ecurity@betmas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11D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5BC3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093-463/2021, </w:t>
            </w:r>
          </w:p>
          <w:p w14:paraId="2B127886" w14:textId="115DF4B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0E7BD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4E0E" w14:textId="4B601B1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4512A" w14:textId="601AC19F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vanc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spitali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AAF8B" w14:textId="7D82EA5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winner.n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D47ED" w14:textId="226610C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info@betwinner.com; complaints@betwinner.com; security@betwinner.n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EB3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5C16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eI2-2173-463/2021, </w:t>
            </w:r>
          </w:p>
          <w:p w14:paraId="21DD4689" w14:textId="1ED134A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34CB3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6F1D3" w14:textId="40FD1E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81E" w14:textId="13D7E18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33F3F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20B725" w14:textId="1DCE39D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nex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B54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1EBDAA" w14:textId="7CCDC83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are@next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31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15C3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327-1063/2021, </w:t>
            </w:r>
          </w:p>
          <w:p w14:paraId="015EF795" w14:textId="7DF8F8D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37F6A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047D" w14:textId="4999FE7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6EE6D" w14:textId="07C0CBA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1A056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659C39" w14:textId="7880AE79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l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250B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271245" w14:textId="02D05B6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are@lucklan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E16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D3D8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328-463/2021, </w:t>
            </w:r>
          </w:p>
          <w:p w14:paraId="6CF4B98E" w14:textId="2E19FE8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DA7399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04D36" w14:textId="33C3E41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F278" w14:textId="4D3778C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0A18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8EE57" w14:textId="52E1F6A9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08ED5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0C461D" w14:textId="1334484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@</w:t>
            </w:r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505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79DD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2448-1063/2021,  </w:t>
            </w:r>
          </w:p>
          <w:p w14:paraId="62EA9D73" w14:textId="2A33806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6ABA4C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C274" w14:textId="7D11029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B708" w14:textId="42D1688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389A2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0D6E0B" w14:textId="7AE40B7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ld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847D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43886B" w14:textId="0209EAB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wildslo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30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A7C7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2449-1063/2021, </w:t>
            </w:r>
          </w:p>
          <w:p w14:paraId="6ED54457" w14:textId="21948D4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4465D3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93F47" w14:textId="109C5CD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D66C7" w14:textId="3CCC14A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quinox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Dynamic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CADEB" w14:textId="7C41962B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casinosuperline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8F11A" w14:textId="7B2AFC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lang w:eastAsia="lt-LT"/>
              </w:rPr>
              <w:t>support@superlinescasino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DAD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58A5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eI2-2447-1063/2021, </w:t>
            </w:r>
          </w:p>
          <w:p w14:paraId="6BC65F64" w14:textId="7DD8EF5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648BC2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ADE8B" w14:textId="59A1F7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6ECA" w14:textId="2F470AE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Hillside (Sports) ENC”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br/>
              <w:t>„Hillside (Gaming) ENC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EEB42" w14:textId="5379F890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88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445CE" w14:textId="0941927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BC2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8682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2558-860/2021,</w:t>
            </w:r>
          </w:p>
          <w:p w14:paraId="7EC6A8DA" w14:textId="384BB39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EC226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75BAC" w14:textId="3590676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492DA" w14:textId="048EA7C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G International N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85F9" w14:textId="6FC6EB62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okies2g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4D97" w14:textId="3D40FEF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@pokies2g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41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7FFB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2559-809/2021,</w:t>
            </w:r>
          </w:p>
          <w:p w14:paraId="1F0F732C" w14:textId="7FE75AD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CFF3C6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370C5" w14:textId="7FDA8EA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A3266" w14:textId="0CEA08A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C3E35" w14:textId="095A67E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jackiejackp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B5835" w14:textId="6C51BB9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C7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7EE0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552-553/2021,</w:t>
            </w:r>
          </w:p>
          <w:p w14:paraId="1023EB1C" w14:textId="6B81E43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23EAC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5A064" w14:textId="7EA0D45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6ED9F" w14:textId="60A8B5E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6F009" w14:textId="4357EC23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tlantic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36C1A" w14:textId="1F0AC68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@ atlanticspin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F95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C4EC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67-1063/2021,</w:t>
            </w:r>
          </w:p>
          <w:p w14:paraId="58C6EB53" w14:textId="57BDBC9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04202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9DB9" w14:textId="7AFF2F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1B2E6" w14:textId="0ED90FC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91996" w14:textId="383DE5EF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neptune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8F64" w14:textId="39AAC99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@ neptune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19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B3D7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68-1063/2021,</w:t>
            </w:r>
          </w:p>
          <w:p w14:paraId="4D84F1ED" w14:textId="5C66D5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56B7F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74B2" w14:textId="2ABDD68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85A4" w14:textId="09212CF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3A82B" w14:textId="58C5B6B2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-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726F4" w14:textId="33FEBDC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26E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2758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83E345D" w14:textId="4473CE7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85C15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75897" w14:textId="4FDBBEC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E595F" w14:textId="60350FE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7540C" w14:textId="6EAFDCE5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03596" w14:textId="6BBA1E1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093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C74B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4F4A49F" w14:textId="52B4AB9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FA25C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E71D" w14:textId="3C339C6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E28" w14:textId="1076E03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FA094" w14:textId="3B8370F9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024C2" w14:textId="3C91CAA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7A2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BA9B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0CEFBE5" w14:textId="42E864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5FD88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160A" w14:textId="23051FA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71FF" w14:textId="1CDE3DE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420EC" w14:textId="14FA3964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FDD0B" w14:textId="5E785CB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992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C51C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FAFCAA2" w14:textId="16E04DB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5DD2F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AA2CD" w14:textId="169AF3A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44D71" w14:textId="03B855D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BC004" w14:textId="51C12FA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23CBC" w14:textId="7B4F109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D07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6199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5EF0C5B2" w14:textId="765D808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012D1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7B922" w14:textId="5182F05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5FFA1" w14:textId="62F85F6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C98C2" w14:textId="6D7006BE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D1914" w14:textId="7DBFA68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4F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96B2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E37DC7F" w14:textId="513FB18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CB339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B65C" w14:textId="274A1D4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7D75D" w14:textId="6EFA027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DF2DD" w14:textId="083E18B5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AC73A" w14:textId="51467A2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8C5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511E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9C9C5B9" w14:textId="1EFD9D8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B289E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C5808" w14:textId="615316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A0BEF" w14:textId="0BF097F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8D8A5" w14:textId="28026DC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BFF7F" w14:textId="003AE2C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A8E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EAC7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28A55E8A" w14:textId="48EBA18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3E0FE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ADD9E" w14:textId="4BA3308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B9FC" w14:textId="295EC32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FCC3F" w14:textId="33712CE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B3C3E" w14:textId="17D5225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33D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B76F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A42E892" w14:textId="4D3B06D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7B641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51F75" w14:textId="4E8A82B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929C" w14:textId="54A68B9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DE1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1952F8" w14:textId="7DC26926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it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8C66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90EE4E" w14:textId="50EF162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betiton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2E3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51DB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2783-463/2021,</w:t>
            </w:r>
          </w:p>
          <w:p w14:paraId="1812E3B4" w14:textId="055F31B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00516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F9FD8" w14:textId="32C66D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DCCF" w14:textId="5E59B1F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C8A00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8AB284" w14:textId="2616E9DC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gentspinn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657D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EF62A4" w14:textId="6C33BDE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gentspinn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9EE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0181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784-463/2021,</w:t>
            </w:r>
          </w:p>
          <w:p w14:paraId="40A834F9" w14:textId="64D8458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3F32D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263B" w14:textId="016821E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9B39" w14:textId="0D58118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A1DD" w14:textId="06A41F2A" w:rsidR="001C1938" w:rsidRPr="00111373" w:rsidRDefault="001C1938" w:rsidP="001C1938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kokoyoko.spac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720E" w14:textId="614C428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239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8682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800-1063/2021,</w:t>
            </w:r>
          </w:p>
          <w:p w14:paraId="43894399" w14:textId="7240D68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846E8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BC4C3" w14:textId="12E8D2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27D" w14:textId="0A9B469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B5A20" w14:textId="01EFD7F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extr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D579C" w14:textId="693DC32C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8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shd w:val="clear" w:color="auto" w:fill="FFFFFF"/>
                </w:rPr>
                <w:t>support@casinoextra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D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E410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4-463/2021,</w:t>
            </w:r>
          </w:p>
          <w:p w14:paraId="3B3701A5" w14:textId="1867C30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4F741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3CF1B" w14:textId="08F2FF5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D2CA7" w14:textId="5BE4913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6E773" w14:textId="6AA3CA23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9E617" w14:textId="288E94C8" w:rsidR="001C1938" w:rsidRPr="00111373" w:rsidRDefault="001C1938" w:rsidP="001C1938">
            <w:pPr>
              <w:spacing w:after="0" w:line="240" w:lineRule="auto"/>
              <w:jc w:val="center"/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111373">
              <w:rPr>
                <w:rFonts w:ascii="Times New Roman" w:hAnsi="Times New Roman"/>
              </w:rPr>
              <w:t>mrplay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E7D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6462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5-463/2021,</w:t>
            </w:r>
          </w:p>
          <w:p w14:paraId="515CECDA" w14:textId="1E14375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9D7A3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0718" w14:textId="6D3B74C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2E0DD" w14:textId="6031800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93A28" w14:textId="660A659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iff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8C908" w14:textId="37E816C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riffoncasino.com</w:t>
            </w:r>
            <w:r w:rsidRPr="00111373"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F21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71DE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6-463/2021,</w:t>
            </w:r>
          </w:p>
          <w:p w14:paraId="4694E9BC" w14:textId="1363BD8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F1BFB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3D228" w14:textId="1CFAE9C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20380" w14:textId="741B53E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D1D78" w14:textId="576E03E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h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04183" w14:textId="3297B5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</w:rPr>
              <w:t>support@haz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1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1852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2867-1063/2021,</w:t>
            </w:r>
          </w:p>
          <w:p w14:paraId="4AFE0BEA" w14:textId="6819095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A739F6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DC344" w14:textId="60E6D7B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8FA1E" w14:textId="0705746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l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og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8D4" w14:textId="774EE1B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egasplu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0CE06" w14:textId="2836FF7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</w:rPr>
              <w:t>support@vegasplu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DF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06C94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950-535/2021,</w:t>
            </w:r>
          </w:p>
          <w:p w14:paraId="498C67B6" w14:textId="4083968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4B3E5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3340" w14:textId="12EFA88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B0F8C" w14:textId="0D6E111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0138D" w14:textId="5292538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egac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AC9B6" w14:textId="529A65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/>
                <w:sz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color w:val="000000"/>
                <w:sz w:val="24"/>
              </w:rPr>
              <w:t>@ 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390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FD13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957-535-2021,</w:t>
            </w:r>
          </w:p>
          <w:p w14:paraId="0F193286" w14:textId="61E533E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 </w:t>
            </w:r>
          </w:p>
        </w:tc>
      </w:tr>
      <w:tr w:rsidR="001C1938" w:rsidRPr="00111373" w14:paraId="0E0583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D9441" w14:textId="0F2143B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D66FD" w14:textId="1F85114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  <w:r w:rsidRPr="00111373">
              <w:rPr>
                <w:rFonts w:ascii="Times New Roman" w:hAnsi="Times New Roman"/>
                <w:sz w:val="24"/>
                <w:szCs w:val="24"/>
              </w:rPr>
              <w:br/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4EEF8" w14:textId="4EF4403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ongo.g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091FC" w14:textId="0B51122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2C3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7C40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092-1063/2021,</w:t>
            </w:r>
          </w:p>
          <w:p w14:paraId="5DDD4DFB" w14:textId="17D02AF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C293C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9B77" w14:textId="0A2ED8C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E1466" w14:textId="588BA88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16F49" w14:textId="00CD35E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2262" w14:textId="5B99F09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F3B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C960B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449-1063/2020,</w:t>
            </w:r>
          </w:p>
          <w:p w14:paraId="4CBEBB6E" w14:textId="33389AA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4E9194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22E5" w14:textId="423F57A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674FF" w14:textId="450BE4F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3140" w14:textId="745C018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eg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5638E" w14:textId="08B315B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</w:rPr>
              <w:t xml:space="preserve">support@vegaz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51B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1CEB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088-1063/2021,</w:t>
            </w:r>
          </w:p>
          <w:p w14:paraId="08F9095E" w14:textId="3D8A158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53B9E0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9E545" w14:textId="1313A50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D84F9" w14:textId="73CBA31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31681" w14:textId="663CADC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zenbett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29D7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  <w:p w14:paraId="69B328BB" w14:textId="50BF4AE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938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EEB2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084-1063/2021,</w:t>
            </w:r>
          </w:p>
          <w:p w14:paraId="192E6DEB" w14:textId="7B3B6C8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8825C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6D387" w14:textId="73AF9A5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D416" w14:textId="671A733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14FF" w14:textId="7CC2831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88601" w14:textId="4D2C8E41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A3F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4BED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085-1063/2021,</w:t>
            </w:r>
          </w:p>
          <w:p w14:paraId="17B9A883" w14:textId="01D9CE4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18A30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E6F4D" w14:textId="32C10BC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0909A" w14:textId="6933E790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81D30" w14:textId="07477E1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B1F2" w14:textId="5CBD1F15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111373">
              <w:rPr>
                <w:rStyle w:val="object"/>
                <w:rFonts w:ascii="Times New Roman" w:hAnsi="Times New Roman"/>
                <w:sz w:val="24"/>
                <w:szCs w:val="24"/>
              </w:rPr>
              <w:t>support@casinoin.io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43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53E5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eI2-3095-1063/2021,</w:t>
            </w:r>
          </w:p>
          <w:p w14:paraId="67EB8640" w14:textId="6A91897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752ED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E944" w14:textId="32ED4A5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6B323" w14:textId="4116243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smil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332F6" w14:textId="0978E51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daf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DAC4" w14:textId="7DFA8922" w:rsidR="001C1938" w:rsidRPr="00111373" w:rsidRDefault="001C1938" w:rsidP="001C1938">
            <w:pPr>
              <w:jc w:val="center"/>
              <w:rPr>
                <w:rStyle w:val="object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EA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0AEC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0-463/2021,</w:t>
            </w:r>
          </w:p>
          <w:p w14:paraId="66B34B0C" w14:textId="5017D26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FE77B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C401" w14:textId="5449301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33E7" w14:textId="6FF677B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smil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30115" w14:textId="5D5B464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ortdafa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D4623" w14:textId="11A3DE73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98E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F45C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0-463/2021,</w:t>
            </w:r>
          </w:p>
          <w:p w14:paraId="02089FCF" w14:textId="4886421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EC40C4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9FF1A" w14:textId="16C799D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8533" w14:textId="2067B5C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EDFEE" w14:textId="45B5B8C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5E3D" w14:textId="677FC067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1C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155A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1-463/2021,</w:t>
            </w:r>
          </w:p>
          <w:p w14:paraId="38292D85" w14:textId="142CC82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D3068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FBEE4" w14:textId="02655D4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11DB" w14:textId="72C5A06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90760" w14:textId="22A69AC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CE1CB" w14:textId="6C8BBF2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D0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CAD5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1-463/2021,</w:t>
            </w:r>
          </w:p>
          <w:p w14:paraId="775EDC25" w14:textId="675E469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41FA6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8254E" w14:textId="05B8C2B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FE66" w14:textId="3786D02C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B5975" w14:textId="49ED06F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3C580" w14:textId="2532246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B4D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B5BA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1-463/2021,</w:t>
            </w:r>
          </w:p>
          <w:p w14:paraId="279CC433" w14:textId="0BC8BD6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858444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50CE" w14:textId="1C12B05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FBABD" w14:textId="685A7448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BBE93" w14:textId="712BCCC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irblackpan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AE60B" w14:textId="385C4B0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750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8E284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6D080943" w14:textId="0EACDA4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F791B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6B6A" w14:textId="1404AE0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B0EE" w14:textId="58526A8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051C1" w14:textId="6CCD142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irtosec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5B43" w14:textId="128A2F73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13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2BEC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C9306CF" w14:textId="690BCA3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62142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57C" w14:textId="129418D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0F3C0" w14:textId="3B11DC6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3CE17" w14:textId="3740CA7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irbigleagu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60AD1" w14:textId="4BA4CEF0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A9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AA64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699D22F" w14:textId="0CEF82C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17C14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9DCF9" w14:textId="568ADD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EE718" w14:textId="7087F43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444C2" w14:textId="2AB151F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irbluejea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936D" w14:textId="6FA2B5DD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7DB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1D37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7FAAAB57" w14:textId="0FD7228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8F71F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89099" w14:textId="28548F8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0231C" w14:textId="413E29E3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FC7BB" w14:textId="08D9CD4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wineeater.fu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E339D" w14:textId="26A4A7CF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67E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F2A7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71EF057" w14:textId="4A01077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91B315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4ADA5" w14:textId="4F12433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676D1" w14:textId="703D769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934FF" w14:textId="00FA7D1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in1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30B40" w14:textId="249D5164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83D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85CD0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FE396C0" w14:textId="4BAEC3A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69ABAD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824B0" w14:textId="0AA8AE4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47676" w14:textId="73D441B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76E5" w14:textId="30EA843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93kfn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AE391" w14:textId="2FDE1CF3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965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7E33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37C90A3E" w14:textId="0A83C05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F5E0D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47F0B" w14:textId="0431CC5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768F" w14:textId="4CED5AD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2E9D9" w14:textId="48C3C42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oprm65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1EF84" w14:textId="1947D26C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48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B944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480E8055" w14:textId="1188FFF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B8C732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ED73F" w14:textId="05788EC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6FFF" w14:textId="0A4B567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3087" w14:textId="0740C65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4kingslots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68EE" w14:textId="5B058012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4kingslot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F20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5FF4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3-463/2021,</w:t>
            </w:r>
          </w:p>
          <w:p w14:paraId="2FC17403" w14:textId="242526B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5484A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66969" w14:textId="7D094C9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6CA1E" w14:textId="040689E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4CD18" w14:textId="09E6247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admone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F6A6" w14:textId="5D10A04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@ madmoney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171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BDAE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182-463/2021,</w:t>
            </w:r>
          </w:p>
          <w:p w14:paraId="7C5F0B7A" w14:textId="27D6380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59773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74358" w14:textId="68CC2BD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F5425" w14:textId="650BB98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ECBB" w14:textId="0DD9426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8365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57AE2" w14:textId="62D4C1B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80C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9AE8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449-1063/2020,</w:t>
            </w:r>
          </w:p>
          <w:p w14:paraId="5027E560" w14:textId="21DF6D4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23EFF1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559EB" w14:textId="7BBA17F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77A4B" w14:textId="632F0CE9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ermion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54A2" w14:textId="1F0F413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toram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A85F9" w14:textId="27462E3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ratoram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75C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52A6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312-1063/2021,</w:t>
            </w:r>
          </w:p>
          <w:p w14:paraId="4A2260FF" w14:textId="4FCF5C2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A0CB0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161" w14:textId="2D354DA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08EC" w14:textId="7C0FBC4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ethar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roup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C01AE" w14:textId="02B779D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hm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92FAC" w14:textId="53CAED6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ashm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35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3319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322-1063/2021,</w:t>
            </w:r>
          </w:p>
          <w:p w14:paraId="6C56D3EA" w14:textId="0468965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4CE8E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AAE98" w14:textId="70F1802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E4EB" w14:textId="1E9C7F2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TSG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rac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urop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2F433" w14:textId="74C7B99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tarsweb.pokerstar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006C" w14:textId="2D2894D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starsweb.pokerstars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45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BA1AF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320-1063/2021,</w:t>
            </w:r>
          </w:p>
          <w:p w14:paraId="53801C67" w14:textId="34C9300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 </w:t>
            </w:r>
          </w:p>
        </w:tc>
      </w:tr>
      <w:tr w:rsidR="001C1938" w:rsidRPr="00111373" w14:paraId="4A33F4E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A7D19" w14:textId="7BCE024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E1240" w14:textId="33AFB43E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F304A" w14:textId="76A26E0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C5747" w14:textId="506536D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ze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7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EA76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321-1063/2021,</w:t>
            </w:r>
          </w:p>
          <w:p w14:paraId="28DD3B2D" w14:textId="29C22D0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41728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B5CA0" w14:textId="293A3A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2DE8" w14:textId="6B211224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6F793" w14:textId="6EC1DB3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goldenlin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7129" w14:textId="1E03119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goldenlin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599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A47B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404-463/2021,</w:t>
            </w:r>
          </w:p>
          <w:p w14:paraId="0A65F290" w14:textId="621FE3D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6A551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1C96" w14:textId="39F38DE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289E5" w14:textId="77777777" w:rsidR="001C1938" w:rsidRPr="00111373" w:rsidRDefault="001C1938" w:rsidP="001C1938">
            <w:pPr>
              <w:spacing w:line="240" w:lineRule="auto"/>
              <w:rPr>
                <w:rFonts w:ascii="Times New Roman" w:hAnsi="Times New Roman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Virtual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 xml:space="preserve"> Global Digital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ervices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“,</w:t>
            </w:r>
          </w:p>
          <w:p w14:paraId="073E564D" w14:textId="05D0FD85" w:rsidR="001C1938" w:rsidRPr="00111373" w:rsidRDefault="001C1938" w:rsidP="001C19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Limit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17719" w14:textId="3D9A9D4D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fruityvegas.co.u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303F3" w14:textId="6F915F79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upport@fruityvegas.co.u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890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92EB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411-463/2021,</w:t>
            </w:r>
          </w:p>
          <w:p w14:paraId="567B6382" w14:textId="4567179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E63795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D895C" w14:textId="4F97E82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B4CD7" w14:textId="15ADCE21" w:rsidR="001C1938" w:rsidRPr="00111373" w:rsidRDefault="001C1938" w:rsidP="001C1938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orwel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F9358" w14:textId="47C997F0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energy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7C80" w14:textId="1BD6A4C3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support@energy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B86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EDA9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412-463/2021,</w:t>
            </w:r>
          </w:p>
          <w:p w14:paraId="6B58F2B2" w14:textId="759EAC1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9FD00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AB0B8" w14:textId="11B1149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A4AEC" w14:textId="73C960BA" w:rsidR="001C1938" w:rsidRPr="00111373" w:rsidRDefault="001C1938" w:rsidP="001C1938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„TH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Gambling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35E6" w14:textId="0F90B1FD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rca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F87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B57D31" w14:textId="1C311153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arcane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6F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1B0D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405-1063/2021,</w:t>
            </w:r>
          </w:p>
          <w:p w14:paraId="039082F7" w14:textId="2EE7A7E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C5186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C399" w14:textId="516F3C6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0944F" w14:textId="1E54EBF1" w:rsidR="001C1938" w:rsidRPr="00111373" w:rsidRDefault="001C1938" w:rsidP="001C1938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6585E" w14:textId="3AEC4FA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casino-online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857A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48D46F" w14:textId="3906FB3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wcasino-online.net,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0D9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FD5B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406-463/2021,</w:t>
            </w:r>
          </w:p>
          <w:p w14:paraId="6A0A6855" w14:textId="219DDA0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54F21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2AF15" w14:textId="336CC53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3B89B" w14:textId="3A3084FD" w:rsidR="001C1938" w:rsidRPr="00111373" w:rsidRDefault="001C1938" w:rsidP="001C1938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airGam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.P.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DF570" w14:textId="726AB9D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espe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AF70" w14:textId="03688EC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espe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B27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6F57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471-1063/2021,</w:t>
            </w:r>
          </w:p>
          <w:p w14:paraId="11E04F4E" w14:textId="6786F48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098FFE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B705A" w14:textId="6ED760C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1FEF" w14:textId="1EE9CD2B" w:rsidR="001C1938" w:rsidRPr="00111373" w:rsidRDefault="001C1938" w:rsidP="001C1938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esy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FFBC0" w14:textId="0A70BDC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9CC31" w14:textId="222DE00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@bet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91B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975F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470-463/2021,</w:t>
            </w:r>
          </w:p>
          <w:p w14:paraId="635B4CAA" w14:textId="11454D3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B10B9A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27581" w14:textId="57A8347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2957B" w14:textId="36CA8E8C" w:rsidR="001C1938" w:rsidRPr="00111373" w:rsidRDefault="001C1938" w:rsidP="001C1938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B53" w14:textId="13CB589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lazaroy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F9F78" w14:textId="7B1185F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plazaroyal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E60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E758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474-1063/2021,</w:t>
            </w:r>
          </w:p>
          <w:p w14:paraId="4AC5A326" w14:textId="552BB8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9AFAF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80B2" w14:textId="6AF19D6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DF3E" w14:textId="434129E8" w:rsidR="001C1938" w:rsidRPr="00111373" w:rsidRDefault="001C1938" w:rsidP="001C1938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1184D" w14:textId="35F1915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acelill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E2673" w14:textId="0F62355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@ spacelill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5FA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8589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473-463/2021,</w:t>
            </w:r>
          </w:p>
          <w:p w14:paraId="18E5F9DF" w14:textId="1D01AC1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82397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C8EB8" w14:textId="5230995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6B1E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2E4327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1EBFE1E" w14:textId="77777777" w:rsidR="001C1938" w:rsidRPr="00111373" w:rsidRDefault="001C1938" w:rsidP="001C1938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06D23" w14:textId="27705AD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9FF2" w14:textId="1C58D32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84C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81A3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2EFE4A7" w14:textId="756233A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33CCA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693D" w14:textId="2D7864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14E9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9E2304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251C7" w14:textId="78209BC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83E86" w14:textId="1605A9A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9CB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1D2F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3B35E7D" w14:textId="3EC45BA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04A7F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E3D1" w14:textId="7EC466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9EA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4183AAE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15CC7" w14:textId="21E5613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122D9" w14:textId="77CFC6A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429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B97F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3F2AFAE" w14:textId="7A66B7A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BDEAF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2271" w14:textId="4FADB75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A1E18" w14:textId="48DDA6C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5EC7" w14:textId="7A53EAC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horu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DCCE3" w14:textId="0062768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horus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40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2854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3557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E29FD14" w14:textId="6D41341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F6EAE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55074" w14:textId="565E65D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C5A5D" w14:textId="2178041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39507" w14:textId="1441753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ongog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8EF1A" w14:textId="2E39B14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51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6D71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3563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219B62D" w14:textId="02AC353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45AF52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2BF81" w14:textId="7E757A3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AD6D" w14:textId="6C463BF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0837" w14:textId="5D779AB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bongogam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E2C0" w14:textId="507767F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CA1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E2161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3565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5F99F23" w14:textId="01AEA62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864B68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FB153" w14:textId="7BDD6D2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2A0A8" w14:textId="54EDE95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2F43" w14:textId="461DD08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88starz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3FC46" w14:textId="00D592A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8C3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1558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02A1E898" w14:textId="1FFFEE3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EEDDB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38BA6" w14:textId="78B1A31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14301" w14:textId="77777777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8C124D7" w14:textId="2C543A48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1529" w14:textId="364CA97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A38E" w14:textId="360EBEE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EA1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40AF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3E4E5A60" w14:textId="26A1FE5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4FD9D0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AD8E" w14:textId="51CBC56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C0AA" w14:textId="77777777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1A86FF26" w14:textId="55F7F972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111F" w14:textId="2529736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8B491" w14:textId="423C892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6CE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1941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22140481" w14:textId="19FF3F4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DA97A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8F1B4" w14:textId="11603AD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99AF9" w14:textId="77777777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4DD4F4C" w14:textId="3BBB0884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E656" w14:textId="1142836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C2EE8" w14:textId="3FB8AD6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173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1AE3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7CF066ED" w14:textId="708FF81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C20B6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5C9F3" w14:textId="33BCFAD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9FAC8" w14:textId="77777777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69B121A0" w14:textId="12C67465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3F9BA" w14:textId="626C00D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01F0C" w14:textId="6468E9C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D87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B398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4963FE54" w14:textId="1CEDB8A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BBE23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5A906" w14:textId="73F06D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CA0DE" w14:textId="77777777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59F201CD" w14:textId="69D43232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BFF46" w14:textId="0C96A84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CE62F" w14:textId="0AC30FF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7BA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D5A5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75D79D65" w14:textId="0930BE2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73F9C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73D72" w14:textId="69A05F6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D1EB3" w14:textId="724F3C2C" w:rsidR="001C1938" w:rsidRPr="00111373" w:rsidRDefault="001C1938" w:rsidP="001C1938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rtingal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urop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F7C2A" w14:textId="64C44D8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sino.part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2783" w14:textId="59E03E3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@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asino.party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09B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187D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564-463/2021,</w:t>
            </w:r>
          </w:p>
          <w:p w14:paraId="49A76E4F" w14:textId="3887A8A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BE9AC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08E8" w14:textId="4878CB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E8393" w14:textId="3BDD9FCE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6954" w14:textId="404867F8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7ADEE" w14:textId="34C96F8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897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06768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3640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7686B50" w14:textId="7A269F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7A4A8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E1AD8" w14:textId="5D1E533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8AF41" w14:textId="51E017CE" w:rsidR="001C1938" w:rsidRPr="00111373" w:rsidRDefault="001C1938" w:rsidP="001C1938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821D6" w14:textId="1CFE261C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6E4AF" w14:textId="5D08C5B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579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6ED7D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3640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28FF486" w14:textId="685BEE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F39B73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61B4D" w14:textId="6F6AB00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5668" w14:textId="66500DD0" w:rsidR="001C1938" w:rsidRPr="00111373" w:rsidRDefault="001C1938" w:rsidP="001C1938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989F5" w14:textId="282EC320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5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3BFF" w14:textId="25005EF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725D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8428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CA05DC2" w14:textId="070E320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1C798B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0F79" w14:textId="6AEF067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C503A" w14:textId="1E095B27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E8E8B" w14:textId="67FA9F8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4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63A7" w14:textId="14C660B6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8E8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7C74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4EF2DB" w14:textId="1780ED7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20AE10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BC88C" w14:textId="6ED7862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98099" w14:textId="498A8DA1" w:rsidR="001C1938" w:rsidRPr="00111373" w:rsidRDefault="001C1938" w:rsidP="001C19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729F9" w14:textId="63682EF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21EBA" w14:textId="2EDF36B1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1E0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41B0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C11CDA3" w14:textId="291C36E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B5A13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9EF" w14:textId="5D42634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94E17" w14:textId="1BE9EC6C" w:rsidR="001C1938" w:rsidRPr="00111373" w:rsidRDefault="001C1938" w:rsidP="001C19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A125" w14:textId="781FB09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3EBA6" w14:textId="72C77EE1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B63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0D45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E0405A9" w14:textId="4B32763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0B06C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D0AC" w14:textId="56E878C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42C2" w14:textId="75D91940" w:rsidR="001C1938" w:rsidRPr="00111373" w:rsidRDefault="001C1938" w:rsidP="001C19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5D215" w14:textId="24AAAC7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96604" w14:textId="42A6AFE3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677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1FA3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89B80FE" w14:textId="66DA15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D5AFF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1EEE3" w14:textId="2F6E7B8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67520" w14:textId="4EFA4763" w:rsidR="001C1938" w:rsidRPr="00111373" w:rsidRDefault="001C1938" w:rsidP="001C19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Omeg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80D5D" w14:textId="7291700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pinmillion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5803A" w14:textId="50831521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 support@spinmillio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E7E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D834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726-1063/2021,</w:t>
            </w:r>
          </w:p>
          <w:p w14:paraId="750509EF" w14:textId="6456218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0D8E7C6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EE0A" w14:textId="3C84DE7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863" w14:textId="7486ED7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73D" w14:textId="774FEB2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100DE" w14:textId="4FFE298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C67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62E7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5FCB1917" w14:textId="626981B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1412E15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06F4B" w14:textId="5056D2C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6E48" w14:textId="43A14D0B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5986C" w14:textId="1E157EE8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54007" w14:textId="39B250F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7EC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8728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60360962" w14:textId="021E344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1F3564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8545C" w14:textId="2DE0A61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90D43" w14:textId="5853421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E93E3" w14:textId="0D1AFECB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4F6A" w14:textId="5FAD591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F62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AC19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168FA18D" w14:textId="2F54FCD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3066D2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E3492" w14:textId="1E51522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17" w14:textId="08CECA35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C9416" w14:textId="002FF6D9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C497" w14:textId="4B1DA10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733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4E18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7F77C252" w14:textId="5C14974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3BFCA8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3CD60" w14:textId="30C9245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ABF75" w14:textId="36E00B3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FAE57" w14:textId="4C1A5E6C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sar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1A59" w14:textId="2AA5263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8C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FFBA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9AF7A88" w14:textId="63AA070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1DC950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DEAB" w14:textId="2F8401B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91C37" w14:textId="05BF7F8D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C3882" w14:textId="1E8CF06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sar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947E" w14:textId="1FF08C3F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110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D1086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103D6145" w14:textId="5E01F20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78A66D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CD266" w14:textId="7642705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07D61" w14:textId="0E78BC8A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6C269" w14:textId="48E5AC0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sar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D1D9F" w14:textId="2E05AE10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58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9CEB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6EA630AE" w14:textId="22FF244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63B31E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46B2" w14:textId="6DDDAA6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0D33B" w14:textId="44DD2301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483F6" w14:textId="7294A6F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sars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71BDC" w14:textId="4BD553A0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606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6453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1346FD5" w14:textId="31E3A6F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4EB36A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AD7" w14:textId="6BDF0CC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7D1C4" w14:textId="46B1CC22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7291E" w14:textId="2DF1160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tsar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1205D" w14:textId="14E811E5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34C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A8AF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4CE38007" w14:textId="4D6EF17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3846C8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8B77" w14:textId="66F9322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C27E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.V.“</w:t>
            </w:r>
          </w:p>
          <w:p w14:paraId="74BB5DF2" w14:textId="3632E7F6" w:rsidR="001C1938" w:rsidRPr="00111373" w:rsidRDefault="001C1938" w:rsidP="001C1938">
            <w:pPr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007B8" w14:textId="59F9A08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cosmic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512F5" w14:textId="58915FC5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3EF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E6EA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922-1063/2021,</w:t>
            </w:r>
          </w:p>
          <w:p w14:paraId="42B5172C" w14:textId="4CB28CD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08C787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9CBA5" w14:textId="0105437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63E66" w14:textId="486F73C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4B782" w14:textId="76B8F4BA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puestamo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B1A5" w14:textId="30916B33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apuestamo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A3F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E365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938-1063/2021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01BE25B" w14:textId="10A925D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4A6E37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D0618" w14:textId="41F991B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F7567" w14:textId="20F4DD73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r w:rsidRPr="00111373">
              <w:t xml:space="preserve"> </w:t>
            </w: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LOBONE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7AA1C" w14:textId="6CE03DC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fortu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EF22" w14:textId="71AFA93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playfortuna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B8D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5D3A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937-1063/2021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5353A1AC" w14:textId="568AD01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5D2E42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C5E8" w14:textId="1E579B0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109F" w14:textId="029D2AC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9E93" w14:textId="627EF327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pokernox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015CA" w14:textId="3B42F75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pokernox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86D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23E8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015-1063/2021,</w:t>
            </w:r>
          </w:p>
          <w:p w14:paraId="1F60BC8D" w14:textId="1B8DC09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7146522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51C20" w14:textId="21E4464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E28D" w14:textId="6E80931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3F67E" w14:textId="5596B7A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queenpl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40D40" w14:textId="1210A92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queen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555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2DE6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049-1063/2021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34D230B" w14:textId="54F7273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111373" w14:paraId="7E3C91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5AFAD" w14:textId="4D68AB4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E6F3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33316B85" w14:textId="183C9C9F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6A7D5" w14:textId="68512FD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15A0A" w14:textId="0DA622A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C33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A7CA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1380C4C" w14:textId="0A16D2E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2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258B034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BFA9F" w14:textId="437F469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CC3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259A76D6" w14:textId="45D3230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B7C0" w14:textId="4FF3EDEE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F0995" w14:textId="5BFB9F3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921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1EA8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7EF61E3" w14:textId="4D329B6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2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42F1191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9FA3" w14:textId="04C4D8F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E756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5915F094" w14:textId="5CA9E4F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38BB" w14:textId="7CC2236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C3C0B" w14:textId="3ED45B4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E12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DD887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5F18513A" w14:textId="56CC584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2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4B0FF5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90C0C" w14:textId="0EC5479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104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 xml:space="preserve">„SG International N.V.“, </w:t>
            </w:r>
          </w:p>
          <w:p w14:paraId="2140183B" w14:textId="423DBA4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SG International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E4A2E" w14:textId="55201613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avaron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89C5" w14:textId="4AFBC067" w:rsidR="001C1938" w:rsidRPr="00111373" w:rsidRDefault="00933D82" w:rsidP="001C1938">
            <w:pPr>
              <w:jc w:val="center"/>
              <w:rPr>
                <w:rFonts w:ascii="Times New Roman" w:hAnsi="Times New Roman"/>
                <w:sz w:val="24"/>
              </w:rPr>
            </w:pPr>
            <w:hyperlink r:id="rId49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avarona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0FF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2D0B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393-631/2021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BD23A35" w14:textId="351399B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9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2AE13E5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060CF" w14:textId="415831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933D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A5ECD0D" w14:textId="210588A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C46" w14:textId="6C58638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ulkanvega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E0705" w14:textId="15F02637" w:rsidR="001C1938" w:rsidRPr="00111373" w:rsidRDefault="00933D82" w:rsidP="001C1938">
            <w:pPr>
              <w:jc w:val="center"/>
            </w:pPr>
            <w:hyperlink r:id="rId50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6C7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522F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394-816/2021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01D03080" w14:textId="61E9ECE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37B0C6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1A14" w14:textId="6F82915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CDEF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ADD4C4D" w14:textId="48D26A1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51A6A" w14:textId="4B3CF5A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3127A" w14:textId="7CAA01AE" w:rsidR="001C1938" w:rsidRPr="00111373" w:rsidRDefault="00933D82" w:rsidP="001C1938">
            <w:pPr>
              <w:jc w:val="center"/>
            </w:pPr>
            <w:hyperlink r:id="rId51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F58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C36D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394-816/2021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F388E1C" w14:textId="384A1EF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480BD7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18DA8" w14:textId="7F0EE66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8CE6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C943CBA" w14:textId="660346D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A651E" w14:textId="26C0B45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5F68F" w14:textId="49D437F7" w:rsidR="001C1938" w:rsidRPr="00111373" w:rsidRDefault="00933D82" w:rsidP="001C1938">
            <w:pPr>
              <w:jc w:val="center"/>
            </w:pPr>
            <w:hyperlink r:id="rId52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3D2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7094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394-816/2021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5408A70" w14:textId="6CFA5BC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2624CD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444C" w14:textId="79A942E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9788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0830F0D" w14:textId="390100F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075E" w14:textId="7690147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ulkanvegas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869FA" w14:textId="106D4324" w:rsidR="001C1938" w:rsidRPr="00111373" w:rsidRDefault="00933D82" w:rsidP="001C1938">
            <w:pPr>
              <w:jc w:val="center"/>
            </w:pPr>
            <w:hyperlink r:id="rId53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57A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3A58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394-816/2021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1E69668" w14:textId="6C65D8B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1FA83F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C2DFF" w14:textId="6D7850C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6744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10D8546" w14:textId="5877953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EAF2A" w14:textId="7EA36AF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ulkanvegas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2A4D7" w14:textId="5E4C6538" w:rsidR="001C1938" w:rsidRPr="00111373" w:rsidRDefault="00933D82" w:rsidP="001C1938">
            <w:pPr>
              <w:jc w:val="center"/>
            </w:pPr>
            <w:hyperlink r:id="rId54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F2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FEAA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394-816/2021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618AA9FD" w14:textId="18E297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2B1B159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C0E4" w14:textId="3BC02A2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5FF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E3AF9A5" w14:textId="2267256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EA83" w14:textId="6A11B8E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ulkanvegas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C6694" w14:textId="44EE63E2" w:rsidR="001C1938" w:rsidRPr="00111373" w:rsidRDefault="00933D82" w:rsidP="001C1938">
            <w:pPr>
              <w:jc w:val="center"/>
            </w:pPr>
            <w:hyperlink r:id="rId55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AAE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7C46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394-816/2021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1C37FE14" w14:textId="6BA51C1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1D79EAB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E52D" w14:textId="561CF83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BB96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1ABEAFC" w14:textId="4AE4A2F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26DF0" w14:textId="404CFC4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03FFE" w14:textId="6477171E" w:rsidR="001C1938" w:rsidRPr="00111373" w:rsidRDefault="001C1938" w:rsidP="001C1938">
            <w:pPr>
              <w:jc w:val="center"/>
            </w:pPr>
            <w:r w:rsidRPr="00111373">
              <w:rPr>
                <w:rStyle w:val="Hyperlink"/>
                <w:rFonts w:ascii="Times New Roman" w:hAnsi="Times New Roman"/>
                <w:color w:val="auto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EC6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C82B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394-816/2021</w:t>
            </w: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243C8C5" w14:textId="2635604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111373" w14:paraId="0A03C3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7FE5A" w14:textId="306C74E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59964" w14:textId="2DC6D53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F1472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3A4ADF" w14:textId="51F0355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betfashiontv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B92A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573A07" w14:textId="13765CDA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betfashiontv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4C9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44DC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467-463/2021,</w:t>
            </w:r>
          </w:p>
          <w:p w14:paraId="5C5A29D5" w14:textId="60BC758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D17DC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32D64" w14:textId="4BCECBD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129A0" w14:textId="3C8DE7E3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BE8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6569FDD" w14:textId="166A99A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77slotsb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4A0D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3FB8B9" w14:textId="6AEBFCE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777slotsbay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2E4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0AF7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468-463/2021,</w:t>
            </w:r>
          </w:p>
          <w:p w14:paraId="7B9E906F" w14:textId="14CFDA9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7DAFA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578AD" w14:textId="576DE65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B84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41435758" w14:textId="4AAF0F6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AA448" w14:textId="38EDD8E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y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BC7" w14:textId="17A7CA0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E1E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E1F1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650E12B" w14:textId="7402190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7C029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44B46" w14:textId="2E2A9A8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EFCC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1E28924D" w14:textId="7EE4FF2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14D98" w14:textId="321CEA8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lottyway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A8DD9" w14:textId="1A5E575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8BE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C318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A707834" w14:textId="6487AC6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B1B31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E99E1" w14:textId="33762D3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BAA0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51A234D0" w14:textId="49C75AF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F4DD" w14:textId="7FF8751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y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B24E" w14:textId="79B0CD4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FA8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B7FD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B1B2304" w14:textId="52757DA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780B4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91A80" w14:textId="57B1757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B53A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656A5014" w14:textId="436416E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EF638" w14:textId="71CFD72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y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88BDA" w14:textId="4D7E3D0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7F6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D1F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2669E4F1" w14:textId="51A6FF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9BE43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7E52B" w14:textId="4DF431F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40A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6EFF6B86" w14:textId="300FC4D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CE9C4" w14:textId="68006B1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yw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0E83B" w14:textId="73182CA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646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6E42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E4A0C14" w14:textId="6DFEC2A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01FC13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5DF3D" w14:textId="2C2CD0F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E5A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7F31E858" w14:textId="76E0B3A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B7939" w14:textId="2558E20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yw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63FEC" w14:textId="5DE4617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D9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B746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8DF0DC2" w14:textId="6709D4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E2DCD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3CCF" w14:textId="4E59EC4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2BB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71759382" w14:textId="0625316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8D8EA" w14:textId="5BE3E93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lottyway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6580E" w14:textId="5175FB4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5C4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AD6C2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0BD0320" w14:textId="631BBFF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DADCA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F173B" w14:textId="6ACA110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84A4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2F2B041B" w14:textId="6495288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95933" w14:textId="4940B47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lottyway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FC7C1" w14:textId="5258DE8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CAC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C42D5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1CF02DD" w14:textId="4AF8417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98E89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E335" w14:textId="64FBD3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CEE6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2B1E26E5" w14:textId="31E31E7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6F356" w14:textId="7115944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yway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0367" w14:textId="63E62CB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EB9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3347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DF98C77" w14:textId="454DAB3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2E52B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EB824" w14:textId="2BF2365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E5F5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739AFBA4" w14:textId="159D43C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4B61F" w14:textId="4D3E370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y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B7A55" w14:textId="66D3076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FC2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70F7C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50FC1F" w14:textId="39DE8E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1F07B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074D" w14:textId="061B1DD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733E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2025DC28" w14:textId="440F764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BB36F" w14:textId="2038FBE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lottyway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F6A" w14:textId="45238CC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D78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7032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B3632C" w14:textId="6153228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CE280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13A6" w14:textId="59558FF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269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0D94A9C4" w14:textId="0C667E9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16B3E" w14:textId="53138F7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yway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F55A" w14:textId="3072D66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87D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1BD4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44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0C050A4" w14:textId="07A7EED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1F456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03360" w14:textId="4280A0B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BEDD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46FBB65" w14:textId="36810A2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50382" w14:textId="0F6F765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68B1" w14:textId="421B272B" w:rsidR="001C1938" w:rsidRPr="00111373" w:rsidRDefault="00933D82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56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A6E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28EC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3013FAC" w14:textId="1206015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29F49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7E278" w14:textId="5BA1755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0579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257F8F2" w14:textId="4C9D2BF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65692" w14:textId="44ABD8E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40623" w14:textId="0FADD929" w:rsidR="001C1938" w:rsidRPr="00111373" w:rsidRDefault="00933D82" w:rsidP="001C1938">
            <w:pPr>
              <w:jc w:val="center"/>
            </w:pPr>
            <w:hyperlink r:id="rId57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0C4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277F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44C6A85" w14:textId="1657620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1D8C6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1A34F" w14:textId="5C1FC95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0F4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922CD9C" w14:textId="7B110A5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D78D" w14:textId="57C63C2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1C0F" w14:textId="6AFEF6A4" w:rsidR="001C1938" w:rsidRPr="00111373" w:rsidRDefault="00933D82" w:rsidP="001C1938">
            <w:pPr>
              <w:jc w:val="center"/>
            </w:pPr>
            <w:hyperlink r:id="rId58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8D4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00EA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52592B23" w14:textId="712DA81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25E5F9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28B5" w14:textId="4A7D2C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D2FD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7C89DB0" w14:textId="4B809C6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6658C" w14:textId="1FFDD53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261F6" w14:textId="67E99417" w:rsidR="001C1938" w:rsidRPr="00111373" w:rsidRDefault="00933D82" w:rsidP="001C1938">
            <w:pPr>
              <w:jc w:val="center"/>
            </w:pPr>
            <w:hyperlink r:id="rId59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332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2403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3F4D364" w14:textId="61B8B18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8FBB7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7C044" w14:textId="3F2FBF1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748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0C7BD35" w14:textId="600F4AD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25F2F" w14:textId="45B7E8B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279" w14:textId="3B685614" w:rsidR="001C1938" w:rsidRPr="00111373" w:rsidRDefault="00933D82" w:rsidP="001C1938">
            <w:pPr>
              <w:jc w:val="center"/>
            </w:pPr>
            <w:hyperlink r:id="rId60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B18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AE95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9D2044D" w14:textId="64B44FC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0BCE06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B580D" w14:textId="25C342F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4E6B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4EDBB0B" w14:textId="1C52F3F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D8A69" w14:textId="3566E2A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A9D2" w14:textId="47125E9C" w:rsidR="001C1938" w:rsidRPr="00111373" w:rsidRDefault="00933D82" w:rsidP="001C1938">
            <w:pPr>
              <w:jc w:val="center"/>
            </w:pPr>
            <w:hyperlink r:id="rId61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72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5AD4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036C8AA" w14:textId="0CA53F0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C7B393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25B31" w14:textId="4EEC63C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97D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6414090" w14:textId="37BA3DD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C562" w14:textId="7EE445E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EF7C0" w14:textId="165AFACD" w:rsidR="001C1938" w:rsidRPr="00111373" w:rsidRDefault="00933D82" w:rsidP="001C1938">
            <w:pPr>
              <w:jc w:val="center"/>
            </w:pPr>
            <w:hyperlink r:id="rId62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447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4394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3D34E99" w14:textId="5AAAB5E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14791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EDCC6" w14:textId="5DBDB5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CB2C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BE8803C" w14:textId="22B33A5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2B47" w14:textId="50D1B80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52673" w14:textId="188CD223" w:rsidR="001C1938" w:rsidRPr="00111373" w:rsidRDefault="00933D82" w:rsidP="001C1938">
            <w:pPr>
              <w:jc w:val="center"/>
            </w:pPr>
            <w:hyperlink r:id="rId63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63F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8D30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880D3BC" w14:textId="718CB43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A39F2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C24D" w14:textId="51E9876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A544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40EB08E" w14:textId="749F91E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1459" w14:textId="28AD965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16F3A" w14:textId="266DB42B" w:rsidR="001C1938" w:rsidRPr="00111373" w:rsidRDefault="00933D82" w:rsidP="001C1938">
            <w:pPr>
              <w:jc w:val="center"/>
            </w:pPr>
            <w:hyperlink r:id="rId64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595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5DE0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6224D631" w14:textId="6C8112A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0BEB78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B3D90" w14:textId="06FD782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70C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2859249" w14:textId="089C93E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9AD3E" w14:textId="79E23FC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8229B" w14:textId="77B4DC93" w:rsidR="001C1938" w:rsidRPr="00111373" w:rsidRDefault="00933D82" w:rsidP="001C1938">
            <w:pPr>
              <w:jc w:val="center"/>
            </w:pPr>
            <w:hyperlink r:id="rId65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EF1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F857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3A44A2E" w14:textId="6235E40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2B86E0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77473" w14:textId="44F841C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2FCB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39B52DF" w14:textId="49164C7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6E87D" w14:textId="777FD2A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1D516" w14:textId="7DC17309" w:rsidR="001C1938" w:rsidRPr="00111373" w:rsidRDefault="00933D82" w:rsidP="001C1938">
            <w:pPr>
              <w:jc w:val="center"/>
            </w:pPr>
            <w:hyperlink r:id="rId66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11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222D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9E86005" w14:textId="3C272E2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832D4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01C2" w14:textId="0300F4B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254B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D2F3801" w14:textId="5378D39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477FA" w14:textId="5D5AED7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B5DCD" w14:textId="04561B93" w:rsidR="001C1938" w:rsidRPr="00111373" w:rsidRDefault="00933D82" w:rsidP="001C1938">
            <w:pPr>
              <w:jc w:val="center"/>
            </w:pPr>
            <w:hyperlink r:id="rId67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C82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BCD1B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94A7336" w14:textId="46A8BAB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19A928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8C38C" w14:textId="56B906D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C351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7D2C70D" w14:textId="5B0E0D0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AF480" w14:textId="4516833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27D82" w14:textId="0BB474E7" w:rsidR="001C1938" w:rsidRPr="00111373" w:rsidRDefault="00933D82" w:rsidP="001C1938">
            <w:pPr>
              <w:jc w:val="center"/>
            </w:pPr>
            <w:hyperlink r:id="rId68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83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D31C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FC5C81A" w14:textId="32F088F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C6A25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6A284" w14:textId="13494C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D871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6B5A394" w14:textId="52058AE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147E5" w14:textId="39AF77D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001F1" w14:textId="1B9579D4" w:rsidR="001C1938" w:rsidRPr="00111373" w:rsidRDefault="00933D82" w:rsidP="001C1938">
            <w:pPr>
              <w:jc w:val="center"/>
            </w:pPr>
            <w:hyperlink r:id="rId69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F84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2C65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0976E2A" w14:textId="7F3A75C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9DD14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4845F" w14:textId="7DFCC09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B138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C370E8C" w14:textId="375A0A6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5E920" w14:textId="144CCBE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496A" w14:textId="6137649D" w:rsidR="001C1938" w:rsidRPr="00111373" w:rsidRDefault="00933D82" w:rsidP="001C1938">
            <w:pPr>
              <w:jc w:val="center"/>
            </w:pPr>
            <w:hyperlink r:id="rId70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BB3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AEEA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C364AB6" w14:textId="7B5E99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82761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A5D1" w14:textId="6475B4C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CEE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F8718A4" w14:textId="0787DEB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943FD" w14:textId="0277DCE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216C7" w14:textId="4B61B21A" w:rsidR="001C1938" w:rsidRPr="00111373" w:rsidRDefault="00933D82" w:rsidP="001C1938">
            <w:pPr>
              <w:jc w:val="center"/>
            </w:pPr>
            <w:hyperlink r:id="rId71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A6D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5276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270B046" w14:textId="7596660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F3809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48EC1" w14:textId="12A41DA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24F1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7C542B5" w14:textId="22E1413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BCE5" w14:textId="368F60E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7E4C" w14:textId="35853ECF" w:rsidR="001C1938" w:rsidRPr="00111373" w:rsidRDefault="00933D82" w:rsidP="001C1938">
            <w:pPr>
              <w:jc w:val="center"/>
            </w:pPr>
            <w:hyperlink r:id="rId72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74A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76F0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F851309" w14:textId="30F92ED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FECE8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26418" w14:textId="3D12DC8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11E0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E06A85D" w14:textId="3C9A3FF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5C1BD" w14:textId="0495F5B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65437" w14:textId="08009D1E" w:rsidR="001C1938" w:rsidRPr="00111373" w:rsidRDefault="00933D82" w:rsidP="001C1938">
            <w:pPr>
              <w:jc w:val="center"/>
            </w:pPr>
            <w:hyperlink r:id="rId73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832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D1B3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22992AE" w14:textId="16CF68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7740F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5640F" w14:textId="17A2CB6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B37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3CC7981" w14:textId="6F93954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E0CA0" w14:textId="0BD19AD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729E6" w14:textId="032EB5FA" w:rsidR="001C1938" w:rsidRPr="00111373" w:rsidRDefault="00933D82" w:rsidP="001C1938">
            <w:pPr>
              <w:jc w:val="center"/>
            </w:pPr>
            <w:hyperlink r:id="rId74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7F9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F41C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0AF12E2" w14:textId="0DE6D81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806D7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057E8" w14:textId="5B614C1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65D4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0393E12" w14:textId="4EB4F39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E366" w14:textId="0EF295D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95FF" w14:textId="0B6A4D38" w:rsidR="001C1938" w:rsidRPr="00111373" w:rsidRDefault="00933D82" w:rsidP="001C1938">
            <w:pPr>
              <w:jc w:val="center"/>
            </w:pPr>
            <w:hyperlink r:id="rId75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0C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DA02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6E254CF9" w14:textId="248FBCA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DE138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810B" w14:textId="3EB1C26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7936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3D86994" w14:textId="78BEA9E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F96E" w14:textId="458850A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C04F" w14:textId="198A8211" w:rsidR="001C1938" w:rsidRPr="00111373" w:rsidRDefault="00933D82" w:rsidP="001C1938">
            <w:pPr>
              <w:jc w:val="center"/>
            </w:pPr>
            <w:hyperlink r:id="rId76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C7B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0BAA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EFD7E40" w14:textId="3789B35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E24C29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F1702" w14:textId="447B1F3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E5C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EA284B6" w14:textId="339955F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23EA" w14:textId="1C839C6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B422" w14:textId="0013F3B0" w:rsidR="001C1938" w:rsidRPr="00111373" w:rsidRDefault="00933D82" w:rsidP="001C1938">
            <w:pPr>
              <w:jc w:val="center"/>
            </w:pPr>
            <w:hyperlink r:id="rId77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859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0927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59B33F2" w14:textId="66500F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75F7E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6BB58" w14:textId="426A47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8DFB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DBDE6FA" w14:textId="303AB3B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CDA7" w14:textId="570C42B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8486D" w14:textId="0C68A09B" w:rsidR="001C1938" w:rsidRPr="00111373" w:rsidRDefault="00933D82" w:rsidP="001C1938">
            <w:pPr>
              <w:jc w:val="center"/>
            </w:pPr>
            <w:hyperlink r:id="rId78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615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9CB1C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AEF3F63" w14:textId="701B21C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65439E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5CB9E" w14:textId="024F230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8DE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BE1475C" w14:textId="19E9283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81E5" w14:textId="20B97FC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2F033" w14:textId="0767EA69" w:rsidR="001C1938" w:rsidRPr="00111373" w:rsidRDefault="00933D82" w:rsidP="001C1938">
            <w:pPr>
              <w:jc w:val="center"/>
            </w:pPr>
            <w:hyperlink r:id="rId79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86D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BED8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235D5B4" w14:textId="168EE11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00B85C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B41A1" w14:textId="30FFD00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B7D9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9D1AC4E" w14:textId="180E738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C1F0D" w14:textId="7D73FD0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1315" w14:textId="65BEEBB4" w:rsidR="001C1938" w:rsidRPr="00111373" w:rsidRDefault="00933D82" w:rsidP="001C1938">
            <w:pPr>
              <w:jc w:val="center"/>
            </w:pPr>
            <w:hyperlink r:id="rId80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543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D9F5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978F2E9" w14:textId="37A6AF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216281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D78E6" w14:textId="60DCB2D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BDA3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AE402B8" w14:textId="18EF8DD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92DB9" w14:textId="3921D98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C0D17" w14:textId="62A3217A" w:rsidR="001C1938" w:rsidRPr="00111373" w:rsidRDefault="00933D82" w:rsidP="001C1938">
            <w:pPr>
              <w:jc w:val="center"/>
            </w:pPr>
            <w:hyperlink r:id="rId81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834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1EF4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E3F0100" w14:textId="768AD3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4DCB6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23826" w14:textId="0DC62D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8F16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8E0FBFF" w14:textId="5402C7E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3894" w14:textId="09BBB29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88E4" w14:textId="00BE7A16" w:rsidR="001C1938" w:rsidRPr="00111373" w:rsidRDefault="00933D82" w:rsidP="001C1938">
            <w:pPr>
              <w:jc w:val="center"/>
            </w:pPr>
            <w:hyperlink r:id="rId82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58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81ED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14B67E0" w14:textId="6F84B0E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14281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5BC59" w14:textId="06DC1FE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EAA2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B375DE6" w14:textId="52120C1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A29E8" w14:textId="196655C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6B98" w14:textId="05F56619" w:rsidR="001C1938" w:rsidRPr="00111373" w:rsidRDefault="00933D82" w:rsidP="001C1938">
            <w:pPr>
              <w:jc w:val="center"/>
            </w:pPr>
            <w:hyperlink r:id="rId83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86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E2F5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5B1A768A" w14:textId="7EF2539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F840A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1CD1B" w14:textId="45BFEB9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4268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D6675E0" w14:textId="1F27688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4EFE2" w14:textId="45E2E30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3A551" w14:textId="2C2D7744" w:rsidR="001C1938" w:rsidRPr="00111373" w:rsidRDefault="00933D82" w:rsidP="001C1938">
            <w:pPr>
              <w:jc w:val="center"/>
            </w:pPr>
            <w:hyperlink r:id="rId84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523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7951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C59E3C7" w14:textId="6338395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F3E1E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2F205" w14:textId="6EBD7BB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68BD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83B9723" w14:textId="7C5E724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1F415" w14:textId="4E52946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D7F5A" w14:textId="51137334" w:rsidR="001C1938" w:rsidRPr="00111373" w:rsidRDefault="00933D82" w:rsidP="001C1938">
            <w:pPr>
              <w:jc w:val="center"/>
            </w:pPr>
            <w:hyperlink r:id="rId85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778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1840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5B2B8299" w14:textId="1E6EED1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3B9E87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08C9C" w14:textId="7640B58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D328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A4F3934" w14:textId="3839328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25562" w14:textId="0555113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2741B" w14:textId="2B81EAC2" w:rsidR="001C1938" w:rsidRPr="00111373" w:rsidRDefault="00933D82" w:rsidP="001C1938">
            <w:pPr>
              <w:jc w:val="center"/>
            </w:pPr>
            <w:hyperlink r:id="rId86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7D9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FC6F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C4D120B" w14:textId="0A420FF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B3D85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FD589" w14:textId="2B8030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A1A3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98FABAE" w14:textId="010C95B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A13EB" w14:textId="5AD91A6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AF2D1" w14:textId="55D6915F" w:rsidR="001C1938" w:rsidRPr="00111373" w:rsidRDefault="00933D82" w:rsidP="001C1938">
            <w:pPr>
              <w:jc w:val="center"/>
            </w:pPr>
            <w:hyperlink r:id="rId87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D8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E1E1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B620A9B" w14:textId="69829BD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376A0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1BCEC" w14:textId="6FDAADE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69BA" w14:textId="2726D3D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9BCB1" w14:textId="1799C3A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ralxxx.be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8AE03" w14:textId="00F3FB19" w:rsidR="001C1938" w:rsidRPr="00111373" w:rsidRDefault="001C1938" w:rsidP="001C1938">
            <w:pPr>
              <w:jc w:val="center"/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493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C1B5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5-463/2021,</w:t>
            </w:r>
          </w:p>
          <w:p w14:paraId="00088F85" w14:textId="3956038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F0CE9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E375D" w14:textId="334D8E2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E1D8" w14:textId="2686629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B0D6F" w14:textId="0C80F92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p.admiralxxx.n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3FCE" w14:textId="4AE1F1E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AFE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E068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5-463/2021,</w:t>
            </w:r>
          </w:p>
          <w:p w14:paraId="642F8BA3" w14:textId="5D143A3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BFCE4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C85AE" w14:textId="4153E42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129E5" w14:textId="4C657DC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10D2F" w14:textId="6C9746C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ralxxx.club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3997E" w14:textId="0284554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87C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4FCB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35-463/2021,</w:t>
            </w:r>
          </w:p>
          <w:p w14:paraId="7704534F" w14:textId="0F4183F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5A8B5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51411" w14:textId="4A64B8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FCC7B" w14:textId="397B29B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tlantic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471A3" w14:textId="44FB145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                  luckybirdcasino1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FBF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C843B9" w14:textId="5DF6235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luckybirdcasino12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5C1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5CB4F9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27-463/2021,</w:t>
            </w:r>
          </w:p>
          <w:p w14:paraId="25DACAF4" w14:textId="23BA170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5B52A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C7F9B" w14:textId="1515949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84D8D" w14:textId="5349C786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LOBONET B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3F7CE" w14:textId="50784CB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                                boo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353E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69505" w14:textId="1055CB5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booi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577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9725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528-463/2021,</w:t>
            </w:r>
          </w:p>
          <w:p w14:paraId="003FABF9" w14:textId="6A8FC92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18133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8C39C" w14:textId="77F21A3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51AB9" w14:textId="0544586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305B" w14:textId="2A00629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itoon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EE45C" w14:textId="6BD3791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ovitoonscasino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95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377C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9-1063/2021,</w:t>
            </w:r>
          </w:p>
          <w:p w14:paraId="456B53F8" w14:textId="03A7428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26E5A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6960F" w14:textId="1DE4235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7A813" w14:textId="013D53F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EVAILER B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7A6A9" w14:textId="28CB7B6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win-773595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17F5B" w14:textId="214A199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betwin-773595.top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4FF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8E80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41-1063/2021,</w:t>
            </w:r>
          </w:p>
          <w:p w14:paraId="124F975C" w14:textId="57D88D5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F0F7C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317E0" w14:textId="542BBFF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7F6B1" w14:textId="174064F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Global International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FCA20" w14:textId="1C6D0CC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innin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A2823" w14:textId="1E8EF91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winnings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7C5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6BEB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42-463/2021,</w:t>
            </w:r>
          </w:p>
          <w:p w14:paraId="48527997" w14:textId="2824C6D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 </w:t>
            </w:r>
          </w:p>
        </w:tc>
      </w:tr>
      <w:tr w:rsidR="001C1938" w:rsidRPr="00111373" w14:paraId="59A2F5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B5996" w14:textId="2D6FD23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8C175" w14:textId="7649962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ropu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olding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289FC" w14:textId="00138DC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ipes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45247" w14:textId="0932B2C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paripesa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171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7CA5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40-1063/2021,</w:t>
            </w:r>
          </w:p>
          <w:p w14:paraId="52D53D71" w14:textId="13ED9D9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E91F9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24F" w14:textId="35DFD13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6EEED" w14:textId="2A1347D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8C5D9" w14:textId="40B87D9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-admiralxxx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082D" w14:textId="00B6EC5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486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F74F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66F560DD" w14:textId="3AA0D0E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03DD3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FEDDF" w14:textId="6669C08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5517E" w14:textId="243238C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FB35" w14:textId="35B9942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.admiralxxx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8EF14" w14:textId="2B75257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AE7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FD05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7808AF66" w14:textId="75DB4FA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AD51A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D0CB" w14:textId="020D13C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AD6D" w14:textId="5D83711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7F27B" w14:textId="1696EDE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ralxxx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E4841" w14:textId="3732842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90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BBEC1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5006AAD9" w14:textId="635C31F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25295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7B9B" w14:textId="4ABC8D5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BF43B" w14:textId="422A21F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25EB" w14:textId="6564DA9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451vj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C81D7" w14:textId="69239E7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3F9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F45B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20FDC3F0" w14:textId="3C72A9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C6EAE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6D9BE" w14:textId="3E87FAF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C0CAA" w14:textId="3F9C8E9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B568" w14:textId="7416CBC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.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21845" w14:textId="2993C55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587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02724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729DF78" w14:textId="58A7665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EE906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DB92" w14:textId="01B469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4508C" w14:textId="51B0F3F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E2E6" w14:textId="0C8C425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77BCE" w14:textId="7BD8F35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D44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2A63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0305570C" w14:textId="1428A52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575E0E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0E37" w14:textId="015303F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4247" w14:textId="048C0BE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65FA7" w14:textId="0BB225A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.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07CE8" w14:textId="4C5AD44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F72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1556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64E4B80E" w14:textId="6AA9E05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B5F7C7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76AD" w14:textId="68CB507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A860A" w14:textId="65851E5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51A81" w14:textId="3EE99A2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69DC8" w14:textId="22CC1DB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BE0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FB8A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0D7FD01C" w14:textId="4E0BC8E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BA7CDB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DBDB9" w14:textId="5ADB48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17C7" w14:textId="3F09096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128A0" w14:textId="58BA656B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.admiral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5B5D" w14:textId="01D1B22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B8A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E4D4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18DE571" w14:textId="1CB4977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DC7A84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23CFB" w14:textId="2989BFC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A2A60" w14:textId="2791EAE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85966" w14:textId="23ED9B6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n.admiral-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A848E" w14:textId="6D6F7F1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B19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CAED7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4BEC2802" w14:textId="6A91408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A20D2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BD703" w14:textId="248F36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47470" w14:textId="2A72BFA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3F189" w14:textId="0F2F36F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5F08E" w14:textId="215D997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674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34CB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3C9A64FB" w14:textId="18673B3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75E60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1BB05" w14:textId="251839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09F5B" w14:textId="08004F7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E5F84" w14:textId="0EF4E6E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n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335A7" w14:textId="644A72D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3D2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5928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3DFE1452" w14:textId="7B778AC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3F0BE3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1B2DC" w14:textId="2D7235D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7862E" w14:textId="112FE3C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4789" w14:textId="754165B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m.admiral-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C2EC8" w14:textId="68E7E7F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A91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5E3A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4AB8A99" w14:textId="04F3BA6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8AD9C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D5D9" w14:textId="1187B08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E429" w14:textId="54CBB8B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4DC52" w14:textId="267A6A8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dmiral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5377E" w14:textId="41555DF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90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0081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68EA070" w14:textId="2471A3E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E6427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6A6E7" w14:textId="1D8AF7F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DA670" w14:textId="726137A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6EB36" w14:textId="169FEA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dmiral-x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A25E5" w14:textId="0FF29C1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AF5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860C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0B5CB3A3" w14:textId="6E9F082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21208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0ACB8" w14:textId="775793E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EA68" w14:textId="313E34E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37045" w14:textId="3A7FCDF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n.admiral-x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6F4C3" w14:textId="540E67D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239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43D6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2AF8B3AF" w14:textId="14928FF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D6B54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23A9" w14:textId="75D2B2B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FCA03" w14:textId="7AD13BE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590BC" w14:textId="47F4692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ip1.admiral-x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E4641" w14:textId="0672113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A8E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D15D8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6D59E9CD" w14:textId="7A0FE75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9097E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B0F1" w14:textId="2F1F7C4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4CEDA" w14:textId="03FDBA1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0535A" w14:textId="37D9810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ip1.admiral-x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9732" w14:textId="2E373CD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4C0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FB6B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43B7461C" w14:textId="4C4BF05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8ED2E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A65B2" w14:textId="65EFD9F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C0527" w14:textId="0E89EA6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JocSystem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7871" w14:textId="5BF328DB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n.3.51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462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AF67A2" w14:textId="5357B14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arg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63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B032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044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02790DD" w14:textId="7C8BE4C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3167B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F9237" w14:textId="3D8952E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8FE61" w14:textId="1094ECC6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amesy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3A421" w14:textId="3C4C20E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voyag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0D03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62C7E79" w14:textId="4A7E0B8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betvoyager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DE3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5AF0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045-1063/2021, </w:t>
            </w:r>
          </w:p>
          <w:p w14:paraId="63FCC4CB" w14:textId="41CAC87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246BC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71B2" w14:textId="583DA1D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576A8" w14:textId="74D7446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x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5DF53" w14:textId="0167069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5A41" w14:textId="6874C87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B4F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65D7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05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DA4470E" w14:textId="5F1239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0C6D4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A1332" w14:textId="4F77552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F43DF" w14:textId="77FAC96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etomal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LTD Malta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BB2A1" w14:textId="6B0C8F7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betzes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994FC" w14:textId="77777777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88" w:history="1">
              <w:r w:rsidR="001C1938" w:rsidRPr="00111373">
                <w:rPr>
                  <w:rFonts w:ascii="Times New Roman" w:hAnsi="Times New Roman"/>
                  <w:sz w:val="24"/>
                  <w:szCs w:val="24"/>
                </w:rPr>
                <w:br/>
              </w:r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general@betzest.com</w:t>
              </w:r>
            </w:hyperlink>
          </w:p>
          <w:p w14:paraId="6AA0A48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7B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4CF8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052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FD59BCD" w14:textId="7FE291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6762C4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03947" w14:textId="3009B5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5A6C" w14:textId="32AEB1E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rgol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39E01" w14:textId="72EB815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ren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14BC1" w14:textId="4FCD0C8B" w:rsidR="001C1938" w:rsidRPr="00111373" w:rsidRDefault="001C1938" w:rsidP="001C1938">
            <w:pPr>
              <w:spacing w:after="0" w:line="240" w:lineRule="auto"/>
              <w:jc w:val="center"/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ren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6FD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216C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181-1063/2021, </w:t>
            </w:r>
          </w:p>
          <w:p w14:paraId="0751AA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  <w:p w14:paraId="2DA3F8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111373" w14:paraId="23BE71B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64961" w14:textId="7F8583A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E686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19A00F4" w14:textId="4B9765A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6E13" w14:textId="0A244AC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69A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  <w:p w14:paraId="0642BC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1B1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E568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182-1063/2021, </w:t>
            </w:r>
          </w:p>
          <w:p w14:paraId="4938D133" w14:textId="5FE9E76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0B528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3EF80" w14:textId="4019BEA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85C2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3D27D7AB" w14:textId="6764EB4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9909D" w14:textId="25A4220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DBA8B" w14:textId="24BAF2D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3CD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E4BB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6A225D" w14:textId="68F5508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1B0AD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EF2D9" w14:textId="36B3935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EE42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436735DD" w14:textId="0DC3FC0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409D" w14:textId="32A820B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DC55C" w14:textId="76FBB83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7D8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AC8A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E96411" w14:textId="364CFE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B8FCC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25927" w14:textId="22282A7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3811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1392FBB2" w14:textId="67AC078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9CEE" w14:textId="4DAA8EE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711F3" w14:textId="2339163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66E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9B51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28A007" w14:textId="7C9F77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7ECFB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D520F" w14:textId="79F1604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502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2491BF40" w14:textId="5597C07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BDC4" w14:textId="39BF613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6AE92" w14:textId="7E010F2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E86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6081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33CA84" w14:textId="1C52972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541D88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0720" w14:textId="3C088B1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5988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642B2333" w14:textId="4A1950C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24DCA" w14:textId="483CC52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3EAA" w14:textId="5E63268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900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310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3B209" w14:textId="6A4088B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40BB7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7386" w14:textId="2ECBF96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F351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09F68857" w14:textId="0EC4CBB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92EF9" w14:textId="2EC6DD0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BD73C" w14:textId="1E1B2BD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CC0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24A4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9ACC4EE" w14:textId="6EC633A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924CB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59530" w14:textId="622B78F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1CA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234915BA" w14:textId="14AC666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33864" w14:textId="34E0540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73A88" w14:textId="1D03901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C9C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B982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FD43F5" w14:textId="19C940D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45B04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A188" w14:textId="38CBD34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867A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0B9C9209" w14:textId="57EC3CC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B1C85" w14:textId="1CE4FF2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C51A" w14:textId="181D58F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B58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B0B1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13456C" w14:textId="109C0F6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FCCB1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97F6" w14:textId="7E750BD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4894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3C648A44" w14:textId="6443D44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91AA2" w14:textId="1934173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2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FA113" w14:textId="7E6A736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98C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FCA8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734938" w14:textId="4FDB665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05644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E177" w14:textId="6B53B75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A1F2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14FB60FC" w14:textId="2ED9A04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4535B" w14:textId="6DE611A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2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E7931" w14:textId="2E40931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83F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8764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E3C09F2" w14:textId="57307C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16C9F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CDCEA" w14:textId="05AD005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634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0003EF47" w14:textId="5CCBFBD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2A58" w14:textId="18898D0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2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84A9D" w14:textId="6FF2F25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0B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A08E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A2325C4" w14:textId="707999C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27499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C661" w14:textId="58F2AF9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AA73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1AA96277" w14:textId="14AE8D9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31FEE" w14:textId="077A261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2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CF037" w14:textId="7413B9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48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43AE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1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378201B" w14:textId="299A797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04F618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09F9" w14:textId="7147379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6E6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quinox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ynam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54D16E8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AC994" w14:textId="4C75F06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lafiest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3E8A4" w14:textId="6395A0B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lafiesta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2CC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B472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5522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E0A60F" w14:textId="1C9C796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13518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D2073" w14:textId="542C0F0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9420" w14:textId="22B19FB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959E2" w14:textId="1348C49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osmicslot12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E6CE" w14:textId="69AB77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31A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1D30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523-463/2021, </w:t>
            </w:r>
          </w:p>
          <w:p w14:paraId="46882D0D" w14:textId="06D173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4C287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23E7" w14:textId="3949F09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4077E" w14:textId="166B96F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djow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05DEB" w14:textId="388C738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sh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FBEA4" w14:textId="7F37DE8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wish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194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788B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524-1063/2021, </w:t>
            </w:r>
          </w:p>
          <w:p w14:paraId="16A14AE2" w14:textId="027BB95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DBE8C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639FC" w14:textId="649F914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B6A96" w14:textId="038CCD2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4E7DD" w14:textId="4BA7EDA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5AD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9AFEE5C" w14:textId="65EA6B6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91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A5E1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1D5840E7" w14:textId="25DB3CD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56F3E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A91B4" w14:textId="5895CC2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494C4" w14:textId="12A0285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BC5AC" w14:textId="2537FC2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226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BB203E" w14:textId="6C0DD3B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127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DD95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69D0AC4F" w14:textId="41CBE9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126257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699B" w14:textId="05C6C3B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4655" w14:textId="227226C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B21B7" w14:textId="104569B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92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99469E" w14:textId="2E9B911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B0D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CEC8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7736ECC4" w14:textId="08F9B6A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948B65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EAAE" w14:textId="354E6C5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D414" w14:textId="52CB091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7C5F3" w14:textId="5229778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2F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1EE72" w14:textId="42B1FB0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830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7812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54B545EF" w14:textId="75767EB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BC3F8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B2E3A" w14:textId="1C9F15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95AE9" w14:textId="21C5249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6F70" w14:textId="2319CBD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AA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26D10E1" w14:textId="347E876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DBA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89E9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4D2D3E83" w14:textId="15C10B8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20329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07C1E" w14:textId="1E191A8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69AC3" w14:textId="678507F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BFB17" w14:textId="758F19AB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8A2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3DC696F" w14:textId="4AEDE2B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F50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6BF6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69C5BD7C" w14:textId="5FD217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51554B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21E3" w14:textId="441ADF4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C640" w14:textId="16E4E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555A" w14:textId="66906D6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243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DFF17D7" w14:textId="309C48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995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729ED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4E426B25" w14:textId="3E880B8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EFE95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9CE3" w14:textId="55F41F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37D92" w14:textId="45F94F9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4F9FE" w14:textId="086FC2E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3F5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768B5" w14:textId="414B63F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5F3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A63A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26D89CA8" w14:textId="2626558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9FD01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E6669" w14:textId="115900E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A808" w14:textId="663F543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053D" w14:textId="268DDEE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DFE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EA7AFD4" w14:textId="4D1C286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687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CA21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42113A79" w14:textId="0D838F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31FEB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2C5DE" w14:textId="1E84986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BE19" w14:textId="1ADE199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ocSystem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2A6DE" w14:textId="5587DDA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FA49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26847B3" w14:textId="026AFD6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ar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8B8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1358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5625-1063/2021, </w:t>
            </w:r>
          </w:p>
          <w:p w14:paraId="65936894" w14:textId="3E2ED21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85C8D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D3772" w14:textId="5FD866C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FD35" w14:textId="2F999FA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 xml:space="preserve">„Pro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Xenon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Mediathek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2D091" w14:textId="338F594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ajot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81D3F" w14:textId="1D610A2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kajot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F62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0A09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89" w:history="1">
              <w:r w:rsidRPr="00111373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631-463/2021</w:t>
              </w:r>
            </w:hyperlink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936DA2C" w14:textId="4D0A0F0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BEB808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519ED" w14:textId="0BEB268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3E0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</w:t>
            </w:r>
          </w:p>
          <w:p w14:paraId="27DF3EB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156080BA" w14:textId="3A75724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71B11" w14:textId="46AD12E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sbet7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61732" w14:textId="78BB52A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B5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C1E24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0" w:history="1">
              <w:r w:rsidRPr="00111373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849F98" w14:textId="4011EF1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E1401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55BB2" w14:textId="5731BAC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F2C0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 </w:t>
            </w:r>
          </w:p>
          <w:p w14:paraId="2058EEC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2E8B73A3" w14:textId="0ECBF16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001FE" w14:textId="40F8B1F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sbet7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93594" w14:textId="1FD1323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14D9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8B58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1" w:history="1">
              <w:r w:rsidRPr="00111373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495378" w14:textId="5AD899F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84186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CDD7" w14:textId="29D7EEF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DFA8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 </w:t>
            </w:r>
          </w:p>
          <w:p w14:paraId="5A41222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C0693A2" w14:textId="0FC7F7A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AA896" w14:textId="05739D9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sbet7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4A59" w14:textId="3F70F22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7D0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D615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2" w:history="1">
              <w:r w:rsidRPr="00111373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B1997" w14:textId="2115746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E270B5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EF80" w14:textId="5BF73ED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563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 </w:t>
            </w:r>
          </w:p>
          <w:p w14:paraId="27BE011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D6EBFD6" w14:textId="3F3C1D3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111373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79BE" w14:textId="003A266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sbet7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53162" w14:textId="51E0A3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5E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8A17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3" w:history="1">
              <w:r w:rsidRPr="00111373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0461C2" w14:textId="5EB9023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2FF1F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5F1E6" w14:textId="37319D8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D15C" w14:textId="71CE353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Netgam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70DE" w14:textId="0EDD0E1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reelempero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7C234" w14:textId="5171A94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reelempero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7A9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9BB5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68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7E1F84B" w14:textId="45A1022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31F5D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CB1C7" w14:textId="057560C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1814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86CF455" w14:textId="19E9CFD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674E" w14:textId="39D6804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5C9B7" w14:textId="75033D10" w:rsidR="001C1938" w:rsidRPr="00111373" w:rsidRDefault="00933D82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hyperlink r:id="rId94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A8D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F3240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E85C07" w14:textId="45D096A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638611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8501" w14:textId="030F254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3E2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1B67132" w14:textId="3845B11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1727E" w14:textId="64A7A56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211C2" w14:textId="0E816FC2" w:rsidR="001C1938" w:rsidRPr="00111373" w:rsidRDefault="00933D82" w:rsidP="001C1938">
            <w:pPr>
              <w:spacing w:after="0" w:line="240" w:lineRule="auto"/>
              <w:jc w:val="center"/>
            </w:pPr>
            <w:hyperlink r:id="rId95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92B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EF5A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E00BFA" w14:textId="63749FA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2F627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0320C" w14:textId="77163DA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637B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DCCE4CF" w14:textId="1653C07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282A3" w14:textId="260A96F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6BDA" w14:textId="7F4ECC2F" w:rsidR="001C1938" w:rsidRPr="00111373" w:rsidRDefault="00933D82" w:rsidP="001C1938">
            <w:pPr>
              <w:spacing w:after="0" w:line="240" w:lineRule="auto"/>
              <w:jc w:val="center"/>
            </w:pPr>
            <w:hyperlink r:id="rId96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C1F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4AEE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6D84C5C" w14:textId="38A2D61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741A3A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E66E" w14:textId="2B49261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25B4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036E5BF" w14:textId="59D4B03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8BDC9" w14:textId="4F79573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82FE" w14:textId="7D14CBDF" w:rsidR="001C1938" w:rsidRPr="00111373" w:rsidRDefault="00933D82" w:rsidP="001C1938">
            <w:pPr>
              <w:spacing w:after="0" w:line="240" w:lineRule="auto"/>
              <w:jc w:val="center"/>
            </w:pPr>
            <w:hyperlink r:id="rId97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E2E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B889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CEEFBE1" w14:textId="3987D22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AEA4F2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00D67" w14:textId="3046FDB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65F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0DF04CF" w14:textId="0902B24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2B41" w14:textId="477E44E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01CF9" w14:textId="522730F5" w:rsidR="001C1938" w:rsidRPr="00111373" w:rsidRDefault="00933D82" w:rsidP="001C1938">
            <w:pPr>
              <w:spacing w:after="0" w:line="240" w:lineRule="auto"/>
              <w:jc w:val="center"/>
            </w:pPr>
            <w:hyperlink r:id="rId98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E00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AF11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8D47DC9" w14:textId="552DC93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D53B6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D43C3" w14:textId="2E8072F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B321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03D46B0" w14:textId="59FE179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A648" w14:textId="03DBD74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0D18D" w14:textId="23DE3C9F" w:rsidR="001C1938" w:rsidRPr="00111373" w:rsidRDefault="00933D82" w:rsidP="001C1938">
            <w:pPr>
              <w:spacing w:after="0" w:line="240" w:lineRule="auto"/>
              <w:jc w:val="center"/>
            </w:pPr>
            <w:hyperlink r:id="rId99" w:history="1">
              <w:r w:rsidR="001C1938"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86F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640C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023ED4E" w14:textId="043A0DC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5615A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C33F8" w14:textId="10C7D9A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4139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srup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 </w:t>
            </w:r>
          </w:p>
          <w:p w14:paraId="3C70FEE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(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isrup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),</w:t>
            </w:r>
          </w:p>
          <w:p w14:paraId="41B2B7BD" w14:textId="55EF6C0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i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it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FB73D" w14:textId="5D0F7A3E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sinn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17D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casinosinners.com</w:t>
            </w:r>
          </w:p>
          <w:p w14:paraId="27655004" w14:textId="77777777" w:rsidR="001C1938" w:rsidRPr="00111373" w:rsidRDefault="001C1938" w:rsidP="001C1938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7B32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3170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40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BB6D69" w14:textId="2BB5F6A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BEA57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F358" w14:textId="5DF6C18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A4D24" w14:textId="139F54F8" w:rsidR="001C1938" w:rsidRPr="00111373" w:rsidRDefault="001C1938" w:rsidP="001C1938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E0D35" w14:textId="628B760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D8DC2" w14:textId="1B3BAC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1DE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D7BA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9D42DB6" w14:textId="652660A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34C4F7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D066" w14:textId="5E6B1F4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09B10" w14:textId="4780DF7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9B5FE" w14:textId="360AB7A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8A72" w14:textId="543421B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1F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C6C76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B70199" w14:textId="780108F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F7938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C8FA8" w14:textId="4E9C9CD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00914" w14:textId="11B7D5C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376F" w14:textId="548FDFF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057D7" w14:textId="2E910AC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78F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3BEE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6E6CDFE" w14:textId="5D33957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B8A72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109FD" w14:textId="6939FC6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9115E" w14:textId="2BB99EA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C108E" w14:textId="0B08238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BD0C" w14:textId="524757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CB8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5BDD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086EAC" w14:textId="204B4B8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6E549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3E4B" w14:textId="709612B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7321" w14:textId="6E21E8E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6F17" w14:textId="25F0954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lottica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F7E61" w14:textId="199B70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6CE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90E7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0A00B7B" w14:textId="520AE7E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37312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82C48" w14:textId="485952B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72E4" w14:textId="189FFB2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F592A" w14:textId="4C735A9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C6CE9" w14:textId="0068298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D05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BA9B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AF984" w14:textId="199B459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2FB0F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64B2D" w14:textId="25C64A8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AA02" w14:textId="224BD9C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CCC19" w14:textId="52EF91B8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E857E" w14:textId="4BB6308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0D8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3A12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9740545" w14:textId="61F501D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A0350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F43FF" w14:textId="432540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06561" w14:textId="459D3ED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E089D" w14:textId="3C80669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48B9" w14:textId="24EBA5D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4ED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268CD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C8BCB4F" w14:textId="59A851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F64B6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C822" w14:textId="0736E7E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9865" w14:textId="6E54C33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1E94" w14:textId="44D1262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DDCF9" w14:textId="26B1DA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342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DE860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0301B0" w14:textId="66CE20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230902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64AFF" w14:textId="606B85E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FF10" w14:textId="36E9406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EE43" w14:textId="2D57E9B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7E4C" w14:textId="20AEADF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6A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E27A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766EA1F" w14:textId="1E76D2F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2C1C8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606D5" w14:textId="17FCA17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88D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0420EB6E" w14:textId="77F5008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ypru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48A76" w14:textId="0D21A25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universalslo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CD9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br/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universalslots.net</w:t>
            </w:r>
          </w:p>
          <w:p w14:paraId="2970D7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719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3001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97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FD26AE" w14:textId="3CC0966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F0C7A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96018" w14:textId="51CC4F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841ED" w14:textId="6B53A5E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 </w:t>
            </w:r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5E656" w14:textId="03111F4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osmicslot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21E6C" w14:textId="42E9F13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684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AE86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43-1063/2021, </w:t>
            </w:r>
          </w:p>
          <w:p w14:paraId="4D960361" w14:textId="7D600A7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02F2B0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A184" w14:textId="2622A8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901C3" w14:textId="2E06D5F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54588" w14:textId="574C2E9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88starz1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950A1" w14:textId="20A33A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757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ACFD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7E9706F4" w14:textId="6495C4C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41F25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96FAD" w14:textId="1AA68D2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DFBF0" w14:textId="3856AA2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19F5" w14:textId="6FCAFDCC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B7177" w14:textId="5977749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FC9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A014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2E1CDB8B" w14:textId="163B5BC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9C4444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05DF3" w14:textId="02816DB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27F1" w14:textId="5FD0677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61B46" w14:textId="591E555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1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1144A" w14:textId="7BBCAFE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57E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DC39E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4A0415C7" w14:textId="749E4A4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CCD764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03DA5" w14:textId="3A5B55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EA56" w14:textId="1F98391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FC7C5" w14:textId="2DD261E6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CB4C" w14:textId="7B027FC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D03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AF42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127710D5" w14:textId="5299B3E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62E99E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7FF4" w14:textId="5CF0F24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F3A9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159E7EA6" w14:textId="5328A9D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D52F5" w14:textId="5A09AE32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8B1A" w14:textId="406C9A5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AD8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0808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290EED" w14:textId="1E3F7B1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41D4E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60D9C" w14:textId="228AA6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74BF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1FA4DA43" w14:textId="467AF11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605D9" w14:textId="757EEFF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B1094" w14:textId="21C7D76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059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9922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427C0D3" w14:textId="41C33CB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1DC60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1B84E" w14:textId="3C26D0A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FAB1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53783CA3" w14:textId="30130CC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B1650" w14:textId="65DE51C9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3DC2C" w14:textId="1CF472E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8A4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EBEB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32470C" w14:textId="58B99C2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4DC7C2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F594" w14:textId="381FFEB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13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0EAA1F63" w14:textId="44BCCFE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2CCBE" w14:textId="1A80855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 xml:space="preserve">19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55C35" w14:textId="4F8946A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971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3DCC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F2629" w14:textId="05CFF7F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3A93A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8FC59" w14:textId="3E7BC77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C390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59158612" w14:textId="4D947E8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55308" w14:textId="54C7221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3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225D" w14:textId="7672A6E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A36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87B2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9A6160F" w14:textId="6EE0079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FB4DB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467A9" w14:textId="2D9EF16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8EA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50E98820" w14:textId="347CADF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80347" w14:textId="2E2A4B3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3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717D" w14:textId="2793AA0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EF2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CDE9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08B92D" w14:textId="31928A2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29711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40EBB" w14:textId="45A09E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877B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6B35FD1D" w14:textId="2135A31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C31EE" w14:textId="21BF5E2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 xml:space="preserve">34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43C9F" w14:textId="458B2CF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81D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4A64C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3A66C57" w14:textId="2AC0C4B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5A672D6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BBF32" w14:textId="3E00392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737C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3462C8CA" w14:textId="3A831D5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DCF3D" w14:textId="530962D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3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4398B" w14:textId="2A2233A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3EA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E34F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AE04FEF" w14:textId="5C7C068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F08C8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47AF6" w14:textId="299EA1C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DECF6" w14:textId="600C2F5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858AE" w14:textId="4E81D78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EF7B6" w14:textId="6636409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8C5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AE3C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C1C0A9" w14:textId="1964983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B22D7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F0432" w14:textId="45B14A1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BCA4" w14:textId="1F7101B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1CE8D" w14:textId="4D5C4EC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DAB12" w14:textId="69462A9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BB8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324C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588C60E" w14:textId="279F7EE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6A0070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B9B87" w14:textId="3D74961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A2A1C" w14:textId="29B6D9C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E6A7B" w14:textId="66CE6B8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9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7E9B1" w14:textId="17FF327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0E4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8D4B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3D12A0" w14:textId="1F96F3A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13CB522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6333" w14:textId="3CAFF27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E5333" w14:textId="312897F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AA3CC" w14:textId="7D5BCB41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7B89" w14:textId="459170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9A4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4F6D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A219FA" w14:textId="6E33E2C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91123C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75C48" w14:textId="44F5727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C1338" w14:textId="268CCE8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15BF" w14:textId="02DC0DC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2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2864" w14:textId="4F0A358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3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2977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3373C4C" w14:textId="02DA817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760241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3BA30" w14:textId="1735BBD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A8BD2" w14:textId="1A66304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2BC98" w14:textId="5D567A04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3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A1419" w14:textId="5993D91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B7D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1506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511C6BE" w14:textId="0FB6639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579EA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0FCE" w14:textId="0373005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13139" w14:textId="43BE640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EDJOWA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c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. Ltd.“,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djow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13F4" w14:textId="7A0F502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sh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C2C9D" w14:textId="3882E78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9B7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0595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788-1063/2021, </w:t>
            </w:r>
          </w:p>
          <w:p w14:paraId="10F86CFD" w14:textId="0C4B8B3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CCA50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569D5" w14:textId="6DDFF08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F3BB" w14:textId="08AC92B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EDJOWA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Inc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. Ltd.“, „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Edjowa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- </w:t>
            </w:r>
            <w:proofErr w:type="spellStart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84798" w14:textId="5F84B823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sh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F5308" w14:textId="0199122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90F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BAD91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788-1063/2021, </w:t>
            </w:r>
          </w:p>
          <w:p w14:paraId="5FB13850" w14:textId="0CAF44A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111373" w14:paraId="2456C92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6C6A0" w14:textId="431B41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DB10" w14:textId="28C68A3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20745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66E73A" w14:textId="3FCDDC5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2CF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C183FF" w14:textId="114878B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ACE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F155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6FF1A513" w14:textId="1978754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94B8E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7E42" w14:textId="07A749D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190C8" w14:textId="7B56DC2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81257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FC0439" w14:textId="3DF4758A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DF21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AE80E" w14:textId="574E519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C44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00562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7AE549C2" w14:textId="19A5398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02FEB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E5673" w14:textId="37C90B7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754AA" w14:textId="5DE314D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3404A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37E443" w14:textId="70E63BF5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278E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CA466" w14:textId="00D54EA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7FF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4D70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4C7BB086" w14:textId="7AD5534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53E28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9B23" w14:textId="36C96A7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C660F" w14:textId="4CC3820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FFB9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E406D8" w14:textId="1443C0C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2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73B82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E76B8D" w14:textId="75C299F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91A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D9B94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0515ED52" w14:textId="74A345F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250335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71D2A" w14:textId="6806EED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6B643" w14:textId="1E21298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2CD12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36B18A9" w14:textId="12C2321D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8starz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93EB4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9DC996" w14:textId="60B753C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527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9AF9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464B5031" w14:textId="565632F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BA8633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B9FC7" w14:textId="6D0669A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D8397" w14:textId="56196CB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vento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MT 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D3134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5679E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DF9B8" w14:textId="6A64D610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drif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5107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054EBD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C1D4B9" w14:textId="75AA9AA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drif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AD0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1EB4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789-463/2022, </w:t>
            </w:r>
          </w:p>
          <w:p w14:paraId="460A7E9F" w14:textId="0DF2A96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0D9E6E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33E41" w14:textId="2A0F1B0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5C92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, </w:t>
            </w:r>
          </w:p>
          <w:p w14:paraId="44084550" w14:textId="3712A45A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n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ypru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)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7D999" w14:textId="77777777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0C57F817" w14:textId="36A3B8AB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uda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05C27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D53EA8" w14:textId="3D0C0A7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uda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9C6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33A0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800-463/2022, </w:t>
            </w:r>
          </w:p>
          <w:p w14:paraId="00D184A2" w14:textId="75B39CB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CDF76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A624E" w14:textId="208DD2B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A46DE" w14:textId="644DA82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, 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8C77F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3D8824" w14:textId="274A191F" w:rsidR="001C1938" w:rsidRPr="00111373" w:rsidRDefault="001C1938" w:rsidP="001C193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z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286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BE8D2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B9CB096" w14:textId="6DD266B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casinoz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CAC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1FEE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814-1063/2022, </w:t>
            </w:r>
          </w:p>
          <w:p w14:paraId="652F265C" w14:textId="7409637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DA4AC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BAFD9" w14:textId="7BD955C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607ED" w14:textId="6B524FF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vestrea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vestream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3928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40ADEC0" w14:textId="02A9E59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oot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9BE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0102273" w14:textId="1E799C5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loot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056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BD02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952-1063/2022, </w:t>
            </w:r>
          </w:p>
          <w:p w14:paraId="7606602E" w14:textId="28059C8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5359BB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339ED" w14:textId="5BBD707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F4FAB" w14:textId="77777777" w:rsidR="001C1938" w:rsidRPr="00111373" w:rsidRDefault="001C1938" w:rsidP="001C193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“,</w:t>
            </w:r>
          </w:p>
          <w:p w14:paraId="58601CED" w14:textId="77777777" w:rsidR="001C1938" w:rsidRPr="00111373" w:rsidRDefault="001C1938" w:rsidP="001C193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“</w:t>
            </w:r>
          </w:p>
          <w:p w14:paraId="1031EB2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286B6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616F788" w14:textId="6536F36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g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541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A22F75F" w14:textId="183ED4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8B8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80FB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946-463/2022, </w:t>
            </w:r>
          </w:p>
          <w:p w14:paraId="4A78BE9E" w14:textId="703A11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DE29A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10CE0" w14:textId="0D905AB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8C7E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,</w:t>
            </w:r>
          </w:p>
          <w:p w14:paraId="1907F213" w14:textId="6AA89E16" w:rsidR="001C1938" w:rsidRPr="00111373" w:rsidRDefault="001C1938" w:rsidP="001C193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5974B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0DE90C0" w14:textId="744A0843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wil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BE1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5640B63" w14:textId="49724DE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4A1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5FA5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2947-463/2022, </w:t>
            </w:r>
          </w:p>
          <w:p w14:paraId="7A15B58B" w14:textId="3163381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3C60C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4B164" w14:textId="75F54EB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52D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POSITIVE GAMING B.V.“,</w:t>
            </w:r>
          </w:p>
          <w:p w14:paraId="5F8636CC" w14:textId="5A6B0EF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Karambi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OU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066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F1187C" w14:textId="38E83307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sgoposit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A6C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4527DC" w14:textId="28237BB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nfo@csgopositiv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D3C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047C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084-1063/2022, </w:t>
            </w:r>
          </w:p>
          <w:p w14:paraId="4E170274" w14:textId="1120C8B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54453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FAFE" w14:textId="5ED97E5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A0D6" w14:textId="2F0DD5D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 ENC“, „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1CB1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3CC2548" w14:textId="4B69576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sur9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1B49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BF1872" w14:textId="39BF90D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37E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C5BA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085-1063/2022, </w:t>
            </w:r>
          </w:p>
          <w:p w14:paraId="0319865D" w14:textId="6593634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0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8E64C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DC867" w14:textId="58D0FB4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F1A3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>Ice</w:t>
            </w:r>
            <w:proofErr w:type="spellEnd"/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N.V.“,</w:t>
            </w:r>
          </w:p>
          <w:p w14:paraId="488DE2DF" w14:textId="024C645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>Antarts</w:t>
            </w:r>
            <w:proofErr w:type="spellEnd"/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pacing w:val="3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5B7C" w14:textId="47B1A988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yber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348B0" w14:textId="05C1970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cyber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E9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C879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226-463/2022, </w:t>
            </w:r>
          </w:p>
          <w:p w14:paraId="1D985AF6" w14:textId="68DA086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E818F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110E" w14:textId="64443ED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BF0CC" w14:textId="039D550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W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18A1E" w14:textId="45D4C1D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playfas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C69BB" w14:textId="0E1E3BF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playfas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E3B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606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307-46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BB0F3B0" w14:textId="330EEE4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E7B69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271BE" w14:textId="292C71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18D3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0A426BB4" w14:textId="5423F762" w:rsidR="001C1938" w:rsidRPr="00111373" w:rsidRDefault="001C1938" w:rsidP="001C193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A9E86" w14:textId="02D65AA0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3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551E" w14:textId="745F4E70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126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34AC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C9E42F4" w14:textId="32D7237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77CEC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0E5D4" w14:textId="291DB8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E8AA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13EDD2C8" w14:textId="4F7A275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BF130" w14:textId="1C45474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3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908F" w14:textId="28CC012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4FB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5092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A569ACA" w14:textId="660C555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9E541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FAAC" w14:textId="743231B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AF8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4EB959AC" w14:textId="06C8EF8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1F660" w14:textId="65995F2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3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58104" w14:textId="47E3A6C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294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9590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733C83" w14:textId="5BE733C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D2D7F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16865" w14:textId="44A9F16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C47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3C0EE8DF" w14:textId="167EE04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8885B" w14:textId="1C6E79E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3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E0A1" w14:textId="55476DA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69E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3F21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7AD449A" w14:textId="3103ADD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0388B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DD583" w14:textId="469DDD3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4556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4804E738" w14:textId="56CE50B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72702" w14:textId="43FBBB6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4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06580" w14:textId="2B510B0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FDB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3E9C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129706" w14:textId="510FAA6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70683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DC1" w14:textId="313BA18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DB8E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51640432" w14:textId="771AAC0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1DF43" w14:textId="5546D1B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4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D2CD" w14:textId="18E89B2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5AF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6FAE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49C490" w14:textId="3A8E853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98D2DD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1EA2" w14:textId="57B0942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0E2E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4F470FFB" w14:textId="598CF2C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F5EF" w14:textId="0F49E39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4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3C549" w14:textId="20AC7C3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6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9427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A47E46" w14:textId="70ABC62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8D163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75677" w14:textId="2C2F98E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AF5A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111373">
              <w:rPr>
                <w:rFonts w:ascii="Times New Roman" w:hAnsi="Times New Roman"/>
                <w:sz w:val="24"/>
              </w:rPr>
              <w:t>V.“,</w:t>
            </w:r>
          </w:p>
          <w:p w14:paraId="48DCC5E2" w14:textId="584FE3C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r w:rsidRPr="00111373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111373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111373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040D9" w14:textId="0BE26C1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lottica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4B0A8" w14:textId="085A631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71E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69A0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E59DF1E" w14:textId="2D4914D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72B444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99DC4" w14:textId="39095A0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63049" w14:textId="7092D07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73051" w14:textId="4B54A0C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667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57E6C" w14:textId="08A8BEA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9D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EED79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3FDDC2" w14:textId="675163C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499A40D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6BB4" w14:textId="36D00B1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8B5AE" w14:textId="160DE71D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E8D27" w14:textId="2E6813B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-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A132B" w14:textId="69C8EE3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821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1D464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5E3814" w14:textId="6C19637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F58A0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A74F1" w14:textId="6646934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4FAF3" w14:textId="2D183BE5" w:rsidR="001C1938" w:rsidRPr="00111373" w:rsidRDefault="001C1938" w:rsidP="001C1938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BF500" w14:textId="15BE870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in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2C7BB" w14:textId="494DD76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spin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E54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A1CEA41" w14:textId="77777777" w:rsidR="001C1938" w:rsidRPr="00111373" w:rsidRDefault="001C1938" w:rsidP="001C1938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eI2-3521-983/2022, </w:t>
            </w:r>
          </w:p>
          <w:p w14:paraId="72E53CC1" w14:textId="0253978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2 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2022</w:t>
            </w:r>
          </w:p>
        </w:tc>
      </w:tr>
      <w:tr w:rsidR="001C1938" w:rsidRPr="00111373" w14:paraId="3D4145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E58B2" w14:textId="3C8CD26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E7B7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ountber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“,</w:t>
            </w:r>
          </w:p>
          <w:p w14:paraId="7BBD9667" w14:textId="34F41A5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ountber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FE348" w14:textId="13A44538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zur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F105B" w14:textId="20002A3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azurcasino.com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16F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1FF7FAE" w14:textId="77777777" w:rsidR="001C1938" w:rsidRPr="00111373" w:rsidRDefault="001C1938" w:rsidP="001C1938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520-983/2022</w:t>
            </w: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, </w:t>
            </w:r>
          </w:p>
          <w:p w14:paraId="38234CAC" w14:textId="51D20B8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lastRenderedPageBreak/>
              <w:t xml:space="preserve">3 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2022</w:t>
            </w:r>
          </w:p>
        </w:tc>
      </w:tr>
      <w:tr w:rsidR="001C1938" w:rsidRPr="00111373" w14:paraId="744CF6C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DAB6D" w14:textId="01716BF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27C0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18D66B8D" w14:textId="201C706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8AE13" w14:textId="7E102BA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osmicslo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1567" w14:textId="4D678D85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CF7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EADBD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629-983/2022, </w:t>
            </w:r>
          </w:p>
          <w:p w14:paraId="3020C5B1" w14:textId="2A41B2D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4CD6C5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AEFA6" w14:textId="774726A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57E8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788A5B8" w14:textId="2083E22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6BB3" w14:textId="7E87B53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ulkan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25C10" w14:textId="374061B7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175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94249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5562A7D5" w14:textId="3F13BDF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37126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84796" w14:textId="7FA221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D37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D1F3583" w14:textId="540B02D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AB46" w14:textId="457957F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B5740" w14:textId="5B3142E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6D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579D2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78EFC49" w14:textId="7D8589E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5250BA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22BA" w14:textId="09EBC1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4956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34F49C" w14:textId="2203CF8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909F8" w14:textId="073D62B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04E54" w14:textId="590097F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328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DBED9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5569C12F" w14:textId="4DB8A15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425AF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8F912" w14:textId="347AA0B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899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B8263E" w14:textId="182A4FB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F85C" w14:textId="2A3FCBE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A11C" w14:textId="6C7D78B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DCA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E8FCA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7EBC9825" w14:textId="1D5D1AE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F4B2B6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28B6C" w14:textId="5F75937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6368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DCB7ABD" w14:textId="3167A2C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06997" w14:textId="6FDD7BA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CA41" w14:textId="1EDE503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873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2DF2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7E0EF7F3" w14:textId="79C0CC8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FD9E2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C23FB" w14:textId="3CA6C1B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EAF2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A4D4CAA" w14:textId="5A72A10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318F6" w14:textId="7A98109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14AF0" w14:textId="36C1272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8DD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E2E6C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184D487" w14:textId="25FEAAD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F8BDD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3CA0B" w14:textId="6461D3D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3A7C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24AE368" w14:textId="7AE7A8B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2FDB3" w14:textId="243FB21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8BAE" w14:textId="3AA01F4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BE6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E3870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2BA48EA" w14:textId="4635C9B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43F5B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EF9D" w14:textId="18086A1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DB7B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8B42B7" w14:textId="5C7D4D8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B1071" w14:textId="4E15206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28E1A" w14:textId="1B898EE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DC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EBF7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4C12471F" w14:textId="2B940A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ED00F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6909" w14:textId="15DBF5A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1D9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ADE557C" w14:textId="3239676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605F" w14:textId="5F40632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7ECB0" w14:textId="4429E59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941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91F55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4CFFDD0D" w14:textId="421FC15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9FA07C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8092C" w14:textId="326B47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780C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E4AE0F" w14:textId="707441B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63D74" w14:textId="3709C0C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07A56" w14:textId="0C356E3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2A2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3AD22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5481FDFF" w14:textId="6411AE0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6CA61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6EBF" w14:textId="58B2530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70C8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B0E53E1" w14:textId="3818A63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4A4F2" w14:textId="24AE03B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B952" w14:textId="42D08A7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D10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E4A63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255A5DBA" w14:textId="36E8839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48C209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279B9" w14:textId="4C27A21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2E28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848880" w14:textId="53C9EF4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54541" w14:textId="04EE19A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ulkan1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EB5A4" w14:textId="3D5B6D8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63E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420EE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16BB2521" w14:textId="2E757C0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745C9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C9A39" w14:textId="2781F37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C99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3E57AD0" w14:textId="782D29D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4C04" w14:textId="77AA758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ulkan1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1EFC0" w14:textId="616C32E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AC1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F18F0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1537585E" w14:textId="5ABCCBE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28098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1BE48" w14:textId="3F66156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EEE4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57DD3E2" w14:textId="1898E8C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452B" w14:textId="3D27B85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ulkan1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841B7" w14:textId="37D8DB5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2A5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46913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FCDBAB6" w14:textId="4E169FD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2F75D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45F1" w14:textId="4A4F6C2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41C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5D0C10" w14:textId="1DFA353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48FA9" w14:textId="22D8F78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3C09" w14:textId="789C700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368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04095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7B93DFA3" w14:textId="28AA078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4D3F2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11EE6" w14:textId="63F4F14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4B79" w14:textId="76C5ED6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B4CC8" w14:textId="2231AB3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D56BE" w14:textId="668311C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D2E1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4ED46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5598CD" w14:textId="3DADCE3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5E0B21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1AE5E" w14:textId="46DA0EB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08EB" w14:textId="5915120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1DEC3" w14:textId="1861480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ABF0" w14:textId="6713D6F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B30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6FA20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0012DE" w14:textId="34B308E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B2AF8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B51F" w14:textId="367319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323C7" w14:textId="0C09C06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6800" w14:textId="6D27ABA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2B89E" w14:textId="25F0026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8E4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8FC1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2315F89" w14:textId="74F1E61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1E619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10DF4" w14:textId="78AB3A8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13011" w14:textId="09B8893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DE1A1" w14:textId="0774869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5B515" w14:textId="1C5BAAD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4DF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CF302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10A711" w14:textId="21ACC26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68E7C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8A54E" w14:textId="5BF2709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A8644" w14:textId="1850966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DABE2" w14:textId="66A58D9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7B405" w14:textId="78365E0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13F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8A93F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1D2297C" w14:textId="5FE9CAD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C1199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0F420" w14:textId="7ED544D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2219A" w14:textId="072092D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FF0B5" w14:textId="07AE51D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20879" w14:textId="4585A79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8F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63419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E0BF70E" w14:textId="37B45F9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0BD4A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0DC66" w14:textId="56BDCD1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26A5" w14:textId="6993E77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FDE" w14:textId="6A238DA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F6F03" w14:textId="70FD4BA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D25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974C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2BE5A" w14:textId="49598E0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C07E6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08832" w14:textId="4A72743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D8F4" w14:textId="5673B35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ECF8" w14:textId="2FB4462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FC853" w14:textId="31F44AC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614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AF58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484F717" w14:textId="5DD04F6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85176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391C" w14:textId="23E1B2B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DD829" w14:textId="518918A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A99CD" w14:textId="1382EBC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1F84" w14:textId="209CCEF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DD6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FECA2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E50730" w14:textId="542CF5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D4359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D700" w14:textId="24928BB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3F7D7" w14:textId="4A45A76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89B" w14:textId="6D34A0F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104E" w14:textId="17100F8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17C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B8B94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D1A83EA" w14:textId="24BEDA0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4F511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E6CDD" w14:textId="2506FF3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1FAB" w14:textId="780C353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2C49B" w14:textId="0761EC0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d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D2DD9" w14:textId="52A87DD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complaints@casinodome.com</w:t>
            </w:r>
            <w:r w:rsidRPr="00111373">
              <w:rPr>
                <w:rFonts w:ascii="Times New Roman" w:hAnsi="Times New Roman"/>
                <w:color w:val="27284A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F9A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7028B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6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BC4B8DE" w14:textId="57A2149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079B4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710F9" w14:textId="187AA87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2FECB" w14:textId="222442F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Genesis Global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57F85" w14:textId="6428B10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egas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9FFFD" w14:textId="081C2A1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vegaso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798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BEAF4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833-860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45E4B41" w14:textId="5FADF3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9FECA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49094" w14:textId="349EC1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B4746" w14:textId="46C4B87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L.C.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032C" w14:textId="03E6914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lapiland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89868" w14:textId="3F60A3B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support@lapilande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589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D2A0F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3837-860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DBBD6E" w14:textId="419CE88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C1E983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8D631" w14:textId="497B52F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E1436" w14:textId="03160080" w:rsidR="001C1938" w:rsidRPr="00111373" w:rsidRDefault="001C1938" w:rsidP="001C193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9F937" w14:textId="7E1DEC2A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clu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A8327" w14:textId="5CF9F3E8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playclub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E4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25BE9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3934-596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F6621C" w14:textId="7B0F324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ABCFE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5998E" w14:textId="1B29B4E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B195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48808FC3" w14:textId="64B7FAC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80801" w14:textId="011C1B15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stela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7D1E0" w14:textId="2E479AF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DC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43621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3943-860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13B4B1B" w14:textId="4BB804C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B7436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F14" w14:textId="2A0CE09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5E17" w14:textId="144C8C1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5A71" w14:textId="57A79DE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653653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82D6" w14:textId="5461ACA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9D8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5E43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</w:rPr>
              <w:t>eI2-3449-1063/2020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D00CB" w14:textId="6D41E6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6B85EA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6495D" w14:textId="4B1124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859A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Raging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Rhi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NV“</w:t>
            </w:r>
          </w:p>
          <w:p w14:paraId="2AF940EA" w14:textId="1775437A" w:rsidR="001C1938" w:rsidRPr="00111373" w:rsidRDefault="001C1938" w:rsidP="001C193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Monkey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9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1977" w14:textId="08AA5BF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d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9B683" w14:textId="0A95DE0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help@luckyd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A1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2B272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039-983/2022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CB6F9E" w14:textId="42D89E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1B98C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5922B" w14:textId="6BB7D0B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BF2E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55952FB2" w14:textId="4EB33FD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3A2B8" w14:textId="4DA521E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yonibe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64BA1" w14:textId="53126BF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yoni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B7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0150D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121-860/2022,</w:t>
            </w:r>
          </w:p>
          <w:p w14:paraId="26E030B6" w14:textId="32C66BA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C8DA3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5D0C" w14:textId="05CDEEB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097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„RR INVESTMENTS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N.V.“</w:t>
            </w:r>
            <w:proofErr w:type="gramEnd"/>
          </w:p>
          <w:p w14:paraId="5BFC463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„RR INVEST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LP“</w:t>
            </w:r>
            <w:proofErr w:type="gramEnd"/>
          </w:p>
          <w:p w14:paraId="035DA138" w14:textId="781F543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„RD Confidence Solutions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Ltd.“</w:t>
            </w:r>
            <w:proofErr w:type="gram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E82FD" w14:textId="64EFD6A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zenbetting2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3ECBD" w14:textId="600B399B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DE7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F8B34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6FCDFDC7" w14:textId="6A6E67D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B7B8E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84A40" w14:textId="484BC93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2E19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  <w:p w14:paraId="3814D9E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INVEST LP“ </w:t>
            </w:r>
          </w:p>
          <w:p w14:paraId="59D566DE" w14:textId="12F79B4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D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nfidenc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olu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848F5" w14:textId="400BDDFC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nbetting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3D7F1" w14:textId="224FF06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764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F5FF4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52FF29F" w14:textId="2F450EC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5B261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242BF" w14:textId="1E72D13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E26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Galaxy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Group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  <w:p w14:paraId="1517701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38F2D" w14:textId="67D92864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</w:rPr>
              <w:t>galaxy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87801" w14:textId="10EF786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galaxy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A7C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7A501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191-983/2022,</w:t>
            </w:r>
          </w:p>
          <w:p w14:paraId="37F0A338" w14:textId="503251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AA168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36610" w14:textId="35D1187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88B5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Famagousta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B.V.“ </w:t>
            </w:r>
          </w:p>
          <w:p w14:paraId="2086465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Fodenmack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Trading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  <w:p w14:paraId="43EF6B9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09D9C" w14:textId="5A45919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jupi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B4442" w14:textId="39EEE56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2BB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14B10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192-983/2022,</w:t>
            </w:r>
          </w:p>
          <w:p w14:paraId="1A6688F9" w14:textId="77C0CEA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587E2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3497" w14:textId="31A3DC1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CF9E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ust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 </w:t>
            </w:r>
          </w:p>
          <w:p w14:paraId="7E625C38" w14:textId="099BD87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uxerit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8C89B" w14:textId="3ACBA33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emu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AA51" w14:textId="314092D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emu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D84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DEAA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eI2-4295-484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1FF6AE42" w14:textId="4E2FC8F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86F7B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7C8F" w14:textId="763EBF1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4604D" w14:textId="61FEB0C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4876" w14:textId="02D0312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1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8C37" w14:textId="07F9CEB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B91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918D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76F0068" w14:textId="2AF635D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111373" w14:paraId="637A0F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4143" w14:textId="603678D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3951C" w14:textId="7112829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0FC" w14:textId="6E294621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2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FF6E8" w14:textId="4074475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0B4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278CC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F90076F" w14:textId="3F4ACB2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111373" w14:paraId="06D6070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5F058" w14:textId="24C626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240C7" w14:textId="00B7ABD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BDFD8" w14:textId="21479E3D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3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73B3C" w14:textId="538E42C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5CA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550F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9D83780" w14:textId="0C4053E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111373" w14:paraId="237C17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F27F" w14:textId="60D1DCA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6FE" w14:textId="252BB42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8947B" w14:textId="18AA14B5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4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1416" w14:textId="4FE9188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E1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8B061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9509549" w14:textId="21931B3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111373" w14:paraId="2D8E4A6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18B79" w14:textId="6E0A9D0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07C4B" w14:textId="33D457D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D3331" w14:textId="743BA64E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5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D902" w14:textId="2F67E33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5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5FE0E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74F0561" w14:textId="6E8D7E1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111373" w14:paraId="3E7B67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A3EA" w14:textId="2835FAE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C44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36F2018E" w14:textId="6F9C781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26B3D" w14:textId="60B7C8D8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osmicslo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90E61" w14:textId="05A0F33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E67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A003A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4387-596/2022, </w:t>
            </w:r>
          </w:p>
          <w:p w14:paraId="17B96599" w14:textId="75CB483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87252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71E92" w14:textId="39E6DA4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1C49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amagous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  <w:p w14:paraId="069CA6F3" w14:textId="7730D5D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odenmack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d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D7EEF" w14:textId="278856E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acas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7BAD" w14:textId="347B7008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  <w:t>support@supacasi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5A3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7E3C8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100" w:history="1">
              <w:r w:rsidRPr="00111373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669-596/2022</w:t>
              </w:r>
            </w:hyperlink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84886C" w14:textId="288B308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B87E43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EFAA2" w14:textId="6850299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016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501D71D" w14:textId="68C1A71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67190" w14:textId="6834C86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8F3C" w14:textId="4BF8A1C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6B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6D0D5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hyperlink r:id="rId101" w:history="1">
              <w:r w:rsidRPr="00111373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3B06B62E" w14:textId="14A31A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79DA7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DD7E" w14:textId="665832E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774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8201865" w14:textId="7CBC152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AAA5" w14:textId="5683CAC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32826" w14:textId="1907709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716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C9743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hyperlink r:id="rId102" w:history="1">
              <w:r w:rsidRPr="00111373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40C81A16" w14:textId="0214BCB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BF618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6F83B" w14:textId="60A50EA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8B7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2A5DD4F7" w14:textId="63A2190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FC000" w14:textId="5CA7A4A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pledo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5A9A7" w14:textId="26642C2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AD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E026E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hyperlink r:id="rId103" w:history="1">
              <w:r w:rsidRPr="00111373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0CBA23A5" w14:textId="3E586E5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F45B0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3D7F7" w14:textId="3730BF0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10B73" w14:textId="36B7145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12A1E" w14:textId="2895353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urnin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9BE1B" w14:textId="7F26408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burnin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5C5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C00EA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260-983/2022,</w:t>
            </w:r>
          </w:p>
          <w:p w14:paraId="2BDED95E" w14:textId="6A3EE11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 June 2022</w:t>
            </w:r>
          </w:p>
        </w:tc>
      </w:tr>
      <w:tr w:rsidR="001C1938" w:rsidRPr="00111373" w14:paraId="13C762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3A1A8" w14:textId="641CD0D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D5F9B" w14:textId="60C61E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99246" w14:textId="2B8BB84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68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D86E2" w14:textId="2A29A86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F4A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04E74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3449-1063/2020,</w:t>
            </w:r>
          </w:p>
          <w:p w14:paraId="3E4C64E4" w14:textId="5CCEA7D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111373" w14:paraId="56A9CF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C529" w14:textId="4083F6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657A" w14:textId="16347A7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FB9E9" w14:textId="764C033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xi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BE926" w14:textId="5D2383AF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FA7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467B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546C37E9" w14:textId="5CF7107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7625B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484B7" w14:textId="218EFAB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3380" w14:textId="44690C3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5CC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oxi.casino</w:t>
            </w:r>
            <w:proofErr w:type="spellEnd"/>
          </w:p>
          <w:p w14:paraId="1108993C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B3D36" w14:textId="3274F265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3CF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ABA68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0897ECC1" w14:textId="7C578F5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486DE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063A" w14:textId="0536244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9897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FCCA2BB" w14:textId="14CC25A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BBA98" w14:textId="76CD35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ggbet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2512E" w14:textId="399249E1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10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E6E07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hyperlink r:id="rId104" w:history="1">
              <w:r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8-1161/2022</w:t>
              </w:r>
            </w:hyperlink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59712435" w14:textId="2E2D73D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</w:p>
        </w:tc>
      </w:tr>
      <w:tr w:rsidR="001C1938" w:rsidRPr="00111373" w14:paraId="42C4C71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07AE" w14:textId="091A04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54EA" w14:textId="1703FA7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0476A" w14:textId="0EAB600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09890" w14:textId="5F8E942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65F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2722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hyperlink r:id="rId105" w:history="1">
              <w:r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64699D4F" w14:textId="7A6A3EF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</w:p>
        </w:tc>
      </w:tr>
      <w:tr w:rsidR="001C1938" w:rsidRPr="00111373" w14:paraId="1EF489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02692" w14:textId="463E584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49697" w14:textId="2875927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F9BF" w14:textId="418173C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6D487" w14:textId="1E43F6E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ED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F9A2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hyperlink r:id="rId106" w:history="1">
              <w:r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1574051B" w14:textId="45D21FE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</w:p>
        </w:tc>
      </w:tr>
      <w:tr w:rsidR="001C1938" w:rsidRPr="00111373" w14:paraId="7B37FB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B486" w14:textId="60CD1A4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75B96" w14:textId="058DFA0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5A57" w14:textId="32BC98E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39512" w14:textId="0841E98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78D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DE64B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hyperlink r:id="rId107" w:history="1">
              <w:r w:rsidRPr="00111373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704AA8BB" w14:textId="76EB41D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E7D84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BBD6" w14:textId="3776972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6D1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AED410" w14:textId="797B0C6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A430E" w14:textId="009803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B305F" w14:textId="62C6044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F6E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54F9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lang w:eastAsia="lt-LT"/>
              </w:rPr>
              <w:t>eI2-5826-561/2022,</w:t>
            </w:r>
          </w:p>
          <w:p w14:paraId="6F3BA6DE" w14:textId="23048B7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A835A2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F0FC0" w14:textId="5B924A5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F251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04EF3CC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tarp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E2C2039" w14:textId="68FC3C9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tarsp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D24FD" w14:textId="2FAD6EE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atbos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E889" w14:textId="2B8586E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497E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B94E9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5A459574" w14:textId="0AE069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F9210E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5F424" w14:textId="163B309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2C1C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10008DF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tarp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BE3F473" w14:textId="0052153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tarsp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5C4C9" w14:textId="6803CCF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atbos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B00CD" w14:textId="74DA3914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CA2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F7C90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6A5A91A3" w14:textId="58C59D7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91EBD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589AE" w14:textId="77C3FF2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02D1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1E9F9B59" w14:textId="762FCE8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abeltr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77594" w14:textId="23123FA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airsp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9D35" w14:textId="0E217970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.en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C69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9B756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828-631/2022,</w:t>
            </w:r>
          </w:p>
          <w:p w14:paraId="27C9F091" w14:textId="397D497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F0015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04D74" w14:textId="35203D0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3605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FD80C12" w14:textId="5B44D62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3D977" w14:textId="7AD7A4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gbett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9CA6" w14:textId="3DBD6E6D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0E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2233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932-983/2022,</w:t>
            </w:r>
          </w:p>
          <w:p w14:paraId="74E84DDD" w14:textId="372693E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E4B12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59EE2" w14:textId="30D228D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C58D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9DD31CB" w14:textId="2909E51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C35F4" w14:textId="7BA7404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E9932" w14:textId="5A5AE81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5DE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6B84D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5A87FEE9" w14:textId="477B2B5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D311BC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3C23F" w14:textId="0976484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3C78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65F9A8B" w14:textId="410A4AD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88E0D" w14:textId="42E5771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ulkanvegas8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E7479" w14:textId="7817740A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A2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141D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4370114" w14:textId="47C0206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B86DA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7FCA" w14:textId="19C09D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7864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481E8F" w14:textId="61A7ABA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913F0" w14:textId="78723A8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BCAB" w14:textId="513B5036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110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1609D4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368EE33" w14:textId="027FCD0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1806C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59D22" w14:textId="0D6C9D7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D2C2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Bittech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B.V“</w:t>
            </w:r>
          </w:p>
          <w:p w14:paraId="0679E205" w14:textId="7362F14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83EE" w14:textId="35CE7A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games4fu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1B3F0" w14:textId="7777777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-en@888starz.bet</w:t>
            </w:r>
          </w:p>
          <w:p w14:paraId="1C31F816" w14:textId="77777777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0E2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69763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eI2-5940-983/2022,</w:t>
            </w:r>
          </w:p>
          <w:p w14:paraId="4407276D" w14:textId="48D97BB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F207E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BE5EA" w14:textId="1AE1552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57D5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66B0303A" w14:textId="0836E87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70268" w14:textId="3D8035D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cosmicslo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40163" w14:textId="7A9DECB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00F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CC2242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7C95EFE1" w14:textId="0EF2557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6BDF1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84287" w14:textId="518D06E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39E3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63ED2D73" w14:textId="730A7CB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59116" w14:textId="745FBAF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cosmicslo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B995" w14:textId="179590C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092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56472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099B52A3" w14:textId="3983320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810A7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DDE6D" w14:textId="2A4F5D5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B076" w14:textId="0303498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06B2F" w14:textId="3028D7B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admiral-x-d6l2i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B0CE" w14:textId="29E7BA1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A90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0D7BC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4E87BAA8" w14:textId="3F6AEA1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75214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58AF" w14:textId="41BC584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FB74" w14:textId="0A5864B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E6EBA" w14:textId="7C1BF27A" w:rsidR="001C1938" w:rsidRPr="00111373" w:rsidRDefault="001C1938" w:rsidP="001C1938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ru4.admiral-xxx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AAA63" w14:textId="57322F2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B6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92A48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45A7897B" w14:textId="7635A2D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3AFEE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A66D2" w14:textId="7194545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73797" w14:textId="61AA71A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C89A1" w14:textId="62D789F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r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-x-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mzsd.icu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89CEF" w14:textId="01D457D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BAD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E8196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7009668C" w14:textId="7C7835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F4B9F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ADC95" w14:textId="6273992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3109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,</w:t>
            </w:r>
          </w:p>
          <w:p w14:paraId="48C00CC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F3D0E34" w14:textId="0AB80B2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pemont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edi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C513" w14:textId="5190F2F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dozen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17D5" w14:textId="40C4F99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dozen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01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B43F3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33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40462D7B" w14:textId="08D0F4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ADE294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C00F" w14:textId="07C7D64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15E6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147EF5EA" w14:textId="28DE9F4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CC3A" w14:textId="7F906FA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3AC15" w14:textId="63186136" w:rsidR="001C1938" w:rsidRPr="00111373" w:rsidRDefault="001C1938" w:rsidP="001C1938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645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A529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408D6165" w14:textId="042752B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E94B2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A64EA" w14:textId="1873F22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4CD0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020E44D8" w14:textId="033B14A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3D228" w14:textId="0C936B9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23183" w14:textId="0E93201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26DC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87A6A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02422511" w14:textId="4B42AB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364A4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18DA4" w14:textId="331CA66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7297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0937FFB" w14:textId="247E53A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18AE2" w14:textId="1D5B376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1pledo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03FA" w14:textId="4F6A5F0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CC1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2AEE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05575BAD" w14:textId="19FB7E2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4EEE9B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802D7" w14:textId="6D28325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84E8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5351E8DE" w14:textId="5638529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F62AB" w14:textId="49C4B59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01AD" w14:textId="1A76E95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2DB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0A3F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47A23598" w14:textId="643E273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2469B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5C1D" w14:textId="3A1F9ED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DEF9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amagous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, </w:t>
            </w:r>
          </w:p>
          <w:p w14:paraId="4B75A318" w14:textId="62BC887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odenmack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rad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EB28C" w14:textId="75CCCBB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ohmy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951B" w14:textId="4CB0476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upport@ohmyz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03A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0BFF7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452-860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68A8E42E" w14:textId="5F8E22E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97834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C56B0" w14:textId="6A1DDF0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66EC9" w14:textId="649F582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4EE7C" w14:textId="50055AF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DE03E" w14:textId="787F48D6" w:rsidR="001C1938" w:rsidRPr="00111373" w:rsidRDefault="001C1938" w:rsidP="001C193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A1F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4297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5D907227" w14:textId="5CC919C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1CBB3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FDD7" w14:textId="17029EA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7D9D4" w14:textId="5D58457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60BF" w14:textId="1E6E4B2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B36" w14:textId="08455430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B5A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7B84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7445B8B3" w14:textId="698EC83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A2F2F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D739F" w14:textId="5A8C8D6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58E1" w14:textId="3370D22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37978" w14:textId="0A3A567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C03E" w14:textId="7B14E81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82B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65BA7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2B46E796" w14:textId="353E74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882AE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BD3EA" w14:textId="5D1ABA5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D7EF8" w14:textId="34194F6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418" w14:textId="4A074CA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008CE" w14:textId="151370C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AC6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5105D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77BEA9BD" w14:textId="6FE3D5A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73BC86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7203F" w14:textId="656B350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D051A" w14:textId="510A04D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985B7" w14:textId="0869C1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BC46C" w14:textId="5C24668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D8B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A6CEE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688B68AE" w14:textId="600150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A8180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F6216" w14:textId="5CDD574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C800" w14:textId="0DB5E12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F88F6" w14:textId="158BB4E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5FA7E" w14:textId="2BA858B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11B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C6643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3BB7854C" w14:textId="0A44A8A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E50EB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ADB8B" w14:textId="326B336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2EA5" w14:textId="7318761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7744" w14:textId="0C77E05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20FB" w14:textId="6DE6779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6E4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AE88F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5A0CF647" w14:textId="46D369B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0C3A4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EBDE3" w14:textId="55A0287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772C6" w14:textId="5E0EF48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AF072" w14:textId="7EC843D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70913" w14:textId="63E0B7D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ADB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8C670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3CE3F891" w14:textId="2FC42C9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AB631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B7DB8" w14:textId="7C3C8D6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FA06" w14:textId="6FF3213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8D87" w14:textId="5D4F51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82340" w14:textId="46F52B8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2D5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A1816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2FFD125C" w14:textId="592361B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1D051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AD4A" w14:textId="3A0AA40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ED3B0" w14:textId="559FDFD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DEAF" w14:textId="715BA7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ortuneclock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8797" w14:textId="64301CE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E7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D43E0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22805F2F" w14:textId="3009A5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7C0D6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A2E5" w14:textId="45429BB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EEA1" w14:textId="4466384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A5C3F" w14:textId="2088C5C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BAD9" w14:textId="3A18CEB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F37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6CA58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0929E848" w14:textId="6BA3B73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84288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5F92B" w14:textId="275BD3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4E2C7" w14:textId="35CDBD7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CC561" w14:textId="30EB5FE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1951" w14:textId="50CA94DB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66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B001D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46C114AA" w14:textId="3E879DA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DE162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40EFE" w14:textId="08D2AAC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FF492" w14:textId="3732BD6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67E1F" w14:textId="3098443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1597A" w14:textId="5C7D2C12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9C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D57BF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4CE2A504" w14:textId="4A68566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B5A9BF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2A4A4" w14:textId="14EE14E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F8E0" w14:textId="285E8A1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28649" w14:textId="4DE44EF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6815B" w14:textId="4AB59BC4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7F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DA1CE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454D2393" w14:textId="636992A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6B78A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1AC" w14:textId="0CA45A0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FF18E" w14:textId="7614BF0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2A7E9" w14:textId="14F2537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4885" w14:textId="2F785B30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F16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178E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1CAAFCF8" w14:textId="52BBAD6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EA803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99FCB" w14:textId="181F7BC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FC25" w14:textId="04CB254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D09A1" w14:textId="00610A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6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5ECC" w14:textId="25DBB853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AFF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75589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55BC94DF" w14:textId="57917F9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C3D8E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6B31E" w14:textId="0ADCD0C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28188" w14:textId="7FC3FD3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0D28" w14:textId="1CD75F6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07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58DB3" w14:textId="0D740D00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361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7008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5CA9E185" w14:textId="24F8781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530208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FC10" w14:textId="5441EDF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69C2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BC2CBF4" w14:textId="7C821EC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716D3" w14:textId="26E457A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gbet-24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658E" w14:textId="21031F33" w:rsidR="001C1938" w:rsidRPr="00111373" w:rsidRDefault="001C1938" w:rsidP="001C1938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111373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09B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DFE6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626-983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4BEBEEAC" w14:textId="38A03B5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EF884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D69EE" w14:textId="00539C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4D1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5EA59046" w14:textId="381B812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CABD8" w14:textId="12371F7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osmicslo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2BD9" w14:textId="67BF180E" w:rsidR="001C1938" w:rsidRPr="00111373" w:rsidRDefault="001C1938" w:rsidP="001C1938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111373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ACCA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E599D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6560-860/2022</w:t>
            </w:r>
            <w:r w:rsidRPr="00111373">
              <w:rPr>
                <w:rFonts w:ascii="Times New Roman" w:hAnsi="Times New Roman"/>
                <w:sz w:val="24"/>
              </w:rPr>
              <w:t>,</w:t>
            </w:r>
          </w:p>
          <w:p w14:paraId="74940E61" w14:textId="6EFEDCC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4613E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ADB3D" w14:textId="22B7719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97625" w14:textId="1619B58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6521E" w14:textId="7354FBC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wildcasino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9194C" w14:textId="1E4B693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ssupport@wildcasino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13D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77DA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946-596/2022,</w:t>
            </w:r>
          </w:p>
          <w:p w14:paraId="62FC4EA0" w14:textId="3F0B48F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147C5E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95774" w14:textId="728E34C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CC500" w14:textId="44DF21E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4BE4" w14:textId="3F23FED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betonline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26130" w14:textId="62F393B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ssupport@betonline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63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CBF4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6947-983/2022, </w:t>
            </w:r>
          </w:p>
          <w:p w14:paraId="331755EA" w14:textId="4065804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257FDC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E886" w14:textId="548BACF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C3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4F207E" w14:textId="53E98E1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E4403" w14:textId="41FDDF0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3F071" w14:textId="4360F57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6AB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FD3C2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04C1897" w14:textId="29E196A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86BFE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6C72C" w14:textId="0D77E83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99BD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23C13F" w14:textId="6B8CF26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954B1" w14:textId="193B5A9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FD17" w14:textId="150E32BD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29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F82B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</w:t>
            </w:r>
          </w:p>
          <w:p w14:paraId="1DE43FB0" w14:textId="4EA506A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F743F8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645B2" w14:textId="4C15117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8E76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9DC993A" w14:textId="73B1F33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1E8F" w14:textId="0CCC89E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441A5" w14:textId="1DD345C0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7A0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4A1E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5072DC9" w14:textId="2A7093B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  </w:t>
            </w:r>
          </w:p>
        </w:tc>
      </w:tr>
      <w:tr w:rsidR="001C1938" w:rsidRPr="00111373" w14:paraId="1AEBC7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0873" w14:textId="5F4C3A5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63D5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35154B" w14:textId="572C9AF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34" w14:textId="65418D1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A0961" w14:textId="1ECF386D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46B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8C75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CC69FC2" w14:textId="39884A9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 </w:t>
            </w:r>
          </w:p>
        </w:tc>
      </w:tr>
      <w:tr w:rsidR="001C1938" w:rsidRPr="00111373" w14:paraId="5138052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F9F46" w14:textId="0A668D8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2E55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3E090A" w14:textId="15D4ADA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D787C" w14:textId="1B165C8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3FB33" w14:textId="43E84264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7DB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C19F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738984F" w14:textId="621106E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  </w:t>
            </w:r>
          </w:p>
        </w:tc>
      </w:tr>
      <w:tr w:rsidR="001C1938" w:rsidRPr="00111373" w14:paraId="4EDA83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14E8A" w14:textId="1B4FFB7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AF01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83EB669" w14:textId="59FAA0B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AF6A" w14:textId="7EF462F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E441D" w14:textId="0084CF49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0D0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1211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FA7AE67" w14:textId="02476F6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  </w:t>
            </w:r>
          </w:p>
        </w:tc>
      </w:tr>
      <w:tr w:rsidR="001C1938" w:rsidRPr="00111373" w14:paraId="3CBDBD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B7766" w14:textId="666EB70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07532" w14:textId="6CEB1D8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CE3A5" w14:textId="12D8EF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erslots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5FAAB" w14:textId="27680BF0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cssupport@superslots.ag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ED0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A80D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eI2-7165-860/2022,</w:t>
            </w:r>
          </w:p>
          <w:p w14:paraId="4D0E6822" w14:textId="3A274B0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5DE48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7324C" w14:textId="40708D9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5565" w14:textId="6A50174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xertu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5B79D" w14:textId="1D9A6C6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izz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1FD84" w14:textId="483D117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fizzslots.com/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e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EE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CCD6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7292-596/2022,</w:t>
            </w:r>
          </w:p>
          <w:p w14:paraId="1D8797FB" w14:textId="55525C9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306CD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8B8A" w14:textId="38F4B1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A1D2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BAE2E29" w14:textId="000D74E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ACA5" w14:textId="1F4B896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4EFEF" w14:textId="2FE418E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2D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D4C2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AB5944A" w14:textId="41245CA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ED045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F69F7" w14:textId="1E5C685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D10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3E0F72F" w14:textId="04E1C51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7805F" w14:textId="645220F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7C20" w14:textId="3DC7DDB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115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FDA0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9AB9A3" w14:textId="43F8B3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B1A84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D1AEB" w14:textId="5A1A8A2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A31C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2AE7499" w14:textId="793425C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F982" w14:textId="609B6ED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FC7AB" w14:textId="45F7CC4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587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0D32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147BC3FD" w14:textId="1D6711E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C2681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81B7D" w14:textId="4732996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20E0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0F36213" w14:textId="79108FE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60AD" w14:textId="0B6CC89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7844C" w14:textId="6758FE1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85D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CE54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25B1AF8" w14:textId="5F8C4AC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99E70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9A598" w14:textId="7B34478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AB1E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BB27DD4" w14:textId="6CE6D24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1FE0A" w14:textId="6E1E3AB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9F2C" w14:textId="18BF9CF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51D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6932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EA63725" w14:textId="2DD568D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19F57E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9BDF0" w14:textId="1FA905F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2F28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684BDE" w14:textId="76BEC62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37FE2" w14:textId="0FC4F7A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BADF" w14:textId="125E672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87C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B8E2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0B6D893" w14:textId="1BE05C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7AB4B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9D136" w14:textId="3255F12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C23A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94BC821" w14:textId="0E103CE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966B7" w14:textId="1FFDE4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65452" w14:textId="6A3025D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9CF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14D1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3A0D9F76" w14:textId="30A765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46587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A894" w14:textId="26112F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E400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65EC9D" w14:textId="309A912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31B60" w14:textId="34BE50E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11A1" w14:textId="0432139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777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243B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BE752EF" w14:textId="6A11D81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BAE62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BC583" w14:textId="7C5DBB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12D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C8537E2" w14:textId="47AEEEE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DDEB3" w14:textId="1D0F756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54DC6" w14:textId="75188CD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027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634A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55691E" w14:textId="773A3D5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0C35D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19D6" w14:textId="32FEB3D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9DC7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A3AFB90" w14:textId="285AF2C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18E77" w14:textId="4420B5A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4C30" w14:textId="35E6919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AB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A09F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B9EA8EC" w14:textId="4718BCC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29F33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4845F" w14:textId="7046CD1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E6D5" w14:textId="063F359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26DAB" w14:textId="41F83FA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8plm-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60F5C" w14:textId="6BAE699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5BF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50AB4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64F83F3F" w14:textId="3FC8699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F629C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92444" w14:textId="673616A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12F7A" w14:textId="6FDED9B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72F04" w14:textId="5352DC7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admiral-x-5ofq2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3822D" w14:textId="2CE036F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7F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9FFA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4CB5A408" w14:textId="2149C40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E2D92D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60B35" w14:textId="21112E3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86F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GALAKTIKA N.V.“</w:t>
            </w:r>
          </w:p>
          <w:p w14:paraId="57F8CB37" w14:textId="21A42B1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EA72" w14:textId="3215FE6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resh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72614" w14:textId="10CC8DB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resh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605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E017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7548-983/2022, </w:t>
            </w:r>
          </w:p>
          <w:p w14:paraId="4F2CA11C" w14:textId="25F1CEF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FBE49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6E6B8" w14:textId="2B25AF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58D3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F1DC928" w14:textId="26C8409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AD2BB" w14:textId="6B62D31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-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3298C" w14:textId="494A262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764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DA13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BCDC2FE" w14:textId="551E9A4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66813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BB883" w14:textId="5FCB511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9B81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7826CC2" w14:textId="220976F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308ED" w14:textId="6024FB2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-caz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A134A" w14:textId="05C3EDD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765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456C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352B148" w14:textId="3B69C35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3EC6A6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3F7F3" w14:textId="15F3B08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CF05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F0BEEB5" w14:textId="003D6EB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16FE4" w14:textId="4FCCF09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E6B5F" w14:textId="0435CA3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B52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ACA3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C2A0AC7" w14:textId="45046C9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F82A48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B671" w14:textId="40C839E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C98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2B1F8B9" w14:textId="2DFEF50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ABB8" w14:textId="290BC18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B9BDE" w14:textId="430B13C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3AA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B24E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E76E63" w14:textId="31849ED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5FC18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BD6B9" w14:textId="5C63483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53B6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895564" w14:textId="3EC3B4E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C388" w14:textId="7500ED3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308F5" w14:textId="3F9A5B1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617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D19A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25B5C98" w14:textId="212076E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8F346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4EC07" w14:textId="67D616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1763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9F9BCB" w14:textId="0DC14C3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866A8" w14:textId="4B9595D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6FF71" w14:textId="44A284B1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952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6E7D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AB265AC" w14:textId="48D5178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C3DDD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F6685" w14:textId="1B39B39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F23B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A7CB017" w14:textId="0528F1C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C4FE7" w14:textId="0ECF32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219D3" w14:textId="3DC8E4B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7A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2BE1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9758361" w14:textId="1088670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F16562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563D" w14:textId="0FAADA7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287F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DB72E49" w14:textId="1D477C7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79558" w14:textId="5A7F3B6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icecasino2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8F6E3" w14:textId="5E1775A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46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479E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14127F" w14:textId="749065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987D2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861D" w14:textId="288B7BF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49D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80B669" w14:textId="5942762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2DCF8" w14:textId="65BBB25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icecasino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F5A1" w14:textId="6CB4F32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18A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8618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132EBAB" w14:textId="3269DD4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88ADF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4EB8B" w14:textId="0A208FA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297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B7D37AB" w14:textId="3962A20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D84D8" w14:textId="17EDF02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icecasino4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E37A0" w14:textId="1E2308A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5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7EEA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F58B0FF" w14:textId="32E4DE4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084A4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EDA" w14:textId="1E348F8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A3B4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759B07" w14:textId="22C03D8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942DE" w14:textId="440522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72B11" w14:textId="1413479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E40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FC979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8DC2503" w14:textId="425136A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6165E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5650" w14:textId="61720F6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EB2F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CAEE2A" w14:textId="7AE3F41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9673" w14:textId="1618BC3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A7C5" w14:textId="4DF9BFD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22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C7E8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0C02349" w14:textId="222EF7B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D1486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7A6A7" w14:textId="6FC667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A37F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141084A" w14:textId="52013DC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804DA" w14:textId="14AB75E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16B4" w14:textId="10D6CF6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43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2EC3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3E6ECBA" w14:textId="2010B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C41BB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14FA" w14:textId="2981F9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9D4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D678D05" w14:textId="0E34575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9B641" w14:textId="090803A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1D9B8" w14:textId="1380173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3B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70A4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3A364B" w14:textId="4059CA2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1324A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27253" w14:textId="7A5C12B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DF01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88CBD2" w14:textId="593FE0F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FFFE5" w14:textId="02A567C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8CE67" w14:textId="1E8BECA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94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62C3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DE339EF" w14:textId="7D04999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A21FB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C754A" w14:textId="3946D8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A1B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AC6F2D" w14:textId="1E77AB7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1DC47" w14:textId="6FFADB9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icecasino8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C5BD8" w14:textId="05C6E90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67B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281B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EBC5551" w14:textId="18A74D9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CE3BE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D46FC" w14:textId="6DEBFD5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CDEF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7D8DA88" w14:textId="1AA1C57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7AF5" w14:textId="4B21B1C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0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DE40B" w14:textId="66AF3FE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30B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3B1F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924812" w14:textId="603DEDA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05DB4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2C2" w14:textId="1163BD5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9849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2951591" w14:textId="34F13FD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93465" w14:textId="262A2B6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BBC92" w14:textId="3ACF557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EDB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F452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C4DD127" w14:textId="331C97A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F99C5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285C6" w14:textId="3A63837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3F4B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742F03E" w14:textId="73D0C63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76944" w14:textId="2B51C1E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5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E4186" w14:textId="7A88166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142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E52F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049A22" w14:textId="6A5D7D8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5ED3EE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7DDD" w14:textId="16B6D29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6028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8E0440E" w14:textId="187C167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F8C79" w14:textId="6B75AA4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CF16B" w14:textId="1C11DBE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E07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E890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2692A1" w14:textId="09000C0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565D1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DA30" w14:textId="7EBA598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BC86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242AD7" w14:textId="3834D97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C7E47" w14:textId="5E87520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55383" w14:textId="08624E9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E3A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B598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1F1D42E" w14:textId="42A864E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FBE96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2BFD" w14:textId="4E08717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19B1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C405A0E" w14:textId="66972C1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C06D" w14:textId="5082BEA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8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DA4F" w14:textId="42D7E54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3B6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0B80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640D1D4" w14:textId="7345C40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99F1AD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B4CF" w14:textId="34F6E1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EC47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6CF2BE2" w14:textId="73B509F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37044" w14:textId="034CFE3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91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6C183" w14:textId="3BC031C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98C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4925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2BA8C24" w14:textId="2C322D2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623CF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61410" w14:textId="7E3555C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773D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5FC934F" w14:textId="2E93B00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C344F" w14:textId="72D5143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FA925" w14:textId="7374B49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79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8952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E8C03D" w14:textId="7A381B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4C796B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57F31" w14:textId="5F284CD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CB6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8D3970" w14:textId="2119349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17832" w14:textId="5F02976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EF67" w14:textId="01767C5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D0B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FDC9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A092911" w14:textId="0D3075F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5A22C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61B24" w14:textId="2818D21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5EB7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6FC0286" w14:textId="7CE6B02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9D5B3" w14:textId="3901DC4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1A27" w14:textId="176B9A1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2E3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E851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B603A1D" w14:textId="769C0A1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3B94A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27342" w14:textId="5B3F70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8B05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55C942E" w14:textId="54910AC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D5D16" w14:textId="5B57A87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8ED8E" w14:textId="4CE7E40E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D7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7426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11E5540" w14:textId="12015D9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615AFF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E4A5F" w14:textId="2BC2292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483A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8D7DCA1" w14:textId="2A3C05B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7D638" w14:textId="5BB4527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1F1FD" w14:textId="2FCB706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4C1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B2F0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324D7A56" w14:textId="24B51CC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4A7A31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50351" w14:textId="52B2B30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DA8A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6AD0786" w14:textId="2CFAFE0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69C5C" w14:textId="33F1498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958DB" w14:textId="4A9FD10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40B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E10D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C27E76" w14:textId="21C5E74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7BDB408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4AB7" w14:textId="2C8C2F2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2456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61032E2" w14:textId="70BD4B3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F139" w14:textId="28FAA1C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F11EA" w14:textId="321DC07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E49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117D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9F21AA" w14:textId="1E1072D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0F3AD4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FAB04" w14:textId="18F8AEF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2F8A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406EED" w14:textId="14FA7ED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5F7" w14:textId="68E15D0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A8C5D" w14:textId="28BA4AE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861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28EB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1D7CF5C" w14:textId="59DD18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0A2FE8A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865F" w14:textId="175C6F5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AC5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C59DF19" w14:textId="4E8FB70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0B432" w14:textId="7A6C8CC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4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D482" w14:textId="3162CD2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5E1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78C3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CEE39E5" w14:textId="1CE2ED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34A619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A0C63" w14:textId="5027B5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0D7D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1A0FED" w14:textId="6E15DE1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1C864" w14:textId="57F55FE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1A79A" w14:textId="7B6E365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15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CAE4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B17A1C6" w14:textId="6CB9072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B70C7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AEEDC" w14:textId="1E5F042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6B8E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7AA4716" w14:textId="6000291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F6AE" w14:textId="013559F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22F6" w14:textId="76C8D67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91B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06BB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09B2896" w14:textId="0A53CB3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BF167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0E86" w14:textId="3E2FF0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17AE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5292EED" w14:textId="6655ECD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2ADD" w14:textId="096C52B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B485C" w14:textId="1BAE296C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7E0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DE78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A23D6B9" w14:textId="79C6912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334AD33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21280" w14:textId="503CEE0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47F8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2CC71BF" w14:textId="64BE31F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7D89" w14:textId="6F90BB2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0BFBF" w14:textId="1E68DE3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211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0F62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D88C718" w14:textId="7F33E6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4E752B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BB311" w14:textId="4C8568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0522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8715FAD" w14:textId="40FC1E6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05B25" w14:textId="2327F99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5787A" w14:textId="4F9DEB7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F32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209B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CCBB897" w14:textId="38F4E9D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08E0E7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5278" w14:textId="34FD3EE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D711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D86B28B" w14:textId="1EC759B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C418E" w14:textId="60C89DD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D43A" w14:textId="0B5BFFF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B6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9376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39A7A3" w14:textId="6E2C095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F9C42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E7FA" w14:textId="72642EF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2B31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1B202A" w14:textId="6C9C527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DA387" w14:textId="441571F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75BB1" w14:textId="05C28BA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4DE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58ED4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A35737D" w14:textId="5378746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33BE6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1D419" w14:textId="08699E6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ABB4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8C299EE" w14:textId="650F9B7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7F795" w14:textId="22CBE3B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1EAD6" w14:textId="02EAF7B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EB9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8EFA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D9B2088" w14:textId="7A2FEE7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86A16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C3F82" w14:textId="56EEC0F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B947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CCD1587" w14:textId="42EB5A7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F9178" w14:textId="59FB75A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F9F" w14:textId="1EDC83DF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BC8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058D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B932E74" w14:textId="3F0CFB5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6F1647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D7AF7" w14:textId="206CAA2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FEB2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8E31EDD" w14:textId="789C606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3C28E" w14:textId="222B1C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72E3" w14:textId="6AEC30F7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F66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721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DA35C3C" w14:textId="6BABE80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575EA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9E7EE" w14:textId="03C77FE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5DCF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E938B6F" w14:textId="127B267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8E030" w14:textId="1980175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D7A7E" w14:textId="620C82E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7B6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FFCE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570DA5E" w14:textId="679FDD2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35E973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D38F3" w14:textId="178227B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A9FC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04E9886" w14:textId="3C9FD18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E02C7" w14:textId="5A372CF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D6BAE" w14:textId="11C6088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1C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DFC7E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818AE75" w14:textId="3A8C2F3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170BA91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7870D" w14:textId="773B7CA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C2B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84C98D" w14:textId="0075FA8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4F92A" w14:textId="491956F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7C361" w14:textId="6C2A7C4D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F86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FCC9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D1F5BA5" w14:textId="73D3543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83262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82D27" w14:textId="402A5B0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BC10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6390DB5" w14:textId="583803C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F98BE" w14:textId="77F6B16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8F83" w14:textId="4E00A5C4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39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6C9F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74549F1" w14:textId="493B68A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372D1E5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5EFB2" w14:textId="33F2EA4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95EB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2F93BD5" w14:textId="1772E68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2EC0" w14:textId="2E017E7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35A76" w14:textId="0A5C6289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CDF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4632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DB22B1E" w14:textId="2F10AE0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7D6C6E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AA08F" w14:textId="0913156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7AB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4DE7EDE" w14:textId="1017D30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A3A" w14:textId="7D07C81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92CE" w14:textId="2E9554E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633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48ED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AE990FF" w14:textId="73C18EC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01532B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AE72" w14:textId="3C29590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883D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A30A35" w14:textId="60367D0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B4EF8" w14:textId="2567A9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17762" w14:textId="14D978F5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201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009C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86DA4AB" w14:textId="206EEDF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F1425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30458" w14:textId="1948388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419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89A7DE2" w14:textId="24FF0D5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C1FBE" w14:textId="67AE716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A914B" w14:textId="2A41773A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BA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1400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C64B8D9" w14:textId="1067541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68B6D1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1415" w14:textId="02AC8F1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E0D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C14CC1" w14:textId="0501068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943B" w14:textId="1364422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8AF" w14:textId="0849EB1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BC7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ADF7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8DE5D5" w14:textId="070F6D8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A8D8F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15AC" w14:textId="30FA6A9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CA2A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CDE4E35" w14:textId="5228DAC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B4895" w14:textId="045EC72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C4362" w14:textId="430B3DD2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F77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A978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C41FCD8" w14:textId="008EBC0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6198B5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C12DF" w14:textId="11D787F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E9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FBCF882" w14:textId="60F0BBA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8B09" w14:textId="0E5AED3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0C31D" w14:textId="514B867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246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F9B4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42A30A4" w14:textId="7999577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3C2F4D6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5D38" w14:textId="1487AAD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AD63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3D6FCB2" w14:textId="07B8B41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F9DA" w14:textId="53E2252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FB15" w14:textId="25B855F6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67D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C7C9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FE3B22" w14:textId="237A848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36AA8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C001" w14:textId="33B1654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9573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alcy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V“</w:t>
            </w:r>
          </w:p>
          <w:p w14:paraId="75FBD8B3" w14:textId="4F53226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ola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Technologie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55246" w14:textId="435CCD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loud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21C07" w14:textId="5A37EA73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cloud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12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26A2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8593-983/2022, </w:t>
            </w:r>
          </w:p>
          <w:p w14:paraId="6399EECA" w14:textId="282518B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98C2B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F4753" w14:textId="37871B9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122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FC02759" w14:textId="04D9733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26643" w14:textId="252544F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7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9E598" w14:textId="21D49978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058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1575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2B9B61B" w14:textId="7C468DA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111373" w14:paraId="146790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AA41" w14:textId="553AAF5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F41A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892502A" w14:textId="309564D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A18D9" w14:textId="6E49DA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82283" w14:textId="224A9786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3A7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637F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890C1CC" w14:textId="331D00B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111373" w14:paraId="76EC6E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23F5C" w14:textId="4766B3D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852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C3582E3" w14:textId="2031050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B2FD4" w14:textId="139AD1E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6D179" w14:textId="35738E7E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50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C448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CEEF9A7" w14:textId="5916445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111373" w14:paraId="2EF4A6F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B9C34" w14:textId="4A0E214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464C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D846CE8" w14:textId="30DB545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2B6FA" w14:textId="693FD8A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4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8597" w14:textId="5167AEAC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4F0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F9EB3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F0BB391" w14:textId="064DCF5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111373" w14:paraId="002476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2CD6" w14:textId="1B1EDF3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6C54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CDBD60C" w14:textId="047C304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F6F11" w14:textId="2B5542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9772" w14:textId="00E8DEDF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CB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0DB5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B72DA0F" w14:textId="3E008DE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111373" w14:paraId="728AA2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D345D" w14:textId="0A66B6C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73E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DEA948" w14:textId="173B9DF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0EC4C" w14:textId="6528E5C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gbet24-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601D8" w14:textId="6D03C839" w:rsidR="001C1938" w:rsidRPr="00111373" w:rsidRDefault="001C1938" w:rsidP="001C1938">
            <w:pPr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37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BFDF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22C173F7" w14:textId="3EE0949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15213AE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752A3" w14:textId="217D8ED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961D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BA08BD" w14:textId="1DEC99D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061C" w14:textId="18D6308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ggonline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5D01" w14:textId="6C11AFE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BF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428E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1295BA85" w14:textId="634F9D3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09566D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FFC79" w14:textId="68DD6C3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385A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4FE5A2C5" w14:textId="57CC319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2404D" w14:textId="4F981FF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osmicslo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9908E" w14:textId="1A0E141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02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2ADB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9467-596/2022, </w:t>
            </w:r>
          </w:p>
          <w:p w14:paraId="467B7579" w14:textId="312A67F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1E85A12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7E45A" w14:textId="118DC7A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00186" w14:textId="77777777" w:rsidR="001C1938" w:rsidRPr="00111373" w:rsidRDefault="001C1938" w:rsidP="001C1938">
            <w:pPr>
              <w:spacing w:after="0" w:line="240" w:lineRule="auto"/>
            </w:pPr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“ </w:t>
            </w:r>
          </w:p>
          <w:p w14:paraId="7C60201E" w14:textId="7757503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D0D6C" w14:textId="6BAE16F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ice2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98B8" w14:textId="10B4D83B" w:rsidR="001C1938" w:rsidRPr="00111373" w:rsidRDefault="001C1938" w:rsidP="001C1938">
            <w:pPr>
              <w:jc w:val="center"/>
              <w:rPr>
                <w:rFonts w:ascii="Times New Roman" w:hAnsi="Times New Roman"/>
                <w:sz w:val="24"/>
              </w:rPr>
            </w:pPr>
            <w:r w:rsidRPr="00111373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80DB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F9263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111373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5C76BF7" w14:textId="5E076B1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44507F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1B6C0" w14:textId="0731690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729A8" w14:textId="77777777" w:rsidR="001C1938" w:rsidRPr="00111373" w:rsidRDefault="001C1938" w:rsidP="001C1938">
            <w:pPr>
              <w:spacing w:after="0" w:line="240" w:lineRule="auto"/>
            </w:pPr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“ </w:t>
            </w:r>
          </w:p>
          <w:p w14:paraId="23CCDD10" w14:textId="16D617DB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9654A" w14:textId="2E5DEFEC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contentpasted0"/>
                <w:rFonts w:ascii="Times New Roman" w:hAnsi="Times New Roman"/>
                <w:sz w:val="24"/>
                <w:szCs w:val="24"/>
              </w:rPr>
              <w:t>ice777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F7D61" w14:textId="64C9EF86" w:rsidR="001C1938" w:rsidRPr="00111373" w:rsidRDefault="001C1938" w:rsidP="001C1938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111373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6C9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A70E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111373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39E69A" w14:textId="1AEE2F4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24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485338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A6EFA" w14:textId="0D96E1B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066A8" w14:textId="2D9CC0B4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FBD8" w14:textId="71998E6E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betflip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06BE2" w14:textId="2AFA1862" w:rsidR="001C1938" w:rsidRPr="00111373" w:rsidRDefault="001C1938" w:rsidP="001C1938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etflip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63C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C5E6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eI2-11184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9276B7C" w14:textId="6A293B0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50EE24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01A1C" w14:textId="705E482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F0F5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17067A6B" w14:textId="2E8BDBB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10F8" w14:textId="4678B8F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a8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ED97B" w14:textId="205DED59" w:rsidR="001C1938" w:rsidRPr="00111373" w:rsidRDefault="001C1938" w:rsidP="001C19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39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1909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DEA0000" w14:textId="0090732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028B92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222C" w14:textId="6C03DB9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6FDE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F6DC3BB" w14:textId="7A87ABD5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ABD4A" w14:textId="41D802A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-caz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CB081" w14:textId="16EA1596" w:rsidR="001C1938" w:rsidRPr="00111373" w:rsidRDefault="001C1938" w:rsidP="001C1938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AE4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260C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94BF890" w14:textId="27CA086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DE2F1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1C285" w14:textId="6B0CD3D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BADD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5701B31" w14:textId="04B8B2C1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00D74" w14:textId="3CAE38A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-caz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EF22" w14:textId="02C054C2" w:rsidR="001C1938" w:rsidRPr="00111373" w:rsidRDefault="001C1938" w:rsidP="001C1938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054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28D5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902DCF1" w14:textId="169C199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1A502EE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F60C" w14:textId="662826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DAB1" w14:textId="409E0BA8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71D9" w14:textId="0A320B3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betmasterl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424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  <w:p w14:paraId="17592A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betmaster.help</w:t>
            </w:r>
            <w:proofErr w:type="spellEnd"/>
          </w:p>
          <w:p w14:paraId="2F47587E" w14:textId="77777777" w:rsidR="001C1938" w:rsidRPr="00111373" w:rsidRDefault="001C1938" w:rsidP="001C1938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4CF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838D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eI2-11185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F1A9843" w14:textId="3AE9B6D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C2FB1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EDA04" w14:textId="2D59709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4D44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9EE91CF" w14:textId="3A60AB7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CA18B" w14:textId="299DED7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1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2830" w14:textId="2AAA9DE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98E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6812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0489958" w14:textId="5B899D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77FE1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60E1E" w14:textId="5B4108E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077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FB85EA0" w14:textId="37935B72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31623" w14:textId="2B27E2C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zen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519C6" w14:textId="3432E4C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E5D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DC400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7FAB1B3" w14:textId="7352485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641E5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E849D" w14:textId="68FF5AA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71D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0A324538" w14:textId="407616D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2213" w14:textId="0D57898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zen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61D9A" w14:textId="7244D6B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10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9C14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ECA6999" w14:textId="38C8192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37025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92A49" w14:textId="2745EFF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DD1E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B0828AE" w14:textId="2009ECF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D8649" w14:textId="37D3E6F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zen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567BA" w14:textId="574F7C0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5CF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F968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3C90FCF" w14:textId="3019CD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A5C20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EFF15" w14:textId="4112D5A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9CC8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332C7716" w14:textId="02486EC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15225" w14:textId="2FCE74F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zen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93667" w14:textId="1E69720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79E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C9884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48C28B" w14:textId="72180B6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CBD39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0ACC1" w14:textId="0A9A5C9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FE8C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F6019CA" w14:textId="2DC2F9D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A44A1" w14:textId="2BF82A4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zencasino8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7C434" w14:textId="6A7B29A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9E4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C0E8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EEF86D" w14:textId="159ED8A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4C2B961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34B7C" w14:textId="5EDF54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BBB4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654BC5FD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4FE3A1F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74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ol.casino</w:t>
            </w:r>
            <w:proofErr w:type="spellEnd"/>
          </w:p>
          <w:p w14:paraId="6AC9A3B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F85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  <w:p w14:paraId="5499E6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727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5F28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12093-860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F2C28F2" w14:textId="449A3F0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3D1394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9A11C" w14:textId="38CC4DF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AE40C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B68E1B" w14:textId="3BDB466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680F7" w14:textId="6629819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C53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53E77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AFA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6843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eI2-12092-983/2022, </w:t>
            </w:r>
          </w:p>
          <w:p w14:paraId="58868E72" w14:textId="0AECF1D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74F10B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8D77D" w14:textId="10D7F7B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3C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63FBA96" w14:textId="3B009A0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60713" w14:textId="21227CC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4409" w14:textId="43199D8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F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B062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300E8D6" w14:textId="06BB2C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2A441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AE083" w14:textId="4845F78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BAF4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1F3A99B" w14:textId="6CEFED9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E52A2" w14:textId="4B79A51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4FAF3" w14:textId="14C0813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9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CC12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5CC1DE9" w14:textId="22E92A5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44FD96B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49DC4" w14:textId="3F36A32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384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9254468" w14:textId="319E301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DFD98" w14:textId="1CA6FD6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68E12" w14:textId="4D55251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D1C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BB54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A74FC3E" w14:textId="659F280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7EB121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7BFB4" w14:textId="2E1EF6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1F9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E2262D0" w14:textId="61E8363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5A5B3" w14:textId="2475112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1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793A" w14:textId="3A200D5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B91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F8BF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E917E90" w14:textId="3BE5C40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5AE43F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16D1" w14:textId="74D312F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0BD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3A21BF" w14:textId="630BCFB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D83B7" w14:textId="572C67D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1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C976" w14:textId="5D97DE9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452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2B4D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E97A6BC" w14:textId="6658BFE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341A0A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9E7F" w14:textId="608C56D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4482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447717D" w14:textId="4500327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98BEB" w14:textId="339CF19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10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9A976" w14:textId="26EC4EE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88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23FB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846EDB4" w14:textId="316ADE0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4003C2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18445" w14:textId="02EB60C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850F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88C17B9" w14:textId="46A7D92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C0B8" w14:textId="3042351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1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C0246" w14:textId="76FC56C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8EC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C701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801073" w14:textId="0F7ECF0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213BFC9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88CF3" w14:textId="1AEC656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8D04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13ECDD" w14:textId="776A904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2C908" w14:textId="4E2DC9E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1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6FD5E" w14:textId="4DA6D81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BCC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9D8F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682C13C" w14:textId="4E979D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111373" w14:paraId="1A6FC2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79231" w14:textId="79FAA8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1713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A03CB0" w14:textId="7CF0C32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51270" w14:textId="3B7CE67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13F1B" w14:textId="41A288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AB5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E214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A3EE8A5" w14:textId="7B2F088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561316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59B26" w14:textId="202DEB1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78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9DC24A" w14:textId="605BC2D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387A5" w14:textId="3B4E820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9B09" w14:textId="4DE025A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17E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27AC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3376CC" w14:textId="6213E08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D8437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A6228" w14:textId="1CA107C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3BC4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3C45F57" w14:textId="754B4DB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A5908" w14:textId="64F1D98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66C3C" w14:textId="2D32B46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F1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B4B3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F31BF5" w14:textId="2952AC3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9C69F6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66C96" w14:textId="68B54E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D0F55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1808025" w14:textId="285217B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0FA7C" w14:textId="706531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vulkanvegas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6483B" w14:textId="75281FA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2960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52F8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81DC977" w14:textId="1006563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45258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CB3CD" w14:textId="0EA421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926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3ABF61" w14:textId="7E3E560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A21D" w14:textId="38785DF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2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3FD04" w14:textId="7CB9580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388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3EA2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9BE4B10" w14:textId="71E2F7C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47C52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1079" w14:textId="49B8DE3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FD3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F6D29E" w14:textId="7BA5512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AB703" w14:textId="1026BF6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BD019" w14:textId="3989867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972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B70D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37B1909" w14:textId="189942C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A6F98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E851B" w14:textId="5431049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30EE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CA51F92" w14:textId="197ED6B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8F7CF" w14:textId="31FFB91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49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9CE3" w14:textId="3A6C914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F31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BD8D5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31A7E64" w14:textId="58882D2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AF0E9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08E66" w14:textId="778A32A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AA0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B83A63D" w14:textId="025A218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D3B11" w14:textId="56C5982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5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AE5" w14:textId="756AF50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6C4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E908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53B7BD95" w14:textId="42FE67E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13767F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4B48" w14:textId="0BC61F0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1A7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49234FC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tarp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A08FDD1" w14:textId="6AB90A9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tarspa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E3403" w14:textId="57D7452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luck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E1EF3" w14:textId="7883BE6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lucky3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C77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E583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2999-860/2023</w:t>
            </w:r>
          </w:p>
          <w:p w14:paraId="32960B2C" w14:textId="6CFAF97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4DAB4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77E45" w14:textId="4AA18B8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AE2B" w14:textId="77777777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Medium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Rare N.V.“</w:t>
            </w:r>
          </w:p>
          <w:p w14:paraId="1A618DD3" w14:textId="77777777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Medium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Rare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643FB6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A834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take.com</w:t>
            </w:r>
          </w:p>
          <w:p w14:paraId="09106C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3907C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stake.com</w:t>
            </w:r>
          </w:p>
          <w:p w14:paraId="561382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AA4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7049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245-596/2023</w:t>
            </w:r>
          </w:p>
          <w:p w14:paraId="45811A4C" w14:textId="02D0A24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 </w:t>
            </w:r>
          </w:p>
        </w:tc>
      </w:tr>
      <w:tr w:rsidR="001C1938" w:rsidRPr="00111373" w14:paraId="7E7BA8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C9AC9" w14:textId="3272FCD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70363" w14:textId="77777777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ellon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N.V.“</w:t>
            </w:r>
          </w:p>
          <w:p w14:paraId="5C2AF07A" w14:textId="4F89DE8E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Arzell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861E4" w14:textId="772BD58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1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6569" w14:textId="67AAD9F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1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85E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BCEE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3607-596/2023</w:t>
            </w:r>
          </w:p>
          <w:p w14:paraId="052F311C" w14:textId="1F19F6D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 </w:t>
            </w:r>
          </w:p>
        </w:tc>
      </w:tr>
      <w:tr w:rsidR="001C1938" w:rsidRPr="00111373" w14:paraId="4DE0DF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962B" w14:textId="005B419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3A798" w14:textId="10789F29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13FFE" w14:textId="7E7EA43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0E1F1" w14:textId="5B6E8DE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7C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8274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C48BF54" w14:textId="67B7A5C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20507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F3887" w14:textId="47F0042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6084" w14:textId="1B29D206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BAC9D" w14:textId="2E6B01B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9E09F" w14:textId="5A2D21D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831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208F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37B0896" w14:textId="72221DD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9BB56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21939" w14:textId="5DDB9B1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EA035" w14:textId="3F394171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4FEE1" w14:textId="12905EE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2A740" w14:textId="4796598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569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CC36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6F570DDA" w14:textId="0747FC9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B8C7D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0CF40" w14:textId="4CD9AA8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8A9E" w14:textId="0C1C89FB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18400" w14:textId="3DE6128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lub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1BB1C" w14:textId="3E610B8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2F4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5D87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2E3E31C" w14:textId="071FA72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95B5B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CFDE5" w14:textId="5570E45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51887" w14:textId="75C06629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AC0D2" w14:textId="711C3B5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40098" w14:textId="631D499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D80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5483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807ABEB" w14:textId="633859C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0BB8D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EC0A" w14:textId="66F41CB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1758" w14:textId="763034EC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57165" w14:textId="326B2A6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C1525" w14:textId="5446CE8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E80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450F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10240409" w14:textId="0970D9F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3CC9B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8C6D3" w14:textId="3DFE8D2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0466C" w14:textId="6C782871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78CC" w14:textId="58B45CA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9029A" w14:textId="1A53583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B54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9E1F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3D59547" w14:textId="173A29C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2231B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7A50" w14:textId="6979972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74F43" w14:textId="19E3EC61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8B573" w14:textId="57EFF65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DD37" w14:textId="2BC95A4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B3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7708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BF431B0" w14:textId="3E95114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AC00E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32E7" w14:textId="78A8EE1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09804" w14:textId="77D0EB93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4B1F6" w14:textId="24EA4C8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C0269" w14:textId="4B86C70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F79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34B7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0F53A09" w14:textId="3C81FC0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5FB4B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4FC0" w14:textId="03C3AFC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475A" w14:textId="1DBF31D3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90FED" w14:textId="4AE73A5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D4D5" w14:textId="23B577B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E81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6B58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4025D222" w14:textId="373C629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B25DB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979A" w14:textId="053BCFE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EC44B" w14:textId="77E6CCC9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2074" w14:textId="6C4B208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2C640" w14:textId="192C797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C0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0EAD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DAC6EDD" w14:textId="641AD1F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FEA7CC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AEC81" w14:textId="62A3532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FF57F" w14:textId="2EAC6F40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9BA71" w14:textId="2834B4F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24876" w14:textId="090ED22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F0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24BF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1128E51" w14:textId="29C3B5F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CB445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9503" w14:textId="2EBA5D5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865B0" w14:textId="3EE24726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E35D" w14:textId="09D060B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casino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C12C4" w14:textId="1A19F84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6D2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E0CF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6B8DAF1" w14:textId="0D982A0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2783E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A1A7" w14:textId="3E9B4F0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12ADC" w14:textId="4C8D6187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5ED53" w14:textId="66E3570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53DB" w14:textId="3A8F73D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C3B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6E03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43D612" w14:textId="3C7622A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965A36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63F5" w14:textId="6732E45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779E9" w14:textId="27332F9D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C9333" w14:textId="71B6566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BDCE" w14:textId="7B1E7CD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58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C03F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A95D1B" w14:textId="0C46B25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D27B3B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F6105" w14:textId="266F4EB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CF51" w14:textId="0287EF85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0960" w14:textId="33FC6EB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957E" w14:textId="76308BE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3B5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F833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F52F902" w14:textId="50DD0CD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64478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BFA88" w14:textId="172BFCF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716B0" w14:textId="6F0816DB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E2B44" w14:textId="2461D0E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E9490" w14:textId="57975BB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698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529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6B62F61" w14:textId="3AABA0D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44D66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6ADB" w14:textId="0D94E0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55974" w14:textId="5944F4EF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5A7C2" w14:textId="45754FD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grand-casino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1978B" w14:textId="40859F5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F70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CF98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1C5F6FB6" w14:textId="0C0D636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7F607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DCCDD" w14:textId="237A6A3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6E091" w14:textId="77777777" w:rsidR="001C1938" w:rsidRPr="00111373" w:rsidRDefault="001C1938" w:rsidP="001C193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2C091C5E" w14:textId="3B41D8F1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Friol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1311" w14:textId="682C6D3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bitstarz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279F9" w14:textId="0B66C4C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6D7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D872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4B3E169B" w14:textId="4BB415A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82390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5CE83" w14:textId="2A497EC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02BCD" w14:textId="77777777" w:rsidR="001C1938" w:rsidRPr="00111373" w:rsidRDefault="001C1938" w:rsidP="001C193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69103A0D" w14:textId="5B4D0D6B" w:rsidR="001C1938" w:rsidRPr="00111373" w:rsidRDefault="001C1938" w:rsidP="001C193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Friol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FE2FC" w14:textId="3608B9A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bitstarz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3A45A" w14:textId="07C8331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BA1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3DC7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63C5037C" w14:textId="71122BE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147CD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5ABAF" w14:textId="60912DA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D041F" w14:textId="77777777" w:rsidR="001C1938" w:rsidRPr="00111373" w:rsidRDefault="001C1938" w:rsidP="001C193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5C180B60" w14:textId="4B9424A1" w:rsidR="001C1938" w:rsidRPr="00111373" w:rsidRDefault="001C1938" w:rsidP="001C193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Friol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94190" w14:textId="0D4E08A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bitstarz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4E311" w14:textId="05AE080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661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7953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917CE07" w14:textId="4191DD3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EDD49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07783" w14:textId="3C910A3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A741A" w14:textId="77777777" w:rsidR="001C1938" w:rsidRPr="00111373" w:rsidRDefault="001C1938" w:rsidP="001C193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41F59503" w14:textId="2614D2BA" w:rsidR="001C1938" w:rsidRPr="00111373" w:rsidRDefault="001C1938" w:rsidP="001C193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Friol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26551" w14:textId="07E4F5C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bitstarz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58402" w14:textId="75B57C5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077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B9A4F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C360150" w14:textId="79F5192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5A4D6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5993B" w14:textId="2342338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4253A" w14:textId="10D5C0F8" w:rsidR="001C1938" w:rsidRPr="00111373" w:rsidRDefault="001C1938" w:rsidP="001C193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51622" w14:textId="7358A80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EFE0D" w14:textId="2B34299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F7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19FB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0C5218D" w14:textId="1AD54C5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AAAC1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8634" w14:textId="3DBEACF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E5DBE" w14:textId="55A26336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F2E97" w14:textId="51C4F77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B5EA0" w14:textId="0C558850" w:rsidR="001C1938" w:rsidRPr="00111373" w:rsidRDefault="00933D82" w:rsidP="001C1938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hyperlink r:id="rId108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B2B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AED6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EA9FF0F" w14:textId="0A656B0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5C6CC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1E5D" w14:textId="56FD3B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C19B" w14:textId="38A702AE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73FC3" w14:textId="7A1E98E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5D769" w14:textId="02DC27D7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09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121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AB50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6159A21" w14:textId="52386B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FAB08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5C539" w14:textId="4BD4B5F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0222" w14:textId="7A8CF0A9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ACECE" w14:textId="0BF9730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CA9CC" w14:textId="7BBF12FB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0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82A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7A2EC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3DAE5B4" w14:textId="305FC14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72B278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5C30" w14:textId="3A56C06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5AE1" w14:textId="1D0A43CA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8417A" w14:textId="2DD75FE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4DA0F" w14:textId="3A86A0EB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1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831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E4B6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6ACE4B49" w14:textId="42320E4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AB4C78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02741" w14:textId="2D1FA47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ED5EF" w14:textId="2D6FB0A4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20C43" w14:textId="30D84D1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D4965" w14:textId="7511FFBC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2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CB8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975A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F75867A" w14:textId="547A19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F9868C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C0E4F" w14:textId="31F5C89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BB73" w14:textId="330E74DD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D00F3" w14:textId="4CA6141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A1969" w14:textId="1A5E3723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3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5FF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8DF42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8D8E49" w14:textId="5808205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B9EE2F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004E" w14:textId="3D1D34C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58708" w14:textId="768B9026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9F773" w14:textId="6326075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6E3CD" w14:textId="44F3EF5E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4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2B8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D9E7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FDEDF7" w14:textId="2B9F1BF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EBD949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74C0B" w14:textId="247D992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D232F" w14:textId="238B0F27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B65BD" w14:textId="28D11C5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AEF2F" w14:textId="79381E66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5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31A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3E2D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4B6AAA6" w14:textId="69589C7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6EBE2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C7707" w14:textId="0169E44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EEC8F" w14:textId="05F827D1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F973" w14:textId="1C1C41D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7FE6" w14:textId="031772F6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6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1F9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E4A4D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CAA9391" w14:textId="5B955FC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1401F7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B5BEE" w14:textId="566779F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2A9A2" w14:textId="6A2D6309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25C1A" w14:textId="6A3D381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450BF" w14:textId="499ECDA9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7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A2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1784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08AA09A" w14:textId="413245A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CCE53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8E8A0" w14:textId="5ABDFFF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110BA" w14:textId="29F4547F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B77CD" w14:textId="1D5A5BA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D136" w14:textId="2E7A4B57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8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1B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874D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0D9C103" w14:textId="0FB50CE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96F74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7187" w14:textId="4610D3B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28B3" w14:textId="6661455F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34102" w14:textId="3CAF2AF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1A55E" w14:textId="270F7329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19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BF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D45A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B1F778" w14:textId="6A9106E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6DA694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58D0C" w14:textId="0E96BD1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0D096" w14:textId="1DF3BD7A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EF26B" w14:textId="2AB8C47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CA50" w14:textId="0D56E114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20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584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C459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25C37EE" w14:textId="5EA4CA5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468F3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DE1DF" w14:textId="47E007B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EE023" w14:textId="7FA670E5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5410" w14:textId="2F460CC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D03E" w14:textId="2D653DC8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21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FF5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7733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843999C" w14:textId="2CF7457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18868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D61AC" w14:textId="78960AA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8D72E" w14:textId="710D88AF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D56E" w14:textId="2F418E8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FAF02" w14:textId="0105625B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22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AEE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CE2C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A09B598" w14:textId="4080E93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14070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8A076" w14:textId="2F242B9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0B2D2" w14:textId="4400E6C6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907F7" w14:textId="71A20FD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37B3A" w14:textId="7147C4F6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23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C01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DFBB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E3B3A83" w14:textId="729EA9F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174A91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8113" w14:textId="19AA430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CA4DF" w14:textId="711F6043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DD94D" w14:textId="5BBCD67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3417" w14:textId="767C4AE6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24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58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0DDC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04B93D63" w14:textId="39BE503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D4E41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36787" w14:textId="33D9922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75E05" w14:textId="79A92FB3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8D3A" w14:textId="6A97EF1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D8BE" w14:textId="61BB67EB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25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E8F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11734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A63AF71" w14:textId="424897A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ED082F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A9D98" w14:textId="3CC971C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CA3C4" w14:textId="2A57C6BD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35DFD" w14:textId="0470041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966D6" w14:textId="585A073A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26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415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3F7E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3AF4DC" w14:textId="25E40CC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DBCDE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DF6F2" w14:textId="171EF0A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AF73" w14:textId="77777777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Brivio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Limited</w:t>
            </w:r>
            <w:proofErr w:type="spellEnd"/>
            <w:r w:rsidRPr="00111373">
              <w:rPr>
                <w:rFonts w:ascii="Times New Roman" w:hAnsi="Times New Roman"/>
              </w:rPr>
              <w:t>“,</w:t>
            </w:r>
          </w:p>
          <w:p w14:paraId="05879A2E" w14:textId="493BB61A" w:rsidR="001C1938" w:rsidRPr="00111373" w:rsidRDefault="001C1938" w:rsidP="001C1938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2785B" w14:textId="12C5EFC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gbet-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003E4" w14:textId="4E8D0B3F" w:rsidR="001C1938" w:rsidRPr="00111373" w:rsidRDefault="001C1938" w:rsidP="001C1938">
            <w:pPr>
              <w:spacing w:after="0" w:line="240" w:lineRule="auto"/>
              <w:jc w:val="center"/>
              <w:textAlignment w:val="baseline"/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55B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B7F8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7FE20A94" w14:textId="1AB622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48968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395F" w14:textId="19031F3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AAADB" w14:textId="77777777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Brivio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Limited</w:t>
            </w:r>
            <w:proofErr w:type="spellEnd"/>
            <w:r w:rsidRPr="00111373">
              <w:rPr>
                <w:rFonts w:ascii="Times New Roman" w:hAnsi="Times New Roman"/>
              </w:rPr>
              <w:t>“,</w:t>
            </w:r>
          </w:p>
          <w:p w14:paraId="1437BF24" w14:textId="06498754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8273" w14:textId="4DD9470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g1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3C5D" w14:textId="2387BE0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0DE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BA0E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0BB9734F" w14:textId="3DD8696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75326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4988" w14:textId="27D0838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9FF8C" w14:textId="77777777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Brivio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Limited</w:t>
            </w:r>
            <w:proofErr w:type="spellEnd"/>
            <w:r w:rsidRPr="00111373">
              <w:rPr>
                <w:rFonts w:ascii="Times New Roman" w:hAnsi="Times New Roman"/>
              </w:rPr>
              <w:t>“,</w:t>
            </w:r>
          </w:p>
          <w:p w14:paraId="14628B59" w14:textId="5C4D75E6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89DDE" w14:textId="22B0E2C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1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D0608" w14:textId="76F9C20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5E5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87DB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37D41D4" w14:textId="3A0EF3F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84F023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999C" w14:textId="05538F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9DBEB" w14:textId="77777777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Brivio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Limited</w:t>
            </w:r>
            <w:proofErr w:type="spellEnd"/>
            <w:r w:rsidRPr="00111373">
              <w:rPr>
                <w:rFonts w:ascii="Times New Roman" w:hAnsi="Times New Roman"/>
              </w:rPr>
              <w:t>“,</w:t>
            </w:r>
          </w:p>
          <w:p w14:paraId="0F45BB6F" w14:textId="466687C9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48ED" w14:textId="6673F37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the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5708" w14:textId="094F5CE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6A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8092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5BDAAD1" w14:textId="5080BB7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2729D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4B106" w14:textId="71B585E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EC176" w14:textId="77777777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Brivio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Limited</w:t>
            </w:r>
            <w:proofErr w:type="spellEnd"/>
            <w:r w:rsidRPr="00111373">
              <w:rPr>
                <w:rFonts w:ascii="Times New Roman" w:hAnsi="Times New Roman"/>
              </w:rPr>
              <w:t>“,</w:t>
            </w:r>
          </w:p>
          <w:p w14:paraId="23B81CE8" w14:textId="07A09D8B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9AF25" w14:textId="37C8908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1077D" w14:textId="245D32E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6BA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CBB7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73893992" w14:textId="2941CCC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D310B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B995" w14:textId="5BDDFB2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1951E" w14:textId="77777777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Brivio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Limited</w:t>
            </w:r>
            <w:proofErr w:type="spellEnd"/>
            <w:r w:rsidRPr="00111373">
              <w:rPr>
                <w:rFonts w:ascii="Times New Roman" w:hAnsi="Times New Roman"/>
              </w:rPr>
              <w:t>“,</w:t>
            </w:r>
          </w:p>
          <w:p w14:paraId="33FA54BC" w14:textId="60627C5C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16E57" w14:textId="3D49B4C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x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2C25E" w14:textId="4FAA257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B3B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D22E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72763EB" w14:textId="0B5E9A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DF411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80C6" w14:textId="6DF8EF1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0C0C9" w14:textId="77777777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</w:rPr>
              <w:t>Brivio</w:t>
            </w:r>
            <w:proofErr w:type="spellEnd"/>
            <w:r w:rsidRPr="00111373">
              <w:rPr>
                <w:rFonts w:ascii="Times New Roman" w:hAnsi="Times New Roman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</w:rPr>
              <w:t>Limited</w:t>
            </w:r>
            <w:proofErr w:type="spellEnd"/>
            <w:r w:rsidRPr="00111373">
              <w:rPr>
                <w:rFonts w:ascii="Times New Roman" w:hAnsi="Times New Roman"/>
              </w:rPr>
              <w:t>“,</w:t>
            </w:r>
          </w:p>
          <w:p w14:paraId="1ED0F284" w14:textId="76A0D853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="Times New Roman" w:hAnsi="Times New Roman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6979" w14:textId="1397EB5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gbb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F37A6" w14:textId="462CB7A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D96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EDFCF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A86BC56" w14:textId="0B2394F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808081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4E49" w14:textId="01F9431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71DB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48235F1" w14:textId="5C3BC2CE" w:rsidR="001C1938" w:rsidRPr="00111373" w:rsidRDefault="001C1938" w:rsidP="001C1938">
            <w:pPr>
              <w:rPr>
                <w:rFonts w:ascii="Times New Roman" w:hAnsi="Times New Roman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15D9" w14:textId="7BAD440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jet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F019F" w14:textId="4118CA8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E06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DEBCF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7ADF7CB" w14:textId="0A8E4A7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66F9C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8308" w14:textId="528F750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710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1C91EA" w14:textId="5E05334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86D6" w14:textId="088C93D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et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FAEDC" w14:textId="14116F2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2449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6F61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F241612" w14:textId="760022B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173FA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ADE06" w14:textId="6489D68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44A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C47096" w14:textId="3878D77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ED40" w14:textId="0EEFDD4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et9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DAA62" w14:textId="2308EB3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C7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75F6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EDE4E6F" w14:textId="79868FB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CA762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C2125" w14:textId="16F6E3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78F8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0407742" w14:textId="0DC937C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C11B1" w14:textId="7B6EC1E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et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F90AA" w14:textId="6311ECF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BEF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F06C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1F4D89AD" w14:textId="5F7F720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F6566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C42F7" w14:textId="1881F6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1ACA2" w14:textId="06008B6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8B7D1" w14:textId="5DEF98A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c.gam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0953B" w14:textId="4BBFE9A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c.game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475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 decision (with supplementing decision) No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594-983/2023,</w:t>
            </w:r>
          </w:p>
          <w:p w14:paraId="3AD53F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; </w:t>
            </w:r>
          </w:p>
          <w:p w14:paraId="21E977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4595-860/2023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2B9DD24" w14:textId="1496D13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E0542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DB5B" w14:textId="4CEC69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E2CCA" w14:textId="5695BBC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u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Goo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 </w:t>
            </w:r>
            <w:r w:rsidRPr="00111373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MoneyMatrix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92F99" w14:textId="4952B96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natural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0834" w14:textId="05A0AAE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natural8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7F4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Vilnius Regional Administrative </w:t>
            </w:r>
            <w:proofErr w:type="gramStart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Court‘</w:t>
            </w:r>
            <w:proofErr w:type="gramEnd"/>
            <w:r w:rsidRPr="00111373">
              <w:rPr>
                <w:rFonts w:ascii="Times New Roman" w:hAnsi="Times New Roman"/>
                <w:sz w:val="24"/>
                <w:szCs w:val="24"/>
                <w:lang w:val="en-GB"/>
              </w:rPr>
              <w:t>s decision (with supplementing decision) No 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4592-983/2023,</w:t>
            </w:r>
          </w:p>
          <w:p w14:paraId="0AFB840B" w14:textId="3506EA0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94E5B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A7BCE" w14:textId="249DF22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C43C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40C4E46" w14:textId="08B114A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3B55C" w14:textId="0C72A2C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ice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173C5" w14:textId="24DAE6F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C2A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5F67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CF3353E" w14:textId="581DFBA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2F683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941A8" w14:textId="5A607F4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44AAC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A38C8A9" w14:textId="4EE19940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D455" w14:textId="3FC1145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14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CB206" w14:textId="6D35997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E7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D4CD8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E064E4C" w14:textId="3820407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0289F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6E12C" w14:textId="42FF222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93A10" w14:textId="0BEBA206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552EE" w14:textId="69B3742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B2325" w14:textId="247CE4CD" w:rsidR="001C1938" w:rsidRPr="00111373" w:rsidRDefault="00933D82" w:rsidP="001C1938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hyperlink r:id="rId127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249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97EF4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16FFC23" w14:textId="56C4367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2C758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DA1C9" w14:textId="50CE12D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47BDA" w14:textId="1A6D571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0403F" w14:textId="6FB2DD4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99DD" w14:textId="3BE0CBE8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28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63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2D34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AA4791F" w14:textId="6D45F39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58BAE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F9568" w14:textId="0CB50E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81B6" w14:textId="167F997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3EF2B" w14:textId="382E5E7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B2C79" w14:textId="65EBC477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29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CE80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BDB2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3B5EE82" w14:textId="697C6CC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7C87FA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0166" w14:textId="18FF187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C9BEB" w14:textId="546F4F6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6557F" w14:textId="4D44F76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BBC8" w14:textId="69D523D4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0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C794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5627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502CEE9" w14:textId="17254B1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88DE4D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5219A" w14:textId="0D5B8A1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6F559" w14:textId="53EBC6F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4075" w14:textId="173C582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89C58" w14:textId="010FB8E0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1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42C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AACD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292E5FD" w14:textId="1A8EB61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2F792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0D431" w14:textId="0BCD78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211D" w14:textId="27FCDAF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809AF" w14:textId="2A6831E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86899" w14:textId="7A506441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2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7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F3E1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CB1903F" w14:textId="5A281D5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0E8E2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40A1" w14:textId="64A4535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443B2" w14:textId="364D37A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5CA05" w14:textId="4B5CA1E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41128" w14:textId="3BBB5F5A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3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5CA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6429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4732896" w14:textId="7B8DDF1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D055D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4B89F" w14:textId="0F1E228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B5CFE" w14:textId="3FE3609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B3CB7" w14:textId="10FC8CB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4F40D" w14:textId="43AF4ADB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4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78F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A8D0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03359B6" w14:textId="154474E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C2E4F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341D" w14:textId="121E3F9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02429" w14:textId="441396F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81AD3" w14:textId="3E92AD4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9FA01" w14:textId="1C0EAE86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5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A1E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8D5D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4748BAAD" w14:textId="3254FAC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993EF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9EEE8" w14:textId="2D79B14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F068E" w14:textId="55C4535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B7258" w14:textId="67BD21D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8E5E01" w14:textId="5DC91A83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6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AFD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BB60A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0B92381" w14:textId="21BB5A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DF1108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9688" w14:textId="309310E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3B306" w14:textId="790402A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7E24C" w14:textId="29E69FD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7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12D6A" w14:textId="0F8E55DF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7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0F4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40E25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C381100" w14:textId="3C371C6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5B727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7588B" w14:textId="14FCC13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CADAE" w14:textId="2C24B5C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FB63E" w14:textId="175E8F0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F2DB0" w14:textId="21A0C892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8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B4D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0B88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7885F26" w14:textId="4B90583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36F5B2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5DDF" w14:textId="3F8D3D8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7018F" w14:textId="2ECB693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3CB15" w14:textId="4C8FCEE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88F7" w14:textId="44014AAF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39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B02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B9DE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9BD6F9A" w14:textId="56A0781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98F131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ACB999" w14:textId="287D9EF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8EBCA" w14:textId="5D45A04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A699E" w14:textId="5322E1D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A5F1" w14:textId="7C3DEBD5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40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D53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CBF8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8F4FCB2" w14:textId="32039FB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86088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468D1" w14:textId="76480B1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60D16" w14:textId="45F3AA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10C2A" w14:textId="2FDF626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74CF" w14:textId="27CE2A90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41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38B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4919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E4A02F6" w14:textId="6458F81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739FB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C9C05" w14:textId="44DDAB3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A1ED8" w14:textId="322785A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E12B2" w14:textId="313ED60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8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0026B" w14:textId="52A557CE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42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659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423B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B898EDA" w14:textId="45F3D2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2236A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B3A79" w14:textId="06FE82F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F1C7C" w14:textId="357C8FB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4836E" w14:textId="06A25F5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3109D" w14:textId="1E2F2EE5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43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6CE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D941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F614867" w14:textId="739FA0B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4F811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A393F" w14:textId="6CF2649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31D65" w14:textId="4DE33E7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BA108" w14:textId="21DF751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D749D" w14:textId="149C508C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44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C6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1FAD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B9F9A87" w14:textId="034E810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BFCEC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C91BD" w14:textId="2A08E2A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FAC65" w14:textId="2ABB68C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6307" w14:textId="72AEE13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D032" w14:textId="3A022BA2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45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0B2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CB92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AA3E10A" w14:textId="46C073B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15C9D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35984" w14:textId="31ECABC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0EFE" w14:textId="623B5B5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11A5" w14:textId="1A2B822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CC06" w14:textId="122BF2F3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46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08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8E67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C1EB6EF" w14:textId="143405A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295C0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C564" w14:textId="5F872CE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4D3F" w14:textId="6DD9560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Palom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Medi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61B0A" w14:textId="45C5488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thunderpick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2E78" w14:textId="3C7CD0CA" w:rsidR="001C1938" w:rsidRPr="00111373" w:rsidRDefault="001C1938" w:rsidP="001C1938">
            <w:pPr>
              <w:spacing w:after="0" w:line="240" w:lineRule="auto"/>
              <w:jc w:val="center"/>
              <w:textAlignment w:val="baseline"/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ervice@cs.thunderpick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2BC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E5B8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5626-860/2023, </w:t>
            </w:r>
          </w:p>
          <w:p w14:paraId="49DB7148" w14:textId="48E36C4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 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3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111373" w14:paraId="71E0FC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EF17E" w14:textId="5FD2E0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1BA9" w14:textId="1B93530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dentifi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8CE4E" w14:textId="7DE60B2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casinoinonlin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F4ABE" w14:textId="7D47243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casinoin.help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64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8D0D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6110-596/2023,</w:t>
            </w:r>
          </w:p>
          <w:p w14:paraId="43035502" w14:textId="3E41624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544AF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0036" w14:textId="37F1EFE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1272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Techco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olding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B.V.“</w:t>
            </w:r>
          </w:p>
          <w:p w14:paraId="6A4B0C6E" w14:textId="333903A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Fabeltr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B8B1" w14:textId="2D4CEAF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fairspin.today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4B40" w14:textId="7ADED76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A63C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D3CA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109-983/2023,</w:t>
            </w:r>
          </w:p>
          <w:p w14:paraId="074D8DC7" w14:textId="110C633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F31216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79848" w14:textId="578C9BE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F67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Mobil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Marketing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88E0C2C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pay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  <w:p w14:paraId="3C89DD1F" w14:textId="1C75BEC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spay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t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4B55F" w14:textId="6C24235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dubl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BF73" w14:textId="416BCA8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dubl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51F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E823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eI2-6077-596/2023 </w:t>
            </w:r>
          </w:p>
          <w:p w14:paraId="316372A0" w14:textId="59B1ED2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D5E80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035FC" w14:textId="4844B3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054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07F3C9B6" w14:textId="622B89C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F155" w14:textId="3B50687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15C9" w14:textId="16C53FC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D84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4A75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65007391" w14:textId="447AEE2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26B2E2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438FE" w14:textId="0EBA0C6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CD8C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765B66D3" w14:textId="1854891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A4D7" w14:textId="7E1CA9B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sgo50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8D12" w14:textId="2CA8F58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20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523E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1B94B186" w14:textId="6327259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4E1C26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2071C" w14:textId="127A082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970F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3507B2E3" w14:textId="1A70C50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66FA8" w14:textId="7344321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500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348F" w14:textId="1A42F9F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6A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6B99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eI2-6111-860/2023, </w:t>
            </w:r>
          </w:p>
          <w:p w14:paraId="33AB1217" w14:textId="0EEE830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889F64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DCF22" w14:textId="6E96D5D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AC3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4BF03D78" w14:textId="2179F44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2F092" w14:textId="5E9C2A8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csgo500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3F1ED" w14:textId="2818000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663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EA37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eI2-6111-860/2023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E4BF42" w14:textId="684E630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6756AC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23608" w14:textId="2B96A2F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B879B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13CF7D7E" w14:textId="6D2E2298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012D" w14:textId="1DF2008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2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FC9E1" w14:textId="680B16A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F0A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2AB9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08EDC" w14:textId="2422B8E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C7FD4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EE283" w14:textId="4CF70CB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286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2F04998D" w14:textId="181D982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38785" w14:textId="426298A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2D639" w14:textId="5B866CD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8D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D721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D1151E6" w14:textId="722A859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1EA0F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196FE" w14:textId="3CAE9AC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A3516" w14:textId="06BC99E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36A48" w14:textId="0C68AA2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1051A" w14:textId="26546A58" w:rsidR="001C1938" w:rsidRPr="00111373" w:rsidRDefault="00933D82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hyperlink r:id="rId147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73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DCBC0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34D9215" w14:textId="1CA6A57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FA1914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02053" w14:textId="11755C4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4EBDD" w14:textId="3E9905E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963B7" w14:textId="0F84A45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32292" w14:textId="6EA0AE1C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48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45D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C70F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85212A1" w14:textId="51A0AFD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92569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D2D7" w14:textId="5E62C7C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82CE5" w14:textId="23FB41E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F5CD" w14:textId="791B328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A48B" w14:textId="236F0E96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49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F4F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E43F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3FD57FE" w14:textId="3955E22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F1F1E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DF7E1" w14:textId="0E979E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B4709" w14:textId="35CA374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0E502" w14:textId="29B7253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E552A" w14:textId="721C6076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0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D7D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BE75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EE62B7C" w14:textId="449E9F4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C1CC70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DFD57" w14:textId="699804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AED9" w14:textId="6765225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C962C" w14:textId="2DE4502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9D992" w14:textId="2AE2F5FB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1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58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69062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F5C89BB" w14:textId="071E7D8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0600C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19005" w14:textId="080044F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C816" w14:textId="1DBF35C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EDDA5" w14:textId="4B7FEDF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9C639" w14:textId="05D9C7B3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2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C7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D264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7E67D42" w14:textId="7B6082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5CAD4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F5B92" w14:textId="0D62A30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8E8AC" w14:textId="10FBE61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F941" w14:textId="2AB60E2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2CAD" w14:textId="254A41FE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3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273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B3767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6BB9835" w14:textId="1FD3BDB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0AD2D2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CD62" w14:textId="1C15219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CF9C0" w14:textId="0662035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609BA" w14:textId="7927E4A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FE949" w14:textId="0A7C64D1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4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460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6A89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CE53849" w14:textId="5F307F3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0B4E3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12CA" w14:textId="71B6030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D19B" w14:textId="0498CF4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21BD2" w14:textId="75537ED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23283" w14:textId="1F36384E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5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ACA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D193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E8A2A8" w14:textId="5706D1F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3B255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8704" w14:textId="6E9F22B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07D79" w14:textId="413F0BF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A3657" w14:textId="2ABA204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387F6" w14:textId="417503B5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6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C0E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5C4CE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853D8D5" w14:textId="2BFEF99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689564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C681" w14:textId="6A02E9F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21B34" w14:textId="563F12B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A79A7" w14:textId="4CBE91B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B464" w14:textId="45E8BDAC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7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13F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9CF8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A270F" w14:textId="5CF7BB0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BBBA8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BEF53" w14:textId="0CD5B65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8FD13" w14:textId="54F6355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18509" w14:textId="0469569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9A0E1" w14:textId="582B0491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8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B0D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11799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D4DC642" w14:textId="5167BFA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A95398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17697" w14:textId="7DC00D4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F7F48" w14:textId="564ED0E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D3E3" w14:textId="28B011E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76010" w14:textId="05AC3778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59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BA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78809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AD3348" w14:textId="28D2706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32403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E241" w14:textId="4BC9498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8C66E" w14:textId="5FF4324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15CAC" w14:textId="363A84D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D3649" w14:textId="7E0645C0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60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2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C6E8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E8557B" w14:textId="7BCEB11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6B464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59094" w14:textId="0417CFC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836F0" w14:textId="57D3BB5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05F5F" w14:textId="70C6AC1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6C3F" w14:textId="10C4734E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61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82A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1D3BF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A707139" w14:textId="037012A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BD50B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5EA40" w14:textId="208B2D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861B4" w14:textId="5B423A7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2907" w14:textId="16CAAE8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7EE72" w14:textId="7895E760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62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A3D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76E3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B383D3" w14:textId="5008F4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B1E96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B3F6" w14:textId="166C051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CC938" w14:textId="0570022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055EA" w14:textId="350E6E7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D36A" w14:textId="05B0100B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63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416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0BDB9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5676871" w14:textId="398161A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A136B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23F47" w14:textId="490C93A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28845" w14:textId="5E6D29C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2941C" w14:textId="1CE86D2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8D63C" w14:textId="1BB0D51A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64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C0F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0A3F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7F6A08" w14:textId="4443A85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3E295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F8509" w14:textId="02896C6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F9258" w14:textId="76168F3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E1F58" w14:textId="5A81BF3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569F5" w14:textId="3E92B49F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65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FE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5553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B7EA090" w14:textId="3E7EC2E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C09ED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F143B" w14:textId="6D0F584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816B0" w14:textId="2977A0F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B566D" w14:textId="6D6729D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luckgr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F4A13" w14:textId="29BD6F48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66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2E3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D047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4697068" w14:textId="4846ADD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17C90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A4227" w14:textId="00BA2E2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37014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07387670" w14:textId="457F7A4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456DF" w14:textId="46827C1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91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56B9D" w14:textId="16DF3BB9" w:rsidR="001C1938" w:rsidRPr="00111373" w:rsidRDefault="001C1938" w:rsidP="001C1938">
            <w:pPr>
              <w:spacing w:after="0" w:line="240" w:lineRule="auto"/>
              <w:jc w:val="center"/>
              <w:textAlignment w:val="baseline"/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2F8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1687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B9E42FB" w14:textId="695FF78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73CDB0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C906F" w14:textId="01896B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49E3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2A6DCF03" w14:textId="2A468E0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B7404" w14:textId="6FC2970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9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E93B2" w14:textId="1728B92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36C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B791C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C4F021" w14:textId="204F861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3C8D34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787C6" w14:textId="0FFD5FA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0575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249089F4" w14:textId="3AB2B0C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91301" w14:textId="7434301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99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047F" w14:textId="1125908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5C7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5913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5874FF" w14:textId="195C525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B08E6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03FED" w14:textId="064C3E4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C72B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6C813EC3" w14:textId="5339FCF8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AC9C" w14:textId="72AAA72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1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7BA8F" w14:textId="17DBAD6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83C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5AE2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9CCA47" w14:textId="41A1C6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285E3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A490C" w14:textId="35FD435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BF471" w14:textId="77777777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„Lima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es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5AF11D7C" w14:textId="659D674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„Lima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es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50CDD" w14:textId="628FA23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rabe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B6CED" w14:textId="3B4E5A1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suprabe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2FC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0AD8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7055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1E96A4" w14:textId="3D139A1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7FFDE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961" w14:textId="500CCB7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8BB28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2B5A2C6D" w14:textId="7A40D0A8" w:rsidR="001C1938" w:rsidRPr="00111373" w:rsidRDefault="001C1938" w:rsidP="001C1938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71170" w14:textId="2391C92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gbet-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4C63D" w14:textId="2ADE840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CF1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4371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5605CFC0" w14:textId="577154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97AA9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5BD60" w14:textId="15E568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403E7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07ED4A1" w14:textId="6DC67BF3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0CA4" w14:textId="728DFA9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1B57C" w14:textId="4BD40AB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BD2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B5093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05FC41F3" w14:textId="0E2FB73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99521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F5AD" w14:textId="1CEC5D6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4151A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FF1CDD5" w14:textId="286A428A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23202" w14:textId="0F87758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ick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53119" w14:textId="5AB4D49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C4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1C4B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E6952AA" w14:textId="1A94F2B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920B0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11B9" w14:textId="32C9167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A94F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8A4ED27" w14:textId="46A90641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D041" w14:textId="5D61BB3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center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41458" w14:textId="0956F68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C8D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1DCB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10D5FCB" w14:textId="7004ECD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BD6A0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D1EC1" w14:textId="67705E7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1B7DE" w14:textId="2F6A6BB5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78CC1" w14:textId="20B2DB2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F7812" w14:textId="088DCC7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AE4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4CDD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7DE079B" w14:textId="47D8E55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CF843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3B65" w14:textId="5CE62AF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361B" w14:textId="42BC91D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78E4A" w14:textId="5734562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8213" w14:textId="0DD9D69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ADA3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633F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5D00E6" w14:textId="6A8847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AA0E0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50AC" w14:textId="050B371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F8850" w14:textId="286A01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GALAKTIKA N.V.“ 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4DE2" w14:textId="05C6E9E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gzo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1DBCC" w14:textId="3B081B2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7B2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65AB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803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3CA1552" w14:textId="5A70C72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5F7AF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8A95D" w14:textId="1A4D8D1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6390A" w14:textId="5A33EB5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70FD2" w14:textId="14D844D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C74D" w14:textId="47D5DCF3" w:rsidR="001C1938" w:rsidRPr="00111373" w:rsidRDefault="00933D82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hyperlink r:id="rId167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1EE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CF9E5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B88B0EA" w14:textId="32F9579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0BFF0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3E1F2" w14:textId="2C2B022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FADB9" w14:textId="6E9A184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5D83" w14:textId="28A1B77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8331F" w14:textId="5F07B362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68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93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0BAC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47DFF82" w14:textId="2ED9DCC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5EC48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2FED1" w14:textId="08FF492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6973B" w14:textId="4BA1C54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49437" w14:textId="18196E7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DD79" w14:textId="22AE8306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69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549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4E43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DB161E" w14:textId="4376C40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BA520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E8DEE" w14:textId="44A4FCC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7D6D9" w14:textId="0BE5B49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A388B" w14:textId="064DB1D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1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8141F" w14:textId="6DAB51CD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70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E0C1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D3FB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848CB1E" w14:textId="776E8DB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0E903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E0C31" w14:textId="088177C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6A2D8" w14:textId="0566F2D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219A7" w14:textId="597FE16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EE5B2" w14:textId="19F5F898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71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E95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BA843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F2EC930" w14:textId="376E612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E333F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6C3AE" w14:textId="69DD6E0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DD535" w14:textId="5D86A0F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93AC7" w14:textId="10D9D4B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0CD0B" w14:textId="0FC30232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72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800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6880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756F64A" w14:textId="262790C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A60E2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3CF6A" w14:textId="6ED1EC3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8E17C" w14:textId="3A3F454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32ED" w14:textId="2850A02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2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1A8FA" w14:textId="381C2A2B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73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8A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E05F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9DC7AD4" w14:textId="46B71F7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B3F98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8723" w14:textId="0660ABC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34A3" w14:textId="0C7BB12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432D9" w14:textId="0046FCE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7C4E" w14:textId="3E601EED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74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F46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818A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00B57E" w14:textId="33AAFA5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C7B19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1A770" w14:textId="45AA3C5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15459" w14:textId="74011E4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9A19" w14:textId="69F42AC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7AAA" w14:textId="571A77D9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75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4B25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0E9E29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3778D78" w14:textId="57A746F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A83A12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62F9" w14:textId="2ED8DF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5A653" w14:textId="3CC0B5E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A9D03" w14:textId="480E8A7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2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65448" w14:textId="70E328F5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76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739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562FD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29C1FFB" w14:textId="0475BEA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002AA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70C9" w14:textId="5103C0F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FAF02" w14:textId="55EED26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86FE" w14:textId="460A4F2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rand-casino8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C78A5" w14:textId="148B3235" w:rsidR="001C1938" w:rsidRPr="00111373" w:rsidRDefault="00933D82" w:rsidP="001C1938">
            <w:pPr>
              <w:spacing w:after="0" w:line="240" w:lineRule="auto"/>
              <w:jc w:val="center"/>
              <w:textAlignment w:val="baseline"/>
            </w:pPr>
            <w:hyperlink r:id="rId177" w:history="1"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111373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E7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DAE3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FDD1886" w14:textId="40595B2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D4A71B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4C54" w14:textId="180EA0C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DAF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FE2E47E" w14:textId="1C4CEAD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49588" w14:textId="4DDAA52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9617D" w14:textId="57FEC1F4" w:rsidR="001C1938" w:rsidRPr="00111373" w:rsidRDefault="001C1938" w:rsidP="001C1938">
            <w:pPr>
              <w:spacing w:after="0" w:line="240" w:lineRule="auto"/>
              <w:jc w:val="center"/>
              <w:textAlignment w:val="baseline"/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7F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31D8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FADE582" w14:textId="42435E6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1FF714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B89AB" w14:textId="043B562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29B71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A7D1E72" w14:textId="03B1F05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5AD2A" w14:textId="5C5D9BC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1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11579" w14:textId="0E2E3C9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867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F1A59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931AE7B" w14:textId="60D5847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32EDF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16202" w14:textId="7364D7C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77D96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0C19AC7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15C9ABB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CC05D" w14:textId="4FFA74A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7betitall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C992B" w14:textId="5659E43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D8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47CA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8D0614" w14:textId="1B1FDAC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3F3C1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B571E" w14:textId="7EB7D82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F84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735CB6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43DA1A6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A8AD" w14:textId="05C862F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betitall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C4B8" w14:textId="73897AF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E47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58D5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4B9B8CF" w14:textId="77099A8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DDDB3C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DFB5" w14:textId="6DECDDD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5A4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Favori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United N.V.“</w:t>
            </w:r>
          </w:p>
          <w:p w14:paraId="242326C8" w14:textId="5AF858A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„P&amp;T Multimedia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C3A" w14:textId="046DAAE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winstl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1B866" w14:textId="7E4133A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nfo@Winstl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79D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0133A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8189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DC20A8" w14:textId="2CBE071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1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A9B4CA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A474E" w14:textId="33072A1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E522D" w14:textId="5960E39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7632" w14:textId="7508C7E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1A95" w14:textId="6CEA399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0511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72497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BA855E" w14:textId="11DDC4D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AED52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A173" w14:textId="34E69BF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7885A" w14:textId="57B24E6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6BAC9" w14:textId="6E76BC1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8A5E7" w14:textId="5C1B26D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91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1765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A019CE8" w14:textId="28AA308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52604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2470D" w14:textId="0DFACE0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C958A" w14:textId="17EB319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1A479" w14:textId="34DB5DE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FB1E3" w14:textId="5EAE492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915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C00F2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F83C16" w14:textId="3B75261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644C7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D028B" w14:textId="69BF380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7414C" w14:textId="4145083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0E04B" w14:textId="105A396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9755C" w14:textId="7058AFB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A83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C676B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E83BA3" w14:textId="36912E2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F8A49F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85C69" w14:textId="67D4B7E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E0E46" w14:textId="6BF5135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5D03" w14:textId="33F3A23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FDCE" w14:textId="24A2AEB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44A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587D6B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C786C7" w14:textId="77454F0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74826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E459D" w14:textId="669F4F6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18D5F" w14:textId="63FC9FC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96095" w14:textId="6D8B8B8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A0" w14:textId="1D75D21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11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954F8B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126F64" w14:textId="0BD60FF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EE409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BCB0" w14:textId="08B6681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AA92" w14:textId="659A91B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0559D" w14:textId="75D5E05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1592D" w14:textId="290B696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776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E9DD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6F7FB" w14:textId="17E058A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3429C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B89B1" w14:textId="58C3A78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E3732" w14:textId="72B76E6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6894" w14:textId="0212CE9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F9CA" w14:textId="268B5B3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7B6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4E57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7B9651" w14:textId="5F8BFF1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432E5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125B1" w14:textId="64FF8F5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FAD67" w14:textId="69C0A11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C0CF1" w14:textId="1DF2091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94470" w14:textId="69528CB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E3E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4DBAB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537EC4" w14:textId="6A4320C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221AD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38591" w14:textId="3B2B8CA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7C500" w14:textId="65B6C2E2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D42C1" w14:textId="2F5F350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6B0F7" w14:textId="728196E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7A59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E955C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FFDF2E" w14:textId="788C496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F0371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D93AC" w14:textId="10C06A9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72286" w14:textId="24A0176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3E07" w14:textId="2CAE807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ortuneclock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C7A17" w14:textId="3D824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C86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7D23FF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64C5C1" w14:textId="57ECD43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48F280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561E1" w14:textId="40C50C7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8CCDB" w14:textId="5D6E312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B869" w14:textId="6760427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ortuneclock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7F98" w14:textId="72E2A9E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C87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C1222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3DAFD4" w14:textId="7ED0EB2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C6C9DB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C8C6" w14:textId="627C68F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1F01" w14:textId="5B34694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A69B7" w14:textId="04B854A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6712B" w14:textId="2E94BF3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9A44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A05A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A0305F" w14:textId="36BE27B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5A05D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6DBE0" w14:textId="59D3412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DF498" w14:textId="7F0A3C2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D4B59" w14:textId="46B3863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09743" w14:textId="70305C7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850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2056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97979D" w14:textId="68A2AB9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AF0C7B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1DAD" w14:textId="1877D10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44D83" w14:textId="29540BF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E885B" w14:textId="185B701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20F3B" w14:textId="06E759F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93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FAF4D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2F3428" w14:textId="068FF19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095CD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FE7D4" w14:textId="479A110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770C" w14:textId="2CA607D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CE8B2" w14:textId="788885A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A644" w14:textId="287CEFE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31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ACB72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A261FB" w14:textId="49E5D65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5C5C0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452B" w14:textId="7C8BB7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C73D6" w14:textId="2A201FF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4C430" w14:textId="2D76ED1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75169" w14:textId="46728B8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BE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17DB3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CAF92C" w14:textId="6E4EAD6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61F66F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F38DF" w14:textId="1714E67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58865" w14:textId="03574F1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E6C2D" w14:textId="4782BD3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B9E4" w14:textId="7DA1AAD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4CF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46C9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001480" w14:textId="27BB242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F560B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13ABB" w14:textId="17D93E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70E3F" w14:textId="4BACBF6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5976" w14:textId="3D388B2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BDCA" w14:textId="3D3FD0E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176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1534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7BB185" w14:textId="617D515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084E0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7710" w14:textId="0443E46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79DF2" w14:textId="35163B6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30D6E" w14:textId="30F0CCC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3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6F780" w14:textId="20EC041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6E4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B52B7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1A85D" w14:textId="4F5A21D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0E7C3F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4C19B" w14:textId="3B9E155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41EB7" w14:textId="08A80EF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B304A" w14:textId="3252C47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3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709B" w14:textId="2C46EB0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467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EAFD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94CF77" w14:textId="381BBBC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B1A72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980BF" w14:textId="3AA48C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B4F2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BD0118" w14:textId="36C7721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FCA2A" w14:textId="1C70B2A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l-bet.inf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B7BEF" w14:textId="2A8353E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713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AEB21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8685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AE4F07" w14:textId="095FA12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2A4C5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88DF3" w14:textId="55A9674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97D5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F4A60DD" w14:textId="62F94DD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30A53" w14:textId="112BFA8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vylkan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FFEB9" w14:textId="5F3733E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38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FC3E5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8685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BBE09D" w14:textId="39585E7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1DA07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A59C0" w14:textId="5EEC286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2E0DF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5B1EDD9" w14:textId="2999AC1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622A" w14:textId="076CE45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D845" w14:textId="77800D6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27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4935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4D5DC84D" w14:textId="0A97E4A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4179E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C674" w14:textId="24D6927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6FE0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B093898" w14:textId="4315CC00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DAA3" w14:textId="363FFDD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AA1" w14:textId="4FFA9CF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38F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9786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7293D0A" w14:textId="3A0F88B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C3FE7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70B8B" w14:textId="56BDCF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8032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7612AD1C" w14:textId="0775DDED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8054E" w14:textId="4FCF85D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05E2D" w14:textId="674D900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AFB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5B484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566999D8" w14:textId="39524F8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15623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CE68F" w14:textId="4ABBF35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75994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3C5DDCE" w14:textId="64B4339E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B0A37" w14:textId="702D1EB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3CCC7" w14:textId="0E006F6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DC3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0FD7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1673BE3F" w14:textId="02BD62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65EDD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8800E" w14:textId="277257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1E6B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7A955A32" w14:textId="2FF4D539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22A72" w14:textId="5EA4CA5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420A" w14:textId="72F3554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A7C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3284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11D93F52" w14:textId="700DA18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F9AE90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9C29B" w14:textId="68A5B4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18458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480B6C81" w14:textId="32CF19D5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E738A" w14:textId="4E1ECF8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b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37DCD" w14:textId="0F0B5A8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C14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CA71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DEE074C" w14:textId="4078B0A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12773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D9C12" w14:textId="3805238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A29F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B795BBF" w14:textId="41AE9B88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175DE" w14:textId="62918E4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w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AA6D" w14:textId="050C9D9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F1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0C11C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4C3DFD33" w14:textId="5D12F30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B7ADA6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B9202" w14:textId="3830164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C9ABB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43AD32AA" w14:textId="1058D23A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78B9" w14:textId="3A85A9D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D50A8" w14:textId="34D0EAA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5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C347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265C3C1D" w14:textId="469D22B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7447E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A48C3" w14:textId="27D2A84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76BBD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3F63ECD" w14:textId="0E9CD674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40FC6" w14:textId="31DBDAB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gbet-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DD57A" w14:textId="5A6339C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CA58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5790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12A38C27" w14:textId="4F6090B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AF850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A183B" w14:textId="578DD45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4754" w14:textId="105C2A1E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HYPEUP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D4EB0" w14:textId="3AC86BF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hype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825D" w14:textId="35E3670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hypeup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478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BF6A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color w:val="000000"/>
                <w:sz w:val="24"/>
                <w:szCs w:val="24"/>
              </w:rPr>
              <w:t>eI2-8686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260E1E" w14:textId="1A6FB7B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B2F88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B35AC" w14:textId="77185B8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9A4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1A6F16E" w14:textId="376054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0305" w14:textId="0595209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5AC8A" w14:textId="450F0B2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BC5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331E8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F8D5D0" w14:textId="6CBF725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B678E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606A3" w14:textId="7C7B69C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0A190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40982EA" w14:textId="1902CB8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033D6" w14:textId="1B46FF6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150B7" w14:textId="0DC16BA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B15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B8FF4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24A43" w14:textId="0CB0019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E29B1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B91A" w14:textId="2595281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01A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731E658" w14:textId="00C441A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EBE40" w14:textId="04168EC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2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54F87" w14:textId="707091E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B45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D1276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B8C350" w14:textId="26E09BA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40BC6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37C74" w14:textId="662FFAD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0B07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4BA408F" w14:textId="42DEAA9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BA6A8" w14:textId="7343F34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2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56CC5" w14:textId="10D96F2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AA6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18D91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6AB76E" w14:textId="6E4D1A2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0F8D8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E2BAA" w14:textId="59B7911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C2E4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8DF047" w14:textId="3B58AA9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78D43" w14:textId="5396522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32964" w14:textId="48DA8B7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44F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31499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57CA4D" w14:textId="6861C16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A136D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D7DD" w14:textId="724681B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273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565A1C57" w14:textId="27E285E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E22C6" w14:textId="3836F03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F8B9" w14:textId="2EAA41E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EFF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8804D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BA8F2C" w14:textId="4D25F2A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78455F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FCA9" w14:textId="15EB193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FE7F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4C7E9E7C" w14:textId="48A2BDC8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D2A4" w14:textId="26576D5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pledo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79E05" w14:textId="030A584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8918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B24A3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65E163" w14:textId="47957EE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F6276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66E22" w14:textId="7732C3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3E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FABFD04" w14:textId="5AD58132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68D86" w14:textId="4BCA318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pledo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005F3" w14:textId="26DC15F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458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169F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3124ED" w14:textId="57FA76C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83F569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732EB" w14:textId="7192FB0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5483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5C91FC9" w14:textId="43EF5059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5479F" w14:textId="4EEA4A5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38icecaz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844A" w14:textId="0D33981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AC8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7B178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C4E985" w14:textId="0E56D0C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9A6A6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9B7" w14:textId="2EB4B0F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70A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2263D0DC" w14:textId="1EA8F39C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59AB" w14:textId="52966BB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33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CD57B" w14:textId="6FAED5E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958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B85F0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E699C9" w14:textId="4C60AF0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FF8AE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FA1" w14:textId="64F64FA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3B08F" w14:textId="13BA1A4A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LD Group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912DA" w14:textId="658F4E9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old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4F1D0" w14:textId="45C5FEA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old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7D8D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D6671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94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DD9060" w14:textId="443E36B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204DCF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21304" w14:textId="585A4B3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1AF9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3C04DB5" w14:textId="0ACB3F7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1D6A6" w14:textId="324F078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</w:rPr>
              <w:t>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45321" w14:textId="1CE1C36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31B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1563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35F501" w14:textId="63A5EFF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8A98C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1C40D" w14:textId="1B03D0B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1B3A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0CB0ECC" w14:textId="5D66009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38D6A" w14:textId="2D322C9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erd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4E52A" w14:textId="78E4DD5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B45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E6572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E844F0" w14:textId="44E72DF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E4DB9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448D1" w14:textId="7C6A2F7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BCBCD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24A3DE2" w14:textId="6966712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4FDA4" w14:textId="1A0FE4C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erd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33DD6" w14:textId="6EC8403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478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A996C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A9842F7" w14:textId="5AF3EF2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5F029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E70AD" w14:textId="10AB597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29D7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AF57FF9" w14:textId="4350006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B7F93" w14:textId="6F2B3F6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erd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9F7A8" w14:textId="692C857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A37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0A6A3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BEA5EC" w14:textId="2D999E5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FCA79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1073A" w14:textId="189432D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6BF24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74EF864" w14:textId="3A8FBCE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BD046" w14:textId="374E577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erdecasino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1CCE5" w14:textId="537F160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C6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6CBE96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6E4143" w14:textId="17C585E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D9209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31545" w14:textId="086EA78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8E746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0F3F8DF" w14:textId="75BD28B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F3FC8" w14:textId="74CFEED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erde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9B0C" w14:textId="680A796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79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AB94F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6EF3F6" w14:textId="6B7E95E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C5081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0C03D" w14:textId="181D24C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D86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75BC9C3" w14:textId="1002208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8235F" w14:textId="3CA7080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1ABB4" w14:textId="6EECC43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08E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DE915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352170" w14:textId="31DD9CA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69DD7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99B46" w14:textId="3118DE7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F3BA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9E699FB" w14:textId="30A054A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0BF3" w14:textId="11DD56F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2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D33FB" w14:textId="735E7E6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3F72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DCC92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39001B2" w14:textId="2C17F0C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85519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0AEF4" w14:textId="221BD5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33D48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104AC9E" w14:textId="5D42BA09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F0B68" w14:textId="63E7E50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-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5EBC" w14:textId="524A1DC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4314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EC36B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285036DA" w14:textId="4A00E1C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745BBE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101F9" w14:textId="20E0074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46EF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5059336" w14:textId="5256F1ED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4BDF" w14:textId="6C8BE64A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-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467E6" w14:textId="4E0E92E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58E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C8E5B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2D92E41B" w14:textId="452183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2869CC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5BCAD" w14:textId="4D846E6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AECC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74406C6" w14:textId="70D9EF45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B02C" w14:textId="73BD22C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bCs/>
                <w:sz w:val="24"/>
              </w:rPr>
              <w:t>334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76471" w14:textId="39EBF7B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C30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93DEC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C548CC" w14:textId="77A42D3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21374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75E00" w14:textId="6C8B90E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EA2F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E6DF772" w14:textId="0E8DDBA9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BB43" w14:textId="7330894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111373">
              <w:rPr>
                <w:rFonts w:ascii="Times New Roman" w:eastAsia="Times New Roman" w:hAnsi="Times New Roman"/>
                <w:bCs/>
                <w:sz w:val="24"/>
              </w:rPr>
              <w:t>5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ED3EF" w14:textId="280F736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B5E7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F47E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051C18" w14:textId="4DAAE0B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80FFD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C532E" w14:textId="4142A59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F6D1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32BFBCB7" w14:textId="04E8E918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78A62" w14:textId="7642FA1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111373">
              <w:rPr>
                <w:rFonts w:ascii="Times New Roman" w:eastAsia="Times New Roman" w:hAnsi="Times New Roman"/>
                <w:bCs/>
                <w:sz w:val="24"/>
              </w:rPr>
              <w:t>icecasi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4732C" w14:textId="0281ED7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F103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9D29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0320DA" w14:textId="0E50F45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56E11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231C" w14:textId="34D76A3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4A02B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FF5B1DB" w14:textId="77C16A42" w:rsidR="001C1938" w:rsidRPr="00111373" w:rsidRDefault="001C1938" w:rsidP="001C1938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4D960" w14:textId="5216619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1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42844" w14:textId="3FAB6C6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B41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B8E1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89A43A" w14:textId="46BF8B2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40CCE6F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C4148" w14:textId="4711DFE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B55D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D8133CF" w14:textId="2298BAC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5F12" w14:textId="584120A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22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B55" w14:textId="558E9CC1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07C2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8475D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3094E4" w14:textId="34E36A9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3A2667B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94354" w14:textId="13C83FD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27A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28C33C" w14:textId="5EEF764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6A6D7" w14:textId="23984D8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32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B8256" w14:textId="24E299B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0F1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A32A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53FD3A" w14:textId="02AD76B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0E1D099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47164" w14:textId="044522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235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A1EE14B" w14:textId="171805A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DD87" w14:textId="0F9D19E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47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0515F" w14:textId="18F87F8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11D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0778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3E6E5E" w14:textId="12B79C5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41DC1B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D9C09" w14:textId="6B3705A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E3F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647A4BE" w14:textId="2D89EA8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7CB96" w14:textId="1EF7CDB6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48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A2D07" w14:textId="239B723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9A3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E83AC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BE6958" w14:textId="7C87A78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7173C0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A8975" w14:textId="38E026A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54C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AD83356" w14:textId="0C45FD72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61807" w14:textId="7418AC4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51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7758" w14:textId="71972322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C1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EDAED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A34AA6" w14:textId="2FE7ADA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19AE8C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EC09" w14:textId="0A3829B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32F6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3A3B783" w14:textId="27BD39C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3F6CE" w14:textId="215DB70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52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00AFD" w14:textId="23440C98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3F6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13E84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01250B2" w14:textId="768091D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57CB67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D2BD8" w14:textId="27A42E4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73861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E37B512" w14:textId="0F7A8608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A1E7A" w14:textId="6A749B7F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62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FE4DF" w14:textId="167E58FE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8B3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C7874C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5BFB7C" w14:textId="5424CCC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647B96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349D" w14:textId="60908F3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6D6B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6E58A7" w14:textId="3FCC6DC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BF4E8" w14:textId="209C1ED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63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F3408" w14:textId="20581D1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190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EF0D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7C093F" w14:textId="49EB87F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25B81B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311BE" w14:textId="24D241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A714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87C7E36" w14:textId="76096B1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2D5CD" w14:textId="625F371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64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100CD" w14:textId="79D040A5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DF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39FC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187E74" w14:textId="1894A8D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13D453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C9FD" w14:textId="3127277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F33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2F1CAB3" w14:textId="7C65BE6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9FC10" w14:textId="66474AF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65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7ACC9" w14:textId="5812D66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7A82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1BB84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BC4C9F" w14:textId="21E1127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783F43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9E77C" w14:textId="4621A58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741B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012789B" w14:textId="13E12C8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9B62F" w14:textId="4075F41C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111373">
              <w:rPr>
                <w:rFonts w:asciiTheme="majorBidi" w:hAnsiTheme="majorBidi" w:cstheme="majorBidi"/>
              </w:rPr>
              <w:t>71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  <w:r w:rsidRPr="00111373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F2E25" w14:textId="0822B17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DD24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579D22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5A320F" w14:textId="0D7FF78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521744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B95A" w14:textId="13D8B0D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910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C8975F" w14:textId="739FA07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40402" w14:textId="4DDCF1A4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v</w:t>
            </w: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73.com</w:t>
            </w:r>
            <w:r w:rsidRPr="00111373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B2A" w14:textId="302F01C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35F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D61B3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1F7D51" w14:textId="28236B9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111373" w14:paraId="15ADA7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08FBB" w14:textId="7B0619A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538E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6936D35F" w14:textId="61E5209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7C690" w14:textId="2E20AB9B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natc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436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7D698775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0E5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E4B9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7E8B2A" w14:textId="25A2C3A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111373" w14:paraId="7CC9593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1ADAC" w14:textId="3412EFD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0D0F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7B4043D2" w14:textId="181EA98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6D32A" w14:textId="6B5B0A5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natch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8AB6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88FD73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596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231F3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3F19B0" w14:textId="515E916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111373" w14:paraId="3AC0DF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441" w14:textId="5586D7C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9DD9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5D2857EF" w14:textId="55F5C3B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2601C" w14:textId="50630F1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natch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7A3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0EEE0EC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9E96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8CDC8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B9C4D4" w14:textId="4AF5276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111373" w14:paraId="402EC8F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8DB5" w14:textId="3111BA2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D6BD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73C8306B" w14:textId="7ADF51E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66A4" w14:textId="6455DE3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natch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A3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4CC7F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66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B8901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42C28E" w14:textId="0214EDF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111373" w14:paraId="6975E3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F8353" w14:textId="101E319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F68B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46ADE470" w14:textId="7A9AFDD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17C00" w14:textId="270A49E0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</w:rPr>
              <w:t xml:space="preserve">snatchcasino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E5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579EC14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4120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FA406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06979E4" w14:textId="629D67E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111373" w14:paraId="706F90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5DC07" w14:textId="71626B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930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52F6A786" w14:textId="443629F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953F" w14:textId="6CF5A839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snatch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380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2EBB87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EE67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1FC35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567FBE" w14:textId="23A8D9C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111373" w14:paraId="532B8C2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C184A" w14:textId="67D5B0D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93F3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Entretenimient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Rojo B.V.“</w:t>
            </w:r>
          </w:p>
          <w:p w14:paraId="7D8C941D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B1672" w14:textId="329A9CA3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uckyb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7DE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help@luckyblock.com</w:t>
            </w:r>
          </w:p>
          <w:p w14:paraId="4B38DB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095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8862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1069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40C752" w14:textId="3344135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1AA38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97840" w14:textId="0BEDD93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01E6" w14:textId="24F08CA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„WP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Consulting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09571" w14:textId="3B512CAD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anana.poker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1F56D" w14:textId="342BB74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3BF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26D79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1066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214D96" w14:textId="4CE1EA3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72785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7C59" w14:textId="3EB1B8F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6815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„Royal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ay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026CEA8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trimax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665C17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F1E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ins.game</w:t>
            </w:r>
            <w:proofErr w:type="spellEnd"/>
          </w:p>
          <w:p w14:paraId="67E7BE90" w14:textId="77777777" w:rsidR="001C1938" w:rsidRPr="00111373" w:rsidRDefault="001C1938" w:rsidP="001C1938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E46E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coins.game</w:t>
            </w:r>
            <w:proofErr w:type="spellEnd"/>
          </w:p>
          <w:p w14:paraId="40867C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436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4568F8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1070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703ED8" w14:textId="67CC944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2E49C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3EFD" w14:textId="4310B95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121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AB54C98" w14:textId="0785FC9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85781" w14:textId="3A38857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vegas4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EC79" w14:textId="2565518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17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9884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3E99422" w14:textId="6112D85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2C66B6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9463D" w14:textId="73A3E70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CFE0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DD855E5" w14:textId="6F5B081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413D3" w14:textId="1251821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vegas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5334" w14:textId="5BF88764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EFB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BD72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6D9CBA8" w14:textId="72D9EDD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678E9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FDD9" w14:textId="71E29A8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75B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AD83EC2" w14:textId="1985A08A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C528C" w14:textId="366C8F8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vegas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795EF" w14:textId="7DCBB74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36C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93E97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EAFB9D5" w14:textId="296F3D9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2BDD9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DFE2" w14:textId="1D4F4D0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BCBE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A7EDDB4" w14:textId="6A0B3FE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454A" w14:textId="4CA058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vegas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0E50" w14:textId="3E6EA04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9AF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745FF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5F0D23B" w14:textId="60920C8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A3198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E934" w14:textId="064A64C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B5F13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20B43AA" w14:textId="312B17D9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F8715" w14:textId="5D3E9F4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nvegas1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DFE8E" w14:textId="4671FAA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AB7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4AF49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FFB63D4" w14:textId="0B95F63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4EEED1C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5438" w14:textId="6F09D7D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273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Famagousta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B.V.“ </w:t>
            </w:r>
          </w:p>
          <w:p w14:paraId="3D8E293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Fodenmack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Trading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  <w:p w14:paraId="26A8DD89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7878B" w14:textId="11CF303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upi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B0DE" w14:textId="54789726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745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6BBA1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B91887" w14:textId="5740A76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C1862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6CF33" w14:textId="67AA95B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3EA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Famagousta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B.V.“ </w:t>
            </w:r>
          </w:p>
          <w:p w14:paraId="1B6BB43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Fodenmack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Trading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  <w:p w14:paraId="48D7963E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A3A4" w14:textId="0DED34C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upi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17943" w14:textId="600EF38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2AE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09B6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85B909" w14:textId="13AA595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B274EF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DD025" w14:textId="163D9CD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4D8FB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Famagousta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B.V.“ </w:t>
            </w:r>
          </w:p>
          <w:p w14:paraId="68651037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111373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Fodenmacko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Trading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</w:rPr>
              <w:t>“</w:t>
            </w:r>
          </w:p>
          <w:p w14:paraId="2AC70DE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E5248" w14:textId="082BF1B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upicasino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7606E" w14:textId="18E4A3E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34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9942D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1B58B7" w14:textId="74A11BD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44A74E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D4984" w14:textId="54B7A3E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121B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3787F4B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009A3E66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882AE" w14:textId="30B8311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ol1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A2CD2" w14:textId="25403F2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4C3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383F5B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B650E6" w14:textId="4875A06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84A33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44747" w14:textId="241791B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F2E4C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55FEA7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523F1C3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9B8B7" w14:textId="7BB26F6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olcasino34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02118" w14:textId="0769C29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A65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9FD99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225CAD" w14:textId="20E6DF6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C90248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2824B" w14:textId="373CCC5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AC2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Y-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anagemen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N.V.“</w:t>
            </w:r>
          </w:p>
          <w:p w14:paraId="06B0103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Otrani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4C2D483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959EE" w14:textId="2B6AF9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yallabet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BA60D" w14:textId="41F1268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yall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04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299A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1266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5E091C" w14:textId="42189E7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56A18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ED60" w14:textId="32777F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5EE9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AB6BD2" w14:textId="404E42F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1900" w14:textId="156ABA3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wegas24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FFA4D" w14:textId="3A77BA2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E78D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7DF7D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424BFE" w14:textId="53D76DC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4DA63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8973E" w14:textId="2D67A6B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4CA1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65ED974" w14:textId="4A3AB31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8E5E4" w14:textId="48F5839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07vulkan-ve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6937" w14:textId="0DC6634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BFE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BF4E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5959E3" w14:textId="4E35D0E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FB84EF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2C396" w14:textId="7C739D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ACD2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F66118D" w14:textId="4FED1EA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5A0B" w14:textId="56BD72B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gbet-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0960" w14:textId="3CE78B7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EF1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8D7697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132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8F763F" w14:textId="1AF51E4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1F06B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8674B" w14:textId="7A7DCEE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069B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4FF6983" w14:textId="00F5147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8215" w14:textId="551DB69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g-bet-i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E4203" w14:textId="6FF1ED7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89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4107E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132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3273387" w14:textId="37DE70C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20251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2103A" w14:textId="47777D6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267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F8551EC" w14:textId="5D1591C0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7DD7" w14:textId="1F85498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the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4FF0" w14:textId="576233D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B34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D9DA3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132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1371D2" w14:textId="749618E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F7D26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3768" w14:textId="4E130A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296E8" w14:textId="6DFFC2D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3FB27" w14:textId="07E3B35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nolimits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6DBD6" w14:textId="4562D6D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984B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C670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395-860/202</w:t>
            </w:r>
            <w:r w:rsidRPr="00111373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4C8453" w14:textId="71D7962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648B71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6409F" w14:textId="4B98C68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C2E4" w14:textId="6CC6843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Env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Digital N.V.“, „VINIAMER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68855" w14:textId="16CC2AD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coin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9071D" w14:textId="319579A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coin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941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70793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1703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29C08" w14:textId="38AA0A2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C1938" w:rsidRPr="00111373" w14:paraId="20B1F4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A9DC" w14:textId="3F04FB3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05E9" w14:textId="3AE16C9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7CD5" w14:textId="750F6E8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c.app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9D245" w14:textId="6C1078E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A13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ADE09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246135" w14:textId="6329356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7253C8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17778" w14:textId="3D2736F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0DF21" w14:textId="0C4E744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CD918" w14:textId="38D07E2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c.fu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495C" w14:textId="318438E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8634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55F8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580785" w14:textId="742B58E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52E2D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66CBA" w14:textId="2474797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5ED64" w14:textId="77AB268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FCA7" w14:textId="7BF2898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bcgame.ph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97F18" w14:textId="2292AA3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957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8AF46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7D68E7" w14:textId="2739361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CD902B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4FC6" w14:textId="2364E55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A34F3" w14:textId="58695B9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E15D5" w14:textId="5CEC2D7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bcgame.ai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87820" w14:textId="6B99E8A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E48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9B4D7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25451C" w14:textId="19B8438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0F036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DC75D" w14:textId="70BEC79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5FBC0" w14:textId="56D3D8B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BABB" w14:textId="182EBBC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c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38ACD" w14:textId="53E78BF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D9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6CFE1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009F68" w14:textId="7FFDBF0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D7F93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1D323" w14:textId="61FAEFC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DD656" w14:textId="0958579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454F2" w14:textId="1D244AD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bc.c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B8821" w14:textId="14576D7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014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8F57B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622705" w14:textId="7C7FDB9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94DD6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8960" w14:textId="72CD608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DEBC3" w14:textId="3EFEB59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A610C" w14:textId="4C89B3B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bcga.me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9CE99" w14:textId="59C0DE2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77A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C25AE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1770C3" w14:textId="4D26662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EF7A8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9B8B0" w14:textId="4BFE41C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EE857" w14:textId="258D5F4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387B" w14:textId="3B8C814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bcgame.i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7AF96" w14:textId="1847746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877F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2E36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C7CC5C" w14:textId="0ADCD1A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F9026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744D6" w14:textId="742EB55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D17D" w14:textId="493ED792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952BF" w14:textId="0AE0DE9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c.onlin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834EB" w14:textId="6FC75B6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A92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6B0889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42D271" w14:textId="3D74E91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15CED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B98C2" w14:textId="3EEF344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01E79" w14:textId="394AD81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DD330" w14:textId="0751770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hash.gam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B99FF" w14:textId="5B50EF2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DB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1CDF4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7FC95D" w14:textId="352CBF5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058BC3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2301" w14:textId="79B55CD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81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29BCE6" w14:textId="748C96D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08DBD" w14:textId="508314C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roy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A3865" w14:textId="4FC05D4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7178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DD77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11864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A23F08" w14:textId="644C6ED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B6258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EAB5E" w14:textId="3DB75DC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5738D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10EB05" w14:textId="0CDEC5E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50FA8" w14:textId="595A4AE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68F26" w14:textId="77F7D3D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7804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E5015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,</w:t>
            </w:r>
          </w:p>
          <w:p w14:paraId="18AE8CF5" w14:textId="415B91F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362D8B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7C021" w14:textId="3E96563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B107F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E825D86" w14:textId="7DF49F5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AA59D" w14:textId="2C90D5B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-casz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39E5" w14:textId="4B62DD76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2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CA20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,</w:t>
            </w:r>
          </w:p>
          <w:p w14:paraId="5579F96E" w14:textId="35598DF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E26F0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258DA" w14:textId="2876668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931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3F76B20" w14:textId="01FD15B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592D9" w14:textId="65374CC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18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8211" w14:textId="1589175C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1DD3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AA07B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,</w:t>
            </w:r>
          </w:p>
          <w:p w14:paraId="39DDD451" w14:textId="699D3CB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204D1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57B9" w14:textId="61482E1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D05BB" w14:textId="13F80E9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atoshi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Gaming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1D99C" w14:textId="2E554BB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trustdice.wi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12A8" w14:textId="19468B8B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nfo@trustdice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401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1A3192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1960-596/2023,</w:t>
            </w:r>
          </w:p>
          <w:p w14:paraId="0076A0D6" w14:textId="3909E70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CC1B3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2490B" w14:textId="291E366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28F24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5B914E0" w14:textId="40DA412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28759" w14:textId="10015BC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0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6773" w14:textId="1F2B353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66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F764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60AC60" w14:textId="25D5CD9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DA0C2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4E697" w14:textId="0718D5E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557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FF1AAC" w14:textId="4309755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F474D" w14:textId="5CE85C2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1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F108B" w14:textId="59244F8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C0E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A500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3A677C" w14:textId="230477AB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095D56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722C" w14:textId="5ED3786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D862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2580808" w14:textId="042197F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8F318" w14:textId="17CE840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2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D7E8" w14:textId="68AB5F4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E7C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31C3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0B1A03F" w14:textId="1024525F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1BA05E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3A7D" w14:textId="71BFE88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FFE5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94F7918" w14:textId="345D8D1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6397" w14:textId="03FAE01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A5179" w14:textId="4A7363F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EC8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EEEB8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8482F2" w14:textId="02CEA51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7DDABE7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4D0B" w14:textId="6A496C3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FC906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3BF7DB6" w14:textId="707FA2E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5302" w14:textId="6B9A3D5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B4DCA" w14:textId="172FBAA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506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73AB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61424F5" w14:textId="4A8CD64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3D0CA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6C6FD" w14:textId="1DC8A77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A3E2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9ACBD5D" w14:textId="2D2063C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97088" w14:textId="4EA150F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EB96B" w14:textId="1DABF4F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5E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5FD1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6C1791" w14:textId="29FBF38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111373" w14:paraId="642F7A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61809" w14:textId="35CE1A6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4BD54" w14:textId="25EF45C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11DE" w14:textId="675408D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erdecasino10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A2DAB" w14:textId="1DE48A2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5F1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A63B5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B46BF8D" w14:textId="2E3343A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B33CB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1EF35" w14:textId="3ED80A3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2A549" w14:textId="1118076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BC3FA" w14:textId="61E1661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erdecasino10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A1B39" w14:textId="1F157DF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DDE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1E49B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E332589" w14:textId="3A2D4AA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DE0B9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27C8C" w14:textId="010D5C5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D54E" w14:textId="35EBE0D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4185B" w14:textId="351E1C7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erdecasino10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7412F" w14:textId="5F3787B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DE93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DC9DC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37C9804" w14:textId="240D663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EDCA5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E3D6" w14:textId="789C467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602E" w14:textId="33E46298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2C3F0" w14:textId="5BA726E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3B882" w14:textId="368C42E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FBA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C1D45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BAA49C4" w14:textId="16FC40B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218B0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D3A69" w14:textId="1E47A99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6B70C" w14:textId="6D35AF6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90639" w14:textId="3F960D3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0A1C2" w14:textId="7A8666F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956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F378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6DA5C6E" w14:textId="0C6DF5C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2DCC4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92414" w14:textId="3E42800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9E1CB" w14:textId="741BCD55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0102" w14:textId="69A1398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BA8E2" w14:textId="6928CF6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A6B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DF85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2CAA305" w14:textId="3306EC0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539A0E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2B919" w14:textId="1836EC9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B92A" w14:textId="55472114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C3A" w14:textId="24CCE47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BE388" w14:textId="636682A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F02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AEFA9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904B8FE" w14:textId="67357E9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03C0E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D7E17" w14:textId="0E1EC7A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B133D" w14:textId="69DCA4F1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E1807" w14:textId="50B098B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C8A99" w14:textId="21DFF5F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72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501D8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A7E096A" w14:textId="22E1170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80804D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045F3" w14:textId="4DDE1B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82F48" w14:textId="5B22AA3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A92E1" w14:textId="5BEA2C9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1A4A5" w14:textId="41BCB64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9A8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AAFF1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F61ECA" w14:textId="3ACD147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020201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A94E4" w14:textId="5CE4E6A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EC4FE" w14:textId="5E6EA0BE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84021" w14:textId="5519921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1591" w14:textId="5107040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261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DEC67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7B544DF" w14:textId="2570D0F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CB096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63456" w14:textId="5472109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2B888" w14:textId="77DDC3B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E2BD2" w14:textId="11AA2BE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3FF24" w14:textId="48642B6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84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7ABC9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CCFD879" w14:textId="145EEA0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685AC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504EA" w14:textId="36F2CB2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A6583" w14:textId="6173099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50FE" w14:textId="1543B91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10A85" w14:textId="6220ECB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6134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BD78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2DD8008" w14:textId="76BA648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6D0CEC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ACAD2" w14:textId="1B68FC7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D060" w14:textId="6BBE69B2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DD6E7" w14:textId="02E9CB2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A4891" w14:textId="5E224F0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EDF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82013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20EA4B0" w14:textId="419C083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89643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FA35" w14:textId="25A99AB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98D2" w14:textId="6CAA80AC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C9AC4" w14:textId="641747F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1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A08F3" w14:textId="6C307D6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05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4FC70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0B63183" w14:textId="5379E16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6EDB5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09BF9" w14:textId="76A187F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6AC2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Techco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olding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B.V.“</w:t>
            </w:r>
          </w:p>
          <w:p w14:paraId="5E7C8CC7" w14:textId="19D6A38B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Fabeltr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188BB" w14:textId="5A4CC3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airspin.ques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750FD" w14:textId="4DF3A05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C24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FD4AA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ECAD8D8" w14:textId="7B24E11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3E794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68512" w14:textId="2DEA09F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9D74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Techco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olding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B.V.“</w:t>
            </w:r>
          </w:p>
          <w:p w14:paraId="46ABED30" w14:textId="46C5CC2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Fabeltr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7289F" w14:textId="2D353DD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fairspin.wi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E41F7" w14:textId="6E926D3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4F0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470B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557147" w14:textId="4F948A4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B9C87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9A90B" w14:textId="068E011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6CE81" w14:textId="1D90670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D1DF4" w14:textId="47CE120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ortuneclock3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2F37A" w14:textId="479641C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641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FF3DBD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F3875B" w14:textId="79451F6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CEE87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8AC19" w14:textId="10CD4C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F11FF" w14:textId="319E8D4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25874" w14:textId="2A9E60E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8146F" w14:textId="18F8CA7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59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74F4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4CC4E" w14:textId="7DE028D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11308C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3E8FF" w14:textId="2F00FAC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E41A0" w14:textId="7C15DD1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85970" w14:textId="6DD0EFB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BEE04" w14:textId="038A11C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903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6F75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46B823" w14:textId="60FE14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86483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2BFD9" w14:textId="53A172A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6B096" w14:textId="4E968DC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152A4" w14:textId="00C97F3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C4A00" w14:textId="4D22CAE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F03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2BD3CF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7FB58C" w14:textId="30D8B3D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A89C60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32D1" w14:textId="73B8E3C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65504" w14:textId="00F526D9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8532B" w14:textId="57DFF15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B74DB" w14:textId="4539FA9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F0D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D826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6EE667" w14:textId="024CF82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38C10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09D6" w14:textId="1708664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33F3" w14:textId="58D30F1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6EFFB" w14:textId="33F65E8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15003" w14:textId="0D9599A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4FE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F07E20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378F94" w14:textId="1C76428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FD9F6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ED53" w14:textId="3849533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C8875" w14:textId="2D96D89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BB48" w14:textId="0EFF683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C9DA4" w14:textId="774E575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91EB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9B127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983FF1" w14:textId="601F3DF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7091AC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1F56C" w14:textId="700B3EF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E091" w14:textId="00167E68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3D439" w14:textId="79FC107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555E" w14:textId="5610269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4ED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64103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94B5A3" w14:textId="0729E35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3896C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83E02" w14:textId="7A7CB5C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B1D0" w14:textId="6981F0F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3F4C" w14:textId="3905472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0C11" w14:textId="1A87C22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0B0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7DDF6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8DD09F" w14:textId="394767C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42038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FC974" w14:textId="1D57220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05F66" w14:textId="260B526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8BA6C" w14:textId="1B63F5E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4B06E" w14:textId="64DE891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F460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6F27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1134B8" w14:textId="4954F87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ADE06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BF65" w14:textId="32C08A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9339F" w14:textId="3024020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41DE" w14:textId="706E269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92BA" w14:textId="4CCC936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AB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F02B3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86C270" w14:textId="35BBFFF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9C8D10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E3CD" w14:textId="1F9DBA8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2D144" w14:textId="19515D6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2F478" w14:textId="6178C86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98679" w14:textId="71ABFF2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8C47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473F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68927D" w14:textId="7C4A22B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98D7DE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1B9AB" w14:textId="0108A0A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CA299" w14:textId="3A2B40E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6B162" w14:textId="2866D69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C25C" w14:textId="0C42F01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173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5BEAA9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802161" w14:textId="2EA2D29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175ED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DFDD3" w14:textId="4307426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F5B33" w14:textId="7590E09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B4F" w14:textId="5204513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95FFD" w14:textId="0AABFDA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EA7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FD3AD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544208" w14:textId="66A0B5E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C5B345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B31DB" w14:textId="088BB50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4534F" w14:textId="10A41DC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D2BE" w14:textId="03162AF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DA315" w14:textId="047BF66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822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7511C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6313A" w14:textId="6DAD3B1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F2D8B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1D372" w14:textId="72AB93C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9AE9A" w14:textId="6AB476D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C4342" w14:textId="2840F79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160" w14:textId="5F68417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31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55A74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EF4C4C4" w14:textId="7A420CC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60BB26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4BF13" w14:textId="3B51C7E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325B4" w14:textId="63A468B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A3026" w14:textId="3551789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5FFC4" w14:textId="118CF3D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3E3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F39E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B1D381" w14:textId="14041A6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E823F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BD67" w14:textId="4B6FF8F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02F8" w14:textId="1051B32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FA2CF" w14:textId="29520CA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3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5BA50" w14:textId="4BBCFCD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CECE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859D64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F9641C" w14:textId="697E32A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E2161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A6887" w14:textId="21AEC6B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0100" w14:textId="27DA47A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1D84" w14:textId="7BFC5F0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3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1137E" w14:textId="1BD6B60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242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27F8AB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B587A4" w14:textId="61F92DB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31150F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4B340" w14:textId="490B248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D70AB" w14:textId="55E3233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848D4" w14:textId="05CA40E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3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DEC2" w14:textId="3B28D4E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8C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D33F5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F487FB" w14:textId="5D64414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D0E64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F357" w14:textId="4B85A0D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0ECC" w14:textId="2314942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678CF" w14:textId="678369E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568BA" w14:textId="37830B2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EB1A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B02242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2F8501" w14:textId="3C31561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76927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78E" w14:textId="607848B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B4858" w14:textId="35CF757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335EE" w14:textId="72DB5DF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8BCC2" w14:textId="64B04B2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1E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8E15C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EE3B63" w14:textId="28B0BEF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854A0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ECBC4" w14:textId="018ABB4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BD3B3" w14:textId="378EFDC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56E64" w14:textId="03AA928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F9D" w14:textId="41C36F8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446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C9BBE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B19959" w14:textId="3DDB4B8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A9315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56D20" w14:textId="423F2CA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82AB0" w14:textId="46AEA91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A4F0B" w14:textId="3599B27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7402B" w14:textId="64607AA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D9F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E4150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E5B665" w14:textId="190763C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32EE8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5773" w14:textId="0CA082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FABF8" w14:textId="4F0D966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53717" w14:textId="574F879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39B6" w14:textId="2110AE9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22A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6B638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A25B21D" w14:textId="38D671E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0A66CB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EF778" w14:textId="04CD3EE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8869F" w14:textId="21CE5F0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134EF" w14:textId="051F4D4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8B75A" w14:textId="1CE390A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223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85D99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EBB5A" w14:textId="38FA9E7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4A105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56C04" w14:textId="50F329D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DA075" w14:textId="4E2D4BC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7B87" w14:textId="3AC0953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CA768" w14:textId="09283D5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6D3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1BF0AB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CF37EB" w14:textId="2909FF3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703E3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4208" w14:textId="1B98011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1D4C" w14:textId="4995CF6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ED822" w14:textId="1341FDE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65CEE" w14:textId="65B75BB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5730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5B030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87E25D" w14:textId="4B8FE67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F0E8E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4FA75" w14:textId="316F3BE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94222" w14:textId="7789043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ACDEC" w14:textId="5E748A9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A99B9" w14:textId="37F5115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9A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590A2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281085" w14:textId="58A3A1E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CE2AB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1E354" w14:textId="1359F79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D66B" w14:textId="0205CD1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0BCF6" w14:textId="3399FE2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DE709" w14:textId="35B77E8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73B7F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50A8D" w14:textId="7A65C76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99CAF2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C4A50" w14:textId="7D7D350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BCB8F" w14:textId="57E5AD4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0764" w14:textId="2134D33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14405" w14:textId="0297795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7A7D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E8EF91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FB529A" w14:textId="1DF7B0B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043A4E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8C5F" w14:textId="4769069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05C2" w14:textId="47C6210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9B705" w14:textId="16ECCAB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F28F6" w14:textId="15291CB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FF4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18FA4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1D33FCE" w14:textId="5EB7EB7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7BDDD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F2B07" w14:textId="232ECB2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27007" w14:textId="37C7828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09721" w14:textId="7BE7AD2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2BDFB" w14:textId="01EA231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B0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9A751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BF1CB9" w14:textId="688B106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81A39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8FCC0" w14:textId="5534CAD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F64C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496016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Vava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br/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acomi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  <w:p w14:paraId="5F95387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7B48" w14:textId="7EF7FE4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avad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A66A1" w14:textId="0AE23B1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vavada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9B3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309FC2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2742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DFF07F" w14:textId="011B363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4CFB6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9405" w14:textId="6556B05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B84AB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77368D1" w14:textId="5C6D59B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9146F" w14:textId="6A182AF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1BF7E" w14:textId="3C34D28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DFA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905E8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7BFE17" w14:textId="22C4D90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DDA2A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AF6B9" w14:textId="49B7B45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20C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B27F804" w14:textId="3E4B793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7F02" w14:textId="7076F82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F2320" w14:textId="1F1B6FC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AE26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2EC787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E373B2" w14:textId="64D6283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DD747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595E" w14:textId="278EA3C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AD22C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3843A3" w14:textId="193DC08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7B1E9" w14:textId="7110772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10E7D" w14:textId="1FB8DBA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F7B8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C18B3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5598E5" w14:textId="1F06427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2A9EA7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734D5" w14:textId="262D12C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845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212C338" w14:textId="29EFBB5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80E24" w14:textId="6CF1EC7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349E7" w14:textId="180A5DF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800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6FC96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57000F" w14:textId="748E7E3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2B463B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FC9D1" w14:textId="2A3568A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4B9B6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16E48AA" w14:textId="2465511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97C5" w14:textId="5DE3936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3DB3" w14:textId="7E9A9FE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01D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B17E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A0F3C2" w14:textId="384FF0B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F964B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77543" w14:textId="5DFDAA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46137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2DA7092" w14:textId="5162587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53B9" w14:textId="44E9A7A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ggbet1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D35F" w14:textId="52D0746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E4D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9C5453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4216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B6C451" w14:textId="3FFD81D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E6521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8AC73" w14:textId="6787F75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6A817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FACA4CD" w14:textId="4EFB3792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B0AF7" w14:textId="168FC53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gbet-24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06BF1" w14:textId="248E8FE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343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A2CA9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4216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D9B797" w14:textId="7141C90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C4E97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D6888" w14:textId="6629CE4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453A" w14:textId="7777777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A400139" w14:textId="2E09A5A7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BD0D" w14:textId="4324BA8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ggbeth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0714A" w14:textId="7313C19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9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B34B5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4216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D70E5B" w14:textId="7012214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07C56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41F53" w14:textId="6CDB60A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2A0A0" w14:textId="1C6A186E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8DC23" w14:textId="2D37E5B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bcgame.top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20588" w14:textId="5474685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3705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A890C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17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8AEB94" w14:textId="16A2F7A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27ABE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9F286" w14:textId="3718690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7D14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789D871" w14:textId="26804E6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581E" w14:textId="234C424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88ice-cas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5469" w14:textId="3F97392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7FF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18D1C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29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590DFF" w14:textId="5D81D8A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01E13E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CA49" w14:textId="3E81CA0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C1AC2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93A2B29" w14:textId="586B662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992A" w14:textId="2B3BED8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6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AEDB" w14:textId="3513D5FE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5407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5873B9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06F627" w14:textId="7005332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73380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EB11D" w14:textId="1430F10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D5F8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2D5425" w14:textId="71A57FA6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1C22B" w14:textId="751EEE7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2C456" w14:textId="3EAEA864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ECC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7787D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B2F37B" w14:textId="48A21D7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CF0C0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CD0D" w14:textId="349C262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7796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B9415D" w14:textId="55F9045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7E3B" w14:textId="4D283F9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2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05136" w14:textId="1C1D6B3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6D6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E7260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284BCD" w14:textId="74E7096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DF142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7CEA5" w14:textId="6570D3B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29E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5F4A02" w14:textId="2D851B1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72629" w14:textId="666E418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3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E169" w14:textId="2ED422D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93A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0B2700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77646" w14:textId="088131F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3F17D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7DB61" w14:textId="34766DF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C21C1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17CDF6" w14:textId="6617A01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3946" w14:textId="3366387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4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0348" w14:textId="73906B4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FC1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783716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919442" w14:textId="48A1F94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DC57E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9502" w14:textId="3E64905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4A2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E25940" w14:textId="522CEC6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6B8D3" w14:textId="2075A3B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5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68EB" w14:textId="5C15EF0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FDA0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3DCFDE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5ED95D" w14:textId="6004CD2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23FDD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26AEA" w14:textId="33013E2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F386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9C48CF" w14:textId="4D04193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1F0B7" w14:textId="3148439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6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42D8" w14:textId="3C561EA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2868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4F69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BD324F" w14:textId="7889245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3F3F3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46392" w14:textId="51B9557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16BD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55CD9F8" w14:textId="72B944B9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2BCAF" w14:textId="488E54E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D6B41" w14:textId="175C311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4B7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97FF45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F862D2" w14:textId="6CCDC6C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63E32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AFC43" w14:textId="4E11DD5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82A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BC82B0" w14:textId="7AB03F1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E6671" w14:textId="5672399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8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C1FC" w14:textId="7717373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EBE2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AC2CC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0ABE94" w14:textId="7E26197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8B424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0E758" w14:textId="1E6594F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40C84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E87F6FA" w14:textId="3DF0D46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D71E" w14:textId="5B126DC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9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B954F" w14:textId="6D0B5C9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CD8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3FCAB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5BB179" w14:textId="1E51B99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69A03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970F" w14:textId="3A10CEA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0C72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B8900CD" w14:textId="19152BD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096F5" w14:textId="5C3F969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1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C10B7" w14:textId="0E80331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58B5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3078F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7A22E9" w14:textId="3A9D006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560018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E31EF" w14:textId="31D5A1D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E83A7" w14:textId="0590FC0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Sports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) ENC“ „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Hillside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Gaming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71BC" w14:textId="2621544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bet-ma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31DC" w14:textId="67AA5F4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56DC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2116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13163-596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52825E" w14:textId="7B55EC5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30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9F059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7691" w14:textId="6BAF34A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D66FA" w14:textId="0896DF5A" w:rsidR="001C1938" w:rsidRPr="00111373" w:rsidRDefault="001C1938" w:rsidP="001C193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i/>
                <w:iCs/>
                <w:sz w:val="24"/>
                <w:szCs w:val="24"/>
              </w:rPr>
              <w:t>„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Momus2006 N.V.“ 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578B" w14:textId="1F03481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32pledo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F375B" w14:textId="5BF0EC9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09DE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6A704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DB58F4" w14:textId="1052819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F3CEA7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C0C99" w14:textId="3B850D8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E2F1D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569C1C3A" w14:textId="7FD25063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3C452" w14:textId="4262D289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betita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F632B" w14:textId="6433B340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84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8AA73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4C393F" w14:textId="3B3D6A5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6B68E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AF814" w14:textId="7A64692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23BCC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655C0C3A" w14:textId="0E8CCFC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DFBAB" w14:textId="4B0C213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8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867F" w14:textId="2B633AF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9AC2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AD7A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C807287" w14:textId="27322AE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1E0A9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E001C" w14:textId="7923D69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EC8D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BE6E341" w14:textId="2A3A9CE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8E71E" w14:textId="25A2B68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1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72DB6" w14:textId="6E41BDC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B2A0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273B9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61615A" w14:textId="5826A20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7DD827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F699" w14:textId="6EEC206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A514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DCBF5D7" w14:textId="75BFE80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32407" w14:textId="5E342C0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022D" w14:textId="1289F54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2FAA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EA7E2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2245D3" w14:textId="59A02A9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E1556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7F6BD" w14:textId="73A4804F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315F1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5117751" w14:textId="1F3DA368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4348" w14:textId="1AB292F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E784" w14:textId="4FBDD55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D635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6C99F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EE7BEF" w14:textId="0FFBE4D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AF199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D7771" w14:textId="08DB560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C0C36" w14:textId="589BFAA8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2524" w14:textId="72EBD59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ortuneclock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6D8C1" w14:textId="5C6D45D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D10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0FE102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763590" w14:textId="0DBF6A7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DB479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9B991" w14:textId="617F2F3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CD0A" w14:textId="60AAFD2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6B88B" w14:textId="1ABE048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ortuneclock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AA61" w14:textId="06C1711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26F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110BB7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8F04B5" w14:textId="39F55C6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82AA2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8032" w14:textId="67433C6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6D576" w14:textId="7874A75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7CB70" w14:textId="2E45AC8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ortuneclock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44AAC" w14:textId="41F84F6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AB0C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B2DA3E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01912A" w14:textId="10F4CEE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F7212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EBAC" w14:textId="19720D9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F0B29" w14:textId="2E688BB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C1064" w14:textId="7BC4931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ortuneclock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DA6C5" w14:textId="3F4CC31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5E18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093E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739041" w14:textId="01A9BB9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A95C1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78CB1" w14:textId="477F6A1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D0CF0" w14:textId="18FA96A9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1439" w14:textId="6072822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ortuneclock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2C206" w14:textId="23F8B55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19EE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49C4A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A28A3" w14:textId="760A387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06F4F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52000" w14:textId="7E14C15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96229" w14:textId="50EA076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7A7A4" w14:textId="3D2AA2C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fortuneclock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3C3B" w14:textId="27B48F01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EEED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7E2B1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0E94CC" w14:textId="0E46E70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03422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D87DB" w14:textId="7D4A75D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1B87C" w14:textId="485014B2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F5919" w14:textId="4336C75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9C4B6" w14:textId="278ACDF8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69C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E41CF9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6C4F8A" w14:textId="1DC6338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B8EFC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327C" w14:textId="2C983C9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3BE" w14:textId="59A201A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B443C" w14:textId="3726E55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5A770" w14:textId="6A395435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05D0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FDDC5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152DE9" w14:textId="29E84E6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A3BF9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FBD3" w14:textId="6758FAD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A83FB" w14:textId="3ADDFA5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5DBBF" w14:textId="70D99F3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C04A1" w14:textId="67BCEE7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653E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9EAA7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F2A70F3" w14:textId="2EFEDC1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DF7C6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ED5C3" w14:textId="5B9CEF3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B806B" w14:textId="0ACC4E80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55E7" w14:textId="5AEC319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E27E8" w14:textId="3237EE7C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E97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B3D023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CDB078" w14:textId="1E8C157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73BC39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12712" w14:textId="2E91DF4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4C791" w14:textId="589EE21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B9FA" w14:textId="62540EC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5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37D6B" w14:textId="4DC6D4C2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CFD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BFEADF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8F444C" w14:textId="346413E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991D3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8D96" w14:textId="2D2F9FE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D1914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4DC7786" w14:textId="3197FE5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24D2E" w14:textId="2F06176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8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7E76E" w14:textId="17BD315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AF62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5611E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363B67" w14:textId="69E7EEB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9E3A3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1CF8A" w14:textId="1715429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AD4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C3A505" w14:textId="6140705C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E7A05" w14:textId="0023704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8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BFD6A" w14:textId="6A9670F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877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8080C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F59F0E" w14:textId="4CD8B85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FB6DD5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48EE" w14:textId="25A8A27A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DA9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DC4C301" w14:textId="1F4BBE6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9D075" w14:textId="37D515A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8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0335" w14:textId="04AD123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FD0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01F0D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6AAE8A" w14:textId="69804AA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96ADC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06B60" w14:textId="516DF35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40563" w14:textId="119C9EF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73B1" w14:textId="408B0B3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0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62723" w14:textId="313A6AF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56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DA04F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31861BF" w14:textId="4CFD916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0CF7F5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2319" w14:textId="021C51D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F6EDE" w14:textId="4657961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D0CFF" w14:textId="2925890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0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5E04" w14:textId="2005E25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95B4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3BEAE2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8B8EF4" w14:textId="752C947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304A66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F3573" w14:textId="137BFEF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2369F" w14:textId="6B68132D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6544B" w14:textId="12B498E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06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115" w14:textId="355A19E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079C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36D80D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6C6251" w14:textId="6AF5A4D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1E03B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D710A" w14:textId="16F1387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F5296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069599" w14:textId="2D800FD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61049" w14:textId="24EDAD8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09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842E" w14:textId="4D2649B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6C42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FFEE6E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9AB360" w14:textId="30EC04C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508E8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668" w14:textId="3F107CA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ABBB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1219E13" w14:textId="70F16BD2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A24E1" w14:textId="78C2448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1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ADBF" w14:textId="4FCC0F5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45E4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51D1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874257" w14:textId="4EDBA08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4E3DC6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B4FB7" w14:textId="768A244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1CB3D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F7DD3C7" w14:textId="0CEEC79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7141" w14:textId="3F6AC87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1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9D1C" w14:textId="7E98447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7193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3DE3AC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0AB147C" w14:textId="7F82A7A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1DCF44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98628" w14:textId="2C9F627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9EE7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91CA0D3" w14:textId="2B1DA4C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6E87" w14:textId="2B47D29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1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733DE" w14:textId="7D67CD3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9D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7A88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3DAB2E" w14:textId="03DA0ED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62C1C3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A1B9B" w14:textId="7990FD3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ACA5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061BDFB" w14:textId="31B17FA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23AA0" w14:textId="017B739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1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FC9F1" w14:textId="780EA26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14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6C98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02F6C5" w14:textId="731395C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15DDB6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ACCCB" w14:textId="4A500C17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1547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1F7358" w14:textId="11238FA4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8CA84" w14:textId="1C4A31A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DF1BD" w14:textId="65600B3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C241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22372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4F9395" w14:textId="48AB1CCD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A1721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FB6CD" w14:textId="7BEC9CC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C594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0C48DFF" w14:textId="78B93EF2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39F7" w14:textId="75B0C16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2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99C3" w14:textId="18F941A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49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EF790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2BB04B" w14:textId="6A6C867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BE2EA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08B3" w14:textId="3F486B7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E6AA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7EBB05D" w14:textId="0BAFAC4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CADC" w14:textId="6D708DB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2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8230D" w14:textId="11FA47C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F84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B1478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758E5B" w14:textId="3711AA6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5FDC88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39709" w14:textId="5850A6E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6477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40656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BC5FDD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79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rip.casino</w:t>
            </w:r>
            <w:proofErr w:type="spellEnd"/>
          </w:p>
          <w:p w14:paraId="65A855E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855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5F48A9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5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4179D75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11756626" w14:textId="7A46ADF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4509E9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A5B7D" w14:textId="291FB58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186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143A0D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84C35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6E767" w14:textId="1803F0B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drip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5AC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40282B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1955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13B4F6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01948C7" w14:textId="2B60D9C3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7D598EB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233F0" w14:textId="4082B13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8EB7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DE4A9D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46F45D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55A5" w14:textId="7BE131B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dripcasino2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D1AA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8A051F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4B5D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931AB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79744A76" w14:textId="3189C9F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5A8AE3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800C" w14:textId="70D549E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947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3B470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84364F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44865" w14:textId="3621D10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dripcasino3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CFD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3FA206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11F1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3091FCF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2DBA2E31" w14:textId="6BA13F5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21DC838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31349" w14:textId="4181AC6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B7C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257C1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787A0A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AE4EF" w14:textId="4C16C27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dripcasino4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507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D9D7C7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13F18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56E44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DBDB52D" w14:textId="42375EC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1174CE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FF00F" w14:textId="26BF411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239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E5CFB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3C91476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E8BB" w14:textId="5E5D747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dripcasino5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AF2C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A471D0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13A9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741EC2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55329B18" w14:textId="170D759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65534D0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D4057" w14:textId="1230AAC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A09BE" w14:textId="7418B3B1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4AA71" w14:textId="72B2921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BAAE2" w14:textId="479AB7A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41F91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8BBC3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3-621/2024</w:t>
            </w:r>
          </w:p>
          <w:p w14:paraId="5837876D" w14:textId="2642776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354C762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4C2CB" w14:textId="7014809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15E41" w14:textId="77777777" w:rsidR="001C1938" w:rsidRPr="00111373" w:rsidRDefault="001C1938" w:rsidP="001C1938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  <w:r w:rsidRPr="00111373">
              <w:rPr>
                <w:rFonts w:asciiTheme="majorBidi" w:hAnsiTheme="majorBidi" w:cstheme="majorBidi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</w:rPr>
              <w:t>Feral</w:t>
            </w:r>
            <w:proofErr w:type="spellEnd"/>
            <w:r w:rsidRPr="0011137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</w:rPr>
              <w:t>Holdings</w:t>
            </w:r>
            <w:proofErr w:type="spellEnd"/>
            <w:r w:rsidRPr="0011137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</w:rPr>
              <w:t>“</w:t>
            </w:r>
          </w:p>
          <w:p w14:paraId="2791A0B7" w14:textId="16C9E265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Fer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ypru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F6473" w14:textId="59FEFD0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csgoro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D4CB1" w14:textId="263EDD0D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csgoro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302D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Klaipėda,</w:t>
            </w:r>
          </w:p>
          <w:p w14:paraId="7280675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2-583/2024</w:t>
            </w:r>
          </w:p>
          <w:p w14:paraId="1B8415FE" w14:textId="4308624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0228A0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AAD70" w14:textId="5D95003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52B1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A2B818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DFC6D49" w14:textId="77777777" w:rsidR="001C1938" w:rsidRPr="00111373" w:rsidRDefault="001C1938" w:rsidP="001C1938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99449" w14:textId="6B7D470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starda84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A9DA5" w14:textId="401B07B3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395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EBC8EBB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3E3E96B6" w14:textId="02BC95F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121864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5940" w14:textId="3835E0AC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F23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A5215E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F4B76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CB60" w14:textId="49FDD08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2FD5E" w14:textId="293528B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83A1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488777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2F3EAA4F" w14:textId="325CE40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1589C1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3CA2D" w14:textId="05F9042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9818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3AAFA6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3101682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C6439" w14:textId="42712F1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DC73B" w14:textId="0B28A9F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91C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9E04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15310B43" w14:textId="420CD1F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76070D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BF9A" w14:textId="3D20DB3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057E7" w14:textId="4D3E8A9F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„Creative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lianc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91468" w14:textId="7358E07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betpl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0AB4E" w14:textId="33A7DB8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cs@betpl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D504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31CF71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544-983/2024</w:t>
            </w:r>
          </w:p>
          <w:p w14:paraId="06689ACB" w14:textId="7940755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31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6DF2A41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9F0D" w14:textId="30872D78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112A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BB2915D" w14:textId="1B615A1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F55E2" w14:textId="00CAECEC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7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E8250" w14:textId="03EFB9C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7E3C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FAA741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AA0E47" w14:textId="1934574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27EEB7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D4D4" w14:textId="4CE80F90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5EFC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55A99FA" w14:textId="788ACA6D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1DC97" w14:textId="7F84B27A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885B7" w14:textId="20BFEE54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6D7A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2C9C1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FE96DF" w14:textId="516C86E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706F0A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DDB77" w14:textId="7DA9DF4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68BC1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D290DAA" w14:textId="7F0C532F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1DC3" w14:textId="16E03DBE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icecasino7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8691A" w14:textId="33AD6BAE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8BAE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CF69E0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74EB2E" w14:textId="0C18A31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111373" w14:paraId="3C02B3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80E6" w14:textId="78E78A12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F3F1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85A333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42C628" w14:textId="77777777" w:rsidR="001C1938" w:rsidRPr="00111373" w:rsidRDefault="001C1938" w:rsidP="001C193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C074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etcasino172.com</w:t>
            </w:r>
          </w:p>
          <w:p w14:paraId="52B8B4C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FBB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12FB7A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E55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3FE206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49A3C28" w14:textId="272F1665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192DAD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31C74" w14:textId="65A8C84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D2FD3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B406A0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5C76FC5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7CC67" w14:textId="112F4C4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etcasino9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D33A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2F09849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45A6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40DD4A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1B2FF098" w14:textId="61A2CD7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4F1E76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CB9BE" w14:textId="1719243E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4A64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5AB9D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ADE8C70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E5311" w14:textId="6398701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et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9C95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2E859DBA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400D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3B1ADA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700A749" w14:textId="725F75D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07CA00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ED1D5" w14:textId="3A901213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F3C7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C8CC79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24D06A" w14:textId="77777777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C4C0C" w14:textId="2658F3C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jet20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C1CF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37DE4486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0E2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B4361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64F78C30" w14:textId="52EF27C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4A3244A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0DF98" w14:textId="44123B8B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EAE2C" w14:textId="2F4CE23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CB3A9" w14:textId="338FB39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iwildcasino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546F8" w14:textId="2AE9B6F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D1F62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F49E3E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2705324" w14:textId="00B8943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2B37EE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E4451" w14:textId="0A8318C5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FBE3A" w14:textId="6BCC729B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9901" w14:textId="1D558FAF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1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77E59" w14:textId="7675EB4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50F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6C01BA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0670502" w14:textId="72F2C24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344C97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E19DB" w14:textId="6259E5CD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B0BC" w14:textId="0057D1E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315C2" w14:textId="441D42D8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2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677CF" w14:textId="319A38D4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2F58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F11438F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8AF3337" w14:textId="44599BCB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4F206F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BA3CB" w14:textId="2DD1D811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850E" w14:textId="252EE45A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8298C" w14:textId="12FB040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iwildcasino3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DA4C" w14:textId="42D61DEA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67BA4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A02100E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05094172" w14:textId="4C2EBBE2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6BF46AC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712E0" w14:textId="665AE1E9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BCF13" w14:textId="202B9C13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3F27A" w14:textId="440F51E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4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25B6" w14:textId="1AC6E6D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17AC0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71EF2A3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41B58677" w14:textId="794F3DB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2FB9B5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344A" w14:textId="47998A66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2C7D5" w14:textId="7C8C03BE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2520" w14:textId="227888D0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5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1EF" w14:textId="052556A1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90169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137BEFC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0510857" w14:textId="42A698F9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111373" w14:paraId="3602C9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1773" w14:textId="685F5454" w:rsidR="001C1938" w:rsidRPr="00111373" w:rsidRDefault="001C1938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3D38" w14:textId="7FAE7A26" w:rsidR="001C1938" w:rsidRPr="00111373" w:rsidRDefault="001C1938" w:rsidP="001C193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47CB" w14:textId="6390F95E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wildcasino6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7DDEF" w14:textId="4BBB64D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4FD7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2BBCCBD" w14:textId="77777777" w:rsidR="001C1938" w:rsidRPr="00111373" w:rsidRDefault="001C1938" w:rsidP="001C19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5EF9F397" w14:textId="49AA3C36" w:rsidR="001C1938" w:rsidRPr="00111373" w:rsidRDefault="001C1938" w:rsidP="001C193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A47434" w:rsidRPr="00111373" w14:paraId="2DEF65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49CB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016A3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24AC17" w14:textId="41B1693F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C2CC" w14:textId="4E1F5D71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00125" w14:textId="2450A3CD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A37D4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7C9C41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78DE27" w14:textId="7B83341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54F25D0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9FC5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51585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C140D93" w14:textId="6F77370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A567" w14:textId="4B86EBB9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5AED" w14:textId="120DF80B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A5B72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F2D33F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4C0F43" w14:textId="6E9EDF85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2CBB1A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31E1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9660F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86C5DC0" w14:textId="73DD0C03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586DC" w14:textId="0222C2A2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865B" w14:textId="0A9177ED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89EED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D75DF23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9E62235" w14:textId="6DFE10E9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5DAB57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45131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474A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BAE87" w14:textId="4A32A432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346D5" w14:textId="13D1E27D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158C2" w14:textId="75EAA475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348E4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B603896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36DC3A" w14:textId="05677962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63D37E3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8F35B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54A65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2CC134" w14:textId="7B83D09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CA4E2" w14:textId="0AE63123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erdecasino5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E4665" w14:textId="3BF7BDFE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6F5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2FF775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EF77CC" w14:textId="5235001F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782DC0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A71F4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03C50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E02662C" w14:textId="7016A6CC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6793A" w14:textId="3009C2DE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59EB4" w14:textId="018581B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53D9C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9695F3E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164A50" w14:textId="1A7791A3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465B88F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5CE07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2AC03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3DC11B" w14:textId="479DE39A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E521" w14:textId="0F317619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3DEEE" w14:textId="778C46D0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A99A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6784DB0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51C364A" w14:textId="3049437D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13B3543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7C7E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6CC09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49D673" w14:textId="11FE3E7A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4CA2E" w14:textId="61AF938D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CF65D" w14:textId="27BC8222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993BD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C58EB5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443BB4" w14:textId="2A006F73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21B4D8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953B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DBCB2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84CAE88" w14:textId="3B7CDFB1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76CA" w14:textId="409E59C6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erde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05FE" w14:textId="15E6DDEB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11020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BC46296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74963F" w14:textId="0806C87F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2861EF5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1239E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D91F7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8E04522" w14:textId="2D55820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8EFEE" w14:textId="446A2374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981B6" w14:textId="36DEFBF9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8BD4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30714DD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E1ED85" w14:textId="51B83BC0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4ECC8C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5AC1B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2AAD6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698623F" w14:textId="20609EE6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DEDF2" w14:textId="35BC9826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1556" w14:textId="1F25C54B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F508B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A1D736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55577" w14:textId="6ACA0FFA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443E57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EB1F9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0DA49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FE6CE2" w14:textId="10D2ED8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3E241" w14:textId="06EF00B4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BD4BF" w14:textId="19FAB6C2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326AD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14F7B4A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8D63E6" w14:textId="01398174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43C5C9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4730C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366B4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D7E5E82" w14:textId="7737CEA5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CA88B" w14:textId="32FF862E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ADE7F" w14:textId="0FCB5E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66E4E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E225BCB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968DAB" w14:textId="07287ED0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47D844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356E2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09C3C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A18F199" w14:textId="10167F71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37B9" w14:textId="4A23DD21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966F" w14:textId="5CE714FA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E19D9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923B9F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27258D" w14:textId="7C063FE4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71B4A4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343A4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AE425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3769FA1" w14:textId="641F4AA9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6AE0B" w14:textId="1F8032D4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FAB91" w14:textId="142AA50B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952A6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D14B320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C5D621" w14:textId="2E28A02D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2AE7B7D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5DE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EF4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6726DF5" w14:textId="7EA04442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14591" w14:textId="65678E36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6A54B" w14:textId="50C79FBB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4FB3C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0E730AC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FFEB04" w14:textId="60430455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4C108C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F4EF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ACA96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40870FC" w14:textId="5F6A8BC5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32647" w14:textId="1580F603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02424" w14:textId="0F6A84B8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7689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4F444C7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B77BAD" w14:textId="09FF6C6D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61A233C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B601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EBAD6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277312A" w14:textId="11828ED1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5C1D8" w14:textId="58ADB121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4E0B" w14:textId="1A712A9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9F7A3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2E0D84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60CCEC" w14:textId="0DC970F9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506F5B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601C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97CD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694FE11" w14:textId="3F0E593B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C198" w14:textId="24820A65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6C1F4" w14:textId="2BD595FD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704C5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1DEBF7B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4CB9065" w14:textId="596470DA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111373" w14:paraId="51CC6D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D814B" w14:textId="77777777" w:rsidR="00A47434" w:rsidRPr="00111373" w:rsidRDefault="00A47434" w:rsidP="00A4743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FDD25" w14:textId="77777777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95DC7C" w14:textId="3DE38BAA" w:rsidR="00A47434" w:rsidRPr="00111373" w:rsidRDefault="00A47434" w:rsidP="00A4743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A68" w14:textId="5D71CD93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2496" w14:textId="71E871EA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2ECDE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360B1D" w14:textId="77777777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07802A" w14:textId="38554B26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167C5" w:rsidRPr="00111373" w14:paraId="38036A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916AB" w14:textId="77777777" w:rsidR="001167C5" w:rsidRPr="00111373" w:rsidRDefault="001167C5" w:rsidP="001167C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79615" w14:textId="5C0E0B78" w:rsidR="001167C5" w:rsidRPr="00111373" w:rsidRDefault="00932FF4" w:rsidP="001167C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5760D" w14:textId="5D2E79A5" w:rsidR="001167C5" w:rsidRPr="00111373" w:rsidRDefault="001167C5" w:rsidP="001167C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elario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EA313" w14:textId="5AFD8914" w:rsidR="001167C5" w:rsidRPr="00111373" w:rsidRDefault="001167C5" w:rsidP="001167C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ADE91" w14:textId="40296C2A" w:rsidR="00A47434" w:rsidRPr="00111373" w:rsidRDefault="00A47434" w:rsidP="00A474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Klaipėda,</w:t>
            </w:r>
          </w:p>
          <w:p w14:paraId="0089180D" w14:textId="420FE369" w:rsidR="00A47434" w:rsidRPr="00111373" w:rsidRDefault="00A47434" w:rsidP="00A4743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7131-386/2024</w:t>
            </w:r>
          </w:p>
          <w:p w14:paraId="77A2B4EA" w14:textId="1D60D8FB" w:rsidR="001167C5" w:rsidRPr="00111373" w:rsidRDefault="00A47434" w:rsidP="00A474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2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715E6" w:rsidRPr="00111373" w14:paraId="78D565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6DCA7" w14:textId="77777777" w:rsidR="004715E6" w:rsidRPr="00111373" w:rsidRDefault="004715E6" w:rsidP="004715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E8659" w14:textId="77777777" w:rsidR="004715E6" w:rsidRPr="00111373" w:rsidRDefault="004715E6" w:rsidP="004715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9FBC491" w14:textId="2C24F702" w:rsidR="004715E6" w:rsidRPr="00111373" w:rsidRDefault="004715E6" w:rsidP="004715E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0B69C" w14:textId="2124DDD2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4089" w14:textId="1E5E8FD1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31DA3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384E1BD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94A6" w14:textId="3BD4DC3D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111373" w14:paraId="000504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99761" w14:textId="77777777" w:rsidR="004715E6" w:rsidRPr="00111373" w:rsidRDefault="004715E6" w:rsidP="004715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7BCA0" w14:textId="77777777" w:rsidR="004715E6" w:rsidRPr="00111373" w:rsidRDefault="004715E6" w:rsidP="004715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D312666" w14:textId="1FBC32EC" w:rsidR="004715E6" w:rsidRPr="00111373" w:rsidRDefault="004715E6" w:rsidP="004715E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AFFCD" w14:textId="11FA57B0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5948" w14:textId="4C02A725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15576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C6866DB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F1D1A8" w14:textId="7C3EDB56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111373" w14:paraId="20150D4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65FF3" w14:textId="77777777" w:rsidR="004715E6" w:rsidRPr="00111373" w:rsidRDefault="004715E6" w:rsidP="004715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1000" w14:textId="77777777" w:rsidR="004715E6" w:rsidRPr="00111373" w:rsidRDefault="004715E6" w:rsidP="004715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A3BB7FC" w14:textId="31FFBE72" w:rsidR="004715E6" w:rsidRPr="00111373" w:rsidRDefault="004715E6" w:rsidP="004715E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DF5B3" w14:textId="3B39EB3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77B84" w14:textId="3801619E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7CC82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5D5651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6A463A" w14:textId="64C53904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111373" w14:paraId="55635E2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27DCF" w14:textId="77777777" w:rsidR="004715E6" w:rsidRPr="00111373" w:rsidRDefault="004715E6" w:rsidP="004715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F452" w14:textId="77777777" w:rsidR="004715E6" w:rsidRPr="00111373" w:rsidRDefault="004715E6" w:rsidP="004715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9014AF5" w14:textId="0FC6B8B8" w:rsidR="004715E6" w:rsidRPr="00111373" w:rsidRDefault="004715E6" w:rsidP="004715E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59443" w14:textId="55A936E5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5A08A" w14:textId="57ABD70A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CE08C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A6F1DEC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5C8B94" w14:textId="63DBB003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111373" w14:paraId="4A7ACD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E0FB" w14:textId="77777777" w:rsidR="004715E6" w:rsidRPr="00111373" w:rsidRDefault="004715E6" w:rsidP="004715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CFEAD" w14:textId="77777777" w:rsidR="004715E6" w:rsidRPr="00111373" w:rsidRDefault="004715E6" w:rsidP="004715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085C2F1" w14:textId="0DF2F83C" w:rsidR="004715E6" w:rsidRPr="00111373" w:rsidRDefault="004715E6" w:rsidP="004715E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47584" w14:textId="3D29D0EA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F3E4" w14:textId="084086EA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EDD74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C3299A9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D52860" w14:textId="7C3DBF28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111373" w14:paraId="67B645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4E085" w14:textId="77777777" w:rsidR="004715E6" w:rsidRPr="00111373" w:rsidRDefault="004715E6" w:rsidP="004715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29A7B" w14:textId="77777777" w:rsidR="004715E6" w:rsidRPr="00111373" w:rsidRDefault="004715E6" w:rsidP="004715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0D64215" w14:textId="192D5B45" w:rsidR="004715E6" w:rsidRPr="00111373" w:rsidRDefault="004715E6" w:rsidP="004715E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1EB75" w14:textId="7C131FD5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2BA74" w14:textId="04B9304F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5648A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5EEE54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D7AA8A" w14:textId="4BE9F172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111373" w14:paraId="215762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6AD89" w14:textId="77777777" w:rsidR="004715E6" w:rsidRPr="00111373" w:rsidRDefault="004715E6" w:rsidP="004715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694F5" w14:textId="77777777" w:rsidR="004715E6" w:rsidRPr="00111373" w:rsidRDefault="004715E6" w:rsidP="004715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D5C4087" w14:textId="316D433C" w:rsidR="004715E6" w:rsidRPr="00111373" w:rsidRDefault="004715E6" w:rsidP="004715E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45A21" w14:textId="47B93288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26AB8" w14:textId="26D46E2A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5D125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6D53164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E500AB" w14:textId="0BD47E9B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111373" w14:paraId="2D88B4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1E04D" w14:textId="77777777" w:rsidR="004715E6" w:rsidRPr="00111373" w:rsidRDefault="004715E6" w:rsidP="004715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2B5F5" w14:textId="77777777" w:rsidR="004715E6" w:rsidRPr="00111373" w:rsidRDefault="004715E6" w:rsidP="004715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356F7F7" w14:textId="0C9B6D0C" w:rsidR="004715E6" w:rsidRPr="00111373" w:rsidRDefault="004715E6" w:rsidP="004715E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37A4D" w14:textId="41B30E58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79EF5" w14:textId="0D3A2D86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A8DFD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C62090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0A05AE" w14:textId="36DC25AE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111373" w14:paraId="415EA5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EE442" w14:textId="77777777" w:rsidR="004715E6" w:rsidRPr="00111373" w:rsidRDefault="004715E6" w:rsidP="004715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3E7C0" w14:textId="77777777" w:rsidR="004715E6" w:rsidRPr="00111373" w:rsidRDefault="004715E6" w:rsidP="004715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9378287" w14:textId="55EE8438" w:rsidR="004715E6" w:rsidRPr="00111373" w:rsidRDefault="004715E6" w:rsidP="004715E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6AFA" w14:textId="3A533F85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FF56E" w14:textId="26B8AFBA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55629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D475A07" w14:textId="77777777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A7330E" w14:textId="1555B78E" w:rsidR="004715E6" w:rsidRPr="00111373" w:rsidRDefault="004715E6" w:rsidP="004715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5C4265" w:rsidRPr="00111373" w14:paraId="421080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E2906" w14:textId="77777777" w:rsidR="005C4265" w:rsidRPr="00111373" w:rsidRDefault="005C4265" w:rsidP="005C426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8A17F" w14:textId="56AF3EEA" w:rsidR="005C4265" w:rsidRPr="00111373" w:rsidRDefault="005C4265" w:rsidP="005C426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86891" w14:textId="6067E43F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61303643"/>
            <w:r w:rsidRPr="00111373">
              <w:rPr>
                <w:rFonts w:asciiTheme="majorBidi" w:hAnsiTheme="majorBidi" w:cstheme="majorBidi"/>
                <w:sz w:val="24"/>
                <w:szCs w:val="24"/>
              </w:rPr>
              <w:t>17nolimitway.com</w:t>
            </w:r>
            <w:bookmarkEnd w:id="0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05DF1" w14:textId="0CAC3535" w:rsidR="005C4265" w:rsidRPr="00111373" w:rsidRDefault="005C4265" w:rsidP="005C4265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07425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8D795D0" w14:textId="7CBD7594" w:rsidR="005C4265" w:rsidRPr="00111373" w:rsidRDefault="005C4265" w:rsidP="005C426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3FD0A32B" w14:textId="19CF31C7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111373" w14:paraId="2C159CB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D6199" w14:textId="77777777" w:rsidR="005C4265" w:rsidRPr="00111373" w:rsidRDefault="005C4265" w:rsidP="005C426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0E2A" w14:textId="4B2D80D0" w:rsidR="005C4265" w:rsidRPr="00111373" w:rsidRDefault="005C4265" w:rsidP="005C426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A2417" w14:textId="73876734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nolimitway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78775" w14:textId="2C8F369E" w:rsidR="005C4265" w:rsidRPr="00111373" w:rsidRDefault="005C4265" w:rsidP="005C4265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1AC16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C83A655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EE46C25" w14:textId="3190B24B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111373" w14:paraId="2F502E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7EDA" w14:textId="77777777" w:rsidR="005C4265" w:rsidRPr="00111373" w:rsidRDefault="005C4265" w:rsidP="005C426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6C00" w14:textId="2292C0C3" w:rsidR="005C4265" w:rsidRPr="00111373" w:rsidRDefault="005C4265" w:rsidP="005C426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F3109" w14:textId="2E082C4F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nolimitway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1BFB" w14:textId="0A98977D" w:rsidR="005C4265" w:rsidRPr="00111373" w:rsidRDefault="005C4265" w:rsidP="005C4265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8EE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8BA9ABB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5D2353BC" w14:textId="29CEE196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111373" w14:paraId="32DB7AF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1C314" w14:textId="77777777" w:rsidR="005C4265" w:rsidRPr="00111373" w:rsidRDefault="005C4265" w:rsidP="005C426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5C6CF" w14:textId="0D7DDA21" w:rsidR="005C4265" w:rsidRPr="00111373" w:rsidRDefault="005C4265" w:rsidP="005C426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C672" w14:textId="22F5980E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3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D5B0" w14:textId="42D71652" w:rsidR="005C4265" w:rsidRPr="00111373" w:rsidRDefault="005C4265" w:rsidP="005C4265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DCFCC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7B9CE62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FEF8559" w14:textId="7E2F3015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111373" w14:paraId="287CC55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18B9" w14:textId="77777777" w:rsidR="005C4265" w:rsidRPr="00111373" w:rsidRDefault="005C4265" w:rsidP="005C426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C5AB7" w14:textId="77777777" w:rsidR="005C4265" w:rsidRPr="00111373" w:rsidRDefault="005C4265" w:rsidP="005C426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EB94967" w14:textId="5650DF24" w:rsidR="005C4265" w:rsidRPr="00111373" w:rsidRDefault="005C4265" w:rsidP="005C426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9FE0" w14:textId="778D5EE9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F3BB3" w14:textId="057F13FF" w:rsidR="005C4265" w:rsidRPr="00111373" w:rsidRDefault="005C4265" w:rsidP="005C4265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8B18F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D078D7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4C22E74" w14:textId="51B8AB4B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C4265" w:rsidRPr="00111373" w14:paraId="5F0F6C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3DB3" w14:textId="77777777" w:rsidR="005C4265" w:rsidRPr="00111373" w:rsidRDefault="005C4265" w:rsidP="005C426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8048F" w14:textId="77777777" w:rsidR="005C4265" w:rsidRPr="00111373" w:rsidRDefault="005C4265" w:rsidP="005C426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DDE5D4" w14:textId="3843BB57" w:rsidR="005C4265" w:rsidRPr="00111373" w:rsidRDefault="005C4265" w:rsidP="005C426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6BBC7" w14:textId="1976C6D5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E78E3" w14:textId="7CB6A521" w:rsidR="005C4265" w:rsidRPr="00111373" w:rsidRDefault="005C4265" w:rsidP="005C4265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20BE1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FAE765A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68109420" w14:textId="22FF3CB4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C4265" w:rsidRPr="00111373" w14:paraId="4975E0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24573" w14:textId="77777777" w:rsidR="005C4265" w:rsidRPr="00111373" w:rsidRDefault="005C4265" w:rsidP="005C426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D1FA" w14:textId="77777777" w:rsidR="005C4265" w:rsidRPr="00111373" w:rsidRDefault="005C4265" w:rsidP="005C426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BF1383" w14:textId="61B23DA8" w:rsidR="005C4265" w:rsidRPr="00111373" w:rsidRDefault="005C4265" w:rsidP="005C426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C4E0D" w14:textId="0DF44E12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B0AD0" w14:textId="7063BB90" w:rsidR="005C4265" w:rsidRPr="00111373" w:rsidRDefault="005C4265" w:rsidP="005C4265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0787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69D7062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F4A88FB" w14:textId="60ED04C4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C4265" w:rsidRPr="00111373" w14:paraId="20BBBB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C7313" w14:textId="77777777" w:rsidR="005C4265" w:rsidRPr="00111373" w:rsidRDefault="005C4265" w:rsidP="005C426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5DE6" w14:textId="77777777" w:rsidR="005C4265" w:rsidRPr="00111373" w:rsidRDefault="005C4265" w:rsidP="005C426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B7826E" w14:textId="441C2303" w:rsidR="005C4265" w:rsidRPr="00111373" w:rsidRDefault="005C4265" w:rsidP="005C426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3B0B1" w14:textId="0677F77F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tarda9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6460" w14:textId="435E689A" w:rsidR="005C4265" w:rsidRPr="00111373" w:rsidRDefault="005C4265" w:rsidP="005C4265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14A76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542646A" w14:textId="77777777" w:rsidR="005C4265" w:rsidRPr="00111373" w:rsidRDefault="005C4265" w:rsidP="005C426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40D63D5" w14:textId="7F12FE49" w:rsidR="005C4265" w:rsidRPr="00111373" w:rsidRDefault="005C4265" w:rsidP="005C426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13FE3" w:rsidRPr="00111373" w14:paraId="3FC6CA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C7A67" w14:textId="77777777" w:rsidR="00013FE3" w:rsidRPr="00111373" w:rsidRDefault="00013FE3" w:rsidP="00013FE3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091FA" w14:textId="77777777" w:rsidR="00013FE3" w:rsidRPr="00111373" w:rsidRDefault="00013FE3" w:rsidP="00013FE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21072CD" w14:textId="233D12CB" w:rsidR="00013FE3" w:rsidRPr="00111373" w:rsidRDefault="00013FE3" w:rsidP="00013F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0CA7C" w14:textId="7906A9AB" w:rsidR="00013FE3" w:rsidRPr="00111373" w:rsidRDefault="00013FE3" w:rsidP="00013F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4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4D0BD" w14:textId="0FA8009B" w:rsidR="00013FE3" w:rsidRPr="00111373" w:rsidRDefault="00013FE3" w:rsidP="00013F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48499" w14:textId="77777777" w:rsidR="00013FE3" w:rsidRPr="00111373" w:rsidRDefault="00013FE3" w:rsidP="00013F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52FBDF8" w14:textId="0B8A2094" w:rsidR="00013FE3" w:rsidRPr="00111373" w:rsidRDefault="00013FE3" w:rsidP="00013F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438BD65" w14:textId="550118D8" w:rsidR="00013FE3" w:rsidRPr="00111373" w:rsidRDefault="00013FE3" w:rsidP="00013FE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13FE3" w:rsidRPr="00111373" w14:paraId="7D93B2F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22EB0" w14:textId="77777777" w:rsidR="00013FE3" w:rsidRPr="00111373" w:rsidRDefault="00013FE3" w:rsidP="00013FE3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F7172" w14:textId="77777777" w:rsidR="00013FE3" w:rsidRPr="00111373" w:rsidRDefault="00013FE3" w:rsidP="00013FE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B15E703" w14:textId="7CF00C36" w:rsidR="00013FE3" w:rsidRPr="00111373" w:rsidRDefault="00013FE3" w:rsidP="00013F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C2618" w14:textId="20115FBE" w:rsidR="00013FE3" w:rsidRPr="00111373" w:rsidRDefault="00013FE3" w:rsidP="00013F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vulkavegas2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E55EA" w14:textId="5592B3B2" w:rsidR="00013FE3" w:rsidRPr="00111373" w:rsidRDefault="00013FE3" w:rsidP="00013F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BBB5B" w14:textId="77777777" w:rsidR="00013FE3" w:rsidRPr="00111373" w:rsidRDefault="00013FE3" w:rsidP="00013F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ADF8453" w14:textId="77777777" w:rsidR="00013FE3" w:rsidRPr="00111373" w:rsidRDefault="00013FE3" w:rsidP="00013F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412BAC4" w14:textId="2BE43E25" w:rsidR="00013FE3" w:rsidRPr="00111373" w:rsidRDefault="00013FE3" w:rsidP="00013F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3B5C92" w:rsidRPr="00111373" w14:paraId="1EE455F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1D50" w14:textId="77777777" w:rsidR="003B5C92" w:rsidRPr="00111373" w:rsidRDefault="003B5C92" w:rsidP="003B5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D33F7" w14:textId="77777777" w:rsidR="003B5C92" w:rsidRPr="00111373" w:rsidRDefault="003B5C92" w:rsidP="003B5C9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A7A5617" w14:textId="406F6C36" w:rsidR="003B5C92" w:rsidRPr="00111373" w:rsidRDefault="003B5C92" w:rsidP="003B5C9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56389" w14:textId="0D973986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7pledo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83492" w14:textId="7D867E5A" w:rsidR="003B5C92" w:rsidRPr="00111373" w:rsidRDefault="003B5C92" w:rsidP="003B5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9889" w14:textId="77777777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AAF5EA4" w14:textId="77777777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D5888C" w14:textId="44CE8D20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3B5C92" w:rsidRPr="00111373" w14:paraId="01F63E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7367" w14:textId="77777777" w:rsidR="003B5C92" w:rsidRPr="00111373" w:rsidRDefault="003B5C92" w:rsidP="003B5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B05F" w14:textId="77777777" w:rsidR="003B5C92" w:rsidRPr="00111373" w:rsidRDefault="003B5C92" w:rsidP="003B5C9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E3A064B" w14:textId="7715DE09" w:rsidR="003B5C92" w:rsidRPr="00111373" w:rsidRDefault="003B5C92" w:rsidP="003B5C9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036D9" w14:textId="1CF401F2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pledo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5073D" w14:textId="57FB725C" w:rsidR="003B5C92" w:rsidRPr="00111373" w:rsidRDefault="003B5C92" w:rsidP="003B5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277F9" w14:textId="77777777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  <w:p w14:paraId="136DB503" w14:textId="6A004776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C371EC" w14:textId="72C5F6EC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3B5C92" w:rsidRPr="00111373" w14:paraId="009024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CAA9F" w14:textId="77777777" w:rsidR="003B5C92" w:rsidRPr="00111373" w:rsidRDefault="003B5C92" w:rsidP="003B5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D52A9" w14:textId="77777777" w:rsidR="003B5C92" w:rsidRPr="00111373" w:rsidRDefault="003B5C92" w:rsidP="003B5C9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1EA8ACC" w14:textId="0D48F3F1" w:rsidR="003B5C92" w:rsidRPr="00111373" w:rsidRDefault="003B5C92" w:rsidP="003B5C9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A9D1" w14:textId="42C31029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pledo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C4D6" w14:textId="504FC3CB" w:rsidR="003B5C92" w:rsidRPr="00111373" w:rsidRDefault="003B5C92" w:rsidP="003B5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01A11" w14:textId="77777777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</w:p>
          <w:p w14:paraId="7D9622DE" w14:textId="6A8159D4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A24725" w14:textId="03C493C4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3B5C92" w:rsidRPr="00111373" w14:paraId="1113BC2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37226" w14:textId="77777777" w:rsidR="003B5C92" w:rsidRPr="00111373" w:rsidRDefault="003B5C92" w:rsidP="003B5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D67AC" w14:textId="77777777" w:rsidR="003B5C92" w:rsidRPr="00111373" w:rsidRDefault="003B5C92" w:rsidP="003B5C9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34EFBEF" w14:textId="5B6EE64F" w:rsidR="003B5C92" w:rsidRPr="00111373" w:rsidRDefault="003B5C92" w:rsidP="003B5C9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01C0" w14:textId="488640B6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86pledo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3FB64" w14:textId="616D620D" w:rsidR="003B5C92" w:rsidRPr="00111373" w:rsidRDefault="003B5C92" w:rsidP="003B5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FA710" w14:textId="77777777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F4B1BE" w14:textId="24D4E847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B0009A" w14:textId="36538257" w:rsidR="003B5C92" w:rsidRPr="00111373" w:rsidRDefault="003B5C92" w:rsidP="003B5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3602CC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23DE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718D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3F0D950" w14:textId="61A0F4E1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D877C" w14:textId="3D76DDF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38D71" w14:textId="6DBDCD6D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EB015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835D53F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E60963" w14:textId="14428D88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2063A6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7FD92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8221C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DE7C585" w14:textId="57D15D3E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16657" w14:textId="142E2393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00E84" w14:textId="15F301E5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C7706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8EE9EF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09C1FB" w14:textId="14B15DFA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011A31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E2D7F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F05BA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17407CD" w14:textId="053B9C79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C12D2" w14:textId="491785E2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AE9D7" w14:textId="5AEE70A6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46DF8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FDB7885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F9B825" w14:textId="71AB4D59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5EB0BF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79B0D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330AA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38416D8" w14:textId="022EC1CD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D1D22" w14:textId="267813E2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371D2" w14:textId="56CD995B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127A2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DDA27B9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3288A3" w14:textId="3532D50D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34A324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21AA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41C7A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88E691A" w14:textId="56655C78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C51C" w14:textId="679F845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0CBFE" w14:textId="09995405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F0EC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57F74E9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0E9CD2" w14:textId="15B4ED0F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3A5B7F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E5E9D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706D4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8F08FDE" w14:textId="17CDDD91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C0187" w14:textId="6DA4E321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375A1" w14:textId="4FB9C264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35171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1383119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A4764F" w14:textId="33C045C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7AC7A0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5D553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1B7E2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9B579B0" w14:textId="5E385C13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390C" w14:textId="69AA6DE9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B283F" w14:textId="33313239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08F13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05D81A0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83DD25" w14:textId="4E42BA08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480D22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E07C2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A14A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B0CA39A" w14:textId="012392AA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D03D1" w14:textId="4A47667A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3D99" w14:textId="4CBE441F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8343A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F0867A3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1FD3CD" w14:textId="007CDEDD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6CFAC7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31A3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877F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BE93193" w14:textId="7E20EA5A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FBBCE" w14:textId="30332033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9AC9" w14:textId="4FCB747B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8134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A97EA9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62FFC4" w14:textId="756CD9E8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0511D6D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44A41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0822E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3B14168" w14:textId="04BF03F1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7098D" w14:textId="3467221D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63DBD" w14:textId="2F06F750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8BD5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BE34710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9B5B7F" w14:textId="592A251A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4AC9CA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6BAD4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E2CB0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06A39A0" w14:textId="26653867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641A" w14:textId="7394875A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9FD08" w14:textId="14318071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92B4B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29EB795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8CCFB19" w14:textId="5DF5B913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606E020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F12C9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A07F6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F80894D" w14:textId="7FA03E15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0387A" w14:textId="2419793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4A35" w14:textId="417AA40A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3E994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054935A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E29B57" w14:textId="27A5D391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459353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26BB2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1C6C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FEA4A01" w14:textId="0EF91E4C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5E700" w14:textId="004BEDA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BAE49" w14:textId="060C12E5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D8108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A8BDF55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FA04B4" w14:textId="33038809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168450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C67E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980A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39AC5A2" w14:textId="2B837826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CCD6B" w14:textId="7BE8DBC2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3533" w14:textId="6DA50C5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4AD5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5EB681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E2A943" w14:textId="198C46B6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2C41386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4A4EF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17169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8B83680" w14:textId="41E892F3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9687" w14:textId="2F43953E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EA490" w14:textId="125A4AE6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80C22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2F63F21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CC1B54" w14:textId="7BE0B9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3198C2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F1983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7FA52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63276CD" w14:textId="398B11CD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89DE" w14:textId="4EC145D0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9B2A3" w14:textId="2736C29C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AC0A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BD905E0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B6D866" w14:textId="5FC34128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246E16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64CD6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931D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80E7AC4" w14:textId="17C3BBD8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8A6EA" w14:textId="67A011AE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6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84690" w14:textId="4B0A0E0E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A1EF4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41257BF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37B6D6" w14:textId="7EBD23CF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2D7D62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6E1FA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3ABEB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0C7F982" w14:textId="42B7299E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A0DC" w14:textId="02D3273E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6C6FA" w14:textId="07C464AC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DEE6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B1CACF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DC4CDB" w14:textId="36BE5C50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018845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5946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83F3B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679B5DC" w14:textId="4BCE8FED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42E" w14:textId="79951FA1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B20D" w14:textId="4E745A9A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A82D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374A534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2A9AFA" w14:textId="5CF2BA71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65692B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54F07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794F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A657B1C" w14:textId="5925B9FE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0CA86" w14:textId="68EB66D6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38FE" w14:textId="175D2D80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75460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A5CCEA6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553899" w14:textId="0570A62D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397D45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13E79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3C717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AF66BD7" w14:textId="1F19A6C8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406AD" w14:textId="29D5208C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0E027" w14:textId="36200FF0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3665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0369C1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34390B" w14:textId="61FCD944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21F094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3281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802D5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ABD745A" w14:textId="66018C41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57358" w14:textId="704E578C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6B7DB" w14:textId="646E8283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C0D1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89EFAFA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8831F0" w14:textId="460F15C6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4584ED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D3EF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3154F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569376F" w14:textId="16156360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0A5B1" w14:textId="08819B03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1679E" w14:textId="4D920E06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0E633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9FC338E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D0FCF4" w14:textId="4B52A055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379963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5748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BD3D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F365BC5" w14:textId="44B19744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B5CA6" w14:textId="6F246D05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C1A" w14:textId="6C04D7D4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8CED6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883B418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18FC71" w14:textId="1FA0DA15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048F5E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2F3B0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178A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3CBA558" w14:textId="08230704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E4ED" w14:textId="63775C1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54EA2" w14:textId="42D0DDEC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8CC9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CBE3FF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868454" w14:textId="75F67378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37478D7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78EE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8A787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05520F3" w14:textId="68FF8CEE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DBFA1" w14:textId="7514C12F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D438D" w14:textId="2ECE6AB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0C9AB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A58122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E55DAC" w14:textId="4157D14A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111373" w14:paraId="008E578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08BCD" w14:textId="77777777" w:rsidR="00A360E2" w:rsidRPr="00111373" w:rsidRDefault="00A360E2" w:rsidP="00A360E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4D8DA" w14:textId="77777777" w:rsidR="00A360E2" w:rsidRPr="00111373" w:rsidRDefault="00A360E2" w:rsidP="00A360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450033A" w14:textId="11FFFC4A" w:rsidR="00A360E2" w:rsidRPr="00111373" w:rsidRDefault="00A360E2" w:rsidP="00A360E2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8940B" w14:textId="38441851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icecasino7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4713F" w14:textId="247E553D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8BB09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4C12C1" w14:textId="77777777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292C1F" w14:textId="0C78185C" w:rsidR="00A360E2" w:rsidRPr="00111373" w:rsidRDefault="00A360E2" w:rsidP="00A360E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F1472C" w:rsidRPr="00111373" w14:paraId="545C08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34EB6" w14:textId="77777777" w:rsidR="00F1472C" w:rsidRPr="00111373" w:rsidRDefault="00F1472C" w:rsidP="00F1472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8CE4" w14:textId="0ADEC694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AF5848" w14:textId="6ED5F51F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ABCE3" w14:textId="21298E7D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royspin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D3E88" w14:textId="524C1E5C" w:rsidR="00F1472C" w:rsidRPr="00111373" w:rsidRDefault="00F1472C" w:rsidP="00F1472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6F903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F30B58C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A4E117" w14:textId="3379A3F9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111373" w14:paraId="00601E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19C9" w14:textId="77777777" w:rsidR="00F1472C" w:rsidRPr="00111373" w:rsidRDefault="00F1472C" w:rsidP="00F1472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0B58" w14:textId="1F74C953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EFF2D" w14:textId="5EB626ED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1BF0" w14:textId="0D004AF6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C809" w14:textId="5F487251" w:rsidR="00F1472C" w:rsidRPr="00111373" w:rsidRDefault="00F1472C" w:rsidP="00F1472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D5E37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2243C51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C42F93C" w14:textId="732AF58B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111373" w14:paraId="26AAAD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158A4" w14:textId="77777777" w:rsidR="00F1472C" w:rsidRPr="00111373" w:rsidRDefault="00F1472C" w:rsidP="00F1472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5E690" w14:textId="5E5C3969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92577B" w14:textId="4A7ADE68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2E399" w14:textId="66B3092E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23D39" w14:textId="7D741BE6" w:rsidR="00F1472C" w:rsidRPr="00111373" w:rsidRDefault="00F1472C" w:rsidP="00F1472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3FC76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009256B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0388F9" w14:textId="49ED38BC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111373" w14:paraId="6BDE941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E0B3" w14:textId="77777777" w:rsidR="00F1472C" w:rsidRPr="00111373" w:rsidRDefault="00F1472C" w:rsidP="00F1472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40B56" w14:textId="13135D32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001436" w14:textId="2B43BA96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25A6" w14:textId="6059DCE3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83royspin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51676" w14:textId="727BECD8" w:rsidR="00F1472C" w:rsidRPr="00111373" w:rsidRDefault="00F1472C" w:rsidP="00F1472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DBC23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4E74529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706B9FCE" w14:textId="07550373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111373" w14:paraId="6CA816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9BFFB" w14:textId="77777777" w:rsidR="00F1472C" w:rsidRPr="00111373" w:rsidRDefault="00F1472C" w:rsidP="00F1472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E5349" w14:textId="68EAF7CA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86709AD" w14:textId="5BCE086F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B17AD" w14:textId="0A26805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74royspin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81BEA" w14:textId="0216404F" w:rsidR="00F1472C" w:rsidRPr="00111373" w:rsidRDefault="00F1472C" w:rsidP="00F1472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DD6B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A320905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553D892" w14:textId="0C90D2AC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111373" w14:paraId="76E331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5D678" w14:textId="77777777" w:rsidR="00F1472C" w:rsidRPr="00111373" w:rsidRDefault="00F1472C" w:rsidP="00F1472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226DB" w14:textId="1930FC2B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51960D" w14:textId="0A898431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67679" w14:textId="58A0FD1A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royspins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BBC45" w14:textId="331ABC37" w:rsidR="00F1472C" w:rsidRPr="00111373" w:rsidRDefault="00F1472C" w:rsidP="00F1472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B3847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7BAB471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4E2ABBD" w14:textId="70A912D0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111373" w14:paraId="338FE34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403E4" w14:textId="77777777" w:rsidR="00F1472C" w:rsidRPr="00111373" w:rsidRDefault="00F1472C" w:rsidP="00F1472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EE1B3" w14:textId="0746B3CC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D64840" w14:textId="4FA57076" w:rsidR="00F1472C" w:rsidRPr="00111373" w:rsidRDefault="00F1472C" w:rsidP="00F1472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E93FF" w14:textId="18D82FF1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2royspins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61D2" w14:textId="38B3F88F" w:rsidR="00F1472C" w:rsidRPr="00111373" w:rsidRDefault="00F1472C" w:rsidP="00F1472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12E17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8C1F53B" w14:textId="77777777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ED59A5F" w14:textId="73E9C035" w:rsidR="00F1472C" w:rsidRPr="00111373" w:rsidRDefault="00F1472C" w:rsidP="00F1472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111373" w14:paraId="0AB9FE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E077" w14:textId="77777777" w:rsidR="00BE38FE" w:rsidRPr="00111373" w:rsidRDefault="00BE38FE" w:rsidP="00BE38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406FB" w14:textId="51781791" w:rsidR="00BE38FE" w:rsidRPr="00111373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852D" w14:textId="1B33D89B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66E42">
              <w:rPr>
                <w:rFonts w:ascii="Times New Roman" w:hAnsi="Times New Roman"/>
                <w:bCs/>
                <w:sz w:val="24"/>
                <w:szCs w:val="24"/>
              </w:rPr>
              <w:t>nolimitway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FFD2" w14:textId="2F096DA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F1B08">
              <w:rPr>
                <w:rFonts w:ascii="Times New Roman" w:hAnsi="Times New Roman"/>
                <w:color w:val="000000"/>
              </w:rPr>
              <w:t>support@nolimitway.co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86C17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A283EFB" w14:textId="1815C936" w:rsidR="00BE38FE" w:rsidRDefault="00BE38FE" w:rsidP="00BE3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C25BBD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9401-860/202</w:t>
            </w:r>
            <w:r w:rsidRPr="00025D2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,</w:t>
            </w:r>
          </w:p>
          <w:p w14:paraId="13CBC10E" w14:textId="39E8190D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5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111373" w14:paraId="128D360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2028D" w14:textId="77777777" w:rsidR="00BE38FE" w:rsidRPr="00111373" w:rsidRDefault="00BE38FE" w:rsidP="00BE38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C9C89" w14:textId="77777777" w:rsidR="00BE38FE" w:rsidRPr="00A6007C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B68E8B1" w14:textId="395E3D44" w:rsidR="00BE38FE" w:rsidRPr="00111373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37F61" w14:textId="6F61192A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drip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A851A" w14:textId="7B0F5AB0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AE952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985DF7C" w14:textId="4CA764E1" w:rsidR="00BE38FE" w:rsidRPr="00111373" w:rsidRDefault="00BE38FE" w:rsidP="00BE38F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F24EC">
              <w:rPr>
                <w:rFonts w:asciiTheme="majorBidi" w:hAnsiTheme="majorBidi" w:cstheme="majorBidi"/>
                <w:sz w:val="24"/>
                <w:szCs w:val="24"/>
              </w:rPr>
              <w:t>eI2-9384-596/202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941209F" w14:textId="08D4A4BB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4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111373" w14:paraId="2D51B6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B585" w14:textId="77777777" w:rsidR="00BE38FE" w:rsidRPr="00111373" w:rsidRDefault="00BE38FE" w:rsidP="00BE38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04DC1" w14:textId="77777777" w:rsidR="00BE38FE" w:rsidRPr="00A6007C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7C9A77" w14:textId="28B3E1F2" w:rsidR="00BE38FE" w:rsidRPr="00111373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E9753" w14:textId="17EFCBEC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 xml:space="preserve"> drip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05207" w14:textId="656EC964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8BB5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3586A51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F24EC">
              <w:rPr>
                <w:rFonts w:asciiTheme="majorBidi" w:hAnsiTheme="majorBidi" w:cstheme="majorBidi"/>
                <w:sz w:val="24"/>
                <w:szCs w:val="24"/>
              </w:rPr>
              <w:t>eI2-9384-596/202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1978839" w14:textId="51F3998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4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111373" w14:paraId="2A5653F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896A4" w14:textId="77777777" w:rsidR="00BE38FE" w:rsidRPr="00111373" w:rsidRDefault="00BE38FE" w:rsidP="00BE38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04138" w14:textId="77777777" w:rsidR="00BE38FE" w:rsidRPr="00A6007C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717D4DD" w14:textId="5C62FA34" w:rsidR="00BE38FE" w:rsidRPr="00111373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E0078" w14:textId="5C25764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dripcasino6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4E1CB" w14:textId="24377662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3802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40720D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F24EC">
              <w:rPr>
                <w:rFonts w:asciiTheme="majorBidi" w:hAnsiTheme="majorBidi" w:cstheme="majorBidi"/>
                <w:sz w:val="24"/>
                <w:szCs w:val="24"/>
              </w:rPr>
              <w:t>eI2-9384-596/202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6071FA9" w14:textId="3C6447F2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4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111373" w14:paraId="1FBDD9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1C3F3" w14:textId="77777777" w:rsidR="00BE38FE" w:rsidRPr="00111373" w:rsidRDefault="00BE38FE" w:rsidP="00BE38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1C408" w14:textId="77777777" w:rsidR="00BE38FE" w:rsidRPr="00A6007C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971E44" w14:textId="02CA6E4E" w:rsidR="00BE38FE" w:rsidRPr="00111373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0DA23" w14:textId="2AF66281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dripcasino7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D5CD7" w14:textId="492DC33C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BAA92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49B7B89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F24EC">
              <w:rPr>
                <w:rFonts w:asciiTheme="majorBidi" w:hAnsiTheme="majorBidi" w:cstheme="majorBidi"/>
                <w:sz w:val="24"/>
                <w:szCs w:val="24"/>
              </w:rPr>
              <w:t>eI2-9384-596/202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D8F5BB4" w14:textId="5BDED7BD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4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111373" w14:paraId="43EE80C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77E66" w14:textId="77777777" w:rsidR="00BE38FE" w:rsidRPr="00111373" w:rsidRDefault="00BE38FE" w:rsidP="00BE38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E4C7A" w14:textId="77777777" w:rsidR="00BE38FE" w:rsidRPr="00A6007C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8F003" w14:textId="32E8E4D3" w:rsidR="00BE38FE" w:rsidRPr="00111373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C7E95" w14:textId="2B9F39E9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dripcasino8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0C549" w14:textId="167D6F85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BD059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FD4A4C0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F24EC">
              <w:rPr>
                <w:rFonts w:asciiTheme="majorBidi" w:hAnsiTheme="majorBidi" w:cstheme="majorBidi"/>
                <w:sz w:val="24"/>
                <w:szCs w:val="24"/>
              </w:rPr>
              <w:t>eI2-9384-596/202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A6D7356" w14:textId="3BC118FD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4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111373" w14:paraId="6BD1B5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6F7A6" w14:textId="77777777" w:rsidR="00BE38FE" w:rsidRPr="00111373" w:rsidRDefault="00BE38FE" w:rsidP="00BE38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877C6" w14:textId="77777777" w:rsidR="00BE38FE" w:rsidRPr="00A6007C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178542" w14:textId="0817D00F" w:rsidR="00BE38FE" w:rsidRPr="00111373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E250" w14:textId="14957CDC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dripcasino9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C66B" w14:textId="45E3BA3F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B23F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7E2FDB7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F24EC">
              <w:rPr>
                <w:rFonts w:asciiTheme="majorBidi" w:hAnsiTheme="majorBidi" w:cstheme="majorBidi"/>
                <w:sz w:val="24"/>
                <w:szCs w:val="24"/>
              </w:rPr>
              <w:t>eI2-9384-596/202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0BDC8EA" w14:textId="5A2C45B9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4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111373" w14:paraId="3F7EF0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D0DB3" w14:textId="77777777" w:rsidR="00BE38FE" w:rsidRPr="00111373" w:rsidRDefault="00BE38FE" w:rsidP="00BE38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391CF" w14:textId="77777777" w:rsidR="00BE38FE" w:rsidRPr="00A6007C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737ED1" w14:textId="094D684D" w:rsidR="00BE38FE" w:rsidRPr="00111373" w:rsidRDefault="00BE38FE" w:rsidP="00BE38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A6007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A6007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4FC42" w14:textId="79A70AFD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dripcasino10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2BC6" w14:textId="185D94E2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6007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AB4E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D46B8C3" w14:textId="77777777" w:rsidR="00BE38FE" w:rsidRPr="00111373" w:rsidRDefault="00BE38FE" w:rsidP="00BE38F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F24EC">
              <w:rPr>
                <w:rFonts w:asciiTheme="majorBidi" w:hAnsiTheme="majorBidi" w:cstheme="majorBidi"/>
                <w:sz w:val="24"/>
                <w:szCs w:val="24"/>
              </w:rPr>
              <w:t>eI2-9384-596/202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541FC75" w14:textId="0D2ADA33" w:rsidR="00BE38FE" w:rsidRPr="00111373" w:rsidRDefault="00BE38FE" w:rsidP="00BE38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4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7116F1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135C5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6FC61" w14:textId="77777777" w:rsidR="004B22E6" w:rsidRPr="004B22E6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B22E6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4B22E6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4B22E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4B22E6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4B22E6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2A87F70" w14:textId="0D5D12E5" w:rsidR="004B22E6" w:rsidRPr="004B22E6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B22E6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4B22E6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4B22E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4B22E6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4B22E6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C05C" w14:textId="46AAA632" w:rsidR="004B22E6" w:rsidRPr="004B22E6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B22E6">
              <w:rPr>
                <w:rFonts w:asciiTheme="majorBidi" w:hAnsiTheme="majorBidi" w:cstheme="majorBidi"/>
                <w:sz w:val="24"/>
                <w:szCs w:val="24"/>
              </w:rPr>
              <w:t>500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946A3" w14:textId="1BB69F30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A1BAC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E846DE7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B57C469" w14:textId="0978F749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081219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BEAD2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1BF2B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9DC29B8" w14:textId="3AAFADF0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950DC" w14:textId="00B09773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</w:rPr>
              <w:t>50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D9AC" w14:textId="11AEC04A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9F801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F8C1F19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31AE557B" w14:textId="0D91C8AB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016E95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86D9E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8816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DA236F0" w14:textId="11B19ED8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28EA6" w14:textId="662778B1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</w:rPr>
              <w:t>50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73AB6" w14:textId="134E0F4C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B2746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1BE631A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924521A" w14:textId="4FEC988A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6087A2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1C268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802F5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3C0712" w14:textId="3876551C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F79C" w14:textId="2EABEE10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</w:rPr>
              <w:t>50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ECBE" w14:textId="14D89BF4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85A99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1087287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4112365" w14:textId="1C1E81CF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2DB15B9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B5792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8CA50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7DB4D30" w14:textId="25363D79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CF96A" w14:textId="2CE11FB4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</w:rPr>
              <w:t>50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91C38" w14:textId="538A0093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B280E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2CC7DEC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E6C5979" w14:textId="5A07A298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313C34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3A2E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83827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1AFE1EE" w14:textId="544F103A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B64F8" w14:textId="782E55A9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</w:rPr>
              <w:t>50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3B29" w14:textId="2499375F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85256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3FBABF3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5336F28" w14:textId="090042C0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57D399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28071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6217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364E0F" w14:textId="5270EF43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D7B95" w14:textId="5197AE30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AA658" w14:textId="430240E7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D4AA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9914397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AC660C" w14:textId="34DADCC9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4A63165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E88D1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F68F8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53884D" w14:textId="10AAF5D2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0CBA9" w14:textId="09A5395B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1FC7E" w14:textId="22961726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6D374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81AC216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A304F68" w14:textId="6594A1A1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7EDE63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B2446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E0CB5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4CB63C7" w14:textId="4C7A3EBD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4AB" w14:textId="08C5C157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759FC" w14:textId="2596D091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B397E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6A947A0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603E7BF" w14:textId="572DAF72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79AA3D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5F6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1C43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966349B" w14:textId="7D8FF4FA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CE9EA" w14:textId="16B61555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6740D" w14:textId="625D10C1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197A0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BB2A4ED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09BED97D" w14:textId="5F6DDCBB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14F2E8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EE91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C28C1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43807AC" w14:textId="0C245C0B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B0089" w14:textId="69EBC312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8AAC" w14:textId="14A788C5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EA341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BC9CBE8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0F4A88D" w14:textId="27A04E36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2DBBB62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8A65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949AC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B912D8" w14:textId="761C4504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4AD41" w14:textId="35909C1F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766B5" w14:textId="07C219DF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23CF9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949ECDC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13C349F" w14:textId="74106393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0D5C63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36DDE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25478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DABDA2" w14:textId="00EF760F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9BD7A" w14:textId="7D90D7AA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6D20E" w14:textId="38AE9A22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EF19C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427D61F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94529AC" w14:textId="474E450B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18F0C6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D09A7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5A58E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7A840C9" w14:textId="13CD3139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A0EE6" w14:textId="41E61C1E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A6A04" w14:textId="33D17E85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C90B2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C77F29A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AB1FAD5" w14:textId="30A2D40A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07AB06B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0CAB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17A76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96DD4FD" w14:textId="42C3E45F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0B1B9" w14:textId="701CF2BD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EC872" w14:textId="219941E3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B029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3B3D077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B5C86C4" w14:textId="4451283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4A6BB3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F496D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4E548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D10DDA6" w14:textId="3ABCE854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3F74F" w14:textId="7C29AB04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488B" w14:textId="6592A3C0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9335A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AF3F91D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6102FB33" w14:textId="4CA872ED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13DAAC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7A20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AAE4F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37CDC57" w14:textId="051DEFE8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DD0B8" w14:textId="68895DA3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CF7E3" w14:textId="78DA258E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84BC9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7B0329E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A1E9F86" w14:textId="0D928DA6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111373" w14:paraId="59BCAA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45454" w14:textId="77777777" w:rsidR="004B22E6" w:rsidRPr="00111373" w:rsidRDefault="004B22E6" w:rsidP="004B22E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545F1" w14:textId="77777777" w:rsidR="004B22E6" w:rsidRPr="00730BB3" w:rsidRDefault="004B22E6" w:rsidP="004B22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541B3F" w14:textId="3C28E8EC" w:rsidR="004B22E6" w:rsidRPr="00A6007C" w:rsidRDefault="004B22E6" w:rsidP="004B22E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30BB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730BB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5F5C3" w14:textId="087C6C52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07B43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6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20453" w14:textId="28543D50" w:rsidR="004B22E6" w:rsidRPr="00A6007C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0BB3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44B5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730897B" w14:textId="77777777" w:rsidR="004B22E6" w:rsidRPr="00111373" w:rsidRDefault="004B22E6" w:rsidP="004B22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FC8666" w14:textId="6C16F039" w:rsidR="004B22E6" w:rsidRPr="00111373" w:rsidRDefault="004B22E6" w:rsidP="004B22E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701B6" w:rsidRPr="00111373" w14:paraId="5FF3A0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F592" w14:textId="77777777" w:rsidR="004701B6" w:rsidRPr="00111373" w:rsidRDefault="004701B6" w:rsidP="004701B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1063E" w14:textId="77777777" w:rsidR="004701B6" w:rsidRPr="00111373" w:rsidRDefault="004701B6" w:rsidP="004701B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61D9570" w14:textId="2A79451A" w:rsidR="004701B6" w:rsidRPr="00730BB3" w:rsidRDefault="004701B6" w:rsidP="004701B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DAC2" w14:textId="02F65D2E" w:rsidR="004701B6" w:rsidRPr="004701B6" w:rsidRDefault="004701B6" w:rsidP="004701B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4701B6">
              <w:rPr>
                <w:rFonts w:ascii="Times New Roman" w:hAnsi="Times New Roman"/>
                <w:sz w:val="24"/>
                <w:szCs w:val="24"/>
              </w:rPr>
              <w:t xml:space="preserve">3344icecasino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712A0" w14:textId="4698AA3F" w:rsidR="004701B6" w:rsidRPr="00730BB3" w:rsidRDefault="004701B6" w:rsidP="004701B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0AB87" w14:textId="77777777" w:rsidR="004701B6" w:rsidRPr="00111373" w:rsidRDefault="004701B6" w:rsidP="004701B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79111B7" w14:textId="77777777" w:rsidR="004701B6" w:rsidRPr="00111373" w:rsidRDefault="004701B6" w:rsidP="004701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D826F47" w14:textId="236171C0" w:rsidR="004701B6" w:rsidRPr="00111373" w:rsidRDefault="004701B6" w:rsidP="004701B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01B6" w:rsidRPr="00111373" w14:paraId="2C6B8D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8515" w14:textId="77777777" w:rsidR="004701B6" w:rsidRPr="00111373" w:rsidRDefault="004701B6" w:rsidP="004701B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5275D" w14:textId="77777777" w:rsidR="004701B6" w:rsidRPr="00111373" w:rsidRDefault="004701B6" w:rsidP="004701B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06863CE" w14:textId="7B742746" w:rsidR="004701B6" w:rsidRPr="00730BB3" w:rsidRDefault="004701B6" w:rsidP="004701B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111373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97BFA" w14:textId="40616F33" w:rsidR="004701B6" w:rsidRPr="004701B6" w:rsidRDefault="004701B6" w:rsidP="004701B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4701B6">
              <w:rPr>
                <w:rFonts w:ascii="Times New Roman" w:hAnsi="Times New Roman"/>
                <w:sz w:val="24"/>
                <w:szCs w:val="24"/>
              </w:rPr>
              <w:t>icecasino7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EAC2" w14:textId="2B794671" w:rsidR="004701B6" w:rsidRPr="00730BB3" w:rsidRDefault="004701B6" w:rsidP="004701B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1373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F971B" w14:textId="77777777" w:rsidR="004701B6" w:rsidRPr="00111373" w:rsidRDefault="004701B6" w:rsidP="004701B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BB4A7C6" w14:textId="77777777" w:rsidR="004701B6" w:rsidRPr="00111373" w:rsidRDefault="004701B6" w:rsidP="004701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2BDA8A" w14:textId="2C951CEA" w:rsidR="004701B6" w:rsidRPr="00111373" w:rsidRDefault="004701B6" w:rsidP="004701B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59343C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0BB42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54DE4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ABCA21B" w14:textId="0FCA089C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3A917" w14:textId="54B907E9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ADBE8" w14:textId="59715B2C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8DF54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BC72D5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F31333" w14:textId="638E1CA2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79EEA8D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BA8D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7345F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44B6DF" w14:textId="7080CA18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6866" w14:textId="17D5F3A8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9CD4D" w14:textId="05F12E1B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62F4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6123569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5B7F2" w14:textId="7397BFE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668BAB7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D7D3F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4E64E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65AC184" w14:textId="36240020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A073" w14:textId="1E259189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17CB" w14:textId="224CFA4E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0FE8F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2028FD0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3B38A" w14:textId="7753EC8F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6C591C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88941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FC2CD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D466D9D" w14:textId="77C10B8F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E233" w14:textId="43E56C07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80EA" w14:textId="536E24C7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A4605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CAD0D93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A7684C" w14:textId="25EE9F7D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04C246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0C831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EBA85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8FCCCC0" w14:textId="48F62A33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7D07E" w14:textId="26BDD4F9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65D71" w14:textId="5BA02441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E61E7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C4E9D01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0BB8ED" w14:textId="1EEA1126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02CD916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F6E33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9F34C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C35139" w14:textId="30C79BE7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FE87A" w14:textId="74B4B8F8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651F5" w14:textId="5428E9F2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7E2FB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9ABA901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930256" w14:textId="697F3B8A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055E1A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55DC3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2F83B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16ACB6B" w14:textId="6419A382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AFF2" w14:textId="46A29548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CBC37" w14:textId="6645D567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06B7E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CD8A4E1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9D7A01" w14:textId="3E3A18FD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73E5B0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1CDF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4F9C4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FAB6FA8" w14:textId="5C6EB589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72EF0" w14:textId="1E3720BD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BCA" w14:textId="43EFAF94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D472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992F56D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99BC9E" w14:textId="55DE3289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1319B4C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FA0E3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D06C3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1C21AB" w14:textId="3159659F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48B0B" w14:textId="4D9C4520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6EA61" w14:textId="7F14B796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9C0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2047378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AA6CB8" w14:textId="1FCE7878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6EB4D3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A8A34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A2F47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74C562" w14:textId="36B480F9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51EF0" w14:textId="45C4A38D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0AAF7" w14:textId="23C342EC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5C781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3D3A070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EB8E0A" w14:textId="78BEDD33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5F6B2B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19BE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1E7C8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F1B858A" w14:textId="0A95DBC5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EA7BF" w14:textId="321CCEA3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60F18" w14:textId="1630144A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D3519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4AC829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0DFB37" w14:textId="44EDC30E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726B40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039C8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A3AF5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55A0D2" w14:textId="74048F0F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77918" w14:textId="6DF12C48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81A2" w14:textId="583CAD7B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47D06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FD33CE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2FDB0" w14:textId="26B963DE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5411DA5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F91B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64581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7326BF4" w14:textId="7FD53A9B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4661A" w14:textId="323636DC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DD406" w14:textId="64E354C9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0DE5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21CF3EB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ABEF8D" w14:textId="4BC63D3C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70227F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841F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B336D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71F6C21" w14:textId="75E0B96E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2A25" w14:textId="4936B330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1A674" w14:textId="52850696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4C4A3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285BA8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BA840" w14:textId="2A512FF2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43678D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0080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8E1A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BFD13E1" w14:textId="50EB3F54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6F5C" w14:textId="6BE96915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D0759" w14:textId="74713639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D4DEB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62E784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3F9C9A" w14:textId="6258A72B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3F739E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30D4A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D2929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F7196B0" w14:textId="0C70D8DF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ED0BA" w14:textId="603CA7B8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A53E7" w14:textId="11FB2D57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1CBB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CC7F7FE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C180B5" w14:textId="2E819EBF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427A64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6F1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EF4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49F7E8" w14:textId="0825C1C3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86D81" w14:textId="2B871561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DBFC3" w14:textId="784C0546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770F0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447BEE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C263C5" w14:textId="78534401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4D066B1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E6643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1F8B7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D05E48B" w14:textId="754F3A6D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D77EC" w14:textId="7B815F68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E60E4" w14:textId="2D3603B5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EB07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3D52130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27E199" w14:textId="526730BD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49A6B7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0D65E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97BEB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3CAEAA" w14:textId="1F43A41D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736B" w14:textId="00FBB9CA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9AA88" w14:textId="54133846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9B473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A6C745E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801B5E" w14:textId="2DB93D20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3C091DA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58398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A8B41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7A6591A" w14:textId="1A9D23DE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1017" w14:textId="1975BAAA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70D6F" w14:textId="5486DC61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B1D7E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9746DC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B3551" w14:textId="588648D3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62A202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D9B2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ED53A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466F70" w14:textId="4CB6BA28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DD335" w14:textId="19107131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88F3" w14:textId="26D3246B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4A0BF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67BAF2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EE8CF3" w14:textId="2D7B9D9F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066DE6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B0627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7FB97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D47E3D4" w14:textId="2C9BA965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17CE" w14:textId="6ABE63DA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A00DF" w14:textId="25098C12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1EEDF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D5A161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7025FB" w14:textId="329CBAD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16F4541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136DC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19E2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3527D05" w14:textId="291ABD35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3269F" w14:textId="01D96663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7AB4" w14:textId="0C398610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ACEA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BA18738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99162C" w14:textId="1ECD2CA3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5EB7C84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7E7C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C67D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8F02992" w14:textId="2EE783DA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7ADAA" w14:textId="02B9FEE4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E349D" w14:textId="34742940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01D6E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E860443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454D6A" w14:textId="265E6F8F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1D956B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AF503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9D72B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BF66A40" w14:textId="5170474A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0452" w14:textId="5B6BC456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2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DAD5C" w14:textId="50580B01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7ACC0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1B0DA8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067A9" w14:textId="6CE79994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14C436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C4A0C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2A984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AB19828" w14:textId="5F4DFF13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22A7" w14:textId="4E3F58BD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3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93EA2" w14:textId="6F3C2685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577E9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815FB37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9477CA" w14:textId="4E53311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637C621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FE559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D9C00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2E4094" w14:textId="66366804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03EEA" w14:textId="50414E40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3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65FC" w14:textId="7463BD32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A3D77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C4D2E6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973942" w14:textId="04DBA523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3D67DE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824A8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1E08D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7E331E0" w14:textId="3E70610C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D2721" w14:textId="7847E020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3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0523" w14:textId="786E1280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7E5F6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DDE701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578FBFC" w14:textId="67F40CFE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111373" w14:paraId="16601E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95633" w14:textId="77777777" w:rsidR="00CF1D96" w:rsidRPr="00111373" w:rsidRDefault="00CF1D96" w:rsidP="00CF1D9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EC226" w14:textId="77777777" w:rsidR="00CF1D96" w:rsidRPr="00933D82" w:rsidRDefault="00CF1D96" w:rsidP="00CF1D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7ECB612" w14:textId="548B0977" w:rsidR="00CF1D96" w:rsidRPr="00933D82" w:rsidRDefault="00CF1D96" w:rsidP="00CF1D9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1BEAE" w14:textId="74F6F604" w:rsidR="00CF1D96" w:rsidRPr="00933D82" w:rsidRDefault="00CF1D96" w:rsidP="00CF1D9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verdecasino3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D19DC" w14:textId="4148E4D9" w:rsidR="00CF1D96" w:rsidRPr="00933D82" w:rsidRDefault="00CF1D96" w:rsidP="00CF1D96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F8F4F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C29B872" w14:textId="77777777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11373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66087A" w14:textId="2795B2B9" w:rsidR="00CF1D96" w:rsidRPr="00111373" w:rsidRDefault="00CF1D96" w:rsidP="00CF1D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33D82" w:rsidRPr="00111373" w14:paraId="4B92AE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8BE04" w14:textId="77777777" w:rsidR="00933D82" w:rsidRPr="00111373" w:rsidRDefault="00933D82" w:rsidP="00933D8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7ED3C" w14:textId="77777777" w:rsidR="00933D82" w:rsidRPr="00933D82" w:rsidRDefault="00933D82" w:rsidP="00933D8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22E7537" w14:textId="63B50204" w:rsidR="00933D82" w:rsidRPr="00933D82" w:rsidRDefault="00933D82" w:rsidP="00933D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371EF" w14:textId="321B50E2" w:rsidR="00933D82" w:rsidRPr="00933D82" w:rsidRDefault="00933D82" w:rsidP="00933D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gg2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A514" w14:textId="5CFACA7D" w:rsidR="00933D82" w:rsidRPr="00933D82" w:rsidRDefault="00933D82" w:rsidP="00933D82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E00A" w14:textId="7F49A7A4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B8AB9D8" w14:textId="47FB1753" w:rsidR="00933D82" w:rsidRPr="00111373" w:rsidRDefault="00933D82" w:rsidP="00933D8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37C7B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1037E681" w14:textId="43D11927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111373" w14:paraId="596C3D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378A8" w14:textId="77777777" w:rsidR="00933D82" w:rsidRPr="00111373" w:rsidRDefault="00933D82" w:rsidP="00933D8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6F5D4" w14:textId="77777777" w:rsidR="00933D82" w:rsidRPr="00933D82" w:rsidRDefault="00933D82" w:rsidP="00933D8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1F8A085" w14:textId="03818662" w:rsidR="00933D82" w:rsidRPr="00933D82" w:rsidRDefault="00933D82" w:rsidP="00933D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2DFD7" w14:textId="1B0D1234" w:rsidR="00933D82" w:rsidRPr="00933D82" w:rsidRDefault="00933D82" w:rsidP="00933D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gg24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0690" w14:textId="5F801BFF" w:rsidR="00933D82" w:rsidRPr="00933D82" w:rsidRDefault="00933D82" w:rsidP="00933D82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9285" w14:textId="77777777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8E5AB6B" w14:textId="77777777" w:rsidR="00933D82" w:rsidRPr="00111373" w:rsidRDefault="00933D82" w:rsidP="00933D8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37C7B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5A82726A" w14:textId="7DEDFD10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111373" w14:paraId="4E5AC0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9B37" w14:textId="77777777" w:rsidR="00933D82" w:rsidRPr="00111373" w:rsidRDefault="00933D82" w:rsidP="00933D8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EEDF0" w14:textId="77777777" w:rsidR="00933D82" w:rsidRPr="00933D82" w:rsidRDefault="00933D82" w:rsidP="00933D8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4F783F8" w14:textId="47BAE408" w:rsidR="00933D82" w:rsidRPr="00933D82" w:rsidRDefault="00933D82" w:rsidP="00933D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E85A6" w14:textId="67CAEA8F" w:rsidR="00933D82" w:rsidRPr="00933D82" w:rsidRDefault="00933D82" w:rsidP="00933D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gg2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3939" w14:textId="6E95601D" w:rsidR="00933D82" w:rsidRPr="00933D82" w:rsidRDefault="00933D82" w:rsidP="00933D82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24846" w14:textId="77777777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E6B69D8" w14:textId="77777777" w:rsidR="00933D82" w:rsidRPr="00111373" w:rsidRDefault="00933D82" w:rsidP="00933D8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37C7B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1622CBB" w14:textId="49C830BA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111373" w14:paraId="2EF3B82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B6635" w14:textId="77777777" w:rsidR="00933D82" w:rsidRPr="00111373" w:rsidRDefault="00933D82" w:rsidP="00933D8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53583" w14:textId="77777777" w:rsidR="00933D82" w:rsidRPr="00933D82" w:rsidRDefault="00933D82" w:rsidP="00933D8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4DCC1B7" w14:textId="3E32E1E5" w:rsidR="00933D82" w:rsidRPr="00933D82" w:rsidRDefault="00933D82" w:rsidP="00933D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067BF" w14:textId="4110D90C" w:rsidR="00933D82" w:rsidRPr="00933D82" w:rsidRDefault="00933D82" w:rsidP="00933D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real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8AAD5" w14:textId="3E636672" w:rsidR="00933D82" w:rsidRPr="00933D82" w:rsidRDefault="00933D82" w:rsidP="00933D82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21E52" w14:textId="77777777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C5205F6" w14:textId="77777777" w:rsidR="00933D82" w:rsidRPr="00111373" w:rsidRDefault="00933D82" w:rsidP="00933D8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37C7B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61DE79CE" w14:textId="41BB5D7F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111373" w14:paraId="0B77D6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5A3C4" w14:textId="77777777" w:rsidR="00933D82" w:rsidRPr="00111373" w:rsidRDefault="00933D82" w:rsidP="00933D8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E907" w14:textId="77777777" w:rsidR="00933D82" w:rsidRPr="00933D82" w:rsidRDefault="00933D82" w:rsidP="00933D8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9860D4" w14:textId="5BC15B34" w:rsidR="00933D82" w:rsidRPr="00933D82" w:rsidRDefault="00933D82" w:rsidP="00933D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33D82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933D82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A1EC" w14:textId="23D4B36F" w:rsidR="00933D82" w:rsidRPr="00933D82" w:rsidRDefault="00933D82" w:rsidP="00933D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ggbets1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BACC8" w14:textId="31F45F20" w:rsidR="00933D82" w:rsidRPr="00933D82" w:rsidRDefault="00933D82" w:rsidP="00933D82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933D82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EB4A4" w14:textId="77777777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564D9D0" w14:textId="77777777" w:rsidR="00933D82" w:rsidRPr="00111373" w:rsidRDefault="00933D82" w:rsidP="00933D8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1373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1113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37C7B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6404A87" w14:textId="0904B910" w:rsidR="00933D82" w:rsidRPr="00111373" w:rsidRDefault="00933D82" w:rsidP="00933D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1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11137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</w:tbl>
    <w:p w14:paraId="520076F9" w14:textId="6006301D" w:rsidR="00260F2F" w:rsidRDefault="00260F2F" w:rsidP="00D2511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05C027C6" w14:textId="77777777" w:rsidR="004701B6" w:rsidRPr="00111373" w:rsidRDefault="004701B6" w:rsidP="00D2511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sectPr w:rsidR="004701B6" w:rsidRPr="00111373" w:rsidSect="00A20EF5">
      <w:pgSz w:w="16839" w:h="11907" w:orient="landscape" w:code="9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1C4BA" w14:textId="77777777" w:rsidR="00F85DDF" w:rsidRDefault="00F85DDF" w:rsidP="001E4431">
      <w:pPr>
        <w:spacing w:after="0" w:line="240" w:lineRule="auto"/>
      </w:pPr>
      <w:r>
        <w:separator/>
      </w:r>
    </w:p>
  </w:endnote>
  <w:endnote w:type="continuationSeparator" w:id="0">
    <w:p w14:paraId="4411BC8B" w14:textId="77777777" w:rsidR="00F85DDF" w:rsidRDefault="00F85DDF" w:rsidP="001E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_sans">
    <w:altName w:val="Times New Roman"/>
    <w:charset w:val="00"/>
    <w:family w:val="auto"/>
    <w:pitch w:val="default"/>
  </w:font>
  <w:font w:name="Texta">
    <w:altName w:val="Times New Roman"/>
    <w:charset w:val="00"/>
    <w:family w:val="auto"/>
    <w:pitch w:val="default"/>
  </w:font>
  <w:font w:name="888">
    <w:altName w:val="Times New Roman"/>
    <w:charset w:val="00"/>
    <w:family w:val="auto"/>
    <w:pitch w:val="default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LiberationSerif">
    <w:altName w:val="Klee One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28E8E1" w14:textId="77777777" w:rsidR="00F85DDF" w:rsidRDefault="00F85DDF" w:rsidP="001E4431">
      <w:pPr>
        <w:spacing w:after="0" w:line="240" w:lineRule="auto"/>
      </w:pPr>
      <w:r>
        <w:separator/>
      </w:r>
    </w:p>
  </w:footnote>
  <w:footnote w:type="continuationSeparator" w:id="0">
    <w:p w14:paraId="5A0EA192" w14:textId="77777777" w:rsidR="00F85DDF" w:rsidRDefault="00F85DDF" w:rsidP="001E44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76F7B"/>
    <w:multiLevelType w:val="hybridMultilevel"/>
    <w:tmpl w:val="0248DB3A"/>
    <w:lvl w:ilvl="0" w:tplc="0427000F">
      <w:start w:val="1"/>
      <w:numFmt w:val="decimal"/>
      <w:lvlText w:val="%1."/>
      <w:lvlJc w:val="left"/>
      <w:pPr>
        <w:ind w:left="1080" w:hanging="360"/>
      </w:p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B5104"/>
    <w:multiLevelType w:val="hybridMultilevel"/>
    <w:tmpl w:val="AE4E7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3702"/>
    <w:multiLevelType w:val="hybridMultilevel"/>
    <w:tmpl w:val="FE409F2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A1323"/>
    <w:multiLevelType w:val="hybridMultilevel"/>
    <w:tmpl w:val="BFCC9138"/>
    <w:lvl w:ilvl="0" w:tplc="1C44DE8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A22"/>
    <w:multiLevelType w:val="hybridMultilevel"/>
    <w:tmpl w:val="DC3C98B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83F2A"/>
    <w:multiLevelType w:val="hybridMultilevel"/>
    <w:tmpl w:val="F5E4E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3497E"/>
    <w:multiLevelType w:val="multilevel"/>
    <w:tmpl w:val="1EAE7736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C015F3A"/>
    <w:multiLevelType w:val="hybridMultilevel"/>
    <w:tmpl w:val="69043B20"/>
    <w:lvl w:ilvl="0" w:tplc="08C8359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05A3E"/>
    <w:multiLevelType w:val="hybridMultilevel"/>
    <w:tmpl w:val="9D5EB1AC"/>
    <w:lvl w:ilvl="0" w:tplc="1CE6E4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372BF"/>
    <w:multiLevelType w:val="multilevel"/>
    <w:tmpl w:val="CB5ABCE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227617594">
    <w:abstractNumId w:val="6"/>
  </w:num>
  <w:num w:numId="2" w16cid:durableId="518199198">
    <w:abstractNumId w:val="9"/>
  </w:num>
  <w:num w:numId="3" w16cid:durableId="1749647083">
    <w:abstractNumId w:val="5"/>
  </w:num>
  <w:num w:numId="4" w16cid:durableId="2076584241">
    <w:abstractNumId w:val="1"/>
  </w:num>
  <w:num w:numId="5" w16cid:durableId="106239318">
    <w:abstractNumId w:val="4"/>
  </w:num>
  <w:num w:numId="6" w16cid:durableId="678000279">
    <w:abstractNumId w:val="8"/>
  </w:num>
  <w:num w:numId="7" w16cid:durableId="2052997755">
    <w:abstractNumId w:val="7"/>
  </w:num>
  <w:num w:numId="8" w16cid:durableId="972178807">
    <w:abstractNumId w:val="3"/>
  </w:num>
  <w:num w:numId="9" w16cid:durableId="1734698410">
    <w:abstractNumId w:val="2"/>
  </w:num>
  <w:num w:numId="10" w16cid:durableId="250771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rC0MDOzNADSJko6SsGpxcWZ+XkgBYZGtQBun6lMLQAAAA=="/>
  </w:docVars>
  <w:rsids>
    <w:rsidRoot w:val="001F23E8"/>
    <w:rsid w:val="0000136D"/>
    <w:rsid w:val="000018EA"/>
    <w:rsid w:val="00005ACF"/>
    <w:rsid w:val="00013C01"/>
    <w:rsid w:val="00013FE3"/>
    <w:rsid w:val="00015B03"/>
    <w:rsid w:val="00016F8D"/>
    <w:rsid w:val="00017E3A"/>
    <w:rsid w:val="00022922"/>
    <w:rsid w:val="000235EA"/>
    <w:rsid w:val="000277C5"/>
    <w:rsid w:val="00032490"/>
    <w:rsid w:val="00033DE9"/>
    <w:rsid w:val="00035096"/>
    <w:rsid w:val="0003598C"/>
    <w:rsid w:val="00041226"/>
    <w:rsid w:val="00041CF0"/>
    <w:rsid w:val="000426D7"/>
    <w:rsid w:val="00045448"/>
    <w:rsid w:val="000454DA"/>
    <w:rsid w:val="00052741"/>
    <w:rsid w:val="00052CBF"/>
    <w:rsid w:val="00053892"/>
    <w:rsid w:val="0005569C"/>
    <w:rsid w:val="00055E55"/>
    <w:rsid w:val="00062532"/>
    <w:rsid w:val="000629EA"/>
    <w:rsid w:val="00065E97"/>
    <w:rsid w:val="0006710A"/>
    <w:rsid w:val="00067C39"/>
    <w:rsid w:val="00070569"/>
    <w:rsid w:val="00074774"/>
    <w:rsid w:val="00083CAC"/>
    <w:rsid w:val="00083E80"/>
    <w:rsid w:val="00084F9D"/>
    <w:rsid w:val="00086D69"/>
    <w:rsid w:val="000870F7"/>
    <w:rsid w:val="000903AC"/>
    <w:rsid w:val="000922A6"/>
    <w:rsid w:val="0009288C"/>
    <w:rsid w:val="00097E95"/>
    <w:rsid w:val="000A162E"/>
    <w:rsid w:val="000A401A"/>
    <w:rsid w:val="000A539B"/>
    <w:rsid w:val="000A7B14"/>
    <w:rsid w:val="000B22D1"/>
    <w:rsid w:val="000B48DD"/>
    <w:rsid w:val="000B4F23"/>
    <w:rsid w:val="000B7022"/>
    <w:rsid w:val="000C0B2C"/>
    <w:rsid w:val="000C1464"/>
    <w:rsid w:val="000C4D0F"/>
    <w:rsid w:val="000C7381"/>
    <w:rsid w:val="000D0846"/>
    <w:rsid w:val="000D40F7"/>
    <w:rsid w:val="000D6182"/>
    <w:rsid w:val="000E09C5"/>
    <w:rsid w:val="000E2714"/>
    <w:rsid w:val="000E2E38"/>
    <w:rsid w:val="000F6182"/>
    <w:rsid w:val="000F7AA8"/>
    <w:rsid w:val="00103693"/>
    <w:rsid w:val="00104580"/>
    <w:rsid w:val="00107969"/>
    <w:rsid w:val="00111373"/>
    <w:rsid w:val="001140E1"/>
    <w:rsid w:val="001145B0"/>
    <w:rsid w:val="001167C5"/>
    <w:rsid w:val="001169EB"/>
    <w:rsid w:val="001175BD"/>
    <w:rsid w:val="00117639"/>
    <w:rsid w:val="00120955"/>
    <w:rsid w:val="001247C7"/>
    <w:rsid w:val="001310FF"/>
    <w:rsid w:val="00136A61"/>
    <w:rsid w:val="00140174"/>
    <w:rsid w:val="0014328E"/>
    <w:rsid w:val="00143318"/>
    <w:rsid w:val="00145205"/>
    <w:rsid w:val="001521F2"/>
    <w:rsid w:val="0015533C"/>
    <w:rsid w:val="00156F2F"/>
    <w:rsid w:val="001578C8"/>
    <w:rsid w:val="00160524"/>
    <w:rsid w:val="00162E2E"/>
    <w:rsid w:val="00164229"/>
    <w:rsid w:val="0016581F"/>
    <w:rsid w:val="0016759A"/>
    <w:rsid w:val="00172FFB"/>
    <w:rsid w:val="001736B6"/>
    <w:rsid w:val="00173ED9"/>
    <w:rsid w:val="00174EBF"/>
    <w:rsid w:val="00175D71"/>
    <w:rsid w:val="00177C77"/>
    <w:rsid w:val="001810BE"/>
    <w:rsid w:val="00181DE1"/>
    <w:rsid w:val="00183723"/>
    <w:rsid w:val="00184AF3"/>
    <w:rsid w:val="001879AE"/>
    <w:rsid w:val="001903AA"/>
    <w:rsid w:val="00191870"/>
    <w:rsid w:val="00192A3E"/>
    <w:rsid w:val="001A0440"/>
    <w:rsid w:val="001A0E71"/>
    <w:rsid w:val="001B1E3C"/>
    <w:rsid w:val="001B215B"/>
    <w:rsid w:val="001B2239"/>
    <w:rsid w:val="001B3336"/>
    <w:rsid w:val="001B3355"/>
    <w:rsid w:val="001B79E0"/>
    <w:rsid w:val="001C0A1E"/>
    <w:rsid w:val="001C1938"/>
    <w:rsid w:val="001C2E3B"/>
    <w:rsid w:val="001C413A"/>
    <w:rsid w:val="001C59ED"/>
    <w:rsid w:val="001C5C7C"/>
    <w:rsid w:val="001C697E"/>
    <w:rsid w:val="001D181D"/>
    <w:rsid w:val="001D2F3D"/>
    <w:rsid w:val="001D3283"/>
    <w:rsid w:val="001D6E57"/>
    <w:rsid w:val="001E1364"/>
    <w:rsid w:val="001E154C"/>
    <w:rsid w:val="001E4431"/>
    <w:rsid w:val="001F07ED"/>
    <w:rsid w:val="001F23E8"/>
    <w:rsid w:val="001F737C"/>
    <w:rsid w:val="001F78F4"/>
    <w:rsid w:val="00205F3E"/>
    <w:rsid w:val="00206489"/>
    <w:rsid w:val="002121E9"/>
    <w:rsid w:val="002127B2"/>
    <w:rsid w:val="00213C03"/>
    <w:rsid w:val="002161A9"/>
    <w:rsid w:val="0022016B"/>
    <w:rsid w:val="002226D7"/>
    <w:rsid w:val="002239D0"/>
    <w:rsid w:val="002266E8"/>
    <w:rsid w:val="00227BE7"/>
    <w:rsid w:val="00230FBD"/>
    <w:rsid w:val="002313C2"/>
    <w:rsid w:val="00237353"/>
    <w:rsid w:val="002432D5"/>
    <w:rsid w:val="0024487D"/>
    <w:rsid w:val="00251C83"/>
    <w:rsid w:val="00256C0C"/>
    <w:rsid w:val="00257A70"/>
    <w:rsid w:val="00260F2F"/>
    <w:rsid w:val="00262B97"/>
    <w:rsid w:val="00262D5D"/>
    <w:rsid w:val="00265F0E"/>
    <w:rsid w:val="00267C4F"/>
    <w:rsid w:val="00274B2D"/>
    <w:rsid w:val="00274EF6"/>
    <w:rsid w:val="002755D5"/>
    <w:rsid w:val="0027596A"/>
    <w:rsid w:val="00275C0D"/>
    <w:rsid w:val="002824B6"/>
    <w:rsid w:val="00287BF2"/>
    <w:rsid w:val="00295BE1"/>
    <w:rsid w:val="00296B04"/>
    <w:rsid w:val="002A263D"/>
    <w:rsid w:val="002A4CEE"/>
    <w:rsid w:val="002A6FEB"/>
    <w:rsid w:val="002B1194"/>
    <w:rsid w:val="002B387B"/>
    <w:rsid w:val="002B5498"/>
    <w:rsid w:val="002B5925"/>
    <w:rsid w:val="002C04B4"/>
    <w:rsid w:val="002C490C"/>
    <w:rsid w:val="002C5F6B"/>
    <w:rsid w:val="002C7826"/>
    <w:rsid w:val="002D0DF8"/>
    <w:rsid w:val="002D1358"/>
    <w:rsid w:val="002D1BA0"/>
    <w:rsid w:val="002D1F09"/>
    <w:rsid w:val="002D2A70"/>
    <w:rsid w:val="002D2F15"/>
    <w:rsid w:val="002D3C89"/>
    <w:rsid w:val="002D4AB9"/>
    <w:rsid w:val="002D6920"/>
    <w:rsid w:val="002D7F71"/>
    <w:rsid w:val="002E314D"/>
    <w:rsid w:val="002E50CE"/>
    <w:rsid w:val="002F0816"/>
    <w:rsid w:val="002F13ED"/>
    <w:rsid w:val="002F2BDA"/>
    <w:rsid w:val="002F4C23"/>
    <w:rsid w:val="002F6599"/>
    <w:rsid w:val="00307461"/>
    <w:rsid w:val="00307B76"/>
    <w:rsid w:val="003100B5"/>
    <w:rsid w:val="00311801"/>
    <w:rsid w:val="00312C0E"/>
    <w:rsid w:val="0031491C"/>
    <w:rsid w:val="00316B51"/>
    <w:rsid w:val="00321F0C"/>
    <w:rsid w:val="00323385"/>
    <w:rsid w:val="003244EB"/>
    <w:rsid w:val="0032536A"/>
    <w:rsid w:val="0032795F"/>
    <w:rsid w:val="00327DFF"/>
    <w:rsid w:val="00333B4F"/>
    <w:rsid w:val="003344FF"/>
    <w:rsid w:val="00334590"/>
    <w:rsid w:val="00336A60"/>
    <w:rsid w:val="00337A9E"/>
    <w:rsid w:val="003563E2"/>
    <w:rsid w:val="0035691B"/>
    <w:rsid w:val="003600BD"/>
    <w:rsid w:val="00360FA2"/>
    <w:rsid w:val="00364350"/>
    <w:rsid w:val="00365A9C"/>
    <w:rsid w:val="00372550"/>
    <w:rsid w:val="0037452A"/>
    <w:rsid w:val="003757A6"/>
    <w:rsid w:val="003760DF"/>
    <w:rsid w:val="00380116"/>
    <w:rsid w:val="00384AE2"/>
    <w:rsid w:val="003869EE"/>
    <w:rsid w:val="00394145"/>
    <w:rsid w:val="003A08F2"/>
    <w:rsid w:val="003A5366"/>
    <w:rsid w:val="003A6ED3"/>
    <w:rsid w:val="003B14A3"/>
    <w:rsid w:val="003B3984"/>
    <w:rsid w:val="003B5245"/>
    <w:rsid w:val="003B5C92"/>
    <w:rsid w:val="003C035A"/>
    <w:rsid w:val="003C64B2"/>
    <w:rsid w:val="003D2E87"/>
    <w:rsid w:val="003D4304"/>
    <w:rsid w:val="003E0816"/>
    <w:rsid w:val="003E2828"/>
    <w:rsid w:val="003E7523"/>
    <w:rsid w:val="003F182B"/>
    <w:rsid w:val="003F2BAD"/>
    <w:rsid w:val="003F6C16"/>
    <w:rsid w:val="00401695"/>
    <w:rsid w:val="00402B33"/>
    <w:rsid w:val="0040426F"/>
    <w:rsid w:val="0040529A"/>
    <w:rsid w:val="00406DF4"/>
    <w:rsid w:val="00406FB8"/>
    <w:rsid w:val="0040785D"/>
    <w:rsid w:val="00407FAE"/>
    <w:rsid w:val="00410179"/>
    <w:rsid w:val="00412143"/>
    <w:rsid w:val="00415B1D"/>
    <w:rsid w:val="004207A1"/>
    <w:rsid w:val="00420CDC"/>
    <w:rsid w:val="0042650C"/>
    <w:rsid w:val="0043268F"/>
    <w:rsid w:val="00433E52"/>
    <w:rsid w:val="004340FF"/>
    <w:rsid w:val="00435587"/>
    <w:rsid w:val="00436CCA"/>
    <w:rsid w:val="0044269D"/>
    <w:rsid w:val="00443140"/>
    <w:rsid w:val="00443DA8"/>
    <w:rsid w:val="004507A0"/>
    <w:rsid w:val="00451377"/>
    <w:rsid w:val="00452EDD"/>
    <w:rsid w:val="00454002"/>
    <w:rsid w:val="00454324"/>
    <w:rsid w:val="00454BE8"/>
    <w:rsid w:val="00455A8C"/>
    <w:rsid w:val="00457AB8"/>
    <w:rsid w:val="004701B6"/>
    <w:rsid w:val="004715E6"/>
    <w:rsid w:val="00471BB5"/>
    <w:rsid w:val="004720C1"/>
    <w:rsid w:val="004739DB"/>
    <w:rsid w:val="0047634E"/>
    <w:rsid w:val="00491ED4"/>
    <w:rsid w:val="00493158"/>
    <w:rsid w:val="004A6EE5"/>
    <w:rsid w:val="004A7E3B"/>
    <w:rsid w:val="004B148D"/>
    <w:rsid w:val="004B22E6"/>
    <w:rsid w:val="004B4980"/>
    <w:rsid w:val="004B6477"/>
    <w:rsid w:val="004B651C"/>
    <w:rsid w:val="004C5750"/>
    <w:rsid w:val="004D2FB9"/>
    <w:rsid w:val="004D4EB1"/>
    <w:rsid w:val="004D57CE"/>
    <w:rsid w:val="004D583A"/>
    <w:rsid w:val="004E1E60"/>
    <w:rsid w:val="004E447F"/>
    <w:rsid w:val="004E483E"/>
    <w:rsid w:val="004E5183"/>
    <w:rsid w:val="004F10A7"/>
    <w:rsid w:val="004F34F1"/>
    <w:rsid w:val="004F55D0"/>
    <w:rsid w:val="004F6001"/>
    <w:rsid w:val="0050002F"/>
    <w:rsid w:val="00503798"/>
    <w:rsid w:val="005055C2"/>
    <w:rsid w:val="00505BB4"/>
    <w:rsid w:val="00506B93"/>
    <w:rsid w:val="00506FBA"/>
    <w:rsid w:val="00511E0A"/>
    <w:rsid w:val="00511FC3"/>
    <w:rsid w:val="00513C05"/>
    <w:rsid w:val="0052106C"/>
    <w:rsid w:val="00523D15"/>
    <w:rsid w:val="005350E5"/>
    <w:rsid w:val="005372F5"/>
    <w:rsid w:val="005448B2"/>
    <w:rsid w:val="0054599A"/>
    <w:rsid w:val="0055328F"/>
    <w:rsid w:val="005546F2"/>
    <w:rsid w:val="00554F59"/>
    <w:rsid w:val="00562241"/>
    <w:rsid w:val="00563597"/>
    <w:rsid w:val="005644A8"/>
    <w:rsid w:val="0056771C"/>
    <w:rsid w:val="00573215"/>
    <w:rsid w:val="00573DC3"/>
    <w:rsid w:val="00574852"/>
    <w:rsid w:val="005764AB"/>
    <w:rsid w:val="00576E7E"/>
    <w:rsid w:val="0058058C"/>
    <w:rsid w:val="00581D7B"/>
    <w:rsid w:val="005820B6"/>
    <w:rsid w:val="005837B2"/>
    <w:rsid w:val="00586C4E"/>
    <w:rsid w:val="00591682"/>
    <w:rsid w:val="00591A90"/>
    <w:rsid w:val="00592877"/>
    <w:rsid w:val="0059394B"/>
    <w:rsid w:val="00594B78"/>
    <w:rsid w:val="00597610"/>
    <w:rsid w:val="00597671"/>
    <w:rsid w:val="005A5A91"/>
    <w:rsid w:val="005B3498"/>
    <w:rsid w:val="005B7DE9"/>
    <w:rsid w:val="005C0C46"/>
    <w:rsid w:val="005C4265"/>
    <w:rsid w:val="005C6193"/>
    <w:rsid w:val="005D1B4D"/>
    <w:rsid w:val="005E2B4F"/>
    <w:rsid w:val="005F0630"/>
    <w:rsid w:val="005F1711"/>
    <w:rsid w:val="005F34C5"/>
    <w:rsid w:val="00601BB3"/>
    <w:rsid w:val="00603987"/>
    <w:rsid w:val="00603A48"/>
    <w:rsid w:val="00605C17"/>
    <w:rsid w:val="00607660"/>
    <w:rsid w:val="0061442A"/>
    <w:rsid w:val="00614953"/>
    <w:rsid w:val="00615841"/>
    <w:rsid w:val="0061608B"/>
    <w:rsid w:val="00620755"/>
    <w:rsid w:val="00621073"/>
    <w:rsid w:val="00621955"/>
    <w:rsid w:val="006229A7"/>
    <w:rsid w:val="00630D97"/>
    <w:rsid w:val="00630F4D"/>
    <w:rsid w:val="006333AD"/>
    <w:rsid w:val="00633468"/>
    <w:rsid w:val="00634EA7"/>
    <w:rsid w:val="00635D26"/>
    <w:rsid w:val="00636746"/>
    <w:rsid w:val="0064004A"/>
    <w:rsid w:val="00642F94"/>
    <w:rsid w:val="006454B4"/>
    <w:rsid w:val="0064771D"/>
    <w:rsid w:val="0065037A"/>
    <w:rsid w:val="006507AE"/>
    <w:rsid w:val="00650AFF"/>
    <w:rsid w:val="00657551"/>
    <w:rsid w:val="00661393"/>
    <w:rsid w:val="00671A98"/>
    <w:rsid w:val="00671AE8"/>
    <w:rsid w:val="00671BBD"/>
    <w:rsid w:val="006737AB"/>
    <w:rsid w:val="00676D35"/>
    <w:rsid w:val="006836FA"/>
    <w:rsid w:val="0068518D"/>
    <w:rsid w:val="006862D8"/>
    <w:rsid w:val="00695CC3"/>
    <w:rsid w:val="006973BC"/>
    <w:rsid w:val="006A3258"/>
    <w:rsid w:val="006A55C6"/>
    <w:rsid w:val="006C097A"/>
    <w:rsid w:val="006C149C"/>
    <w:rsid w:val="006C5013"/>
    <w:rsid w:val="006C7C7F"/>
    <w:rsid w:val="006D3A97"/>
    <w:rsid w:val="006E0BBA"/>
    <w:rsid w:val="006E1B21"/>
    <w:rsid w:val="006E2748"/>
    <w:rsid w:val="006F12B7"/>
    <w:rsid w:val="006F19A9"/>
    <w:rsid w:val="006F2B74"/>
    <w:rsid w:val="006F2B7B"/>
    <w:rsid w:val="006F2E25"/>
    <w:rsid w:val="006F5738"/>
    <w:rsid w:val="006F7F96"/>
    <w:rsid w:val="0070516F"/>
    <w:rsid w:val="00707027"/>
    <w:rsid w:val="0071511B"/>
    <w:rsid w:val="007155FC"/>
    <w:rsid w:val="00720904"/>
    <w:rsid w:val="00720D1C"/>
    <w:rsid w:val="00724540"/>
    <w:rsid w:val="00726449"/>
    <w:rsid w:val="00731D92"/>
    <w:rsid w:val="00734BDB"/>
    <w:rsid w:val="0073628E"/>
    <w:rsid w:val="007408A1"/>
    <w:rsid w:val="00740E16"/>
    <w:rsid w:val="007414FA"/>
    <w:rsid w:val="0074191E"/>
    <w:rsid w:val="00744D50"/>
    <w:rsid w:val="0075755B"/>
    <w:rsid w:val="00760D77"/>
    <w:rsid w:val="0076499C"/>
    <w:rsid w:val="00766BAA"/>
    <w:rsid w:val="00773748"/>
    <w:rsid w:val="00777651"/>
    <w:rsid w:val="0078313E"/>
    <w:rsid w:val="007844B8"/>
    <w:rsid w:val="007878DF"/>
    <w:rsid w:val="0078798A"/>
    <w:rsid w:val="0079399D"/>
    <w:rsid w:val="00793DD0"/>
    <w:rsid w:val="00795661"/>
    <w:rsid w:val="0079687A"/>
    <w:rsid w:val="007A3001"/>
    <w:rsid w:val="007B02D0"/>
    <w:rsid w:val="007B112C"/>
    <w:rsid w:val="007B1863"/>
    <w:rsid w:val="007B5B42"/>
    <w:rsid w:val="007C05B5"/>
    <w:rsid w:val="007C0E57"/>
    <w:rsid w:val="007C1143"/>
    <w:rsid w:val="007D2BA2"/>
    <w:rsid w:val="007D39E9"/>
    <w:rsid w:val="007D3DD2"/>
    <w:rsid w:val="007D4AA6"/>
    <w:rsid w:val="007E0C81"/>
    <w:rsid w:val="007E60F8"/>
    <w:rsid w:val="007E6286"/>
    <w:rsid w:val="007E6A2D"/>
    <w:rsid w:val="007E7644"/>
    <w:rsid w:val="007F34F0"/>
    <w:rsid w:val="007F619A"/>
    <w:rsid w:val="007F6A19"/>
    <w:rsid w:val="008020BE"/>
    <w:rsid w:val="00810141"/>
    <w:rsid w:val="00811DFE"/>
    <w:rsid w:val="00817F24"/>
    <w:rsid w:val="0082182F"/>
    <w:rsid w:val="00821B83"/>
    <w:rsid w:val="0082287E"/>
    <w:rsid w:val="0082299F"/>
    <w:rsid w:val="00823BA9"/>
    <w:rsid w:val="00825DB6"/>
    <w:rsid w:val="00830AB2"/>
    <w:rsid w:val="0083620E"/>
    <w:rsid w:val="00847A67"/>
    <w:rsid w:val="00847A85"/>
    <w:rsid w:val="00855D32"/>
    <w:rsid w:val="00862390"/>
    <w:rsid w:val="00862CDA"/>
    <w:rsid w:val="00863AC9"/>
    <w:rsid w:val="0086426D"/>
    <w:rsid w:val="00864C7B"/>
    <w:rsid w:val="00871E8D"/>
    <w:rsid w:val="00872B5A"/>
    <w:rsid w:val="0087319A"/>
    <w:rsid w:val="00875984"/>
    <w:rsid w:val="00884EE9"/>
    <w:rsid w:val="0088719C"/>
    <w:rsid w:val="008874B4"/>
    <w:rsid w:val="008901FC"/>
    <w:rsid w:val="00891246"/>
    <w:rsid w:val="008937A0"/>
    <w:rsid w:val="00894E2E"/>
    <w:rsid w:val="008A134C"/>
    <w:rsid w:val="008A71D4"/>
    <w:rsid w:val="008A7563"/>
    <w:rsid w:val="008A7753"/>
    <w:rsid w:val="008B1FE1"/>
    <w:rsid w:val="008C07A0"/>
    <w:rsid w:val="008C2362"/>
    <w:rsid w:val="008C23F8"/>
    <w:rsid w:val="008C496A"/>
    <w:rsid w:val="008D2483"/>
    <w:rsid w:val="008D30C5"/>
    <w:rsid w:val="008D3A5E"/>
    <w:rsid w:val="008D5AFB"/>
    <w:rsid w:val="008E03EB"/>
    <w:rsid w:val="008E0465"/>
    <w:rsid w:val="008E2708"/>
    <w:rsid w:val="008E2D7F"/>
    <w:rsid w:val="008E3530"/>
    <w:rsid w:val="008E72DB"/>
    <w:rsid w:val="008F10F7"/>
    <w:rsid w:val="008F3602"/>
    <w:rsid w:val="008F3916"/>
    <w:rsid w:val="008F4073"/>
    <w:rsid w:val="008F54B6"/>
    <w:rsid w:val="008F73F7"/>
    <w:rsid w:val="008F7B6A"/>
    <w:rsid w:val="008F7C95"/>
    <w:rsid w:val="0090007F"/>
    <w:rsid w:val="00900CE0"/>
    <w:rsid w:val="0090166C"/>
    <w:rsid w:val="00902982"/>
    <w:rsid w:val="00902A6B"/>
    <w:rsid w:val="00905824"/>
    <w:rsid w:val="00907D8B"/>
    <w:rsid w:val="00907ED5"/>
    <w:rsid w:val="0091304C"/>
    <w:rsid w:val="009138ED"/>
    <w:rsid w:val="009162C8"/>
    <w:rsid w:val="009206FF"/>
    <w:rsid w:val="00922FA2"/>
    <w:rsid w:val="009256B0"/>
    <w:rsid w:val="00927770"/>
    <w:rsid w:val="009310A6"/>
    <w:rsid w:val="00932FF4"/>
    <w:rsid w:val="00933D82"/>
    <w:rsid w:val="009340CC"/>
    <w:rsid w:val="00941150"/>
    <w:rsid w:val="0094187D"/>
    <w:rsid w:val="00944195"/>
    <w:rsid w:val="00944DD0"/>
    <w:rsid w:val="009456F6"/>
    <w:rsid w:val="00946A81"/>
    <w:rsid w:val="00951A7D"/>
    <w:rsid w:val="009537CC"/>
    <w:rsid w:val="00956BAE"/>
    <w:rsid w:val="00956FCF"/>
    <w:rsid w:val="0096042A"/>
    <w:rsid w:val="00960F19"/>
    <w:rsid w:val="009624F2"/>
    <w:rsid w:val="00964F40"/>
    <w:rsid w:val="00965215"/>
    <w:rsid w:val="00966603"/>
    <w:rsid w:val="009671C5"/>
    <w:rsid w:val="00971670"/>
    <w:rsid w:val="00973768"/>
    <w:rsid w:val="00976323"/>
    <w:rsid w:val="0097634A"/>
    <w:rsid w:val="00981AA0"/>
    <w:rsid w:val="00981DE0"/>
    <w:rsid w:val="009852DF"/>
    <w:rsid w:val="00986AF6"/>
    <w:rsid w:val="00987DA5"/>
    <w:rsid w:val="009909E4"/>
    <w:rsid w:val="0099112A"/>
    <w:rsid w:val="009928C4"/>
    <w:rsid w:val="00993112"/>
    <w:rsid w:val="00995F1A"/>
    <w:rsid w:val="009A0180"/>
    <w:rsid w:val="009B00CD"/>
    <w:rsid w:val="009B352F"/>
    <w:rsid w:val="009C0EF8"/>
    <w:rsid w:val="009C11A3"/>
    <w:rsid w:val="009C4A2B"/>
    <w:rsid w:val="009D191D"/>
    <w:rsid w:val="009D361E"/>
    <w:rsid w:val="009D4877"/>
    <w:rsid w:val="009D4A42"/>
    <w:rsid w:val="009D6ADA"/>
    <w:rsid w:val="009E017A"/>
    <w:rsid w:val="009E3A85"/>
    <w:rsid w:val="009E59E4"/>
    <w:rsid w:val="009E5B65"/>
    <w:rsid w:val="009E6DC9"/>
    <w:rsid w:val="009E71DC"/>
    <w:rsid w:val="009F1D41"/>
    <w:rsid w:val="009F29FE"/>
    <w:rsid w:val="009F2D5F"/>
    <w:rsid w:val="009F4480"/>
    <w:rsid w:val="009F5D3B"/>
    <w:rsid w:val="009F6E56"/>
    <w:rsid w:val="00A00383"/>
    <w:rsid w:val="00A0183E"/>
    <w:rsid w:val="00A029FF"/>
    <w:rsid w:val="00A0591E"/>
    <w:rsid w:val="00A071E6"/>
    <w:rsid w:val="00A07218"/>
    <w:rsid w:val="00A1315F"/>
    <w:rsid w:val="00A1612B"/>
    <w:rsid w:val="00A17E05"/>
    <w:rsid w:val="00A20EF5"/>
    <w:rsid w:val="00A276CD"/>
    <w:rsid w:val="00A334B2"/>
    <w:rsid w:val="00A3387C"/>
    <w:rsid w:val="00A339CE"/>
    <w:rsid w:val="00A35849"/>
    <w:rsid w:val="00A35A09"/>
    <w:rsid w:val="00A360E2"/>
    <w:rsid w:val="00A36311"/>
    <w:rsid w:val="00A40B22"/>
    <w:rsid w:val="00A40E7E"/>
    <w:rsid w:val="00A416B7"/>
    <w:rsid w:val="00A4688E"/>
    <w:rsid w:val="00A47434"/>
    <w:rsid w:val="00A535FA"/>
    <w:rsid w:val="00A53B13"/>
    <w:rsid w:val="00A53CE2"/>
    <w:rsid w:val="00A54855"/>
    <w:rsid w:val="00A56F36"/>
    <w:rsid w:val="00A62F9A"/>
    <w:rsid w:val="00A64BA6"/>
    <w:rsid w:val="00A7038A"/>
    <w:rsid w:val="00A7074D"/>
    <w:rsid w:val="00A70D08"/>
    <w:rsid w:val="00A70DD6"/>
    <w:rsid w:val="00A721D0"/>
    <w:rsid w:val="00A745FE"/>
    <w:rsid w:val="00A84748"/>
    <w:rsid w:val="00A85031"/>
    <w:rsid w:val="00A86175"/>
    <w:rsid w:val="00A8765D"/>
    <w:rsid w:val="00A91BDA"/>
    <w:rsid w:val="00A92DC5"/>
    <w:rsid w:val="00A94600"/>
    <w:rsid w:val="00AA269E"/>
    <w:rsid w:val="00AA3B4E"/>
    <w:rsid w:val="00AA4CF4"/>
    <w:rsid w:val="00AA5486"/>
    <w:rsid w:val="00AA5CB2"/>
    <w:rsid w:val="00AA64E8"/>
    <w:rsid w:val="00AA6512"/>
    <w:rsid w:val="00AA710B"/>
    <w:rsid w:val="00AA72AD"/>
    <w:rsid w:val="00AB0791"/>
    <w:rsid w:val="00AB0DD0"/>
    <w:rsid w:val="00AB11F8"/>
    <w:rsid w:val="00AB1613"/>
    <w:rsid w:val="00AB2EB5"/>
    <w:rsid w:val="00AB487A"/>
    <w:rsid w:val="00AC05A8"/>
    <w:rsid w:val="00AC1B0B"/>
    <w:rsid w:val="00AC5AF9"/>
    <w:rsid w:val="00AD05CF"/>
    <w:rsid w:val="00AD1898"/>
    <w:rsid w:val="00AD459E"/>
    <w:rsid w:val="00AD6443"/>
    <w:rsid w:val="00AD7873"/>
    <w:rsid w:val="00AE2759"/>
    <w:rsid w:val="00AE4E94"/>
    <w:rsid w:val="00AE52C2"/>
    <w:rsid w:val="00AE537F"/>
    <w:rsid w:val="00AF04C9"/>
    <w:rsid w:val="00AF1B1E"/>
    <w:rsid w:val="00AF2801"/>
    <w:rsid w:val="00AF29DD"/>
    <w:rsid w:val="00AF47F0"/>
    <w:rsid w:val="00AF5AF9"/>
    <w:rsid w:val="00AF5E0C"/>
    <w:rsid w:val="00AF7DC1"/>
    <w:rsid w:val="00AF7DE2"/>
    <w:rsid w:val="00B00DA4"/>
    <w:rsid w:val="00B0213E"/>
    <w:rsid w:val="00B0677D"/>
    <w:rsid w:val="00B152FF"/>
    <w:rsid w:val="00B1605A"/>
    <w:rsid w:val="00B2541E"/>
    <w:rsid w:val="00B30350"/>
    <w:rsid w:val="00B340BA"/>
    <w:rsid w:val="00B35359"/>
    <w:rsid w:val="00B37B73"/>
    <w:rsid w:val="00B4133C"/>
    <w:rsid w:val="00B41456"/>
    <w:rsid w:val="00B41719"/>
    <w:rsid w:val="00B42034"/>
    <w:rsid w:val="00B426AB"/>
    <w:rsid w:val="00B42C57"/>
    <w:rsid w:val="00B43CF8"/>
    <w:rsid w:val="00B43EDE"/>
    <w:rsid w:val="00B44348"/>
    <w:rsid w:val="00B44392"/>
    <w:rsid w:val="00B45697"/>
    <w:rsid w:val="00B461E2"/>
    <w:rsid w:val="00B51970"/>
    <w:rsid w:val="00B520E4"/>
    <w:rsid w:val="00B53CB4"/>
    <w:rsid w:val="00B62C32"/>
    <w:rsid w:val="00B646D9"/>
    <w:rsid w:val="00B652D6"/>
    <w:rsid w:val="00B6718E"/>
    <w:rsid w:val="00B72C4E"/>
    <w:rsid w:val="00B74F2D"/>
    <w:rsid w:val="00B75CE9"/>
    <w:rsid w:val="00B8156A"/>
    <w:rsid w:val="00B825BC"/>
    <w:rsid w:val="00B82746"/>
    <w:rsid w:val="00B85B01"/>
    <w:rsid w:val="00B87817"/>
    <w:rsid w:val="00BA04DB"/>
    <w:rsid w:val="00BB1290"/>
    <w:rsid w:val="00BC15DA"/>
    <w:rsid w:val="00BC4E4A"/>
    <w:rsid w:val="00BC704E"/>
    <w:rsid w:val="00BD0959"/>
    <w:rsid w:val="00BD35FF"/>
    <w:rsid w:val="00BD3DDF"/>
    <w:rsid w:val="00BD73BC"/>
    <w:rsid w:val="00BD7F25"/>
    <w:rsid w:val="00BE38FE"/>
    <w:rsid w:val="00BE4C04"/>
    <w:rsid w:val="00BE4ED9"/>
    <w:rsid w:val="00BF14E0"/>
    <w:rsid w:val="00BF7936"/>
    <w:rsid w:val="00C019B2"/>
    <w:rsid w:val="00C02FC6"/>
    <w:rsid w:val="00C0604E"/>
    <w:rsid w:val="00C0701D"/>
    <w:rsid w:val="00C10450"/>
    <w:rsid w:val="00C104B5"/>
    <w:rsid w:val="00C11A21"/>
    <w:rsid w:val="00C127E2"/>
    <w:rsid w:val="00C131AE"/>
    <w:rsid w:val="00C169AE"/>
    <w:rsid w:val="00C24BB7"/>
    <w:rsid w:val="00C25834"/>
    <w:rsid w:val="00C34481"/>
    <w:rsid w:val="00C34C8A"/>
    <w:rsid w:val="00C41712"/>
    <w:rsid w:val="00C420D3"/>
    <w:rsid w:val="00C428E6"/>
    <w:rsid w:val="00C4297F"/>
    <w:rsid w:val="00C516B5"/>
    <w:rsid w:val="00C51A1E"/>
    <w:rsid w:val="00C548D8"/>
    <w:rsid w:val="00C55030"/>
    <w:rsid w:val="00C57DEF"/>
    <w:rsid w:val="00C60C3C"/>
    <w:rsid w:val="00C63FAB"/>
    <w:rsid w:val="00C87617"/>
    <w:rsid w:val="00C94E70"/>
    <w:rsid w:val="00CA272D"/>
    <w:rsid w:val="00CA38E5"/>
    <w:rsid w:val="00CA4156"/>
    <w:rsid w:val="00CA7F02"/>
    <w:rsid w:val="00CB097F"/>
    <w:rsid w:val="00CB0C52"/>
    <w:rsid w:val="00CB3AB8"/>
    <w:rsid w:val="00CB4ABA"/>
    <w:rsid w:val="00CB5FCD"/>
    <w:rsid w:val="00CC2091"/>
    <w:rsid w:val="00CC2666"/>
    <w:rsid w:val="00CC4D75"/>
    <w:rsid w:val="00CC7753"/>
    <w:rsid w:val="00CC79EF"/>
    <w:rsid w:val="00CD057C"/>
    <w:rsid w:val="00CD1E2A"/>
    <w:rsid w:val="00CD6C61"/>
    <w:rsid w:val="00CE2438"/>
    <w:rsid w:val="00CE385C"/>
    <w:rsid w:val="00CE3DCC"/>
    <w:rsid w:val="00CE5EDF"/>
    <w:rsid w:val="00CE7EF3"/>
    <w:rsid w:val="00CF1762"/>
    <w:rsid w:val="00CF1D96"/>
    <w:rsid w:val="00CF2EA6"/>
    <w:rsid w:val="00CF37D0"/>
    <w:rsid w:val="00CF5C06"/>
    <w:rsid w:val="00CF66E0"/>
    <w:rsid w:val="00CF6C45"/>
    <w:rsid w:val="00D0183C"/>
    <w:rsid w:val="00D04C90"/>
    <w:rsid w:val="00D06EEC"/>
    <w:rsid w:val="00D138AF"/>
    <w:rsid w:val="00D13CAE"/>
    <w:rsid w:val="00D15067"/>
    <w:rsid w:val="00D16FB9"/>
    <w:rsid w:val="00D17454"/>
    <w:rsid w:val="00D17F79"/>
    <w:rsid w:val="00D21FD7"/>
    <w:rsid w:val="00D23DEF"/>
    <w:rsid w:val="00D2511E"/>
    <w:rsid w:val="00D266A6"/>
    <w:rsid w:val="00D30805"/>
    <w:rsid w:val="00D33106"/>
    <w:rsid w:val="00D33353"/>
    <w:rsid w:val="00D33BB4"/>
    <w:rsid w:val="00D3594C"/>
    <w:rsid w:val="00D37FF7"/>
    <w:rsid w:val="00D41E75"/>
    <w:rsid w:val="00D45D08"/>
    <w:rsid w:val="00D47520"/>
    <w:rsid w:val="00D566BC"/>
    <w:rsid w:val="00D60980"/>
    <w:rsid w:val="00D62EF7"/>
    <w:rsid w:val="00D63199"/>
    <w:rsid w:val="00D64D0C"/>
    <w:rsid w:val="00D65F35"/>
    <w:rsid w:val="00D73D3E"/>
    <w:rsid w:val="00D81BCD"/>
    <w:rsid w:val="00D84D81"/>
    <w:rsid w:val="00D92EEA"/>
    <w:rsid w:val="00D93797"/>
    <w:rsid w:val="00D95EC5"/>
    <w:rsid w:val="00D96D85"/>
    <w:rsid w:val="00D96EA7"/>
    <w:rsid w:val="00DA00DB"/>
    <w:rsid w:val="00DA0446"/>
    <w:rsid w:val="00DA06A9"/>
    <w:rsid w:val="00DA1029"/>
    <w:rsid w:val="00DA161B"/>
    <w:rsid w:val="00DA2FC0"/>
    <w:rsid w:val="00DA3227"/>
    <w:rsid w:val="00DA632A"/>
    <w:rsid w:val="00DA6552"/>
    <w:rsid w:val="00DA666A"/>
    <w:rsid w:val="00DA68AB"/>
    <w:rsid w:val="00DB32E0"/>
    <w:rsid w:val="00DB5607"/>
    <w:rsid w:val="00DC2648"/>
    <w:rsid w:val="00DD22B8"/>
    <w:rsid w:val="00DD2AB1"/>
    <w:rsid w:val="00DD3F12"/>
    <w:rsid w:val="00DD5F75"/>
    <w:rsid w:val="00DE5C15"/>
    <w:rsid w:val="00DE6024"/>
    <w:rsid w:val="00DE76BE"/>
    <w:rsid w:val="00DF130F"/>
    <w:rsid w:val="00DF7049"/>
    <w:rsid w:val="00E01317"/>
    <w:rsid w:val="00E0688D"/>
    <w:rsid w:val="00E120B3"/>
    <w:rsid w:val="00E139E8"/>
    <w:rsid w:val="00E13F4B"/>
    <w:rsid w:val="00E14E93"/>
    <w:rsid w:val="00E14F71"/>
    <w:rsid w:val="00E22813"/>
    <w:rsid w:val="00E242F8"/>
    <w:rsid w:val="00E365ED"/>
    <w:rsid w:val="00E43113"/>
    <w:rsid w:val="00E43B78"/>
    <w:rsid w:val="00E43C41"/>
    <w:rsid w:val="00E45856"/>
    <w:rsid w:val="00E52E7D"/>
    <w:rsid w:val="00E53F56"/>
    <w:rsid w:val="00E561DD"/>
    <w:rsid w:val="00E57D2C"/>
    <w:rsid w:val="00E65021"/>
    <w:rsid w:val="00E661BC"/>
    <w:rsid w:val="00E70320"/>
    <w:rsid w:val="00E70CEB"/>
    <w:rsid w:val="00E8019E"/>
    <w:rsid w:val="00E804CB"/>
    <w:rsid w:val="00E809E5"/>
    <w:rsid w:val="00E87B9C"/>
    <w:rsid w:val="00E914D9"/>
    <w:rsid w:val="00E9472A"/>
    <w:rsid w:val="00E97865"/>
    <w:rsid w:val="00EA07C2"/>
    <w:rsid w:val="00EA4042"/>
    <w:rsid w:val="00EA4559"/>
    <w:rsid w:val="00EA4E10"/>
    <w:rsid w:val="00EA5987"/>
    <w:rsid w:val="00EA5FC0"/>
    <w:rsid w:val="00EA7597"/>
    <w:rsid w:val="00EB4D37"/>
    <w:rsid w:val="00ED0176"/>
    <w:rsid w:val="00ED0465"/>
    <w:rsid w:val="00ED2FA6"/>
    <w:rsid w:val="00ED3185"/>
    <w:rsid w:val="00ED451D"/>
    <w:rsid w:val="00ED5F85"/>
    <w:rsid w:val="00ED65AF"/>
    <w:rsid w:val="00EE4656"/>
    <w:rsid w:val="00EE479C"/>
    <w:rsid w:val="00EE5FF2"/>
    <w:rsid w:val="00EF0292"/>
    <w:rsid w:val="00EF1F87"/>
    <w:rsid w:val="00EF7E72"/>
    <w:rsid w:val="00F00362"/>
    <w:rsid w:val="00F003C8"/>
    <w:rsid w:val="00F1034C"/>
    <w:rsid w:val="00F1107A"/>
    <w:rsid w:val="00F1472C"/>
    <w:rsid w:val="00F15A57"/>
    <w:rsid w:val="00F15E12"/>
    <w:rsid w:val="00F16ADA"/>
    <w:rsid w:val="00F17390"/>
    <w:rsid w:val="00F20244"/>
    <w:rsid w:val="00F236C1"/>
    <w:rsid w:val="00F249C0"/>
    <w:rsid w:val="00F2589F"/>
    <w:rsid w:val="00F32BE4"/>
    <w:rsid w:val="00F34B7C"/>
    <w:rsid w:val="00F355A3"/>
    <w:rsid w:val="00F37381"/>
    <w:rsid w:val="00F422DA"/>
    <w:rsid w:val="00F42659"/>
    <w:rsid w:val="00F46564"/>
    <w:rsid w:val="00F4755F"/>
    <w:rsid w:val="00F47DEC"/>
    <w:rsid w:val="00F51419"/>
    <w:rsid w:val="00F53BB0"/>
    <w:rsid w:val="00F574D2"/>
    <w:rsid w:val="00F6148C"/>
    <w:rsid w:val="00F61F99"/>
    <w:rsid w:val="00F70735"/>
    <w:rsid w:val="00F71290"/>
    <w:rsid w:val="00F734E3"/>
    <w:rsid w:val="00F75A14"/>
    <w:rsid w:val="00F761CE"/>
    <w:rsid w:val="00F7627F"/>
    <w:rsid w:val="00F808DF"/>
    <w:rsid w:val="00F85B7C"/>
    <w:rsid w:val="00F85DA1"/>
    <w:rsid w:val="00F85DDF"/>
    <w:rsid w:val="00F86488"/>
    <w:rsid w:val="00F90A20"/>
    <w:rsid w:val="00F90BE6"/>
    <w:rsid w:val="00F914CE"/>
    <w:rsid w:val="00F91C82"/>
    <w:rsid w:val="00F930EA"/>
    <w:rsid w:val="00F942C1"/>
    <w:rsid w:val="00F94EEE"/>
    <w:rsid w:val="00FA052E"/>
    <w:rsid w:val="00FA0726"/>
    <w:rsid w:val="00FA4055"/>
    <w:rsid w:val="00FA50A0"/>
    <w:rsid w:val="00FA58F4"/>
    <w:rsid w:val="00FA6B2A"/>
    <w:rsid w:val="00FA71F4"/>
    <w:rsid w:val="00FB4C24"/>
    <w:rsid w:val="00FB51CC"/>
    <w:rsid w:val="00FB692E"/>
    <w:rsid w:val="00FC08D3"/>
    <w:rsid w:val="00FC4641"/>
    <w:rsid w:val="00FC4DA3"/>
    <w:rsid w:val="00FD24B9"/>
    <w:rsid w:val="00FD2A74"/>
    <w:rsid w:val="00FD5383"/>
    <w:rsid w:val="00FD6D0B"/>
    <w:rsid w:val="00FD7478"/>
    <w:rsid w:val="00FE0526"/>
    <w:rsid w:val="00FE3376"/>
    <w:rsid w:val="00FE6EE1"/>
    <w:rsid w:val="00FF2CAF"/>
    <w:rsid w:val="00FF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D7FDE"/>
  <w15:docId w15:val="{C0213862-0A03-4148-977C-BA5E3A34E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0A"/>
    <w:pPr>
      <w:spacing w:after="160" w:line="259" w:lineRule="auto"/>
    </w:pPr>
    <w:rPr>
      <w:rFonts w:ascii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B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5BB4"/>
    <w:rPr>
      <w:rFonts w:ascii="Segoe UI" w:hAnsi="Segoe UI" w:cs="Segoe UI"/>
      <w:sz w:val="18"/>
      <w:szCs w:val="18"/>
      <w:lang w:val="lt-LT"/>
    </w:rPr>
  </w:style>
  <w:style w:type="character" w:styleId="Hyperlink">
    <w:name w:val="Hyperlink"/>
    <w:uiPriority w:val="99"/>
    <w:unhideWhenUsed/>
    <w:rsid w:val="00B652D6"/>
    <w:rPr>
      <w:color w:val="0000FF"/>
      <w:u w:val="single"/>
    </w:rPr>
  </w:style>
  <w:style w:type="table" w:styleId="TableGrid">
    <w:name w:val="Table Grid"/>
    <w:basedOn w:val="TableNormal"/>
    <w:uiPriority w:val="39"/>
    <w:rsid w:val="00934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97671"/>
  </w:style>
  <w:style w:type="character" w:customStyle="1" w:styleId="mobile-number">
    <w:name w:val="mobile-number"/>
    <w:rsid w:val="00597671"/>
  </w:style>
  <w:style w:type="paragraph" w:styleId="Header">
    <w:name w:val="header"/>
    <w:basedOn w:val="Normal"/>
    <w:link w:val="Head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NormalWeb">
    <w:name w:val="Normal (Web)"/>
    <w:basedOn w:val="Normal"/>
    <w:uiPriority w:val="99"/>
    <w:unhideWhenUsed/>
    <w:rsid w:val="00DF70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t-LT"/>
    </w:rPr>
  </w:style>
  <w:style w:type="character" w:styleId="Strong">
    <w:name w:val="Strong"/>
    <w:uiPriority w:val="22"/>
    <w:qFormat/>
    <w:rsid w:val="0074191E"/>
    <w:rPr>
      <w:b/>
      <w:bCs/>
    </w:rPr>
  </w:style>
  <w:style w:type="paragraph" w:styleId="ListParagraph">
    <w:name w:val="List Paragraph"/>
    <w:basedOn w:val="Normal"/>
    <w:uiPriority w:val="34"/>
    <w:qFormat/>
    <w:rsid w:val="008F54B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3598C"/>
  </w:style>
  <w:style w:type="character" w:styleId="Emphasis">
    <w:name w:val="Emphasis"/>
    <w:basedOn w:val="DefaultParagraphFont"/>
    <w:uiPriority w:val="20"/>
    <w:qFormat/>
    <w:rsid w:val="0043268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CC"/>
    <w:rPr>
      <w:color w:val="605E5C"/>
      <w:shd w:val="clear" w:color="auto" w:fill="E1DFDD"/>
    </w:rPr>
  </w:style>
  <w:style w:type="character" w:customStyle="1" w:styleId="object">
    <w:name w:val="object"/>
    <w:basedOn w:val="DefaultParagraphFont"/>
    <w:rsid w:val="004F34F1"/>
  </w:style>
  <w:style w:type="character" w:customStyle="1" w:styleId="contentpasted0">
    <w:name w:val="contentpasted0"/>
    <w:basedOn w:val="DefaultParagraphFont"/>
    <w:rsid w:val="00FA58F4"/>
  </w:style>
  <w:style w:type="character" w:styleId="UnresolvedMention">
    <w:name w:val="Unresolved Mention"/>
    <w:basedOn w:val="DefaultParagraphFont"/>
    <w:uiPriority w:val="99"/>
    <w:semiHidden/>
    <w:unhideWhenUsed/>
    <w:rsid w:val="009716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9138E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138ED"/>
    <w:rPr>
      <w:rFonts w:eastAsia="Times New Roman"/>
      <w:sz w:val="24"/>
      <w:szCs w:val="24"/>
      <w:lang w:eastAsia="en-US"/>
    </w:rPr>
  </w:style>
  <w:style w:type="paragraph" w:customStyle="1" w:styleId="xmsonormal">
    <w:name w:val="x_msonormal"/>
    <w:basedOn w:val="Normal"/>
    <w:rsid w:val="00CF1D96"/>
    <w:pPr>
      <w:spacing w:after="0" w:line="240" w:lineRule="auto"/>
    </w:pPr>
    <w:rPr>
      <w:rFonts w:eastAsiaTheme="minorHAnsi" w:cs="Calibri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6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help@grand-casino.com" TargetMode="External"/><Relationship Id="rId21" Type="http://schemas.openxmlformats.org/officeDocument/2006/relationships/hyperlink" Target="mailto:support@betrally.com" TargetMode="External"/><Relationship Id="rId42" Type="http://schemas.openxmlformats.org/officeDocument/2006/relationships/hyperlink" Target="mailto:info@unibetsupport.com" TargetMode="External"/><Relationship Id="rId63" Type="http://schemas.openxmlformats.org/officeDocument/2006/relationships/hyperlink" Target="mailto:support@vulkanvegas.com" TargetMode="External"/><Relationship Id="rId84" Type="http://schemas.openxmlformats.org/officeDocument/2006/relationships/hyperlink" Target="mailto:support@vulkanvegas.com" TargetMode="External"/><Relationship Id="rId138" Type="http://schemas.openxmlformats.org/officeDocument/2006/relationships/hyperlink" Target="mailto:help@grand-casino.com" TargetMode="External"/><Relationship Id="rId159" Type="http://schemas.openxmlformats.org/officeDocument/2006/relationships/hyperlink" Target="mailto:help@grand-casino.com" TargetMode="External"/><Relationship Id="rId170" Type="http://schemas.openxmlformats.org/officeDocument/2006/relationships/hyperlink" Target="mailto:help@grand-casino.com" TargetMode="External"/><Relationship Id="rId107" Type="http://schemas.openxmlformats.org/officeDocument/2006/relationships/hyperlink" Target="https://e.teismas.lt/lt/Protected/Cases/Details?caseId=b6c8684f-1240-45ab-b5d3-fffffdaac710" TargetMode="External"/><Relationship Id="rId11" Type="http://schemas.openxmlformats.org/officeDocument/2006/relationships/hyperlink" Target="mailto:support@nordicbet.com" TargetMode="External"/><Relationship Id="rId32" Type="http://schemas.openxmlformats.org/officeDocument/2006/relationships/hyperlink" Target="mailto:support@playersupportcenter.com" TargetMode="External"/><Relationship Id="rId53" Type="http://schemas.openxmlformats.org/officeDocument/2006/relationships/hyperlink" Target="mailto:support@vulkanvegas.com" TargetMode="External"/><Relationship Id="rId74" Type="http://schemas.openxmlformats.org/officeDocument/2006/relationships/hyperlink" Target="mailto:support@vulkanvegas.com" TargetMode="External"/><Relationship Id="rId128" Type="http://schemas.openxmlformats.org/officeDocument/2006/relationships/hyperlink" Target="mailto:help@grand-casino.com" TargetMode="External"/><Relationship Id="rId149" Type="http://schemas.openxmlformats.org/officeDocument/2006/relationships/hyperlink" Target="mailto:help@grand-casino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support@vulkanvegas.com" TargetMode="External"/><Relationship Id="rId160" Type="http://schemas.openxmlformats.org/officeDocument/2006/relationships/hyperlink" Target="mailto:help@grand-casino.com" TargetMode="External"/><Relationship Id="rId22" Type="http://schemas.openxmlformats.org/officeDocument/2006/relationships/hyperlink" Target="mailto:support@europacasino.com" TargetMode="External"/><Relationship Id="rId43" Type="http://schemas.openxmlformats.org/officeDocument/2006/relationships/hyperlink" Target="mailto:info@unibetsupport.com" TargetMode="External"/><Relationship Id="rId64" Type="http://schemas.openxmlformats.org/officeDocument/2006/relationships/hyperlink" Target="mailto:support@vulkanvegas.com" TargetMode="External"/><Relationship Id="rId118" Type="http://schemas.openxmlformats.org/officeDocument/2006/relationships/hyperlink" Target="mailto:help@grand-casino.com" TargetMode="External"/><Relationship Id="rId139" Type="http://schemas.openxmlformats.org/officeDocument/2006/relationships/hyperlink" Target="mailto:help@grand-casino.com" TargetMode="External"/><Relationship Id="rId85" Type="http://schemas.openxmlformats.org/officeDocument/2006/relationships/hyperlink" Target="mailto:support@vulkanvegas.com" TargetMode="External"/><Relationship Id="rId150" Type="http://schemas.openxmlformats.org/officeDocument/2006/relationships/hyperlink" Target="mailto:help@grand-casino.com" TargetMode="External"/><Relationship Id="rId171" Type="http://schemas.openxmlformats.org/officeDocument/2006/relationships/hyperlink" Target="mailto:help@grand-casino.com" TargetMode="External"/><Relationship Id="rId12" Type="http://schemas.openxmlformats.org/officeDocument/2006/relationships/hyperlink" Target="mailto:support@nordicbet.com" TargetMode="External"/><Relationship Id="rId33" Type="http://schemas.openxmlformats.org/officeDocument/2006/relationships/hyperlink" Target="mailto:support@1xslot.com" TargetMode="External"/><Relationship Id="rId108" Type="http://schemas.openxmlformats.org/officeDocument/2006/relationships/hyperlink" Target="mailto:help@grand-casino.com" TargetMode="External"/><Relationship Id="rId129" Type="http://schemas.openxmlformats.org/officeDocument/2006/relationships/hyperlink" Target="mailto:help@grand-casino.com" TargetMode="External"/><Relationship Id="rId54" Type="http://schemas.openxmlformats.org/officeDocument/2006/relationships/hyperlink" Target="mailto:support@vulkanvegas.com" TargetMode="External"/><Relationship Id="rId75" Type="http://schemas.openxmlformats.org/officeDocument/2006/relationships/hyperlink" Target="mailto:support@vulkanvegas.com" TargetMode="External"/><Relationship Id="rId96" Type="http://schemas.openxmlformats.org/officeDocument/2006/relationships/hyperlink" Target="mailto:support@vulkanvegas.com" TargetMode="External"/><Relationship Id="rId140" Type="http://schemas.openxmlformats.org/officeDocument/2006/relationships/hyperlink" Target="mailto:help@grand-casino.com" TargetMode="External"/><Relationship Id="rId161" Type="http://schemas.openxmlformats.org/officeDocument/2006/relationships/hyperlink" Target="mailto:help@grand-casino.com" TargetMode="External"/><Relationship Id="rId6" Type="http://schemas.openxmlformats.org/officeDocument/2006/relationships/footnotes" Target="footnotes.xml"/><Relationship Id="rId23" Type="http://schemas.openxmlformats.org/officeDocument/2006/relationships/hyperlink" Target="mailto:info-lt@unibetsupport.com" TargetMode="External"/><Relationship Id="rId28" Type="http://schemas.openxmlformats.org/officeDocument/2006/relationships/hyperlink" Target="mailto:support@spinstation.com" TargetMode="External"/><Relationship Id="rId49" Type="http://schemas.openxmlformats.org/officeDocument/2006/relationships/hyperlink" Target="mailto:support@savaronacasino.com" TargetMode="External"/><Relationship Id="rId114" Type="http://schemas.openxmlformats.org/officeDocument/2006/relationships/hyperlink" Target="mailto:help@grand-casino.com" TargetMode="External"/><Relationship Id="rId119" Type="http://schemas.openxmlformats.org/officeDocument/2006/relationships/hyperlink" Target="mailto:help@grand-casino.com" TargetMode="External"/><Relationship Id="rId44" Type="http://schemas.openxmlformats.org/officeDocument/2006/relationships/hyperlink" Target="mailto:info-lt@unibetsupport.com" TargetMode="External"/><Relationship Id="rId60" Type="http://schemas.openxmlformats.org/officeDocument/2006/relationships/hyperlink" Target="mailto:support@vulkanvegas.com" TargetMode="External"/><Relationship Id="rId65" Type="http://schemas.openxmlformats.org/officeDocument/2006/relationships/hyperlink" Target="mailto:support@vulkanvegas.com" TargetMode="External"/><Relationship Id="rId81" Type="http://schemas.openxmlformats.org/officeDocument/2006/relationships/hyperlink" Target="mailto:support@vulkanvegas.com" TargetMode="External"/><Relationship Id="rId86" Type="http://schemas.openxmlformats.org/officeDocument/2006/relationships/hyperlink" Target="mailto:support@vulkanvegas.com" TargetMode="External"/><Relationship Id="rId130" Type="http://schemas.openxmlformats.org/officeDocument/2006/relationships/hyperlink" Target="mailto:help@grand-casino.com" TargetMode="External"/><Relationship Id="rId135" Type="http://schemas.openxmlformats.org/officeDocument/2006/relationships/hyperlink" Target="mailto:help@grand-casino.com" TargetMode="External"/><Relationship Id="rId151" Type="http://schemas.openxmlformats.org/officeDocument/2006/relationships/hyperlink" Target="mailto:help@grand-casino.com" TargetMode="External"/><Relationship Id="rId156" Type="http://schemas.openxmlformats.org/officeDocument/2006/relationships/hyperlink" Target="mailto:help@grand-casino.com" TargetMode="External"/><Relationship Id="rId177" Type="http://schemas.openxmlformats.org/officeDocument/2006/relationships/hyperlink" Target="mailto:help@grand-casino.com" TargetMode="External"/><Relationship Id="rId172" Type="http://schemas.openxmlformats.org/officeDocument/2006/relationships/hyperlink" Target="mailto:help@grand-casino.com" TargetMode="External"/><Relationship Id="rId13" Type="http://schemas.openxmlformats.org/officeDocument/2006/relationships/hyperlink" Target="mailto:support-en@eurocasino.com" TargetMode="External"/><Relationship Id="rId18" Type="http://schemas.openxmlformats.org/officeDocument/2006/relationships/hyperlink" Target="mailto:support@betfred.com" TargetMode="External"/><Relationship Id="rId39" Type="http://schemas.openxmlformats.org/officeDocument/2006/relationships/hyperlink" Target="mailto:support@casinochan.com" TargetMode="External"/><Relationship Id="rId109" Type="http://schemas.openxmlformats.org/officeDocument/2006/relationships/hyperlink" Target="mailto:help@grand-casino.com" TargetMode="External"/><Relationship Id="rId34" Type="http://schemas.openxmlformats.org/officeDocument/2006/relationships/hyperlink" Target="mailto:support@bitstarz.com" TargetMode="External"/><Relationship Id="rId50" Type="http://schemas.openxmlformats.org/officeDocument/2006/relationships/hyperlink" Target="mailto:support@vulkanvegas.com" TargetMode="External"/><Relationship Id="rId55" Type="http://schemas.openxmlformats.org/officeDocument/2006/relationships/hyperlink" Target="mailto:support@vulkanvegas.com" TargetMode="External"/><Relationship Id="rId76" Type="http://schemas.openxmlformats.org/officeDocument/2006/relationships/hyperlink" Target="mailto:support@vulkanvegas.com" TargetMode="External"/><Relationship Id="rId97" Type="http://schemas.openxmlformats.org/officeDocument/2006/relationships/hyperlink" Target="mailto:support@vulkanvegas.com" TargetMode="External"/><Relationship Id="rId104" Type="http://schemas.openxmlformats.org/officeDocument/2006/relationships/hyperlink" Target="https://e.teismas.lt/lt/Protected/Cases/Details?caseId=b6c8684f-1240-45ab-b5d3-fffffdaac713" TargetMode="External"/><Relationship Id="rId120" Type="http://schemas.openxmlformats.org/officeDocument/2006/relationships/hyperlink" Target="mailto:help@grand-casino.com" TargetMode="External"/><Relationship Id="rId125" Type="http://schemas.openxmlformats.org/officeDocument/2006/relationships/hyperlink" Target="mailto:help@grand-casino.com" TargetMode="External"/><Relationship Id="rId141" Type="http://schemas.openxmlformats.org/officeDocument/2006/relationships/hyperlink" Target="mailto:help@grand-casino.com" TargetMode="External"/><Relationship Id="rId146" Type="http://schemas.openxmlformats.org/officeDocument/2006/relationships/hyperlink" Target="mailto:help@grand-casino.com" TargetMode="External"/><Relationship Id="rId167" Type="http://schemas.openxmlformats.org/officeDocument/2006/relationships/hyperlink" Target="mailto:help@grand-casino.com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support@vulkanvegas.com" TargetMode="External"/><Relationship Id="rId92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2" Type="http://schemas.openxmlformats.org/officeDocument/2006/relationships/hyperlink" Target="mailto:help@grand-casino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support@energycasino.com" TargetMode="External"/><Relationship Id="rId24" Type="http://schemas.openxmlformats.org/officeDocument/2006/relationships/hyperlink" Target="mailto:support@titancasino.com" TargetMode="External"/><Relationship Id="rId40" Type="http://schemas.openxmlformats.org/officeDocument/2006/relationships/hyperlink" Target="mailto:support@playersupportcenter.com" TargetMode="External"/><Relationship Id="rId45" Type="http://schemas.openxmlformats.org/officeDocument/2006/relationships/hyperlink" Target="mailto:support@betcity.net" TargetMode="External"/><Relationship Id="rId66" Type="http://schemas.openxmlformats.org/officeDocument/2006/relationships/hyperlink" Target="mailto:support@vulkanvegas.com" TargetMode="External"/><Relationship Id="rId87" Type="http://schemas.openxmlformats.org/officeDocument/2006/relationships/hyperlink" Target="mailto:support@vulkanvegas.com" TargetMode="External"/><Relationship Id="rId110" Type="http://schemas.openxmlformats.org/officeDocument/2006/relationships/hyperlink" Target="mailto:help@grand-casino.com" TargetMode="External"/><Relationship Id="rId115" Type="http://schemas.openxmlformats.org/officeDocument/2006/relationships/hyperlink" Target="mailto:help@grand-casino.com" TargetMode="External"/><Relationship Id="rId131" Type="http://schemas.openxmlformats.org/officeDocument/2006/relationships/hyperlink" Target="mailto:help@grand-casino.com" TargetMode="External"/><Relationship Id="rId136" Type="http://schemas.openxmlformats.org/officeDocument/2006/relationships/hyperlink" Target="mailto:help@grand-casino.com" TargetMode="External"/><Relationship Id="rId157" Type="http://schemas.openxmlformats.org/officeDocument/2006/relationships/hyperlink" Target="mailto:help@grand-casino.com" TargetMode="External"/><Relationship Id="rId178" Type="http://schemas.openxmlformats.org/officeDocument/2006/relationships/fontTable" Target="fontTable.xml"/><Relationship Id="rId61" Type="http://schemas.openxmlformats.org/officeDocument/2006/relationships/hyperlink" Target="mailto:support@vulkanvegas.com" TargetMode="External"/><Relationship Id="rId82" Type="http://schemas.openxmlformats.org/officeDocument/2006/relationships/hyperlink" Target="mailto:support@vulkanvegas.com" TargetMode="External"/><Relationship Id="rId152" Type="http://schemas.openxmlformats.org/officeDocument/2006/relationships/hyperlink" Target="mailto:help@grand-casino.com" TargetMode="External"/><Relationship Id="rId173" Type="http://schemas.openxmlformats.org/officeDocument/2006/relationships/hyperlink" Target="mailto:help@grand-casino.com" TargetMode="External"/><Relationship Id="rId19" Type="http://schemas.openxmlformats.org/officeDocument/2006/relationships/hyperlink" Target="mailto:support@casinoroom.com" TargetMode="External"/><Relationship Id="rId14" Type="http://schemas.openxmlformats.org/officeDocument/2006/relationships/hyperlink" Target="mailto:support@bethard.com" TargetMode="External"/><Relationship Id="rId30" Type="http://schemas.openxmlformats.org/officeDocument/2006/relationships/hyperlink" Target="mailto:support@royalpanda.com" TargetMode="External"/><Relationship Id="rId35" Type="http://schemas.openxmlformats.org/officeDocument/2006/relationships/hyperlink" Target="mailto:support@campeonbet.com" TargetMode="External"/><Relationship Id="rId56" Type="http://schemas.openxmlformats.org/officeDocument/2006/relationships/hyperlink" Target="mailto:support@vulkanvegas.com" TargetMode="External"/><Relationship Id="rId77" Type="http://schemas.openxmlformats.org/officeDocument/2006/relationships/hyperlink" Target="mailto:support@vulkanvegas.com" TargetMode="External"/><Relationship Id="rId100" Type="http://schemas.openxmlformats.org/officeDocument/2006/relationships/hyperlink" Target="https://e.teismas.lt/umbraco/Surface/CasesSurface/CheckCaseExistenceAndRedirect?caseId=b6c8684f-1240-45ab-b5d3-fffffdaa0d17&amp;url=/lt/Protected/Cases/Details" TargetMode="External"/><Relationship Id="rId105" Type="http://schemas.openxmlformats.org/officeDocument/2006/relationships/hyperlink" Target="https://e.teismas.lt/lt/Protected/Cases/Details?caseId=b6c8684f-1240-45ab-b5d3-fffffdaac710" TargetMode="External"/><Relationship Id="rId126" Type="http://schemas.openxmlformats.org/officeDocument/2006/relationships/hyperlink" Target="mailto:help@grand-casino.com" TargetMode="External"/><Relationship Id="rId147" Type="http://schemas.openxmlformats.org/officeDocument/2006/relationships/hyperlink" Target="mailto:help@grand-casino.com" TargetMode="External"/><Relationship Id="rId168" Type="http://schemas.openxmlformats.org/officeDocument/2006/relationships/hyperlink" Target="mailto:help@grand-casino.com" TargetMode="External"/><Relationship Id="rId8" Type="http://schemas.openxmlformats.org/officeDocument/2006/relationships/hyperlink" Target="mailto:support@nordicbet.com" TargetMode="External"/><Relationship Id="rId51" Type="http://schemas.openxmlformats.org/officeDocument/2006/relationships/hyperlink" Target="mailto:support@vulkanvegas.com" TargetMode="External"/><Relationship Id="rId72" Type="http://schemas.openxmlformats.org/officeDocument/2006/relationships/hyperlink" Target="mailto:support@vulkanvegas.com" TargetMode="External"/><Relationship Id="rId93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98" Type="http://schemas.openxmlformats.org/officeDocument/2006/relationships/hyperlink" Target="mailto:support@vulkanvegas.com" TargetMode="External"/><Relationship Id="rId121" Type="http://schemas.openxmlformats.org/officeDocument/2006/relationships/hyperlink" Target="mailto:help@grand-casino.com" TargetMode="External"/><Relationship Id="rId142" Type="http://schemas.openxmlformats.org/officeDocument/2006/relationships/hyperlink" Target="mailto:help@grand-casino.com" TargetMode="External"/><Relationship Id="rId163" Type="http://schemas.openxmlformats.org/officeDocument/2006/relationships/hyperlink" Target="mailto:help@grand-casino.com" TargetMode="External"/><Relationship Id="rId3" Type="http://schemas.openxmlformats.org/officeDocument/2006/relationships/styles" Target="styles.xml"/><Relationship Id="rId25" Type="http://schemas.openxmlformats.org/officeDocument/2006/relationships/hyperlink" Target="mailto:info-lt@unibetsupport.com" TargetMode="External"/><Relationship Id="rId46" Type="http://schemas.openxmlformats.org/officeDocument/2006/relationships/hyperlink" Target="mailto:support@betcityru.com" TargetMode="External"/><Relationship Id="rId67" Type="http://schemas.openxmlformats.org/officeDocument/2006/relationships/hyperlink" Target="mailto:support@vulkanvegas.com" TargetMode="External"/><Relationship Id="rId116" Type="http://schemas.openxmlformats.org/officeDocument/2006/relationships/hyperlink" Target="mailto:help@grand-casino.com" TargetMode="External"/><Relationship Id="rId137" Type="http://schemas.openxmlformats.org/officeDocument/2006/relationships/hyperlink" Target="mailto:help@grand-casino.com" TargetMode="External"/><Relationship Id="rId158" Type="http://schemas.openxmlformats.org/officeDocument/2006/relationships/hyperlink" Target="mailto:help@grand-casino.com" TargetMode="External"/><Relationship Id="rId20" Type="http://schemas.openxmlformats.org/officeDocument/2006/relationships/hyperlink" Target="mailto:support@allslotscasino.com" TargetMode="External"/><Relationship Id="rId41" Type="http://schemas.openxmlformats.org/officeDocument/2006/relationships/hyperlink" Target="tel:0044%201782%20684%20654" TargetMode="External"/><Relationship Id="rId62" Type="http://schemas.openxmlformats.org/officeDocument/2006/relationships/hyperlink" Target="mailto:support@vulkanvegas.com" TargetMode="External"/><Relationship Id="rId83" Type="http://schemas.openxmlformats.org/officeDocument/2006/relationships/hyperlink" Target="mailto:support@vulkanvegas.com" TargetMode="External"/><Relationship Id="rId88" Type="http://schemas.openxmlformats.org/officeDocument/2006/relationships/hyperlink" Target="mailto:general@betzest.com" TargetMode="External"/><Relationship Id="rId111" Type="http://schemas.openxmlformats.org/officeDocument/2006/relationships/hyperlink" Target="mailto:help@grand-casino.com" TargetMode="External"/><Relationship Id="rId132" Type="http://schemas.openxmlformats.org/officeDocument/2006/relationships/hyperlink" Target="mailto:help@grand-casino.com" TargetMode="External"/><Relationship Id="rId153" Type="http://schemas.openxmlformats.org/officeDocument/2006/relationships/hyperlink" Target="mailto:help@grand-casino.com" TargetMode="External"/><Relationship Id="rId174" Type="http://schemas.openxmlformats.org/officeDocument/2006/relationships/hyperlink" Target="mailto:help@grand-casino.com" TargetMode="External"/><Relationship Id="rId179" Type="http://schemas.openxmlformats.org/officeDocument/2006/relationships/theme" Target="theme/theme1.xml"/><Relationship Id="rId15" Type="http://schemas.openxmlformats.org/officeDocument/2006/relationships/hyperlink" Target="mailto:lithuanian@thepalacegroup.com" TargetMode="External"/><Relationship Id="rId36" Type="http://schemas.openxmlformats.org/officeDocument/2006/relationships/hyperlink" Target="mailto:info@unibetsupport.com" TargetMode="External"/><Relationship Id="rId57" Type="http://schemas.openxmlformats.org/officeDocument/2006/relationships/hyperlink" Target="mailto:support@vulkanvegas.com" TargetMode="External"/><Relationship Id="rId106" Type="http://schemas.openxmlformats.org/officeDocument/2006/relationships/hyperlink" Target="https://e.teismas.lt/lt/Protected/Cases/Details?caseId=b6c8684f-1240-45ab-b5d3-fffffdaac710" TargetMode="External"/><Relationship Id="rId127" Type="http://schemas.openxmlformats.org/officeDocument/2006/relationships/hyperlink" Target="mailto:help@grand-casino.com" TargetMode="External"/><Relationship Id="rId10" Type="http://schemas.openxmlformats.org/officeDocument/2006/relationships/hyperlink" Target="mailto:support@nordicbet.com" TargetMode="External"/><Relationship Id="rId31" Type="http://schemas.openxmlformats.org/officeDocument/2006/relationships/hyperlink" Target="mailto:sales@skillonnet.com" TargetMode="External"/><Relationship Id="rId52" Type="http://schemas.openxmlformats.org/officeDocument/2006/relationships/hyperlink" Target="mailto:support@vulkanvegas.com" TargetMode="External"/><Relationship Id="rId73" Type="http://schemas.openxmlformats.org/officeDocument/2006/relationships/hyperlink" Target="mailto:support@vulkanvegas.com" TargetMode="External"/><Relationship Id="rId78" Type="http://schemas.openxmlformats.org/officeDocument/2006/relationships/hyperlink" Target="mailto:support@vulkanvegas.com" TargetMode="External"/><Relationship Id="rId94" Type="http://schemas.openxmlformats.org/officeDocument/2006/relationships/hyperlink" Target="mailto:support@vulkanvegas.com" TargetMode="External"/><Relationship Id="rId99" Type="http://schemas.openxmlformats.org/officeDocument/2006/relationships/hyperlink" Target="mailto:support@vulkanvegas.com" TargetMode="External"/><Relationship Id="rId101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2" Type="http://schemas.openxmlformats.org/officeDocument/2006/relationships/hyperlink" Target="mailto:help@grand-casino.com" TargetMode="External"/><Relationship Id="rId143" Type="http://schemas.openxmlformats.org/officeDocument/2006/relationships/hyperlink" Target="mailto:help@grand-casino.com" TargetMode="External"/><Relationship Id="rId148" Type="http://schemas.openxmlformats.org/officeDocument/2006/relationships/hyperlink" Target="mailto:help@grand-casino.com" TargetMode="External"/><Relationship Id="rId164" Type="http://schemas.openxmlformats.org/officeDocument/2006/relationships/hyperlink" Target="mailto:help@grand-casino.com" TargetMode="External"/><Relationship Id="rId169" Type="http://schemas.openxmlformats.org/officeDocument/2006/relationships/hyperlink" Target="mailto:help@grand-casin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nordicbet.com" TargetMode="External"/><Relationship Id="rId26" Type="http://schemas.openxmlformats.org/officeDocument/2006/relationships/hyperlink" Target="mailto:info-lt@unibetsupport.com" TargetMode="External"/><Relationship Id="rId47" Type="http://schemas.openxmlformats.org/officeDocument/2006/relationships/hyperlink" Target="mailto:support@betcityru.com" TargetMode="External"/><Relationship Id="rId68" Type="http://schemas.openxmlformats.org/officeDocument/2006/relationships/hyperlink" Target="mailto:support@vulkanvegas.com" TargetMode="External"/><Relationship Id="rId89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2" Type="http://schemas.openxmlformats.org/officeDocument/2006/relationships/hyperlink" Target="mailto:help@grand-casino.com" TargetMode="External"/><Relationship Id="rId133" Type="http://schemas.openxmlformats.org/officeDocument/2006/relationships/hyperlink" Target="mailto:help@grand-casino.com" TargetMode="External"/><Relationship Id="rId154" Type="http://schemas.openxmlformats.org/officeDocument/2006/relationships/hyperlink" Target="mailto:help@grand-casino.com" TargetMode="External"/><Relationship Id="rId175" Type="http://schemas.openxmlformats.org/officeDocument/2006/relationships/hyperlink" Target="mailto:help@grand-casino.com" TargetMode="External"/><Relationship Id="rId16" Type="http://schemas.openxmlformats.org/officeDocument/2006/relationships/hyperlink" Target="mailto:info@partypoker.com" TargetMode="External"/><Relationship Id="rId37" Type="http://schemas.openxmlformats.org/officeDocument/2006/relationships/hyperlink" Target="mailto:support@vulkanbet.com" TargetMode="External"/><Relationship Id="rId58" Type="http://schemas.openxmlformats.org/officeDocument/2006/relationships/hyperlink" Target="mailto:support@vulkanvegas.com" TargetMode="External"/><Relationship Id="rId79" Type="http://schemas.openxmlformats.org/officeDocument/2006/relationships/hyperlink" Target="mailto:support@vulkanvegas.com" TargetMode="External"/><Relationship Id="rId102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3" Type="http://schemas.openxmlformats.org/officeDocument/2006/relationships/hyperlink" Target="mailto:help@grand-casino.com" TargetMode="External"/><Relationship Id="rId144" Type="http://schemas.openxmlformats.org/officeDocument/2006/relationships/hyperlink" Target="mailto:help@grand-casino.com" TargetMode="External"/><Relationship Id="rId90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5" Type="http://schemas.openxmlformats.org/officeDocument/2006/relationships/hyperlink" Target="mailto:help@grand-casino.com" TargetMode="External"/><Relationship Id="rId27" Type="http://schemas.openxmlformats.org/officeDocument/2006/relationships/hyperlink" Target="javascript:void(location.href='mailto:'+String.fromCharCode(105,110,102,111,45,108,116,64,117,110,105,98,101,116,115,117,112,112,111,114,116,46,99,111,109)+'?')" TargetMode="External"/><Relationship Id="rId48" Type="http://schemas.openxmlformats.org/officeDocument/2006/relationships/hyperlink" Target="mailto:support@casinoextra.com" TargetMode="External"/><Relationship Id="rId69" Type="http://schemas.openxmlformats.org/officeDocument/2006/relationships/hyperlink" Target="mailto:support@vulkanvegas.com" TargetMode="External"/><Relationship Id="rId113" Type="http://schemas.openxmlformats.org/officeDocument/2006/relationships/hyperlink" Target="mailto:help@grand-casino.com" TargetMode="External"/><Relationship Id="rId134" Type="http://schemas.openxmlformats.org/officeDocument/2006/relationships/hyperlink" Target="mailto:help@grand-casino.com" TargetMode="External"/><Relationship Id="rId80" Type="http://schemas.openxmlformats.org/officeDocument/2006/relationships/hyperlink" Target="mailto:support@vulkanvegas.com" TargetMode="External"/><Relationship Id="rId155" Type="http://schemas.openxmlformats.org/officeDocument/2006/relationships/hyperlink" Target="mailto:help@grand-casino.com" TargetMode="External"/><Relationship Id="rId176" Type="http://schemas.openxmlformats.org/officeDocument/2006/relationships/hyperlink" Target="mailto:help@grand-casino.com" TargetMode="External"/><Relationship Id="rId17" Type="http://schemas.openxmlformats.org/officeDocument/2006/relationships/hyperlink" Target="mailto:casino@winner.com" TargetMode="External"/><Relationship Id="rId38" Type="http://schemas.openxmlformats.org/officeDocument/2006/relationships/hyperlink" Target="mailto:support@casino-z.com" TargetMode="External"/><Relationship Id="rId59" Type="http://schemas.openxmlformats.org/officeDocument/2006/relationships/hyperlink" Target="mailto:support@vulkanvegas.com" TargetMode="External"/><Relationship Id="rId103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4" Type="http://schemas.openxmlformats.org/officeDocument/2006/relationships/hyperlink" Target="mailto:help@grand-casino.com" TargetMode="External"/><Relationship Id="rId70" Type="http://schemas.openxmlformats.org/officeDocument/2006/relationships/hyperlink" Target="mailto:support@vulkanvegas.com" TargetMode="External"/><Relationship Id="rId91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45" Type="http://schemas.openxmlformats.org/officeDocument/2006/relationships/hyperlink" Target="mailto:help@grand-casino.com" TargetMode="External"/><Relationship Id="rId166" Type="http://schemas.openxmlformats.org/officeDocument/2006/relationships/hyperlink" Target="mailto:help@grand-casino.com" TargetMode="External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6CA24-0100-446B-AFE7-3DB2DA2E3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16</Pages>
  <Words>182268</Words>
  <Characters>103894</Characters>
  <Application>Microsoft Office Word</Application>
  <DocSecurity>0</DocSecurity>
  <Lines>865</Lines>
  <Paragraphs>5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591</CharactersWithSpaces>
  <SharedDoc>false</SharedDoc>
  <HLinks>
    <vt:vector size="36" baseType="variant">
      <vt:variant>
        <vt:i4>7012362</vt:i4>
      </vt:variant>
      <vt:variant>
        <vt:i4>15</vt:i4>
      </vt:variant>
      <vt:variant>
        <vt:i4>0</vt:i4>
      </vt:variant>
      <vt:variant>
        <vt:i4>5</vt:i4>
      </vt:variant>
      <vt:variant>
        <vt:lpwstr>mailto:support-lt@optibet.com</vt:lpwstr>
      </vt:variant>
      <vt:variant>
        <vt:lpwstr/>
      </vt:variant>
      <vt:variant>
        <vt:i4>1507377</vt:i4>
      </vt:variant>
      <vt:variant>
        <vt:i4>12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9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6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3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0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drius Merkelis</dc:creator>
  <cp:lastModifiedBy>Skirmantė Paukštienė</cp:lastModifiedBy>
  <cp:revision>5</cp:revision>
  <cp:lastPrinted>2024-03-14T11:47:00Z</cp:lastPrinted>
  <dcterms:created xsi:type="dcterms:W3CDTF">2024-07-03T07:17:00Z</dcterms:created>
  <dcterms:modified xsi:type="dcterms:W3CDTF">2024-07-10T07:56:00Z</dcterms:modified>
</cp:coreProperties>
</file>